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238096B5" w:rsidR="00CA71E1" w:rsidRPr="009B0257" w:rsidRDefault="00876AB2" w:rsidP="00C81C21">
      <w:pPr>
        <w:spacing w:line="1080" w:lineRule="exact"/>
        <w:jc w:val="left"/>
        <w:rPr>
          <w:rFonts w:ascii="Lato" w:eastAsiaTheme="minorEastAsia" w:hAnsi="Lato" w:cs="Arial"/>
          <w:b/>
          <w:color w:val="262626" w:themeColor="text1" w:themeTint="D9"/>
          <w:sz w:val="100"/>
          <w:szCs w:val="100"/>
        </w:rPr>
      </w:pPr>
      <w:r>
        <w:rPr>
          <w:rFonts w:ascii="Lato" w:hAnsi="Lato" w:cs="Arial"/>
          <w:b/>
          <w:bCs/>
          <w:color w:val="262626" w:themeColor="text1" w:themeTint="D9"/>
          <w:position w:val="12"/>
          <w:sz w:val="100"/>
          <w:szCs w:val="100"/>
        </w:rPr>
        <w:t xml:space="preserve">APPROVAL MANAGEMENT </w:t>
      </w:r>
      <w:r w:rsidR="00F779FB" w:rsidRPr="009B0257">
        <w:rPr>
          <w:rFonts w:ascii="Lato" w:hAnsi="Lato" w:cs="Arial"/>
          <w:b/>
          <w:bCs/>
          <w:color w:val="262626" w:themeColor="text1" w:themeTint="D9"/>
          <w:position w:val="12"/>
          <w:sz w:val="100"/>
          <w:szCs w:val="100"/>
        </w:rPr>
        <w:t>SYSTEM</w:t>
      </w:r>
    </w:p>
    <w:p w14:paraId="795E7B4E" w14:textId="77777777" w:rsidR="00286BB9" w:rsidRPr="009B0257" w:rsidRDefault="00286BB9" w:rsidP="00D87E5A">
      <w:pPr>
        <w:rPr>
          <w:rFonts w:ascii="Lato" w:eastAsiaTheme="minorEastAsia" w:hAnsi="Lato" w:cs="Arial"/>
          <w:b/>
          <w:color w:val="262626" w:themeColor="text1" w:themeTint="D9"/>
          <w:sz w:val="28"/>
          <w:szCs w:val="28"/>
        </w:rPr>
      </w:pPr>
    </w:p>
    <w:p w14:paraId="38AD5E31" w14:textId="77777777" w:rsidR="00286BB9" w:rsidRPr="009B0257" w:rsidRDefault="00286BB9" w:rsidP="00D87E5A">
      <w:pPr>
        <w:rPr>
          <w:rFonts w:ascii="Lato" w:eastAsiaTheme="minorEastAsia" w:hAnsi="Lato" w:cs="Arial"/>
          <w:b/>
          <w:color w:val="262626" w:themeColor="text1" w:themeTint="D9"/>
          <w:sz w:val="28"/>
          <w:szCs w:val="28"/>
        </w:rPr>
      </w:pPr>
    </w:p>
    <w:p w14:paraId="116B2154" w14:textId="77777777" w:rsidR="00CA71E1" w:rsidRPr="009B0257" w:rsidRDefault="00CA71E1" w:rsidP="00D87E5A">
      <w:pPr>
        <w:rPr>
          <w:rFonts w:ascii="Lato" w:eastAsiaTheme="minorEastAsia" w:hAnsi="Lato" w:cs="Arial"/>
          <w:b/>
          <w:color w:val="262626" w:themeColor="text1" w:themeTint="D9"/>
          <w:sz w:val="28"/>
          <w:szCs w:val="28"/>
        </w:rPr>
      </w:pPr>
    </w:p>
    <w:p w14:paraId="530B49D8" w14:textId="77777777" w:rsidR="004A5918" w:rsidRPr="009B0257" w:rsidRDefault="004A5918" w:rsidP="00D87E5A">
      <w:pPr>
        <w:rPr>
          <w:rFonts w:ascii="Lato" w:eastAsiaTheme="minorEastAsia" w:hAnsi="Lato" w:cs="Arial"/>
          <w:bCs/>
          <w:color w:val="262626" w:themeColor="text1" w:themeTint="D9"/>
          <w:sz w:val="56"/>
          <w:szCs w:val="56"/>
        </w:rPr>
      </w:pPr>
    </w:p>
    <w:p w14:paraId="6167E835" w14:textId="5723FCA0" w:rsidR="004A5918" w:rsidRPr="009B0257" w:rsidRDefault="00876AB2" w:rsidP="00D87E5A">
      <w:pPr>
        <w:rPr>
          <w:rFonts w:ascii="Lato" w:eastAsiaTheme="minorEastAsia" w:hAnsi="Lato" w:cs="Arial"/>
          <w:b/>
          <w:color w:val="262626" w:themeColor="text1" w:themeTint="D9"/>
          <w:sz w:val="40"/>
          <w:szCs w:val="40"/>
        </w:rPr>
      </w:pPr>
      <w:proofErr w:type="spellStart"/>
      <w:r>
        <w:rPr>
          <w:rFonts w:ascii="Lato" w:eastAsiaTheme="minorEastAsia" w:hAnsi="Lato" w:cs="Arial"/>
          <w:b/>
          <w:color w:val="262626" w:themeColor="text1" w:themeTint="D9"/>
          <w:sz w:val="40"/>
          <w:szCs w:val="40"/>
        </w:rPr>
        <w:t>Jumeirah</w:t>
      </w:r>
      <w:proofErr w:type="spellEnd"/>
      <w:r>
        <w:rPr>
          <w:rFonts w:ascii="Lato" w:eastAsiaTheme="minorEastAsia" w:hAnsi="Lato" w:cs="Arial"/>
          <w:b/>
          <w:color w:val="262626" w:themeColor="text1" w:themeTint="D9"/>
          <w:sz w:val="40"/>
          <w:szCs w:val="40"/>
        </w:rPr>
        <w:t xml:space="preserve"> Restaurant Groups</w:t>
      </w:r>
    </w:p>
    <w:p w14:paraId="198E382A" w14:textId="77777777" w:rsidR="004A5918" w:rsidRPr="009B0257" w:rsidRDefault="004A5918" w:rsidP="00D87E5A">
      <w:pPr>
        <w:rPr>
          <w:rFonts w:ascii="Lato" w:eastAsiaTheme="minorEastAsia" w:hAnsi="Lato" w:cs="Arial"/>
          <w:bCs/>
          <w:color w:val="262626" w:themeColor="text1" w:themeTint="D9"/>
          <w:sz w:val="56"/>
          <w:szCs w:val="56"/>
        </w:rPr>
      </w:pPr>
    </w:p>
    <w:p w14:paraId="1B64C123" w14:textId="70715071" w:rsidR="004A5918" w:rsidRPr="009B0257" w:rsidRDefault="006B7449" w:rsidP="00D87E5A">
      <w:pPr>
        <w:rPr>
          <w:rFonts w:ascii="Lato" w:eastAsiaTheme="minorEastAsia" w:hAnsi="Lato" w:cs="Arial"/>
          <w:bCs/>
          <w:color w:val="262626" w:themeColor="text1" w:themeTint="D9"/>
          <w:sz w:val="40"/>
          <w:szCs w:val="40"/>
        </w:rPr>
      </w:pPr>
      <w:r>
        <w:rPr>
          <w:rFonts w:ascii="Lato" w:eastAsiaTheme="minorEastAsia" w:hAnsi="Lato" w:cs="Arial"/>
          <w:bCs/>
          <w:color w:val="262626" w:themeColor="text1" w:themeTint="D9"/>
          <w:sz w:val="40"/>
          <w:szCs w:val="40"/>
        </w:rPr>
        <w:t xml:space="preserve">Development of </w:t>
      </w:r>
      <w:r w:rsidR="00876AB2">
        <w:rPr>
          <w:rFonts w:ascii="Lato" w:eastAsiaTheme="minorEastAsia" w:hAnsi="Lato" w:cs="Arial"/>
          <w:bCs/>
          <w:color w:val="262626" w:themeColor="text1" w:themeTint="D9"/>
          <w:sz w:val="40"/>
          <w:szCs w:val="40"/>
        </w:rPr>
        <w:t xml:space="preserve">Approval Management </w:t>
      </w:r>
      <w:r>
        <w:rPr>
          <w:rFonts w:ascii="Lato" w:eastAsiaTheme="minorEastAsia" w:hAnsi="Lato" w:cs="Arial"/>
          <w:bCs/>
          <w:color w:val="262626" w:themeColor="text1" w:themeTint="D9"/>
          <w:sz w:val="40"/>
          <w:szCs w:val="40"/>
        </w:rPr>
        <w:t>System</w:t>
      </w:r>
    </w:p>
    <w:p w14:paraId="69668DBE" w14:textId="77777777" w:rsidR="004A5918" w:rsidRPr="009B0257" w:rsidRDefault="004A5918" w:rsidP="00D87E5A">
      <w:pPr>
        <w:rPr>
          <w:rFonts w:ascii="Lato" w:eastAsiaTheme="minorEastAsia" w:hAnsi="Lato" w:cs="Arial"/>
          <w:b/>
          <w:color w:val="262626" w:themeColor="text1" w:themeTint="D9"/>
          <w:sz w:val="28"/>
          <w:szCs w:val="28"/>
        </w:rPr>
      </w:pPr>
    </w:p>
    <w:p w14:paraId="4B6F701B" w14:textId="77777777" w:rsidR="004A5918" w:rsidRPr="009B0257" w:rsidRDefault="004A5918" w:rsidP="00D87E5A">
      <w:pPr>
        <w:rPr>
          <w:rFonts w:ascii="Lato" w:eastAsiaTheme="minorEastAsia" w:hAnsi="Lato" w:cs="Arial"/>
          <w:b/>
          <w:color w:val="262626" w:themeColor="text1" w:themeTint="D9"/>
          <w:sz w:val="28"/>
          <w:szCs w:val="28"/>
        </w:rPr>
      </w:pPr>
    </w:p>
    <w:p w14:paraId="4954939E" w14:textId="6DA115D5" w:rsidR="00C81C21" w:rsidRPr="009B0257" w:rsidRDefault="00C81C21" w:rsidP="00C81C21">
      <w:pPr>
        <w:rPr>
          <w:rFonts w:ascii="Lato" w:eastAsiaTheme="minorEastAsia" w:hAnsi="Lato" w:cs="Arial"/>
          <w:bCs/>
          <w:color w:val="262626" w:themeColor="text1" w:themeTint="D9"/>
          <w:sz w:val="40"/>
          <w:szCs w:val="40"/>
        </w:rPr>
      </w:pPr>
    </w:p>
    <w:p w14:paraId="4B337236" w14:textId="77777777" w:rsidR="004A5918" w:rsidRPr="009B0257" w:rsidRDefault="004A5918" w:rsidP="00D87E5A">
      <w:pPr>
        <w:rPr>
          <w:rFonts w:ascii="Lato" w:eastAsiaTheme="minorEastAsia" w:hAnsi="Lato" w:cs="Arial"/>
          <w:b/>
          <w:color w:val="262626" w:themeColor="text1" w:themeTint="D9"/>
          <w:sz w:val="28"/>
          <w:szCs w:val="28"/>
        </w:rPr>
      </w:pPr>
    </w:p>
    <w:p w14:paraId="0F2AFECC" w14:textId="77777777" w:rsidR="004A5918" w:rsidRPr="009B0257" w:rsidRDefault="004A5918" w:rsidP="00D87E5A">
      <w:pPr>
        <w:rPr>
          <w:rFonts w:ascii="Lato" w:eastAsiaTheme="minorEastAsia" w:hAnsi="Lato" w:cs="Arial"/>
          <w:b/>
          <w:color w:val="262626" w:themeColor="text1" w:themeTint="D9"/>
          <w:sz w:val="28"/>
          <w:szCs w:val="28"/>
        </w:rPr>
      </w:pPr>
    </w:p>
    <w:p w14:paraId="0DD111A2" w14:textId="77777777" w:rsidR="004A5918" w:rsidRPr="009B0257" w:rsidRDefault="004A5918" w:rsidP="00D87E5A">
      <w:pPr>
        <w:rPr>
          <w:rFonts w:ascii="Lato" w:eastAsiaTheme="minorEastAsia" w:hAnsi="Lato" w:cs="Arial"/>
          <w:b/>
          <w:color w:val="262626" w:themeColor="text1" w:themeTint="D9"/>
          <w:sz w:val="28"/>
          <w:szCs w:val="28"/>
        </w:rPr>
      </w:pPr>
    </w:p>
    <w:p w14:paraId="49FE17BB" w14:textId="77777777" w:rsidR="00C81C21" w:rsidRPr="009B0257" w:rsidRDefault="00C81C21" w:rsidP="00D87E5A">
      <w:pPr>
        <w:rPr>
          <w:rFonts w:ascii="Lato" w:eastAsiaTheme="minorEastAsia" w:hAnsi="Lato" w:cs="Arial"/>
          <w:bCs/>
          <w:color w:val="262626" w:themeColor="text1" w:themeTint="D9"/>
          <w:sz w:val="40"/>
          <w:szCs w:val="40"/>
        </w:rPr>
      </w:pPr>
    </w:p>
    <w:p w14:paraId="48D08C26" w14:textId="77777777" w:rsidR="0078144B" w:rsidRPr="009B0257" w:rsidRDefault="0078144B" w:rsidP="00D87E5A">
      <w:pPr>
        <w:rPr>
          <w:rFonts w:ascii="Lato" w:eastAsiaTheme="minorEastAsia" w:hAnsi="Lato" w:cs="Arial"/>
          <w:bCs/>
          <w:color w:val="262626" w:themeColor="text1" w:themeTint="D9"/>
          <w:sz w:val="40"/>
          <w:szCs w:val="40"/>
        </w:rPr>
      </w:pPr>
    </w:p>
    <w:p w14:paraId="58687B64" w14:textId="6AD715CA" w:rsidR="004A5918" w:rsidRPr="009B0257" w:rsidRDefault="00D87E5A" w:rsidP="00D87E5A">
      <w:pPr>
        <w:rPr>
          <w:rFonts w:ascii="Lato" w:eastAsiaTheme="minorEastAsia" w:hAnsi="Lato" w:cs="Arial"/>
          <w:bCs/>
          <w:color w:val="262626" w:themeColor="text1" w:themeTint="D9"/>
          <w:sz w:val="32"/>
          <w:szCs w:val="32"/>
        </w:rPr>
      </w:pPr>
      <w:r w:rsidRPr="009B0257">
        <w:rPr>
          <w:rFonts w:ascii="Lato" w:eastAsiaTheme="minorEastAsia" w:hAnsi="Lato" w:cs="Arial"/>
          <w:bCs/>
          <w:color w:val="262626" w:themeColor="text1" w:themeTint="D9"/>
          <w:sz w:val="32"/>
          <w:szCs w:val="32"/>
        </w:rPr>
        <w:t>Submitted By:</w:t>
      </w:r>
    </w:p>
    <w:p w14:paraId="5DCBAFCA" w14:textId="77777777" w:rsidR="00C81C21" w:rsidRPr="009B0257" w:rsidRDefault="00C81C21" w:rsidP="00D87E5A">
      <w:pPr>
        <w:rPr>
          <w:rFonts w:ascii="Lato" w:eastAsiaTheme="minorEastAsia" w:hAnsi="Lato" w:cs="Arial"/>
          <w:bCs/>
          <w:color w:val="262626" w:themeColor="text1" w:themeTint="D9"/>
          <w:sz w:val="32"/>
          <w:szCs w:val="32"/>
        </w:rPr>
      </w:pPr>
    </w:p>
    <w:p w14:paraId="39C30841" w14:textId="24E42705" w:rsidR="00B469E8" w:rsidRPr="009B0257" w:rsidRDefault="00D87E5A" w:rsidP="00D87E5A">
      <w:pPr>
        <w:rPr>
          <w:rFonts w:ascii="Lato" w:eastAsiaTheme="minorEastAsia" w:hAnsi="Lato" w:cs="Arial"/>
          <w:bCs/>
          <w:color w:val="262626" w:themeColor="text1" w:themeTint="D9"/>
          <w:sz w:val="40"/>
          <w:szCs w:val="40"/>
        </w:rPr>
      </w:pPr>
      <w:r w:rsidRPr="009B0257">
        <w:rPr>
          <w:rFonts w:ascii="Lato" w:eastAsiaTheme="minorEastAsia" w:hAnsi="Lato" w:cs="Arial"/>
          <w:bCs/>
          <w:color w:val="262626" w:themeColor="text1" w:themeTint="D9"/>
          <w:sz w:val="40"/>
          <w:szCs w:val="40"/>
        </w:rPr>
        <w:t>V</w:t>
      </w:r>
      <w:r w:rsidR="004A5918" w:rsidRPr="009B0257">
        <w:rPr>
          <w:rFonts w:ascii="Lato" w:eastAsiaTheme="minorEastAsia" w:hAnsi="Lato" w:cs="Arial"/>
          <w:bCs/>
          <w:color w:val="262626" w:themeColor="text1" w:themeTint="D9"/>
          <w:sz w:val="40"/>
          <w:szCs w:val="40"/>
        </w:rPr>
        <w:t>ERBANET TECHNOLOGIES L.L.C</w:t>
      </w:r>
    </w:p>
    <w:p w14:paraId="2E016825" w14:textId="77777777" w:rsidR="00C81C21" w:rsidRPr="009B0257" w:rsidRDefault="00C81C21" w:rsidP="00C81C21">
      <w:pPr>
        <w:rPr>
          <w:rFonts w:ascii="Lato" w:eastAsiaTheme="minorEastAsia" w:hAnsi="Lato" w:cs="Arial"/>
          <w:bCs/>
          <w:color w:val="262626" w:themeColor="text1" w:themeTint="D9"/>
          <w:sz w:val="40"/>
          <w:szCs w:val="40"/>
        </w:rPr>
      </w:pPr>
    </w:p>
    <w:p w14:paraId="6520E1B7" w14:textId="77777777" w:rsidR="00FF0D98" w:rsidRPr="009B0257" w:rsidRDefault="00FF0D98" w:rsidP="00D87E5A">
      <w:pPr>
        <w:rPr>
          <w:rFonts w:ascii="Lato" w:eastAsiaTheme="minorEastAsia" w:hAnsi="Lato" w:cs="Arial"/>
          <w:b/>
          <w:color w:val="262626" w:themeColor="text1" w:themeTint="D9"/>
          <w:sz w:val="20"/>
          <w:szCs w:val="20"/>
        </w:rPr>
      </w:pPr>
    </w:p>
    <w:p w14:paraId="058B62C0" w14:textId="77777777" w:rsidR="00F65E88" w:rsidRDefault="00F65E88" w:rsidP="0087096D">
      <w:pPr>
        <w:pBdr>
          <w:bottom w:val="single" w:sz="18" w:space="1" w:color="auto"/>
        </w:pBdr>
        <w:tabs>
          <w:tab w:val="left" w:pos="6765"/>
        </w:tabs>
        <w:spacing w:line="259" w:lineRule="auto"/>
        <w:jc w:val="left"/>
        <w:rPr>
          <w:rFonts w:ascii="Lato" w:hAnsi="Lato" w:cs="Arial"/>
          <w:color w:val="000000" w:themeColor="text1"/>
          <w:sz w:val="20"/>
          <w:szCs w:val="20"/>
        </w:rPr>
      </w:pPr>
    </w:p>
    <w:p w14:paraId="68D5160E" w14:textId="236D66DE" w:rsidR="00530278" w:rsidRPr="009B0257" w:rsidRDefault="002C6F62" w:rsidP="0087096D">
      <w:pPr>
        <w:pBdr>
          <w:bottom w:val="single" w:sz="18" w:space="1" w:color="auto"/>
        </w:pBdr>
        <w:tabs>
          <w:tab w:val="left" w:pos="6765"/>
        </w:tabs>
        <w:spacing w:line="259" w:lineRule="auto"/>
        <w:jc w:val="left"/>
        <w:rPr>
          <w:rFonts w:ascii="Lato" w:eastAsiaTheme="minorEastAsia" w:hAnsi="Lato" w:cs="Arial"/>
          <w:b/>
          <w:sz w:val="52"/>
          <w:szCs w:val="52"/>
        </w:rPr>
      </w:pPr>
      <w:r w:rsidRPr="009B0257">
        <w:rPr>
          <w:rFonts w:ascii="Lato" w:eastAsiaTheme="minorEastAsia" w:hAnsi="Lato" w:cs="Arial"/>
          <w:b/>
          <w:sz w:val="52"/>
          <w:szCs w:val="52"/>
        </w:rPr>
        <w:lastRenderedPageBreak/>
        <w:t>CONTENTS</w:t>
      </w:r>
      <w:r w:rsidR="0087096D" w:rsidRPr="009B0257">
        <w:rPr>
          <w:rFonts w:ascii="Lato" w:eastAsiaTheme="minorEastAsia" w:hAnsi="Lato"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7777777" w:rsidR="005A59F6" w:rsidRPr="009B0257" w:rsidRDefault="005A59F6" w:rsidP="00D87E5A">
          <w:pPr>
            <w:pStyle w:val="TOCHeading"/>
            <w:spacing w:before="0"/>
            <w:rPr>
              <w:rFonts w:ascii="Lato" w:hAnsi="Lato" w:cs="Arial"/>
            </w:rPr>
          </w:pPr>
        </w:p>
        <w:p w14:paraId="0E9B0836" w14:textId="77777777" w:rsidR="00F65E88" w:rsidRDefault="00072E59">
          <w:pPr>
            <w:pStyle w:val="TOC1"/>
            <w:tabs>
              <w:tab w:val="left" w:pos="440"/>
              <w:tab w:val="right" w:leader="dot" w:pos="8927"/>
            </w:tabs>
            <w:rPr>
              <w:rFonts w:asciiTheme="minorHAnsi" w:eastAsiaTheme="minorEastAsia" w:hAnsiTheme="minorHAnsi"/>
              <w:noProof/>
              <w:color w:val="auto"/>
            </w:rPr>
          </w:pPr>
          <w:r>
            <w:rPr>
              <w:rFonts w:ascii="Lato" w:hAnsi="Lato" w:cs="Arial"/>
            </w:rPr>
            <w:fldChar w:fldCharType="begin"/>
          </w:r>
          <w:r>
            <w:rPr>
              <w:rFonts w:ascii="Lato" w:hAnsi="Lato" w:cs="Arial"/>
            </w:rPr>
            <w:instrText xml:space="preserve"> TOC \o "1-2" \h \z \u </w:instrText>
          </w:r>
          <w:r>
            <w:rPr>
              <w:rFonts w:ascii="Lato" w:hAnsi="Lato" w:cs="Arial"/>
            </w:rPr>
            <w:fldChar w:fldCharType="separate"/>
          </w:r>
          <w:hyperlink w:anchor="_Toc15637617" w:history="1">
            <w:r w:rsidR="00F65E88" w:rsidRPr="009B5A76">
              <w:rPr>
                <w:rStyle w:val="Hyperlink"/>
                <w:rFonts w:ascii="Lato" w:hAnsi="Lato" w:cs="Arial"/>
                <w:b/>
                <w:bCs/>
                <w:noProof/>
              </w:rPr>
              <w:t>1</w:t>
            </w:r>
            <w:r w:rsidR="00F65E88">
              <w:rPr>
                <w:rFonts w:asciiTheme="minorHAnsi" w:eastAsiaTheme="minorEastAsia" w:hAnsiTheme="minorHAnsi"/>
                <w:noProof/>
                <w:color w:val="auto"/>
              </w:rPr>
              <w:tab/>
            </w:r>
            <w:r w:rsidR="00F65E88" w:rsidRPr="009B5A76">
              <w:rPr>
                <w:rStyle w:val="Hyperlink"/>
                <w:rFonts w:ascii="Lato" w:hAnsi="Lato" w:cs="Arial"/>
                <w:b/>
                <w:bCs/>
                <w:noProof/>
              </w:rPr>
              <w:t>KEY DETAILS</w:t>
            </w:r>
            <w:r w:rsidR="00F65E88">
              <w:rPr>
                <w:noProof/>
                <w:webHidden/>
              </w:rPr>
              <w:tab/>
            </w:r>
            <w:r w:rsidR="00F65E88">
              <w:rPr>
                <w:noProof/>
                <w:webHidden/>
              </w:rPr>
              <w:fldChar w:fldCharType="begin"/>
            </w:r>
            <w:r w:rsidR="00F65E88">
              <w:rPr>
                <w:noProof/>
                <w:webHidden/>
              </w:rPr>
              <w:instrText xml:space="preserve"> PAGEREF _Toc15637617 \h </w:instrText>
            </w:r>
            <w:r w:rsidR="00F65E88">
              <w:rPr>
                <w:noProof/>
                <w:webHidden/>
              </w:rPr>
            </w:r>
            <w:r w:rsidR="00F65E88">
              <w:rPr>
                <w:noProof/>
                <w:webHidden/>
              </w:rPr>
              <w:fldChar w:fldCharType="separate"/>
            </w:r>
            <w:r w:rsidR="00F65E88">
              <w:rPr>
                <w:noProof/>
                <w:webHidden/>
              </w:rPr>
              <w:t>4</w:t>
            </w:r>
            <w:r w:rsidR="00F65E88">
              <w:rPr>
                <w:noProof/>
                <w:webHidden/>
              </w:rPr>
              <w:fldChar w:fldCharType="end"/>
            </w:r>
          </w:hyperlink>
        </w:p>
        <w:p w14:paraId="6C96B663" w14:textId="77777777" w:rsidR="00F65E88" w:rsidRDefault="00F65E88">
          <w:pPr>
            <w:pStyle w:val="TOC1"/>
            <w:tabs>
              <w:tab w:val="left" w:pos="440"/>
              <w:tab w:val="right" w:leader="dot" w:pos="8927"/>
            </w:tabs>
            <w:rPr>
              <w:rFonts w:asciiTheme="minorHAnsi" w:eastAsiaTheme="minorEastAsia" w:hAnsiTheme="minorHAnsi"/>
              <w:noProof/>
              <w:color w:val="auto"/>
            </w:rPr>
          </w:pPr>
          <w:hyperlink w:anchor="_Toc15637618" w:history="1">
            <w:r w:rsidRPr="009B5A76">
              <w:rPr>
                <w:rStyle w:val="Hyperlink"/>
                <w:rFonts w:ascii="Lato" w:hAnsi="Lato" w:cs="Arial"/>
                <w:b/>
                <w:bCs/>
                <w:noProof/>
              </w:rPr>
              <w:t>2</w:t>
            </w:r>
            <w:r>
              <w:rPr>
                <w:rFonts w:asciiTheme="minorHAnsi" w:eastAsiaTheme="minorEastAsia" w:hAnsiTheme="minorHAnsi"/>
                <w:noProof/>
                <w:color w:val="auto"/>
              </w:rPr>
              <w:tab/>
            </w:r>
            <w:r w:rsidRPr="009B5A76">
              <w:rPr>
                <w:rStyle w:val="Hyperlink"/>
                <w:rFonts w:ascii="Lato" w:hAnsi="Lato" w:cs="Arial"/>
                <w:b/>
                <w:bCs/>
                <w:noProof/>
              </w:rPr>
              <w:t>PROJECT SCOPE</w:t>
            </w:r>
            <w:r>
              <w:rPr>
                <w:noProof/>
                <w:webHidden/>
              </w:rPr>
              <w:tab/>
            </w:r>
            <w:r>
              <w:rPr>
                <w:noProof/>
                <w:webHidden/>
              </w:rPr>
              <w:fldChar w:fldCharType="begin"/>
            </w:r>
            <w:r>
              <w:rPr>
                <w:noProof/>
                <w:webHidden/>
              </w:rPr>
              <w:instrText xml:space="preserve"> PAGEREF _Toc15637618 \h </w:instrText>
            </w:r>
            <w:r>
              <w:rPr>
                <w:noProof/>
                <w:webHidden/>
              </w:rPr>
            </w:r>
            <w:r>
              <w:rPr>
                <w:noProof/>
                <w:webHidden/>
              </w:rPr>
              <w:fldChar w:fldCharType="separate"/>
            </w:r>
            <w:r>
              <w:rPr>
                <w:noProof/>
                <w:webHidden/>
              </w:rPr>
              <w:t>5</w:t>
            </w:r>
            <w:r>
              <w:rPr>
                <w:noProof/>
                <w:webHidden/>
              </w:rPr>
              <w:fldChar w:fldCharType="end"/>
            </w:r>
          </w:hyperlink>
        </w:p>
        <w:p w14:paraId="6CDFEBB3" w14:textId="77777777" w:rsidR="00F65E88" w:rsidRDefault="00F65E88">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5637619" w:history="1">
            <w:r w:rsidRPr="009B5A76">
              <w:rPr>
                <w:rStyle w:val="Hyperlink"/>
              </w:rPr>
              <w:t>2.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B5A76">
              <w:rPr>
                <w:rStyle w:val="Hyperlink"/>
              </w:rPr>
              <w:t>PROPOSED SOLUTION MODEL</w:t>
            </w:r>
            <w:r>
              <w:rPr>
                <w:webHidden/>
              </w:rPr>
              <w:tab/>
            </w:r>
            <w:r>
              <w:rPr>
                <w:webHidden/>
              </w:rPr>
              <w:fldChar w:fldCharType="begin"/>
            </w:r>
            <w:r>
              <w:rPr>
                <w:webHidden/>
              </w:rPr>
              <w:instrText xml:space="preserve"> PAGEREF _Toc15637619 \h </w:instrText>
            </w:r>
            <w:r>
              <w:rPr>
                <w:webHidden/>
              </w:rPr>
            </w:r>
            <w:r>
              <w:rPr>
                <w:webHidden/>
              </w:rPr>
              <w:fldChar w:fldCharType="separate"/>
            </w:r>
            <w:r>
              <w:rPr>
                <w:webHidden/>
              </w:rPr>
              <w:t>5</w:t>
            </w:r>
            <w:r>
              <w:rPr>
                <w:webHidden/>
              </w:rPr>
              <w:fldChar w:fldCharType="end"/>
            </w:r>
          </w:hyperlink>
        </w:p>
        <w:p w14:paraId="6562160E" w14:textId="77777777" w:rsidR="00F65E88" w:rsidRDefault="00F65E88">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5637620" w:history="1">
            <w:r w:rsidRPr="009B5A76">
              <w:rPr>
                <w:rStyle w:val="Hyperlink"/>
              </w:rPr>
              <w:t>2.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B5A76">
              <w:rPr>
                <w:rStyle w:val="Hyperlink"/>
              </w:rPr>
              <w:t>ACTORS</w:t>
            </w:r>
            <w:r>
              <w:rPr>
                <w:webHidden/>
              </w:rPr>
              <w:tab/>
            </w:r>
            <w:r>
              <w:rPr>
                <w:webHidden/>
              </w:rPr>
              <w:fldChar w:fldCharType="begin"/>
            </w:r>
            <w:r>
              <w:rPr>
                <w:webHidden/>
              </w:rPr>
              <w:instrText xml:space="preserve"> PAGEREF _Toc15637620 \h </w:instrText>
            </w:r>
            <w:r>
              <w:rPr>
                <w:webHidden/>
              </w:rPr>
            </w:r>
            <w:r>
              <w:rPr>
                <w:webHidden/>
              </w:rPr>
              <w:fldChar w:fldCharType="separate"/>
            </w:r>
            <w:r>
              <w:rPr>
                <w:webHidden/>
              </w:rPr>
              <w:t>5</w:t>
            </w:r>
            <w:r>
              <w:rPr>
                <w:webHidden/>
              </w:rPr>
              <w:fldChar w:fldCharType="end"/>
            </w:r>
          </w:hyperlink>
        </w:p>
        <w:p w14:paraId="7EF503CE" w14:textId="77777777" w:rsidR="00F65E88" w:rsidRDefault="00F65E88">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5637621" w:history="1">
            <w:r w:rsidRPr="009B5A76">
              <w:rPr>
                <w:rStyle w:val="Hyperlink"/>
              </w:rPr>
              <w:t>2.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B5A76">
              <w:rPr>
                <w:rStyle w:val="Hyperlink"/>
              </w:rPr>
              <w:t>FUNCTIONAL REQUIREMENTS</w:t>
            </w:r>
            <w:r>
              <w:rPr>
                <w:webHidden/>
              </w:rPr>
              <w:tab/>
            </w:r>
            <w:r>
              <w:rPr>
                <w:webHidden/>
              </w:rPr>
              <w:fldChar w:fldCharType="begin"/>
            </w:r>
            <w:r>
              <w:rPr>
                <w:webHidden/>
              </w:rPr>
              <w:instrText xml:space="preserve"> PAGEREF _Toc15637621 \h </w:instrText>
            </w:r>
            <w:r>
              <w:rPr>
                <w:webHidden/>
              </w:rPr>
            </w:r>
            <w:r>
              <w:rPr>
                <w:webHidden/>
              </w:rPr>
              <w:fldChar w:fldCharType="separate"/>
            </w:r>
            <w:r>
              <w:rPr>
                <w:webHidden/>
              </w:rPr>
              <w:t>6</w:t>
            </w:r>
            <w:r>
              <w:rPr>
                <w:webHidden/>
              </w:rPr>
              <w:fldChar w:fldCharType="end"/>
            </w:r>
          </w:hyperlink>
        </w:p>
        <w:p w14:paraId="189FE52F" w14:textId="77777777" w:rsidR="00F65E88" w:rsidRDefault="00F65E88">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5637622" w:history="1">
            <w:r w:rsidRPr="009B5A76">
              <w:rPr>
                <w:rStyle w:val="Hyperlink"/>
              </w:rPr>
              <w:t>2.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B5A76">
              <w:rPr>
                <w:rStyle w:val="Hyperlink"/>
              </w:rPr>
              <w:t>DETAILED SPECIFICATION</w:t>
            </w:r>
            <w:r>
              <w:rPr>
                <w:webHidden/>
              </w:rPr>
              <w:tab/>
            </w:r>
            <w:r>
              <w:rPr>
                <w:webHidden/>
              </w:rPr>
              <w:fldChar w:fldCharType="begin"/>
            </w:r>
            <w:r>
              <w:rPr>
                <w:webHidden/>
              </w:rPr>
              <w:instrText xml:space="preserve"> PAGEREF _Toc15637622 \h </w:instrText>
            </w:r>
            <w:r>
              <w:rPr>
                <w:webHidden/>
              </w:rPr>
            </w:r>
            <w:r>
              <w:rPr>
                <w:webHidden/>
              </w:rPr>
              <w:fldChar w:fldCharType="separate"/>
            </w:r>
            <w:r>
              <w:rPr>
                <w:webHidden/>
              </w:rPr>
              <w:t>8</w:t>
            </w:r>
            <w:r>
              <w:rPr>
                <w:webHidden/>
              </w:rPr>
              <w:fldChar w:fldCharType="end"/>
            </w:r>
          </w:hyperlink>
        </w:p>
        <w:p w14:paraId="4927EC8D" w14:textId="77777777" w:rsidR="00F65E88" w:rsidRDefault="00F65E88">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5637623" w:history="1">
            <w:r w:rsidRPr="009B5A76">
              <w:rPr>
                <w:rStyle w:val="Hyperlink"/>
              </w:rPr>
              <w:t>2.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B5A76">
              <w:rPr>
                <w:rStyle w:val="Hyperlink"/>
              </w:rPr>
              <w:t>NON-FUNCTIONAL REQUIREMENT (OTHERS)</w:t>
            </w:r>
            <w:r>
              <w:rPr>
                <w:webHidden/>
              </w:rPr>
              <w:tab/>
            </w:r>
            <w:r>
              <w:rPr>
                <w:webHidden/>
              </w:rPr>
              <w:fldChar w:fldCharType="begin"/>
            </w:r>
            <w:r>
              <w:rPr>
                <w:webHidden/>
              </w:rPr>
              <w:instrText xml:space="preserve"> PAGEREF _Toc15637623 \h </w:instrText>
            </w:r>
            <w:r>
              <w:rPr>
                <w:webHidden/>
              </w:rPr>
            </w:r>
            <w:r>
              <w:rPr>
                <w:webHidden/>
              </w:rPr>
              <w:fldChar w:fldCharType="separate"/>
            </w:r>
            <w:r>
              <w:rPr>
                <w:webHidden/>
              </w:rPr>
              <w:t>10</w:t>
            </w:r>
            <w:r>
              <w:rPr>
                <w:webHidden/>
              </w:rPr>
              <w:fldChar w:fldCharType="end"/>
            </w:r>
          </w:hyperlink>
        </w:p>
        <w:p w14:paraId="1BAACB12" w14:textId="77777777" w:rsidR="00F65E88" w:rsidRDefault="00F65E88">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5637624" w:history="1">
            <w:r w:rsidRPr="009B5A76">
              <w:rPr>
                <w:rStyle w:val="Hyperlink"/>
              </w:rPr>
              <w:t>2.6</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B5A76">
              <w:rPr>
                <w:rStyle w:val="Hyperlink"/>
              </w:rPr>
              <w:t>PROPOSED SYSTEM ENVIRONMENT</w:t>
            </w:r>
            <w:r>
              <w:rPr>
                <w:webHidden/>
              </w:rPr>
              <w:tab/>
            </w:r>
            <w:r>
              <w:rPr>
                <w:webHidden/>
              </w:rPr>
              <w:fldChar w:fldCharType="begin"/>
            </w:r>
            <w:r>
              <w:rPr>
                <w:webHidden/>
              </w:rPr>
              <w:instrText xml:space="preserve"> PAGEREF _Toc15637624 \h </w:instrText>
            </w:r>
            <w:r>
              <w:rPr>
                <w:webHidden/>
              </w:rPr>
            </w:r>
            <w:r>
              <w:rPr>
                <w:webHidden/>
              </w:rPr>
              <w:fldChar w:fldCharType="separate"/>
            </w:r>
            <w:r>
              <w:rPr>
                <w:webHidden/>
              </w:rPr>
              <w:t>11</w:t>
            </w:r>
            <w:r>
              <w:rPr>
                <w:webHidden/>
              </w:rPr>
              <w:fldChar w:fldCharType="end"/>
            </w:r>
          </w:hyperlink>
        </w:p>
        <w:p w14:paraId="023D2FF5" w14:textId="77777777" w:rsidR="00F65E88" w:rsidRDefault="00F65E88">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5637625" w:history="1">
            <w:r w:rsidRPr="009B5A76">
              <w:rPr>
                <w:rStyle w:val="Hyperlink"/>
              </w:rPr>
              <w:t>2.7</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B5A76">
              <w:rPr>
                <w:rStyle w:val="Hyperlink"/>
              </w:rPr>
              <w:t>TECHNICAL CONFIGURATIONS</w:t>
            </w:r>
            <w:r>
              <w:rPr>
                <w:webHidden/>
              </w:rPr>
              <w:tab/>
            </w:r>
            <w:r>
              <w:rPr>
                <w:webHidden/>
              </w:rPr>
              <w:fldChar w:fldCharType="begin"/>
            </w:r>
            <w:r>
              <w:rPr>
                <w:webHidden/>
              </w:rPr>
              <w:instrText xml:space="preserve"> PAGEREF _Toc15637625 \h </w:instrText>
            </w:r>
            <w:r>
              <w:rPr>
                <w:webHidden/>
              </w:rPr>
            </w:r>
            <w:r>
              <w:rPr>
                <w:webHidden/>
              </w:rPr>
              <w:fldChar w:fldCharType="separate"/>
            </w:r>
            <w:r>
              <w:rPr>
                <w:webHidden/>
              </w:rPr>
              <w:t>12</w:t>
            </w:r>
            <w:r>
              <w:rPr>
                <w:webHidden/>
              </w:rPr>
              <w:fldChar w:fldCharType="end"/>
            </w:r>
          </w:hyperlink>
        </w:p>
        <w:p w14:paraId="0065893F" w14:textId="77777777" w:rsidR="00F65E88" w:rsidRDefault="00F65E88">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5637626" w:history="1">
            <w:r w:rsidRPr="009B5A76">
              <w:rPr>
                <w:rStyle w:val="Hyperlink"/>
              </w:rPr>
              <w:t>2.8</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B5A76">
              <w:rPr>
                <w:rStyle w:val="Hyperlink"/>
              </w:rPr>
              <w:t>PROJECT DELIVERY</w:t>
            </w:r>
            <w:r>
              <w:rPr>
                <w:webHidden/>
              </w:rPr>
              <w:tab/>
            </w:r>
            <w:r>
              <w:rPr>
                <w:webHidden/>
              </w:rPr>
              <w:fldChar w:fldCharType="begin"/>
            </w:r>
            <w:r>
              <w:rPr>
                <w:webHidden/>
              </w:rPr>
              <w:instrText xml:space="preserve"> PAGEREF _Toc15637626 \h </w:instrText>
            </w:r>
            <w:r>
              <w:rPr>
                <w:webHidden/>
              </w:rPr>
            </w:r>
            <w:r>
              <w:rPr>
                <w:webHidden/>
              </w:rPr>
              <w:fldChar w:fldCharType="separate"/>
            </w:r>
            <w:r>
              <w:rPr>
                <w:webHidden/>
              </w:rPr>
              <w:t>15</w:t>
            </w:r>
            <w:r>
              <w:rPr>
                <w:webHidden/>
              </w:rPr>
              <w:fldChar w:fldCharType="end"/>
            </w:r>
          </w:hyperlink>
        </w:p>
        <w:p w14:paraId="524EF50E" w14:textId="77777777" w:rsidR="00F65E88" w:rsidRDefault="00F65E88">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5637627" w:history="1">
            <w:r w:rsidRPr="009B5A76">
              <w:rPr>
                <w:rStyle w:val="Hyperlink"/>
              </w:rPr>
              <w:t>2.9</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B5A76">
              <w:rPr>
                <w:rStyle w:val="Hyperlink"/>
              </w:rPr>
              <w:t>PROJECT ASSUMPTIONS</w:t>
            </w:r>
            <w:r>
              <w:rPr>
                <w:webHidden/>
              </w:rPr>
              <w:tab/>
            </w:r>
            <w:r>
              <w:rPr>
                <w:webHidden/>
              </w:rPr>
              <w:fldChar w:fldCharType="begin"/>
            </w:r>
            <w:r>
              <w:rPr>
                <w:webHidden/>
              </w:rPr>
              <w:instrText xml:space="preserve"> PAGEREF _Toc15637627 \h </w:instrText>
            </w:r>
            <w:r>
              <w:rPr>
                <w:webHidden/>
              </w:rPr>
            </w:r>
            <w:r>
              <w:rPr>
                <w:webHidden/>
              </w:rPr>
              <w:fldChar w:fldCharType="separate"/>
            </w:r>
            <w:r>
              <w:rPr>
                <w:webHidden/>
              </w:rPr>
              <w:t>20</w:t>
            </w:r>
            <w:r>
              <w:rPr>
                <w:webHidden/>
              </w:rPr>
              <w:fldChar w:fldCharType="end"/>
            </w:r>
          </w:hyperlink>
        </w:p>
        <w:p w14:paraId="3A1BE948" w14:textId="77777777" w:rsidR="00F65E88" w:rsidRDefault="00F65E88">
          <w:pPr>
            <w:pStyle w:val="TOC1"/>
            <w:tabs>
              <w:tab w:val="left" w:pos="440"/>
              <w:tab w:val="right" w:leader="dot" w:pos="8927"/>
            </w:tabs>
            <w:rPr>
              <w:rFonts w:asciiTheme="minorHAnsi" w:eastAsiaTheme="minorEastAsia" w:hAnsiTheme="minorHAnsi"/>
              <w:noProof/>
              <w:color w:val="auto"/>
            </w:rPr>
          </w:pPr>
          <w:hyperlink w:anchor="_Toc15637628" w:history="1">
            <w:r w:rsidRPr="009B5A76">
              <w:rPr>
                <w:rStyle w:val="Hyperlink"/>
                <w:rFonts w:ascii="Lato" w:hAnsi="Lato" w:cs="Arial"/>
                <w:b/>
                <w:bCs/>
                <w:noProof/>
              </w:rPr>
              <w:t>3</w:t>
            </w:r>
            <w:r>
              <w:rPr>
                <w:rFonts w:asciiTheme="minorHAnsi" w:eastAsiaTheme="minorEastAsia" w:hAnsiTheme="minorHAnsi"/>
                <w:noProof/>
                <w:color w:val="auto"/>
              </w:rPr>
              <w:tab/>
            </w:r>
            <w:r w:rsidRPr="009B5A76">
              <w:rPr>
                <w:rStyle w:val="Hyperlink"/>
                <w:rFonts w:ascii="Lato" w:hAnsi="Lato" w:cs="Arial"/>
                <w:b/>
                <w:bCs/>
                <w:noProof/>
              </w:rPr>
              <w:t>OUT OF SCOPE</w:t>
            </w:r>
            <w:r>
              <w:rPr>
                <w:noProof/>
                <w:webHidden/>
              </w:rPr>
              <w:tab/>
            </w:r>
            <w:r>
              <w:rPr>
                <w:noProof/>
                <w:webHidden/>
              </w:rPr>
              <w:fldChar w:fldCharType="begin"/>
            </w:r>
            <w:r>
              <w:rPr>
                <w:noProof/>
                <w:webHidden/>
              </w:rPr>
              <w:instrText xml:space="preserve"> PAGEREF _Toc15637628 \h </w:instrText>
            </w:r>
            <w:r>
              <w:rPr>
                <w:noProof/>
                <w:webHidden/>
              </w:rPr>
            </w:r>
            <w:r>
              <w:rPr>
                <w:noProof/>
                <w:webHidden/>
              </w:rPr>
              <w:fldChar w:fldCharType="separate"/>
            </w:r>
            <w:r>
              <w:rPr>
                <w:noProof/>
                <w:webHidden/>
              </w:rPr>
              <w:t>22</w:t>
            </w:r>
            <w:r>
              <w:rPr>
                <w:noProof/>
                <w:webHidden/>
              </w:rPr>
              <w:fldChar w:fldCharType="end"/>
            </w:r>
          </w:hyperlink>
        </w:p>
        <w:p w14:paraId="5BD13882" w14:textId="77777777" w:rsidR="00F65E88" w:rsidRDefault="00F65E88">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5637629" w:history="1">
            <w:r w:rsidRPr="009B5A76">
              <w:rPr>
                <w:rStyle w:val="Hyperlink"/>
              </w:rPr>
              <w:t>3.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B5A76">
              <w:rPr>
                <w:rStyle w:val="Hyperlink"/>
              </w:rPr>
              <w:t>CHANGE MANAGEMENT</w:t>
            </w:r>
            <w:r>
              <w:rPr>
                <w:webHidden/>
              </w:rPr>
              <w:tab/>
            </w:r>
            <w:r>
              <w:rPr>
                <w:webHidden/>
              </w:rPr>
              <w:fldChar w:fldCharType="begin"/>
            </w:r>
            <w:r>
              <w:rPr>
                <w:webHidden/>
              </w:rPr>
              <w:instrText xml:space="preserve"> PAGEREF _Toc15637629 \h </w:instrText>
            </w:r>
            <w:r>
              <w:rPr>
                <w:webHidden/>
              </w:rPr>
            </w:r>
            <w:r>
              <w:rPr>
                <w:webHidden/>
              </w:rPr>
              <w:fldChar w:fldCharType="separate"/>
            </w:r>
            <w:r>
              <w:rPr>
                <w:webHidden/>
              </w:rPr>
              <w:t>23</w:t>
            </w:r>
            <w:r>
              <w:rPr>
                <w:webHidden/>
              </w:rPr>
              <w:fldChar w:fldCharType="end"/>
            </w:r>
          </w:hyperlink>
        </w:p>
        <w:p w14:paraId="0471CCC4" w14:textId="77777777" w:rsidR="00F65E88" w:rsidRDefault="00F65E88">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5637630" w:history="1">
            <w:r w:rsidRPr="009B5A76">
              <w:rPr>
                <w:rStyle w:val="Hyperlink"/>
              </w:rPr>
              <w:t>3.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B5A76">
              <w:rPr>
                <w:rStyle w:val="Hyperlink"/>
              </w:rPr>
              <w:t>MAINTENANCE &amp; SUPPORT</w:t>
            </w:r>
            <w:r>
              <w:rPr>
                <w:webHidden/>
              </w:rPr>
              <w:tab/>
            </w:r>
            <w:r>
              <w:rPr>
                <w:webHidden/>
              </w:rPr>
              <w:fldChar w:fldCharType="begin"/>
            </w:r>
            <w:r>
              <w:rPr>
                <w:webHidden/>
              </w:rPr>
              <w:instrText xml:space="preserve"> PAGEREF _Toc15637630 \h </w:instrText>
            </w:r>
            <w:r>
              <w:rPr>
                <w:webHidden/>
              </w:rPr>
            </w:r>
            <w:r>
              <w:rPr>
                <w:webHidden/>
              </w:rPr>
              <w:fldChar w:fldCharType="separate"/>
            </w:r>
            <w:r>
              <w:rPr>
                <w:webHidden/>
              </w:rPr>
              <w:t>25</w:t>
            </w:r>
            <w:r>
              <w:rPr>
                <w:webHidden/>
              </w:rPr>
              <w:fldChar w:fldCharType="end"/>
            </w:r>
          </w:hyperlink>
        </w:p>
        <w:p w14:paraId="1CC92025" w14:textId="77777777" w:rsidR="00F65E88" w:rsidRDefault="00F65E88">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5637631" w:history="1">
            <w:r w:rsidRPr="009B5A76">
              <w:rPr>
                <w:rStyle w:val="Hyperlink"/>
              </w:rPr>
              <w:t>3.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B5A76">
              <w:rPr>
                <w:rStyle w:val="Hyperlink"/>
              </w:rPr>
              <w:t>SERVICE LEVEL AGREEMENT (SLA)</w:t>
            </w:r>
            <w:r>
              <w:rPr>
                <w:webHidden/>
              </w:rPr>
              <w:tab/>
            </w:r>
            <w:r>
              <w:rPr>
                <w:webHidden/>
              </w:rPr>
              <w:fldChar w:fldCharType="begin"/>
            </w:r>
            <w:r>
              <w:rPr>
                <w:webHidden/>
              </w:rPr>
              <w:instrText xml:space="preserve"> PAGEREF _Toc15637631 \h </w:instrText>
            </w:r>
            <w:r>
              <w:rPr>
                <w:webHidden/>
              </w:rPr>
            </w:r>
            <w:r>
              <w:rPr>
                <w:webHidden/>
              </w:rPr>
              <w:fldChar w:fldCharType="separate"/>
            </w:r>
            <w:r>
              <w:rPr>
                <w:webHidden/>
              </w:rPr>
              <w:t>25</w:t>
            </w:r>
            <w:r>
              <w:rPr>
                <w:webHidden/>
              </w:rPr>
              <w:fldChar w:fldCharType="end"/>
            </w:r>
          </w:hyperlink>
        </w:p>
        <w:p w14:paraId="6AE2F3F8" w14:textId="77777777" w:rsidR="00F65E88" w:rsidRDefault="00F65E88">
          <w:pPr>
            <w:pStyle w:val="TOC1"/>
            <w:tabs>
              <w:tab w:val="left" w:pos="440"/>
              <w:tab w:val="right" w:leader="dot" w:pos="8927"/>
            </w:tabs>
            <w:rPr>
              <w:rFonts w:asciiTheme="minorHAnsi" w:eastAsiaTheme="minorEastAsia" w:hAnsiTheme="minorHAnsi"/>
              <w:noProof/>
              <w:color w:val="auto"/>
            </w:rPr>
          </w:pPr>
          <w:hyperlink w:anchor="_Toc15637632" w:history="1">
            <w:r w:rsidRPr="009B5A76">
              <w:rPr>
                <w:rStyle w:val="Hyperlink"/>
                <w:rFonts w:ascii="Lato" w:hAnsi="Lato" w:cs="Arial"/>
                <w:b/>
                <w:bCs/>
                <w:noProof/>
              </w:rPr>
              <w:t>4</w:t>
            </w:r>
            <w:r>
              <w:rPr>
                <w:rFonts w:asciiTheme="minorHAnsi" w:eastAsiaTheme="minorEastAsia" w:hAnsiTheme="minorHAnsi"/>
                <w:noProof/>
                <w:color w:val="auto"/>
              </w:rPr>
              <w:tab/>
            </w:r>
            <w:r w:rsidRPr="009B5A76">
              <w:rPr>
                <w:rStyle w:val="Hyperlink"/>
                <w:rFonts w:ascii="Lato" w:hAnsi="Lato" w:cs="Arial"/>
                <w:b/>
                <w:bCs/>
                <w:noProof/>
              </w:rPr>
              <w:t>TERMS &amp; CONDITIONS</w:t>
            </w:r>
            <w:r>
              <w:rPr>
                <w:noProof/>
                <w:webHidden/>
              </w:rPr>
              <w:tab/>
            </w:r>
            <w:r>
              <w:rPr>
                <w:noProof/>
                <w:webHidden/>
              </w:rPr>
              <w:fldChar w:fldCharType="begin"/>
            </w:r>
            <w:r>
              <w:rPr>
                <w:noProof/>
                <w:webHidden/>
              </w:rPr>
              <w:instrText xml:space="preserve"> PAGEREF _Toc15637632 \h </w:instrText>
            </w:r>
            <w:r>
              <w:rPr>
                <w:noProof/>
                <w:webHidden/>
              </w:rPr>
            </w:r>
            <w:r>
              <w:rPr>
                <w:noProof/>
                <w:webHidden/>
              </w:rPr>
              <w:fldChar w:fldCharType="separate"/>
            </w:r>
            <w:r>
              <w:rPr>
                <w:noProof/>
                <w:webHidden/>
              </w:rPr>
              <w:t>27</w:t>
            </w:r>
            <w:r>
              <w:rPr>
                <w:noProof/>
                <w:webHidden/>
              </w:rPr>
              <w:fldChar w:fldCharType="end"/>
            </w:r>
          </w:hyperlink>
        </w:p>
        <w:p w14:paraId="1FB66AB4" w14:textId="77777777" w:rsidR="00F65E88" w:rsidRDefault="00F65E88">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5637633" w:history="1">
            <w:r w:rsidRPr="009B5A76">
              <w:rPr>
                <w:rStyle w:val="Hyperlink"/>
              </w:rPr>
              <w:t>4.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B5A76">
              <w:rPr>
                <w:rStyle w:val="Hyperlink"/>
              </w:rPr>
              <w:t>ACCEPTANCE CRITERIA</w:t>
            </w:r>
            <w:r>
              <w:rPr>
                <w:webHidden/>
              </w:rPr>
              <w:tab/>
            </w:r>
            <w:r>
              <w:rPr>
                <w:webHidden/>
              </w:rPr>
              <w:fldChar w:fldCharType="begin"/>
            </w:r>
            <w:r>
              <w:rPr>
                <w:webHidden/>
              </w:rPr>
              <w:instrText xml:space="preserve"> PAGEREF _Toc15637633 \h </w:instrText>
            </w:r>
            <w:r>
              <w:rPr>
                <w:webHidden/>
              </w:rPr>
            </w:r>
            <w:r>
              <w:rPr>
                <w:webHidden/>
              </w:rPr>
              <w:fldChar w:fldCharType="separate"/>
            </w:r>
            <w:r>
              <w:rPr>
                <w:webHidden/>
              </w:rPr>
              <w:t>27</w:t>
            </w:r>
            <w:r>
              <w:rPr>
                <w:webHidden/>
              </w:rPr>
              <w:fldChar w:fldCharType="end"/>
            </w:r>
          </w:hyperlink>
        </w:p>
        <w:p w14:paraId="34284DBD" w14:textId="77777777" w:rsidR="00F65E88" w:rsidRDefault="00F65E88">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5637634" w:history="1">
            <w:r w:rsidRPr="009B5A76">
              <w:rPr>
                <w:rStyle w:val="Hyperlink"/>
              </w:rPr>
              <w:t>4.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B5A76">
              <w:rPr>
                <w:rStyle w:val="Hyperlink"/>
              </w:rPr>
              <w:t>WARRANTY</w:t>
            </w:r>
            <w:r>
              <w:rPr>
                <w:webHidden/>
              </w:rPr>
              <w:tab/>
            </w:r>
            <w:r>
              <w:rPr>
                <w:webHidden/>
              </w:rPr>
              <w:fldChar w:fldCharType="begin"/>
            </w:r>
            <w:r>
              <w:rPr>
                <w:webHidden/>
              </w:rPr>
              <w:instrText xml:space="preserve"> PAGEREF _Toc15637634 \h </w:instrText>
            </w:r>
            <w:r>
              <w:rPr>
                <w:webHidden/>
              </w:rPr>
            </w:r>
            <w:r>
              <w:rPr>
                <w:webHidden/>
              </w:rPr>
              <w:fldChar w:fldCharType="separate"/>
            </w:r>
            <w:r>
              <w:rPr>
                <w:webHidden/>
              </w:rPr>
              <w:t>27</w:t>
            </w:r>
            <w:r>
              <w:rPr>
                <w:webHidden/>
              </w:rPr>
              <w:fldChar w:fldCharType="end"/>
            </w:r>
          </w:hyperlink>
        </w:p>
        <w:p w14:paraId="093B170B" w14:textId="77777777" w:rsidR="00F65E88" w:rsidRDefault="00F65E88">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5637635" w:history="1">
            <w:r w:rsidRPr="009B5A76">
              <w:rPr>
                <w:rStyle w:val="Hyperlink"/>
              </w:rPr>
              <w:t>4.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B5A76">
              <w:rPr>
                <w:rStyle w:val="Hyperlink"/>
              </w:rPr>
              <w:t>SOURCE CODE &amp; INTELLECTUAL PROPERTY RIGHTS</w:t>
            </w:r>
            <w:r>
              <w:rPr>
                <w:webHidden/>
              </w:rPr>
              <w:tab/>
            </w:r>
            <w:r>
              <w:rPr>
                <w:webHidden/>
              </w:rPr>
              <w:fldChar w:fldCharType="begin"/>
            </w:r>
            <w:r>
              <w:rPr>
                <w:webHidden/>
              </w:rPr>
              <w:instrText xml:space="preserve"> PAGEREF _Toc15637635 \h </w:instrText>
            </w:r>
            <w:r>
              <w:rPr>
                <w:webHidden/>
              </w:rPr>
            </w:r>
            <w:r>
              <w:rPr>
                <w:webHidden/>
              </w:rPr>
              <w:fldChar w:fldCharType="separate"/>
            </w:r>
            <w:r>
              <w:rPr>
                <w:webHidden/>
              </w:rPr>
              <w:t>27</w:t>
            </w:r>
            <w:r>
              <w:rPr>
                <w:webHidden/>
              </w:rPr>
              <w:fldChar w:fldCharType="end"/>
            </w:r>
          </w:hyperlink>
        </w:p>
        <w:p w14:paraId="3AEFAA22" w14:textId="77777777" w:rsidR="00F65E88" w:rsidRDefault="00F65E88">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5637636" w:history="1">
            <w:r w:rsidRPr="009B5A76">
              <w:rPr>
                <w:rStyle w:val="Hyperlink"/>
              </w:rPr>
              <w:t>4.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B5A76">
              <w:rPr>
                <w:rStyle w:val="Hyperlink"/>
              </w:rPr>
              <w:t>GENERAL TERMS AND CONDITIONS</w:t>
            </w:r>
            <w:r>
              <w:rPr>
                <w:webHidden/>
              </w:rPr>
              <w:tab/>
            </w:r>
            <w:r>
              <w:rPr>
                <w:webHidden/>
              </w:rPr>
              <w:fldChar w:fldCharType="begin"/>
            </w:r>
            <w:r>
              <w:rPr>
                <w:webHidden/>
              </w:rPr>
              <w:instrText xml:space="preserve"> PAGEREF _Toc15637636 \h </w:instrText>
            </w:r>
            <w:r>
              <w:rPr>
                <w:webHidden/>
              </w:rPr>
            </w:r>
            <w:r>
              <w:rPr>
                <w:webHidden/>
              </w:rPr>
              <w:fldChar w:fldCharType="separate"/>
            </w:r>
            <w:r>
              <w:rPr>
                <w:webHidden/>
              </w:rPr>
              <w:t>28</w:t>
            </w:r>
            <w:r>
              <w:rPr>
                <w:webHidden/>
              </w:rPr>
              <w:fldChar w:fldCharType="end"/>
            </w:r>
          </w:hyperlink>
        </w:p>
        <w:p w14:paraId="175EA97B" w14:textId="77777777" w:rsidR="00F65E88" w:rsidRDefault="00F65E88">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5637637" w:history="1">
            <w:r w:rsidRPr="009B5A76">
              <w:rPr>
                <w:rStyle w:val="Hyperlink"/>
              </w:rPr>
              <w:t>4.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B5A76">
              <w:rPr>
                <w:rStyle w:val="Hyperlink"/>
              </w:rPr>
              <w:t>GENERAL ADMINISTRATIVE, TECHNICAL &amp; FUNCTIONAL ASSUMPTIONS</w:t>
            </w:r>
            <w:r>
              <w:rPr>
                <w:webHidden/>
              </w:rPr>
              <w:tab/>
            </w:r>
            <w:r>
              <w:rPr>
                <w:webHidden/>
              </w:rPr>
              <w:fldChar w:fldCharType="begin"/>
            </w:r>
            <w:r>
              <w:rPr>
                <w:webHidden/>
              </w:rPr>
              <w:instrText xml:space="preserve"> PAGEREF _Toc15637637 \h </w:instrText>
            </w:r>
            <w:r>
              <w:rPr>
                <w:webHidden/>
              </w:rPr>
            </w:r>
            <w:r>
              <w:rPr>
                <w:webHidden/>
              </w:rPr>
              <w:fldChar w:fldCharType="separate"/>
            </w:r>
            <w:r>
              <w:rPr>
                <w:webHidden/>
              </w:rPr>
              <w:t>29</w:t>
            </w:r>
            <w:r>
              <w:rPr>
                <w:webHidden/>
              </w:rPr>
              <w:fldChar w:fldCharType="end"/>
            </w:r>
          </w:hyperlink>
        </w:p>
        <w:p w14:paraId="25987FF8" w14:textId="77777777" w:rsidR="00F65E88" w:rsidRDefault="00F65E88">
          <w:pPr>
            <w:pStyle w:val="TOC1"/>
            <w:tabs>
              <w:tab w:val="left" w:pos="440"/>
              <w:tab w:val="right" w:leader="dot" w:pos="8927"/>
            </w:tabs>
            <w:rPr>
              <w:rFonts w:asciiTheme="minorHAnsi" w:eastAsiaTheme="minorEastAsia" w:hAnsiTheme="minorHAnsi"/>
              <w:noProof/>
              <w:color w:val="auto"/>
            </w:rPr>
          </w:pPr>
          <w:hyperlink w:anchor="_Toc15637638" w:history="1">
            <w:r w:rsidRPr="009B5A76">
              <w:rPr>
                <w:rStyle w:val="Hyperlink"/>
                <w:rFonts w:ascii="Lato" w:hAnsi="Lato" w:cs="Arial"/>
                <w:b/>
                <w:bCs/>
                <w:noProof/>
              </w:rPr>
              <w:t>5</w:t>
            </w:r>
            <w:r>
              <w:rPr>
                <w:rFonts w:asciiTheme="minorHAnsi" w:eastAsiaTheme="minorEastAsia" w:hAnsiTheme="minorHAnsi"/>
                <w:noProof/>
                <w:color w:val="auto"/>
              </w:rPr>
              <w:tab/>
            </w:r>
            <w:r w:rsidRPr="009B5A76">
              <w:rPr>
                <w:rStyle w:val="Hyperlink"/>
                <w:rFonts w:ascii="Lato" w:hAnsi="Lato" w:cs="Arial"/>
                <w:b/>
                <w:bCs/>
                <w:noProof/>
              </w:rPr>
              <w:t>FINANCIALS</w:t>
            </w:r>
            <w:r>
              <w:rPr>
                <w:noProof/>
                <w:webHidden/>
              </w:rPr>
              <w:tab/>
            </w:r>
            <w:r>
              <w:rPr>
                <w:noProof/>
                <w:webHidden/>
              </w:rPr>
              <w:fldChar w:fldCharType="begin"/>
            </w:r>
            <w:r>
              <w:rPr>
                <w:noProof/>
                <w:webHidden/>
              </w:rPr>
              <w:instrText xml:space="preserve"> PAGEREF _Toc15637638 \h </w:instrText>
            </w:r>
            <w:r>
              <w:rPr>
                <w:noProof/>
                <w:webHidden/>
              </w:rPr>
            </w:r>
            <w:r>
              <w:rPr>
                <w:noProof/>
                <w:webHidden/>
              </w:rPr>
              <w:fldChar w:fldCharType="separate"/>
            </w:r>
            <w:r>
              <w:rPr>
                <w:noProof/>
                <w:webHidden/>
              </w:rPr>
              <w:t>30</w:t>
            </w:r>
            <w:r>
              <w:rPr>
                <w:noProof/>
                <w:webHidden/>
              </w:rPr>
              <w:fldChar w:fldCharType="end"/>
            </w:r>
          </w:hyperlink>
        </w:p>
        <w:p w14:paraId="66720DFB" w14:textId="77777777" w:rsidR="00F65E88" w:rsidRDefault="00F65E88">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5637639" w:history="1">
            <w:r w:rsidRPr="009B5A76">
              <w:rPr>
                <w:rStyle w:val="Hyperlink"/>
              </w:rPr>
              <w:t>5.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B5A76">
              <w:rPr>
                <w:rStyle w:val="Hyperlink"/>
              </w:rPr>
              <w:t>WEB AND MOBILE APPLICATION DEVELOPMENT</w:t>
            </w:r>
            <w:r>
              <w:rPr>
                <w:webHidden/>
              </w:rPr>
              <w:tab/>
            </w:r>
            <w:r>
              <w:rPr>
                <w:webHidden/>
              </w:rPr>
              <w:fldChar w:fldCharType="begin"/>
            </w:r>
            <w:r>
              <w:rPr>
                <w:webHidden/>
              </w:rPr>
              <w:instrText xml:space="preserve"> PAGEREF _Toc15637639 \h </w:instrText>
            </w:r>
            <w:r>
              <w:rPr>
                <w:webHidden/>
              </w:rPr>
            </w:r>
            <w:r>
              <w:rPr>
                <w:webHidden/>
              </w:rPr>
              <w:fldChar w:fldCharType="separate"/>
            </w:r>
            <w:r>
              <w:rPr>
                <w:webHidden/>
              </w:rPr>
              <w:t>30</w:t>
            </w:r>
            <w:r>
              <w:rPr>
                <w:webHidden/>
              </w:rPr>
              <w:fldChar w:fldCharType="end"/>
            </w:r>
          </w:hyperlink>
        </w:p>
        <w:p w14:paraId="408F3B90" w14:textId="77777777" w:rsidR="00F65E88" w:rsidRDefault="00F65E88">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15637640" w:history="1">
            <w:r w:rsidRPr="009B5A76">
              <w:rPr>
                <w:rStyle w:val="Hyperlink"/>
              </w:rPr>
              <w:t>5.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B5A76">
              <w:rPr>
                <w:rStyle w:val="Hyperlink"/>
              </w:rPr>
              <w:t>WINDOWS DEDICATED HOSTING – OPTIONAL</w:t>
            </w:r>
            <w:r>
              <w:rPr>
                <w:webHidden/>
              </w:rPr>
              <w:tab/>
            </w:r>
            <w:r>
              <w:rPr>
                <w:webHidden/>
              </w:rPr>
              <w:fldChar w:fldCharType="begin"/>
            </w:r>
            <w:r>
              <w:rPr>
                <w:webHidden/>
              </w:rPr>
              <w:instrText xml:space="preserve"> PAGEREF _Toc15637640 \h </w:instrText>
            </w:r>
            <w:r>
              <w:rPr>
                <w:webHidden/>
              </w:rPr>
            </w:r>
            <w:r>
              <w:rPr>
                <w:webHidden/>
              </w:rPr>
              <w:fldChar w:fldCharType="separate"/>
            </w:r>
            <w:r>
              <w:rPr>
                <w:webHidden/>
              </w:rPr>
              <w:t>31</w:t>
            </w:r>
            <w:r>
              <w:rPr>
                <w:webHidden/>
              </w:rPr>
              <w:fldChar w:fldCharType="end"/>
            </w:r>
          </w:hyperlink>
        </w:p>
        <w:p w14:paraId="51ECD3EF" w14:textId="77777777" w:rsidR="00F65E88" w:rsidRDefault="00F65E88">
          <w:pPr>
            <w:pStyle w:val="TOC1"/>
            <w:tabs>
              <w:tab w:val="left" w:pos="440"/>
              <w:tab w:val="right" w:leader="dot" w:pos="8927"/>
            </w:tabs>
            <w:rPr>
              <w:rFonts w:asciiTheme="minorHAnsi" w:eastAsiaTheme="minorEastAsia" w:hAnsiTheme="minorHAnsi"/>
              <w:noProof/>
              <w:color w:val="auto"/>
            </w:rPr>
          </w:pPr>
          <w:hyperlink w:anchor="_Toc15637641" w:history="1">
            <w:r w:rsidRPr="009B5A76">
              <w:rPr>
                <w:rStyle w:val="Hyperlink"/>
                <w:rFonts w:ascii="Lato" w:hAnsi="Lato" w:cs="Arial"/>
                <w:b/>
                <w:bCs/>
                <w:noProof/>
              </w:rPr>
              <w:t>6</w:t>
            </w:r>
            <w:r>
              <w:rPr>
                <w:rFonts w:asciiTheme="minorHAnsi" w:eastAsiaTheme="minorEastAsia" w:hAnsiTheme="minorHAnsi"/>
                <w:noProof/>
                <w:color w:val="auto"/>
              </w:rPr>
              <w:tab/>
            </w:r>
            <w:r w:rsidRPr="009B5A76">
              <w:rPr>
                <w:rStyle w:val="Hyperlink"/>
                <w:rFonts w:ascii="Lato" w:hAnsi="Lato" w:cs="Arial"/>
                <w:b/>
                <w:bCs/>
                <w:noProof/>
              </w:rPr>
              <w:t>ABOUT US</w:t>
            </w:r>
            <w:r>
              <w:rPr>
                <w:noProof/>
                <w:webHidden/>
              </w:rPr>
              <w:tab/>
            </w:r>
            <w:r>
              <w:rPr>
                <w:noProof/>
                <w:webHidden/>
              </w:rPr>
              <w:fldChar w:fldCharType="begin"/>
            </w:r>
            <w:r>
              <w:rPr>
                <w:noProof/>
                <w:webHidden/>
              </w:rPr>
              <w:instrText xml:space="preserve"> PAGEREF _Toc15637641 \h </w:instrText>
            </w:r>
            <w:r>
              <w:rPr>
                <w:noProof/>
                <w:webHidden/>
              </w:rPr>
            </w:r>
            <w:r>
              <w:rPr>
                <w:noProof/>
                <w:webHidden/>
              </w:rPr>
              <w:fldChar w:fldCharType="separate"/>
            </w:r>
            <w:r>
              <w:rPr>
                <w:noProof/>
                <w:webHidden/>
              </w:rPr>
              <w:t>33</w:t>
            </w:r>
            <w:r>
              <w:rPr>
                <w:noProof/>
                <w:webHidden/>
              </w:rPr>
              <w:fldChar w:fldCharType="end"/>
            </w:r>
          </w:hyperlink>
        </w:p>
        <w:p w14:paraId="263452C6" w14:textId="23780A85" w:rsidR="00D43E48" w:rsidRPr="009B0257" w:rsidRDefault="00072E59" w:rsidP="00D87E5A">
          <w:pPr>
            <w:rPr>
              <w:rFonts w:ascii="Lato" w:hAnsi="Lato" w:cs="Arial"/>
            </w:rPr>
          </w:pPr>
          <w:r>
            <w:rPr>
              <w:rFonts w:ascii="Lato" w:hAnsi="Lato" w:cs="Arial"/>
            </w:rPr>
            <w:lastRenderedPageBreak/>
            <w:fldChar w:fldCharType="end"/>
          </w:r>
        </w:p>
      </w:sdtContent>
    </w:sdt>
    <w:p w14:paraId="40582B21" w14:textId="77777777" w:rsidR="001A3981" w:rsidRPr="009B0257" w:rsidRDefault="001A3981" w:rsidP="00D87E5A">
      <w:pPr>
        <w:spacing w:line="259" w:lineRule="auto"/>
        <w:jc w:val="left"/>
        <w:rPr>
          <w:rFonts w:ascii="Lato" w:eastAsiaTheme="minorEastAsia" w:hAnsi="Lato" w:cs="Arial"/>
          <w:sz w:val="52"/>
          <w:szCs w:val="32"/>
        </w:rPr>
      </w:pPr>
      <w:r w:rsidRPr="009B0257">
        <w:rPr>
          <w:rFonts w:ascii="Lato" w:eastAsiaTheme="minorEastAsia" w:hAnsi="Lato" w:cs="Arial"/>
        </w:rPr>
        <w:br w:type="page"/>
      </w:r>
    </w:p>
    <w:p w14:paraId="3F489A82" w14:textId="7DD2BC35" w:rsidR="00190707" w:rsidRPr="009B0257" w:rsidRDefault="00190707" w:rsidP="00190707">
      <w:pPr>
        <w:pStyle w:val="Heading1"/>
        <w:pBdr>
          <w:bottom w:val="single" w:sz="18" w:space="1" w:color="auto"/>
        </w:pBdr>
        <w:spacing w:before="0" w:after="0" w:line="360" w:lineRule="auto"/>
        <w:rPr>
          <w:rFonts w:ascii="Lato" w:eastAsiaTheme="minorEastAsia" w:hAnsi="Lato" w:cs="Arial"/>
          <w:b/>
          <w:bCs/>
        </w:rPr>
      </w:pPr>
      <w:bookmarkStart w:id="0" w:name="_Toc15637617"/>
      <w:r w:rsidRPr="009B0257">
        <w:rPr>
          <w:rFonts w:ascii="Lato" w:eastAsiaTheme="minorEastAsia" w:hAnsi="Lato" w:cs="Arial"/>
          <w:b/>
          <w:bCs/>
        </w:rPr>
        <w:lastRenderedPageBreak/>
        <w:t>KEY DETAILS</w:t>
      </w:r>
      <w:bookmarkEnd w:id="0"/>
      <w:r w:rsidRPr="009B0257">
        <w:rPr>
          <w:rFonts w:ascii="Lato" w:eastAsiaTheme="minorEastAsia" w:hAnsi="Lato" w:cs="Arial"/>
          <w:b/>
          <w:bCs/>
        </w:rPr>
        <w:t xml:space="preserve"> </w:t>
      </w:r>
    </w:p>
    <w:p w14:paraId="5F5C5321" w14:textId="77777777" w:rsidR="00190707" w:rsidRPr="009B0257" w:rsidRDefault="00190707" w:rsidP="00190707">
      <w:pPr>
        <w:rPr>
          <w:rFonts w:ascii="Lato" w:eastAsiaTheme="minorEastAsia" w:hAnsi="Lato" w:cs="Arial"/>
          <w:b/>
          <w:color w:val="262626" w:themeColor="text1" w:themeTint="D9"/>
          <w:sz w:val="28"/>
          <w:szCs w:val="28"/>
        </w:rPr>
      </w:pPr>
    </w:p>
    <w:p w14:paraId="73EDF406"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JECT NAME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w:t>
      </w:r>
    </w:p>
    <w:p w14:paraId="0AB77E9F" w14:textId="4617678D" w:rsidR="00190707" w:rsidRPr="009B0257" w:rsidRDefault="009F7027" w:rsidP="00190707">
      <w:pPr>
        <w:ind w:left="5760" w:hanging="5040"/>
        <w:jc w:val="left"/>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Approval Management</w:t>
      </w:r>
      <w:r w:rsidR="006B7449">
        <w:rPr>
          <w:rFonts w:ascii="Lato" w:eastAsiaTheme="minorEastAsia" w:hAnsi="Lato" w:cs="Arial"/>
          <w:bCs/>
          <w:color w:val="262626" w:themeColor="text1" w:themeTint="D9"/>
          <w:sz w:val="20"/>
          <w:szCs w:val="20"/>
        </w:rPr>
        <w:t xml:space="preserve"> System</w:t>
      </w:r>
      <w:r w:rsidR="006B7449">
        <w:rPr>
          <w:rFonts w:ascii="Lato" w:eastAsiaTheme="minorEastAsia" w:hAnsi="Lato" w:cs="Arial"/>
          <w:bCs/>
          <w:color w:val="262626" w:themeColor="text1" w:themeTint="D9"/>
          <w:sz w:val="20"/>
          <w:szCs w:val="20"/>
        </w:rPr>
        <w:tab/>
      </w:r>
      <w:proofErr w:type="spellStart"/>
      <w:r w:rsidR="009E3459">
        <w:rPr>
          <w:rFonts w:ascii="Lato" w:eastAsiaTheme="minorEastAsia" w:hAnsi="Lato" w:cs="Arial"/>
          <w:bCs/>
          <w:color w:val="262626" w:themeColor="text1" w:themeTint="D9"/>
          <w:sz w:val="20"/>
          <w:szCs w:val="20"/>
        </w:rPr>
        <w:t>Jumeirah</w:t>
      </w:r>
      <w:proofErr w:type="spellEnd"/>
      <w:r w:rsidR="009E3459">
        <w:rPr>
          <w:rFonts w:ascii="Lato" w:eastAsiaTheme="minorEastAsia" w:hAnsi="Lato" w:cs="Arial"/>
          <w:bCs/>
          <w:color w:val="262626" w:themeColor="text1" w:themeTint="D9"/>
          <w:sz w:val="20"/>
          <w:szCs w:val="20"/>
        </w:rPr>
        <w:t xml:space="preserve"> Restaurant Groups </w:t>
      </w:r>
    </w:p>
    <w:p w14:paraId="3C8157BA" w14:textId="77777777" w:rsidR="00190707" w:rsidRPr="009B0257" w:rsidRDefault="00190707" w:rsidP="00190707">
      <w:pPr>
        <w:rPr>
          <w:rFonts w:ascii="Lato" w:eastAsiaTheme="minorEastAsia" w:hAnsi="Lato" w:cs="Arial"/>
          <w:b/>
          <w:color w:val="262626" w:themeColor="text1" w:themeTint="D9"/>
          <w:sz w:val="20"/>
          <w:szCs w:val="20"/>
        </w:rPr>
      </w:pPr>
    </w:p>
    <w:p w14:paraId="490F5CBA"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CLIENT CONTACT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 ADDRESS</w:t>
      </w:r>
    </w:p>
    <w:p w14:paraId="6D652375" w14:textId="6BFA5FDF"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Mr.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proofErr w:type="spellStart"/>
      <w:r w:rsidR="00190707" w:rsidRPr="009B0257">
        <w:rPr>
          <w:rFonts w:ascii="Lato" w:eastAsiaTheme="minorEastAsia" w:hAnsi="Lato" w:cs="Arial"/>
          <w:bCs/>
          <w:color w:val="262626" w:themeColor="text1" w:themeTint="D9"/>
          <w:sz w:val="20"/>
          <w:szCs w:val="20"/>
        </w:rPr>
        <w:t>P.O.Box</w:t>
      </w:r>
      <w:proofErr w:type="spellEnd"/>
      <w:r w:rsidR="00190707" w:rsidRPr="009B0257">
        <w:rPr>
          <w:rFonts w:ascii="Lato" w:eastAsiaTheme="minorEastAsia" w:hAnsi="Lato" w:cs="Arial"/>
          <w:bCs/>
          <w:color w:val="262626" w:themeColor="text1" w:themeTint="D9"/>
          <w:sz w:val="20"/>
          <w:szCs w:val="20"/>
        </w:rPr>
        <w:t xml:space="preserve"> 123</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p>
    <w:p w14:paraId="5C0E422D" w14:textId="7F3CD93B"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C Street</w:t>
      </w:r>
    </w:p>
    <w:p w14:paraId="2A0DB029" w14:textId="5C66A9F0"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Dubai</w:t>
      </w:r>
    </w:p>
    <w:p w14:paraId="6A2BD960" w14:textId="77777777" w:rsidR="00190707" w:rsidRPr="009B0257" w:rsidRDefault="00190707" w:rsidP="00190707">
      <w:pPr>
        <w:rPr>
          <w:rFonts w:ascii="Lato" w:eastAsiaTheme="minorEastAsia" w:hAnsi="Lato" w:cs="Arial"/>
          <w:b/>
          <w:color w:val="262626" w:themeColor="text1" w:themeTint="D9"/>
          <w:sz w:val="20"/>
          <w:szCs w:val="20"/>
        </w:rPr>
      </w:pP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U.A.E</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p>
    <w:p w14:paraId="2F3F38D4" w14:textId="77777777"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POSAL SUBMISSION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PROPOSAL ID NO.</w:t>
      </w:r>
    </w:p>
    <w:p w14:paraId="2773E7A5" w14:textId="58755A5A" w:rsidR="00190707" w:rsidRPr="009B0257" w:rsidRDefault="00106AAE"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30.04</w:t>
      </w:r>
      <w:r w:rsidR="00F779FB" w:rsidRPr="009B0257">
        <w:rPr>
          <w:rFonts w:ascii="Lato" w:eastAsiaTheme="minorEastAsia" w:hAnsi="Lato" w:cs="Arial"/>
          <w:bCs/>
          <w:color w:val="262626" w:themeColor="text1" w:themeTint="D9"/>
          <w:sz w:val="20"/>
          <w:szCs w:val="20"/>
        </w:rPr>
        <w:t>.19</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AD/BP/25042018/1820/2</w:t>
      </w:r>
    </w:p>
    <w:p w14:paraId="248A7B7C" w14:textId="77777777" w:rsidR="00190707" w:rsidRPr="009B0257" w:rsidRDefault="00190707" w:rsidP="00190707">
      <w:pPr>
        <w:ind w:left="720"/>
        <w:rPr>
          <w:rFonts w:ascii="Lato" w:eastAsiaTheme="minorEastAsia" w:hAnsi="Lato" w:cs="Arial"/>
          <w:b/>
          <w:color w:val="262626" w:themeColor="text1" w:themeTint="D9"/>
          <w:sz w:val="20"/>
          <w:szCs w:val="20"/>
        </w:rPr>
      </w:pPr>
    </w:p>
    <w:p w14:paraId="6FB01604" w14:textId="797E5C93"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VALID UNTIL</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 xml:space="preserve">ANTICIPATED </w:t>
      </w:r>
      <w:r w:rsidRPr="009B0257">
        <w:rPr>
          <w:rFonts w:ascii="Lato" w:eastAsiaTheme="minorEastAsia" w:hAnsi="Lato" w:cs="Arial"/>
          <w:b/>
          <w:color w:val="262626" w:themeColor="text1" w:themeTint="D9"/>
          <w:sz w:val="20"/>
          <w:szCs w:val="20"/>
        </w:rPr>
        <w:t>START DATE</w:t>
      </w:r>
    </w:p>
    <w:p w14:paraId="51498CB7" w14:textId="50ED0C00" w:rsidR="00190707" w:rsidRPr="009B0257" w:rsidRDefault="00106AAE"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30.06</w:t>
      </w:r>
      <w:r w:rsidR="00F779FB" w:rsidRPr="009B0257">
        <w:rPr>
          <w:rFonts w:ascii="Lato" w:eastAsiaTheme="minorEastAsia" w:hAnsi="Lato" w:cs="Arial"/>
          <w:bCs/>
          <w:color w:val="262626" w:themeColor="text1" w:themeTint="D9"/>
          <w:sz w:val="20"/>
          <w:szCs w:val="20"/>
        </w:rPr>
        <w:t>.19</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00.00.00</w:t>
      </w:r>
    </w:p>
    <w:p w14:paraId="0DA82CAA" w14:textId="77777777" w:rsidR="00190707" w:rsidRPr="009B0257" w:rsidRDefault="00190707" w:rsidP="00190707">
      <w:pPr>
        <w:ind w:left="720"/>
        <w:rPr>
          <w:rFonts w:ascii="Lato" w:eastAsiaTheme="minorEastAsia" w:hAnsi="Lato" w:cs="Arial"/>
          <w:b/>
          <w:color w:val="262626" w:themeColor="text1" w:themeTint="D9"/>
          <w:sz w:val="20"/>
          <w:szCs w:val="20"/>
        </w:rPr>
      </w:pPr>
    </w:p>
    <w:p w14:paraId="1F6E193D" w14:textId="77777777" w:rsidR="006C305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SUBMITTED BY</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t>PROPOSED TECHNOLOGY</w:t>
      </w:r>
    </w:p>
    <w:p w14:paraId="5DFF332F" w14:textId="10D328BB" w:rsidR="00190707" w:rsidRPr="009B0257" w:rsidRDefault="00600CC6" w:rsidP="00F779FB">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ASP.NET </w:t>
      </w:r>
    </w:p>
    <w:p w14:paraId="225B6A91" w14:textId="2446F278" w:rsidR="00190707" w:rsidRPr="009B0257" w:rsidRDefault="00600CC6" w:rsidP="00600CC6">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proofErr w:type="spellStart"/>
      <w:r w:rsidR="00190707" w:rsidRPr="009B0257">
        <w:rPr>
          <w:rFonts w:ascii="Lato" w:eastAsiaTheme="minorEastAsia" w:hAnsi="Lato" w:cs="Arial"/>
          <w:bCs/>
          <w:color w:val="262626" w:themeColor="text1" w:themeTint="D9"/>
          <w:sz w:val="20"/>
          <w:szCs w:val="20"/>
        </w:rPr>
        <w:t>Verbanet</w:t>
      </w:r>
      <w:proofErr w:type="spellEnd"/>
      <w:r w:rsidR="00190707" w:rsidRPr="009B0257">
        <w:rPr>
          <w:rFonts w:ascii="Lato" w:eastAsiaTheme="minorEastAsia" w:hAnsi="Lato" w:cs="Arial"/>
          <w:bCs/>
          <w:color w:val="262626" w:themeColor="text1" w:themeTint="D9"/>
          <w:sz w:val="20"/>
          <w:szCs w:val="20"/>
        </w:rPr>
        <w:t xml:space="preserve"> Technologies L.L.C</w:t>
      </w:r>
      <w:r w:rsidR="006C3057" w:rsidRPr="009B0257">
        <w:rPr>
          <w:rFonts w:ascii="Lato" w:eastAsiaTheme="minorEastAsia" w:hAnsi="Lato" w:cs="Arial"/>
          <w:bCs/>
          <w:color w:val="262626" w:themeColor="text1" w:themeTint="D9"/>
          <w:sz w:val="20"/>
          <w:szCs w:val="20"/>
        </w:rPr>
        <w:tab/>
      </w:r>
      <w:r w:rsidR="006C3057" w:rsidRPr="009B0257">
        <w:rPr>
          <w:rFonts w:ascii="Lato" w:eastAsiaTheme="minorEastAsia" w:hAnsi="Lato" w:cs="Arial"/>
          <w:bCs/>
          <w:color w:val="262626" w:themeColor="text1" w:themeTint="D9"/>
          <w:sz w:val="20"/>
          <w:szCs w:val="20"/>
        </w:rPr>
        <w:tab/>
      </w:r>
      <w:r w:rsidR="006C3057" w:rsidRPr="009B0257">
        <w:rPr>
          <w:rFonts w:ascii="Lato" w:eastAsiaTheme="minorEastAsia" w:hAnsi="Lato" w:cs="Arial"/>
          <w:bCs/>
          <w:color w:val="262626" w:themeColor="text1" w:themeTint="D9"/>
          <w:sz w:val="20"/>
          <w:szCs w:val="20"/>
        </w:rPr>
        <w:tab/>
      </w:r>
      <w:r w:rsidR="006C3057" w:rsidRPr="009B0257">
        <w:rPr>
          <w:rFonts w:ascii="Lato" w:eastAsiaTheme="minorEastAsia" w:hAnsi="Lato" w:cs="Arial"/>
          <w:bCs/>
          <w:color w:val="262626" w:themeColor="text1" w:themeTint="D9"/>
          <w:sz w:val="20"/>
          <w:szCs w:val="20"/>
        </w:rPr>
        <w:tab/>
      </w:r>
    </w:p>
    <w:p w14:paraId="60536A18" w14:textId="19002468" w:rsidR="00190707" w:rsidRPr="009B0257" w:rsidRDefault="006C3057" w:rsidP="00761946">
      <w:pPr>
        <w:rPr>
          <w:rFonts w:ascii="Lato" w:eastAsiaTheme="minorEastAsia" w:hAnsi="Lato" w:cs="Arial"/>
          <w:bCs/>
          <w:color w:val="262626" w:themeColor="text1" w:themeTint="D9"/>
          <w:sz w:val="20"/>
          <w:szCs w:val="20"/>
        </w:rPr>
      </w:pPr>
      <w:r w:rsidRPr="009B0257">
        <w:rPr>
          <w:rFonts w:ascii="Lato" w:eastAsiaTheme="minorEastAsia" w:hAnsi="Lato" w:cs="Arial"/>
          <w:b/>
          <w:bCs/>
          <w:color w:val="262626" w:themeColor="text1" w:themeTint="D9"/>
          <w:sz w:val="20"/>
          <w:szCs w:val="20"/>
        </w:rPr>
        <w:t xml:space="preserve"> </w:t>
      </w:r>
      <w:r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Cs/>
          <w:color w:val="262626" w:themeColor="text1" w:themeTint="D9"/>
          <w:sz w:val="20"/>
          <w:szCs w:val="20"/>
        </w:rPr>
        <w:t>D</w:t>
      </w:r>
      <w:r w:rsidR="00190707" w:rsidRPr="009B0257">
        <w:rPr>
          <w:rFonts w:ascii="Lato" w:eastAsiaTheme="minorEastAsia" w:hAnsi="Lato" w:cs="Arial"/>
          <w:bCs/>
          <w:color w:val="262626" w:themeColor="text1" w:themeTint="D9"/>
          <w:sz w:val="20"/>
          <w:szCs w:val="20"/>
        </w:rPr>
        <w:t>ubai, U.A.E</w:t>
      </w:r>
      <w:r w:rsidR="00761946" w:rsidRPr="009B0257">
        <w:rPr>
          <w:rFonts w:ascii="Lato" w:eastAsiaTheme="minorEastAsia" w:hAnsi="Lato" w:cs="Arial"/>
          <w:b/>
          <w:bCs/>
          <w:color w:val="262626" w:themeColor="text1" w:themeTint="D9"/>
          <w:sz w:val="20"/>
          <w:szCs w:val="20"/>
        </w:rPr>
        <w:t xml:space="preserve"> </w:t>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t>APPLICATION TYPE</w:t>
      </w:r>
    </w:p>
    <w:p w14:paraId="7B1A0051" w14:textId="4A1E33AA" w:rsidR="00190707"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4 297 3236</w:t>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Web</w:t>
      </w:r>
      <w:r w:rsidR="009454AA">
        <w:rPr>
          <w:rFonts w:ascii="Lato" w:eastAsiaTheme="minorEastAsia" w:hAnsi="Lato" w:cs="Arial"/>
          <w:bCs/>
          <w:color w:val="262626" w:themeColor="text1" w:themeTint="D9"/>
          <w:sz w:val="20"/>
          <w:szCs w:val="20"/>
        </w:rPr>
        <w:t xml:space="preserve"> &amp; Mobile</w:t>
      </w:r>
      <w:r w:rsidRPr="009B0257">
        <w:rPr>
          <w:rFonts w:ascii="Lato" w:eastAsiaTheme="minorEastAsia" w:hAnsi="Lato" w:cs="Arial"/>
          <w:bCs/>
          <w:color w:val="262626" w:themeColor="text1" w:themeTint="D9"/>
          <w:sz w:val="20"/>
          <w:szCs w:val="20"/>
        </w:rPr>
        <w:t xml:space="preserve"> Application</w:t>
      </w:r>
    </w:p>
    <w:p w14:paraId="3DC9CB53" w14:textId="24BEEA05" w:rsidR="00761946"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50 765 2345</w:t>
      </w:r>
    </w:p>
    <w:p w14:paraId="2F8B2F51" w14:textId="619A5FED" w:rsidR="00190707" w:rsidRPr="009B0257" w:rsidRDefault="00F779FB" w:rsidP="00F779FB">
      <w:pPr>
        <w:tabs>
          <w:tab w:val="left" w:pos="1635"/>
        </w:tabs>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p>
    <w:p w14:paraId="06C40B26" w14:textId="77777777" w:rsidR="00190707" w:rsidRPr="009B0257" w:rsidRDefault="00190707" w:rsidP="00190707">
      <w:pPr>
        <w:rPr>
          <w:rFonts w:ascii="Lato" w:hAnsi="Lato"/>
        </w:rPr>
      </w:pPr>
    </w:p>
    <w:p w14:paraId="4A75F73D" w14:textId="3C1C4EF3" w:rsidR="00227A4C" w:rsidRPr="009B0257" w:rsidRDefault="00227A4C" w:rsidP="000173B4">
      <w:pPr>
        <w:spacing w:after="160" w:line="259" w:lineRule="auto"/>
        <w:jc w:val="left"/>
        <w:rPr>
          <w:rFonts w:ascii="Lato" w:hAnsi="Lato"/>
        </w:rPr>
      </w:pPr>
    </w:p>
    <w:p w14:paraId="2E0CF2F9" w14:textId="028FDBEA" w:rsidR="00814A04" w:rsidRDefault="00814A04" w:rsidP="007921C0">
      <w:pPr>
        <w:spacing w:after="160" w:line="259" w:lineRule="auto"/>
        <w:jc w:val="left"/>
        <w:rPr>
          <w:rFonts w:ascii="Lato" w:hAnsi="Lato"/>
        </w:rPr>
      </w:pPr>
    </w:p>
    <w:p w14:paraId="7F436412" w14:textId="77777777" w:rsidR="007921C0" w:rsidRPr="007921C0" w:rsidRDefault="007921C0" w:rsidP="007921C0">
      <w:pPr>
        <w:spacing w:after="160" w:line="259" w:lineRule="auto"/>
        <w:jc w:val="left"/>
        <w:rPr>
          <w:rFonts w:ascii="Lato" w:hAnsi="Lato" w:cs="Arial"/>
          <w:sz w:val="20"/>
          <w:szCs w:val="20"/>
        </w:rPr>
      </w:pPr>
    </w:p>
    <w:p w14:paraId="0B05B11F" w14:textId="77777777" w:rsidR="00814A04" w:rsidRDefault="00814A04" w:rsidP="00814A04"/>
    <w:p w14:paraId="5DC4EE82" w14:textId="77777777" w:rsidR="008E5ADC" w:rsidRPr="00814A04" w:rsidRDefault="008E5ADC" w:rsidP="00814A04"/>
    <w:p w14:paraId="117B697B" w14:textId="6C85E285" w:rsidR="001A57FF" w:rsidRPr="009B0257" w:rsidRDefault="00BA0D81" w:rsidP="00D87E5A">
      <w:pPr>
        <w:pStyle w:val="Heading1"/>
        <w:pBdr>
          <w:bottom w:val="single" w:sz="18" w:space="1" w:color="auto"/>
        </w:pBdr>
        <w:spacing w:before="0" w:after="0" w:line="360" w:lineRule="auto"/>
        <w:rPr>
          <w:rFonts w:ascii="Lato" w:eastAsiaTheme="minorEastAsia" w:hAnsi="Lato" w:cs="Arial"/>
          <w:b/>
          <w:bCs/>
        </w:rPr>
      </w:pPr>
      <w:bookmarkStart w:id="1" w:name="_Toc15637618"/>
      <w:r w:rsidRPr="009B0257">
        <w:rPr>
          <w:rFonts w:ascii="Lato" w:eastAsiaTheme="minorEastAsia" w:hAnsi="Lato" w:cs="Arial"/>
          <w:b/>
          <w:bCs/>
        </w:rPr>
        <w:lastRenderedPageBreak/>
        <w:t>PROJECT SCOPE</w:t>
      </w:r>
      <w:bookmarkEnd w:id="1"/>
    </w:p>
    <w:p w14:paraId="53F573C0" w14:textId="77777777" w:rsidR="00B14957" w:rsidRPr="009B0257" w:rsidRDefault="00B14957" w:rsidP="000173B4">
      <w:pPr>
        <w:spacing w:line="360" w:lineRule="auto"/>
        <w:rPr>
          <w:rFonts w:ascii="Lato" w:hAnsi="Lato" w:cs="Arial"/>
        </w:rPr>
      </w:pPr>
    </w:p>
    <w:p w14:paraId="705B342A" w14:textId="553367B7" w:rsidR="009F4D48" w:rsidRPr="009B0257" w:rsidRDefault="007921C0" w:rsidP="00D87E5A">
      <w:pPr>
        <w:spacing w:line="360" w:lineRule="auto"/>
        <w:ind w:left="720"/>
        <w:rPr>
          <w:rFonts w:ascii="Lato" w:hAnsi="Lato" w:cs="Arial"/>
        </w:rPr>
      </w:pPr>
      <w:proofErr w:type="spellStart"/>
      <w:r>
        <w:rPr>
          <w:rFonts w:ascii="Lato" w:hAnsi="Lato" w:cs="Arial"/>
        </w:rPr>
        <w:t>Jumeirah</w:t>
      </w:r>
      <w:proofErr w:type="spellEnd"/>
      <w:r>
        <w:rPr>
          <w:rFonts w:ascii="Lato" w:hAnsi="Lato" w:cs="Arial"/>
        </w:rPr>
        <w:t xml:space="preserve"> Restaurant Groups</w:t>
      </w:r>
      <w:r w:rsidR="00AE52B0" w:rsidRPr="009B0257">
        <w:rPr>
          <w:rFonts w:ascii="Lato" w:hAnsi="Lato" w:cs="Arial"/>
        </w:rPr>
        <w:t xml:space="preserve"> </w:t>
      </w:r>
      <w:r w:rsidR="009F4D48" w:rsidRPr="009B0257">
        <w:rPr>
          <w:rFonts w:ascii="Lato" w:hAnsi="Lato" w:cs="Arial"/>
        </w:rPr>
        <w:t xml:space="preserve">(hereafter referred to as “Client”) has approached </w:t>
      </w:r>
      <w:proofErr w:type="spellStart"/>
      <w:r w:rsidR="009F4D48" w:rsidRPr="009B0257">
        <w:rPr>
          <w:rFonts w:ascii="Lato" w:hAnsi="Lato" w:cs="Arial"/>
        </w:rPr>
        <w:t>Verbanet</w:t>
      </w:r>
      <w:proofErr w:type="spellEnd"/>
      <w:r w:rsidR="009F4D48" w:rsidRPr="009B0257">
        <w:rPr>
          <w:rFonts w:ascii="Lato" w:hAnsi="Lato" w:cs="Arial"/>
        </w:rPr>
        <w:t xml:space="preserve"> Technologies L</w:t>
      </w:r>
      <w:r w:rsidR="001E5B5A" w:rsidRPr="009B0257">
        <w:rPr>
          <w:rFonts w:ascii="Lato" w:hAnsi="Lato" w:cs="Arial"/>
        </w:rPr>
        <w:t>.</w:t>
      </w:r>
      <w:r w:rsidR="009F4D48" w:rsidRPr="009B0257">
        <w:rPr>
          <w:rFonts w:ascii="Lato" w:hAnsi="Lato" w:cs="Arial"/>
        </w:rPr>
        <w:t>L</w:t>
      </w:r>
      <w:r w:rsidR="001E5B5A" w:rsidRPr="009B0257">
        <w:rPr>
          <w:rFonts w:ascii="Lato" w:hAnsi="Lato" w:cs="Arial"/>
        </w:rPr>
        <w:t>.</w:t>
      </w:r>
      <w:r w:rsidR="009F4D48" w:rsidRPr="009B0257">
        <w:rPr>
          <w:rFonts w:ascii="Lato" w:hAnsi="Lato" w:cs="Arial"/>
        </w:rPr>
        <w:t xml:space="preserve">C., (hereafter referred </w:t>
      </w:r>
      <w:r w:rsidR="001E5B5A" w:rsidRPr="009B0257">
        <w:rPr>
          <w:rFonts w:ascii="Lato" w:hAnsi="Lato" w:cs="Arial"/>
        </w:rPr>
        <w:t>under its</w:t>
      </w:r>
      <w:r w:rsidR="0043313D" w:rsidRPr="009B0257">
        <w:rPr>
          <w:rFonts w:ascii="Lato" w:hAnsi="Lato" w:cs="Arial"/>
        </w:rPr>
        <w:t xml:space="preserve"> trade /</w:t>
      </w:r>
      <w:r w:rsidR="001E5B5A" w:rsidRPr="009B0257">
        <w:rPr>
          <w:rFonts w:ascii="Lato" w:hAnsi="Lato" w:cs="Arial"/>
        </w:rPr>
        <w:t xml:space="preserve"> brand name </w:t>
      </w:r>
      <w:r w:rsidR="009F4D48" w:rsidRPr="009B0257">
        <w:rPr>
          <w:rFonts w:ascii="Lato" w:hAnsi="Lato" w:cs="Arial"/>
        </w:rPr>
        <w:t xml:space="preserve">as” </w:t>
      </w:r>
      <w:r w:rsidR="00415DC2" w:rsidRPr="009B0257">
        <w:rPr>
          <w:rFonts w:ascii="Lato" w:hAnsi="Lato" w:cs="Arial"/>
        </w:rPr>
        <w:t>Verbat”</w:t>
      </w:r>
      <w:r w:rsidR="009F4D48" w:rsidRPr="009B0257">
        <w:rPr>
          <w:rFonts w:ascii="Lato" w:hAnsi="Lato" w:cs="Arial"/>
        </w:rPr>
        <w:t xml:space="preserve">) </w:t>
      </w:r>
      <w:r w:rsidR="00D94AA4" w:rsidRPr="009B0257">
        <w:rPr>
          <w:rFonts w:ascii="Lato" w:hAnsi="Lato" w:cs="Arial"/>
        </w:rPr>
        <w:t xml:space="preserve">to develop </w:t>
      </w:r>
      <w:r w:rsidR="00235D3F" w:rsidRPr="009B0257">
        <w:rPr>
          <w:rFonts w:ascii="Lato" w:hAnsi="Lato" w:cs="Arial"/>
        </w:rPr>
        <w:t>a</w:t>
      </w:r>
      <w:r>
        <w:rPr>
          <w:rFonts w:ascii="Lato" w:hAnsi="Lato" w:cs="Arial"/>
        </w:rPr>
        <w:t>n</w:t>
      </w:r>
      <w:r w:rsidR="00721ECD" w:rsidRPr="009B0257">
        <w:rPr>
          <w:rFonts w:ascii="Lato" w:hAnsi="Lato" w:cs="Arial"/>
        </w:rPr>
        <w:t xml:space="preserve"> </w:t>
      </w:r>
      <w:r>
        <w:rPr>
          <w:rFonts w:ascii="Lato" w:hAnsi="Lato" w:cs="Arial"/>
        </w:rPr>
        <w:t>Approval management</w:t>
      </w:r>
      <w:r w:rsidR="00203AE6" w:rsidRPr="009B0257">
        <w:rPr>
          <w:rFonts w:ascii="Lato" w:hAnsi="Lato" w:cs="Arial"/>
        </w:rPr>
        <w:t xml:space="preserve"> system </w:t>
      </w:r>
      <w:r w:rsidR="00C733E3" w:rsidRPr="009B0257">
        <w:rPr>
          <w:rFonts w:ascii="Lato" w:hAnsi="Lato" w:cs="Arial"/>
        </w:rPr>
        <w:t>to be used by the</w:t>
      </w:r>
      <w:r>
        <w:rPr>
          <w:rFonts w:ascii="Lato" w:hAnsi="Lato" w:cs="Arial"/>
        </w:rPr>
        <w:t xml:space="preserve"> internal customers</w:t>
      </w:r>
      <w:r w:rsidR="00905988">
        <w:rPr>
          <w:rFonts w:ascii="Lato" w:hAnsi="Lato" w:cs="Arial"/>
        </w:rPr>
        <w:t>.</w:t>
      </w:r>
    </w:p>
    <w:p w14:paraId="27A0C0DD" w14:textId="77777777" w:rsidR="00D87E5A" w:rsidRPr="009B0257" w:rsidRDefault="00D87E5A" w:rsidP="00D87E5A">
      <w:pPr>
        <w:spacing w:line="360" w:lineRule="auto"/>
        <w:ind w:left="720"/>
        <w:rPr>
          <w:rFonts w:ascii="Lato" w:hAnsi="Lato" w:cs="Arial"/>
          <w:sz w:val="20"/>
          <w:szCs w:val="20"/>
        </w:rPr>
      </w:pPr>
    </w:p>
    <w:p w14:paraId="52B8034B" w14:textId="2718AFEB" w:rsidR="008A0328" w:rsidRPr="00FD41F7" w:rsidRDefault="000D2F97" w:rsidP="008A565D">
      <w:pPr>
        <w:pStyle w:val="Heading2"/>
        <w:ind w:left="900"/>
      </w:pPr>
      <w:bookmarkStart w:id="2" w:name="_Toc15637619"/>
      <w:r w:rsidRPr="009B0257">
        <w:t>PROPOSED SOLUTION MODEL</w:t>
      </w:r>
      <w:bookmarkEnd w:id="2"/>
      <w:r w:rsidRPr="009B0257">
        <w:t xml:space="preserve"> </w:t>
      </w:r>
    </w:p>
    <w:p w14:paraId="2107D9CE" w14:textId="356EE54F" w:rsidR="00803D21" w:rsidRPr="009B0257" w:rsidRDefault="004967FC" w:rsidP="00D87E5A">
      <w:pPr>
        <w:spacing w:line="360" w:lineRule="auto"/>
        <w:ind w:left="720"/>
        <w:rPr>
          <w:rFonts w:ascii="Lato" w:hAnsi="Lato" w:cs="Arial"/>
          <w:b/>
          <w:bCs/>
          <w:color w:val="000000" w:themeColor="text1"/>
          <w:sz w:val="20"/>
          <w:szCs w:val="20"/>
        </w:rPr>
      </w:pPr>
      <w:r w:rsidRPr="009B0257">
        <w:rPr>
          <w:rFonts w:ascii="Lato" w:hAnsi="Lato" w:cs="Arial"/>
          <w:b/>
          <w:bCs/>
          <w:color w:val="000000" w:themeColor="text1"/>
          <w:sz w:val="20"/>
          <w:szCs w:val="20"/>
        </w:rPr>
        <w:t>STAND- ALONE FIXED BID</w:t>
      </w:r>
    </w:p>
    <w:p w14:paraId="4E951B81" w14:textId="3E4C6CC6" w:rsidR="007E7091" w:rsidRPr="009B0257" w:rsidRDefault="00415DC2" w:rsidP="00D87E5A">
      <w:pPr>
        <w:spacing w:line="360" w:lineRule="auto"/>
        <w:ind w:left="720"/>
        <w:rPr>
          <w:rFonts w:ascii="Lato" w:hAnsi="Lato" w:cs="Arial"/>
        </w:rPr>
      </w:pPr>
      <w:r w:rsidRPr="009B0257">
        <w:rPr>
          <w:rFonts w:ascii="Lato" w:hAnsi="Lato" w:cs="Arial"/>
          <w:color w:val="000000" w:themeColor="text1"/>
        </w:rPr>
        <w:t>Verbat will</w:t>
      </w:r>
      <w:r w:rsidR="00E6537A" w:rsidRPr="009B0257">
        <w:rPr>
          <w:rFonts w:ascii="Lato" w:hAnsi="Lato" w:cs="Arial"/>
          <w:color w:val="000000" w:themeColor="text1"/>
        </w:rPr>
        <w:t xml:space="preserve"> be following a stand–alone fixed bid solution delivery model wherein the required solution would be devised and a suitable pricing would be offered</w:t>
      </w:r>
      <w:r w:rsidR="007E7091" w:rsidRPr="009B0257">
        <w:rPr>
          <w:rFonts w:ascii="Lato" w:hAnsi="Lato" w:cs="Arial"/>
          <w:color w:val="000000" w:themeColor="text1"/>
        </w:rPr>
        <w:t>.</w:t>
      </w:r>
      <w:r w:rsidR="00803D21" w:rsidRPr="009B0257">
        <w:rPr>
          <w:rFonts w:ascii="Lato" w:hAnsi="Lato" w:cs="Arial"/>
          <w:color w:val="000000" w:themeColor="text1"/>
        </w:rPr>
        <w:t xml:space="preserve"> </w:t>
      </w:r>
      <w:proofErr w:type="spellStart"/>
      <w:r w:rsidRPr="009B0257">
        <w:rPr>
          <w:rFonts w:ascii="Lato" w:hAnsi="Lato" w:cs="Arial"/>
        </w:rPr>
        <w:t>Verbat’s</w:t>
      </w:r>
      <w:proofErr w:type="spellEnd"/>
      <w:r w:rsidRPr="009B0257">
        <w:rPr>
          <w:rFonts w:ascii="Lato" w:hAnsi="Lato" w:cs="Arial"/>
        </w:rPr>
        <w:t xml:space="preserve"> s</w:t>
      </w:r>
      <w:r w:rsidR="0079765D" w:rsidRPr="009B0257">
        <w:rPr>
          <w:rFonts w:ascii="Lato" w:hAnsi="Lato" w:cs="Arial"/>
        </w:rPr>
        <w:t xml:space="preserve">olution architects have conducted a thorough research on the requirements and have come to the conclusion that our proposed solution, which is detailed further in this document, will meet the requirements put forth by the client. </w:t>
      </w:r>
    </w:p>
    <w:p w14:paraId="3259B9E7" w14:textId="77777777" w:rsidR="00F51108" w:rsidRPr="009B0257" w:rsidRDefault="00F51108" w:rsidP="00AE52B0">
      <w:pPr>
        <w:spacing w:line="360" w:lineRule="auto"/>
        <w:rPr>
          <w:rFonts w:ascii="Lato" w:hAnsi="Lato" w:cs="Arial"/>
          <w:b/>
          <w:sz w:val="20"/>
          <w:szCs w:val="20"/>
        </w:rPr>
      </w:pPr>
    </w:p>
    <w:p w14:paraId="373D936F" w14:textId="6536B99F" w:rsidR="00F51108" w:rsidRPr="009B0257" w:rsidRDefault="00526A06" w:rsidP="00D87E5A">
      <w:pPr>
        <w:spacing w:line="360" w:lineRule="auto"/>
        <w:ind w:left="720"/>
        <w:rPr>
          <w:rFonts w:ascii="Lato" w:hAnsi="Lato" w:cs="Arial"/>
          <w:b/>
          <w:sz w:val="20"/>
          <w:szCs w:val="20"/>
        </w:rPr>
      </w:pPr>
      <w:r>
        <w:rPr>
          <w:rFonts w:ascii="Lato" w:hAnsi="Lato" w:cs="Arial"/>
          <w:b/>
          <w:sz w:val="20"/>
          <w:szCs w:val="20"/>
        </w:rPr>
        <w:t>KEY</w:t>
      </w:r>
      <w:r w:rsidR="00F51108" w:rsidRPr="009B0257">
        <w:rPr>
          <w:rFonts w:ascii="Lato" w:hAnsi="Lato" w:cs="Arial"/>
          <w:b/>
          <w:sz w:val="20"/>
          <w:szCs w:val="20"/>
        </w:rPr>
        <w:t xml:space="preserve"> STRENGTHS OF OUR SOLUTION</w:t>
      </w:r>
    </w:p>
    <w:p w14:paraId="504DCBDC" w14:textId="77777777" w:rsidR="00F51108" w:rsidRPr="009B0257" w:rsidRDefault="00F51108" w:rsidP="00D87E5A">
      <w:pPr>
        <w:spacing w:line="360" w:lineRule="auto"/>
        <w:ind w:left="720"/>
        <w:rPr>
          <w:rFonts w:ascii="Lato" w:hAnsi="Lato" w:cs="Arial"/>
          <w:color w:val="000000" w:themeColor="text1"/>
          <w:sz w:val="20"/>
          <w:szCs w:val="20"/>
        </w:rPr>
      </w:pPr>
    </w:p>
    <w:p w14:paraId="02390E71" w14:textId="1F06CA27" w:rsidR="00F51108" w:rsidRPr="009B0257" w:rsidRDefault="00F51108" w:rsidP="00092454">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Strong and Scalable platform accommodating to future enhancements</w:t>
      </w:r>
    </w:p>
    <w:p w14:paraId="0A08B156" w14:textId="22EAD6DB" w:rsidR="0070583F" w:rsidRPr="009B0257" w:rsidRDefault="00F51108" w:rsidP="00092454">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 framework which acts as a solution accelerator with building blocks that can be re-used in </w:t>
      </w:r>
      <w:r w:rsidR="00347BF4" w:rsidRPr="009B0257">
        <w:rPr>
          <w:rFonts w:ascii="Lato" w:hAnsi="Lato" w:cs="Arial"/>
          <w:color w:val="000000" w:themeColor="text1"/>
        </w:rPr>
        <w:t>n future for building new components and features.</w:t>
      </w:r>
    </w:p>
    <w:p w14:paraId="1AB09616" w14:textId="4343C81C" w:rsidR="00E21CF9" w:rsidRPr="009B0257" w:rsidRDefault="00F51108" w:rsidP="00092454">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Our </w:t>
      </w:r>
      <w:r w:rsidR="00347BF4" w:rsidRPr="009B0257">
        <w:rPr>
          <w:rFonts w:ascii="Lato" w:hAnsi="Lato" w:cs="Arial"/>
          <w:color w:val="000000" w:themeColor="text1"/>
        </w:rPr>
        <w:t>light weight framework used consumes fewer system resources thereby making the application perform faster.</w:t>
      </w:r>
    </w:p>
    <w:p w14:paraId="4CE99DEB" w14:textId="1FF4A054" w:rsidR="00F51108" w:rsidRPr="009B0257" w:rsidRDefault="00F51108" w:rsidP="00092454">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ll security aspects are considered </w:t>
      </w:r>
    </w:p>
    <w:p w14:paraId="5FA9297D" w14:textId="77777777" w:rsidR="00CB10FE" w:rsidRPr="009B0257" w:rsidRDefault="00CB10FE" w:rsidP="00CB10FE">
      <w:pPr>
        <w:spacing w:line="360" w:lineRule="auto"/>
        <w:rPr>
          <w:rFonts w:ascii="Lato" w:hAnsi="Lato" w:cs="Arial"/>
          <w:color w:val="000000" w:themeColor="text1"/>
          <w:sz w:val="20"/>
          <w:szCs w:val="20"/>
        </w:rPr>
      </w:pPr>
    </w:p>
    <w:p w14:paraId="35FB2F79" w14:textId="04DB9CBB" w:rsidR="00F51108" w:rsidRDefault="00B12F09" w:rsidP="008A565D">
      <w:pPr>
        <w:pStyle w:val="Heading2"/>
        <w:ind w:left="900"/>
      </w:pPr>
      <w:bookmarkStart w:id="3" w:name="_Toc15637620"/>
      <w:r w:rsidRPr="00B12F09">
        <w:t>ACTORS</w:t>
      </w:r>
      <w:bookmarkEnd w:id="3"/>
    </w:p>
    <w:p w14:paraId="483BE211" w14:textId="77777777" w:rsidR="00526A06" w:rsidRDefault="00526A06" w:rsidP="00526A06"/>
    <w:p w14:paraId="3C5C8F4D" w14:textId="45F250BE" w:rsidR="00526A06" w:rsidRPr="00DD20AC" w:rsidRDefault="00526A06" w:rsidP="00092454">
      <w:pPr>
        <w:pStyle w:val="ListParagraph"/>
        <w:numPr>
          <w:ilvl w:val="0"/>
          <w:numId w:val="7"/>
        </w:numPr>
        <w:spacing w:line="360" w:lineRule="auto"/>
        <w:ind w:left="709"/>
        <w:rPr>
          <w:rFonts w:ascii="Lato" w:hAnsi="Lato" w:cs="Arial"/>
          <w:color w:val="000000" w:themeColor="text1"/>
        </w:rPr>
      </w:pPr>
      <w:r w:rsidRPr="00DD20AC">
        <w:rPr>
          <w:rFonts w:ascii="Lato" w:hAnsi="Lato" w:cs="Arial"/>
          <w:color w:val="000000" w:themeColor="text1"/>
        </w:rPr>
        <w:t>Initiators</w:t>
      </w:r>
    </w:p>
    <w:p w14:paraId="7C1065B5" w14:textId="6589D373" w:rsidR="00526A06" w:rsidRDefault="00526A06" w:rsidP="00DD20AC">
      <w:pPr>
        <w:spacing w:line="360" w:lineRule="auto"/>
        <w:ind w:left="720"/>
        <w:rPr>
          <w:rFonts w:ascii="Lato" w:hAnsi="Lato" w:cs="Arial"/>
          <w:color w:val="000000" w:themeColor="text1"/>
        </w:rPr>
      </w:pPr>
      <w:r w:rsidRPr="00DD20AC">
        <w:rPr>
          <w:rFonts w:ascii="Lato" w:hAnsi="Lato" w:cs="Arial"/>
          <w:color w:val="000000" w:themeColor="text1"/>
        </w:rPr>
        <w:t>Initiators can initiate requests by attaching files</w:t>
      </w:r>
      <w:r w:rsidR="00617B23" w:rsidRPr="00DD20AC">
        <w:rPr>
          <w:rFonts w:ascii="Lato" w:hAnsi="Lato" w:cs="Arial"/>
          <w:color w:val="000000" w:themeColor="text1"/>
        </w:rPr>
        <w:t>,</w:t>
      </w:r>
      <w:r w:rsidR="00DD20AC">
        <w:rPr>
          <w:rFonts w:ascii="Lato" w:hAnsi="Lato" w:cs="Arial"/>
          <w:color w:val="000000" w:themeColor="text1"/>
        </w:rPr>
        <w:t xml:space="preserve"> view rejected request and resubmit request.</w:t>
      </w:r>
      <w:r w:rsidR="00AB2D71">
        <w:rPr>
          <w:rFonts w:ascii="Lato" w:hAnsi="Lato" w:cs="Arial"/>
          <w:color w:val="000000" w:themeColor="text1"/>
        </w:rPr>
        <w:t xml:space="preserve"> I</w:t>
      </w:r>
      <w:r w:rsidR="00617B23" w:rsidRPr="00DD20AC">
        <w:rPr>
          <w:rFonts w:ascii="Lato" w:hAnsi="Lato" w:cs="Arial"/>
          <w:color w:val="000000" w:themeColor="text1"/>
        </w:rPr>
        <w:t>nitiators can be outlet managers or department heads</w:t>
      </w:r>
    </w:p>
    <w:p w14:paraId="5708D3B7" w14:textId="08AEFD35" w:rsidR="00DD20AC" w:rsidRDefault="00DD20AC" w:rsidP="00092454">
      <w:pPr>
        <w:pStyle w:val="ListParagraph"/>
        <w:numPr>
          <w:ilvl w:val="0"/>
          <w:numId w:val="7"/>
        </w:numPr>
        <w:spacing w:line="360" w:lineRule="auto"/>
        <w:ind w:left="709"/>
        <w:rPr>
          <w:rFonts w:ascii="Lato" w:hAnsi="Lato" w:cs="Arial"/>
          <w:color w:val="000000" w:themeColor="text1"/>
        </w:rPr>
      </w:pPr>
      <w:r w:rsidRPr="00DD20AC">
        <w:rPr>
          <w:rFonts w:ascii="Lato" w:hAnsi="Lato" w:cs="Arial"/>
          <w:color w:val="000000" w:themeColor="text1"/>
        </w:rPr>
        <w:t>Approvers</w:t>
      </w:r>
    </w:p>
    <w:p w14:paraId="6DD97A44" w14:textId="1B0E1D88" w:rsidR="00DD20AC" w:rsidRDefault="00DD20AC" w:rsidP="00DD20AC">
      <w:pPr>
        <w:pStyle w:val="ListParagraph"/>
        <w:spacing w:line="360" w:lineRule="auto"/>
        <w:ind w:left="709"/>
        <w:rPr>
          <w:rFonts w:ascii="Lato" w:hAnsi="Lato" w:cs="Arial"/>
          <w:color w:val="000000" w:themeColor="text1"/>
        </w:rPr>
      </w:pPr>
      <w:r>
        <w:rPr>
          <w:rFonts w:ascii="Lato" w:hAnsi="Lato" w:cs="Arial"/>
          <w:color w:val="000000" w:themeColor="text1"/>
        </w:rPr>
        <w:lastRenderedPageBreak/>
        <w:t>Approvers can view new requests, approve/reject requests, mention reason for rejection</w:t>
      </w:r>
      <w:r w:rsidR="006F5FCA">
        <w:rPr>
          <w:rFonts w:ascii="Lato" w:hAnsi="Lato" w:cs="Arial"/>
          <w:color w:val="000000" w:themeColor="text1"/>
        </w:rPr>
        <w:t>, delegate work</w:t>
      </w:r>
      <w:r w:rsidR="0011738F">
        <w:rPr>
          <w:rFonts w:ascii="Lato" w:hAnsi="Lato" w:cs="Arial"/>
          <w:color w:val="000000" w:themeColor="text1"/>
        </w:rPr>
        <w:t>, and revoke delegation</w:t>
      </w:r>
      <w:r>
        <w:rPr>
          <w:rFonts w:ascii="Lato" w:hAnsi="Lato" w:cs="Arial"/>
          <w:color w:val="000000" w:themeColor="text1"/>
        </w:rPr>
        <w:t>. Approvers can be operation managers, cost control team, director of finance or managing directors</w:t>
      </w:r>
    </w:p>
    <w:p w14:paraId="0141AEE7" w14:textId="747F5BC4" w:rsidR="006F5FCA" w:rsidRDefault="006F5FCA" w:rsidP="00092454">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Delegation of Authority</w:t>
      </w:r>
    </w:p>
    <w:p w14:paraId="508FF4BD" w14:textId="1C1E7472" w:rsidR="006F5FCA" w:rsidRDefault="006F5FCA" w:rsidP="006F5FCA">
      <w:pPr>
        <w:pStyle w:val="ListParagraph"/>
        <w:spacing w:line="360" w:lineRule="auto"/>
        <w:ind w:left="709"/>
        <w:rPr>
          <w:rFonts w:ascii="Lato" w:hAnsi="Lato" w:cs="Arial"/>
          <w:color w:val="000000" w:themeColor="text1"/>
        </w:rPr>
      </w:pPr>
      <w:r>
        <w:rPr>
          <w:rFonts w:ascii="Lato" w:hAnsi="Lato" w:cs="Arial"/>
          <w:color w:val="000000" w:themeColor="text1"/>
        </w:rPr>
        <w:t>DOA’s can approve/reject request, mention reject reason on behalf of the approver</w:t>
      </w:r>
      <w:r w:rsidR="0011738F">
        <w:rPr>
          <w:rFonts w:ascii="Lato" w:hAnsi="Lato" w:cs="Arial"/>
          <w:color w:val="000000" w:themeColor="text1"/>
        </w:rPr>
        <w:t>. If the approver revokes delegation, DOA’s shall not have access to the system</w:t>
      </w:r>
    </w:p>
    <w:p w14:paraId="0DD0DA73" w14:textId="205920BB" w:rsidR="00A221FC" w:rsidRDefault="00A221FC" w:rsidP="00092454">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Admin</w:t>
      </w:r>
    </w:p>
    <w:p w14:paraId="64ADA5D5" w14:textId="6594681A" w:rsidR="00A221FC" w:rsidRPr="00A221FC" w:rsidRDefault="00A221FC" w:rsidP="00A221FC">
      <w:pPr>
        <w:pStyle w:val="ListParagraph"/>
        <w:spacing w:line="360" w:lineRule="auto"/>
        <w:ind w:left="709"/>
        <w:rPr>
          <w:rFonts w:ascii="Lato" w:hAnsi="Lato" w:cs="Arial"/>
          <w:color w:val="000000" w:themeColor="text1"/>
        </w:rPr>
      </w:pPr>
      <w:r w:rsidRPr="00A221FC">
        <w:rPr>
          <w:rFonts w:ascii="Lato" w:hAnsi="Lato" w:cs="Arial"/>
          <w:color w:val="000000" w:themeColor="text1"/>
        </w:rPr>
        <w:t>Us</w:t>
      </w:r>
      <w:r w:rsidR="00E9711B">
        <w:rPr>
          <w:rFonts w:ascii="Lato" w:hAnsi="Lato" w:cs="Arial"/>
          <w:color w:val="000000" w:themeColor="text1"/>
        </w:rPr>
        <w:t>er Management, Brand Management</w:t>
      </w:r>
      <w:r w:rsidRPr="00A221FC">
        <w:rPr>
          <w:rFonts w:ascii="Lato" w:hAnsi="Lato" w:cs="Arial"/>
          <w:color w:val="000000" w:themeColor="text1"/>
        </w:rPr>
        <w:t>, Outlet Management and Master Data Management</w:t>
      </w:r>
    </w:p>
    <w:p w14:paraId="17B3B82F" w14:textId="77777777" w:rsidR="00A221FC" w:rsidRPr="00DD20AC" w:rsidRDefault="00A221FC" w:rsidP="00A221FC">
      <w:pPr>
        <w:pStyle w:val="ListParagraph"/>
        <w:spacing w:line="360" w:lineRule="auto"/>
        <w:ind w:left="709"/>
        <w:rPr>
          <w:rFonts w:ascii="Lato" w:hAnsi="Lato" w:cs="Arial"/>
          <w:color w:val="000000" w:themeColor="text1"/>
        </w:rPr>
      </w:pPr>
    </w:p>
    <w:p w14:paraId="1E3F453F" w14:textId="77777777" w:rsidR="007921C0" w:rsidRPr="009B0257" w:rsidRDefault="007921C0" w:rsidP="00142BA9">
      <w:pPr>
        <w:spacing w:line="360" w:lineRule="auto"/>
        <w:jc w:val="left"/>
        <w:rPr>
          <w:rFonts w:ascii="Lato" w:hAnsi="Lato" w:cs="Arial"/>
          <w:b/>
          <w:bCs/>
          <w:sz w:val="20"/>
          <w:szCs w:val="20"/>
        </w:rPr>
      </w:pPr>
    </w:p>
    <w:p w14:paraId="16DF1092" w14:textId="4541A8A7" w:rsidR="00402CB5" w:rsidRPr="009B0257" w:rsidRDefault="008A57B4" w:rsidP="008A565D">
      <w:pPr>
        <w:pStyle w:val="Heading2"/>
        <w:ind w:left="900"/>
      </w:pPr>
      <w:bookmarkStart w:id="4" w:name="_Toc15637621"/>
      <w:r w:rsidRPr="009B0257">
        <w:t>FUNCTIONAL REQUIREMENTS</w:t>
      </w:r>
      <w:bookmarkEnd w:id="4"/>
      <w:r w:rsidRPr="009B0257">
        <w:t xml:space="preserve"> </w:t>
      </w:r>
    </w:p>
    <w:p w14:paraId="068B7BE5" w14:textId="0CAC2B53" w:rsidR="00C37A91" w:rsidRPr="009B0257" w:rsidRDefault="00CE72BB" w:rsidP="00861521">
      <w:pPr>
        <w:spacing w:line="360" w:lineRule="auto"/>
        <w:ind w:left="630"/>
        <w:rPr>
          <w:rFonts w:ascii="Lato" w:hAnsi="Lato" w:cs="Arial"/>
        </w:rPr>
      </w:pPr>
      <w:r w:rsidRPr="009B0257">
        <w:rPr>
          <w:rFonts w:ascii="Lato" w:hAnsi="Lato" w:cs="Arial"/>
        </w:rPr>
        <w:t>The main features and functionalities of the applica</w:t>
      </w:r>
      <w:r w:rsidR="00D05335" w:rsidRPr="009B0257">
        <w:rPr>
          <w:rFonts w:ascii="Lato" w:hAnsi="Lato" w:cs="Arial"/>
        </w:rPr>
        <w:t xml:space="preserve">tion to be developed are </w:t>
      </w:r>
      <w:r w:rsidR="001E5B5A" w:rsidRPr="009B0257">
        <w:rPr>
          <w:rFonts w:ascii="Lato" w:hAnsi="Lato" w:cs="Arial"/>
        </w:rPr>
        <w:t>presented</w:t>
      </w:r>
      <w:r w:rsidRPr="009B0257">
        <w:rPr>
          <w:rFonts w:ascii="Lato" w:hAnsi="Lato" w:cs="Arial"/>
        </w:rPr>
        <w:t xml:space="preserve"> below:</w:t>
      </w:r>
      <w:bookmarkStart w:id="5" w:name="_Toc478567997"/>
    </w:p>
    <w:p w14:paraId="4FF96547" w14:textId="75B23539" w:rsidR="009523E9" w:rsidRPr="00023B3D" w:rsidRDefault="00D95E7F" w:rsidP="003F1091">
      <w:pPr>
        <w:pStyle w:val="Heading3"/>
        <w:ind w:left="900" w:hanging="900"/>
        <w:rPr>
          <w:rFonts w:ascii="Lato" w:hAnsi="Lato"/>
          <w:b/>
          <w:sz w:val="22"/>
          <w:szCs w:val="22"/>
        </w:rPr>
      </w:pPr>
      <w:r>
        <w:rPr>
          <w:rFonts w:ascii="Lato" w:hAnsi="Lato"/>
          <w:b/>
          <w:sz w:val="22"/>
          <w:szCs w:val="22"/>
        </w:rPr>
        <w:t>Admin Module</w:t>
      </w:r>
    </w:p>
    <w:p w14:paraId="686EAD4B" w14:textId="23562FDF" w:rsidR="008D4866" w:rsidRDefault="00D95E7F" w:rsidP="008D4866">
      <w:pPr>
        <w:pStyle w:val="ListParagraph"/>
        <w:numPr>
          <w:ilvl w:val="0"/>
          <w:numId w:val="3"/>
        </w:numPr>
        <w:spacing w:line="360" w:lineRule="auto"/>
        <w:rPr>
          <w:rFonts w:ascii="Lato" w:hAnsi="Lato" w:cs="Arial"/>
        </w:rPr>
      </w:pPr>
      <w:r>
        <w:rPr>
          <w:rFonts w:ascii="Lato" w:hAnsi="Lato" w:cs="Arial"/>
        </w:rPr>
        <w:t>Login/Logout</w:t>
      </w:r>
    </w:p>
    <w:p w14:paraId="1BC86D71" w14:textId="781D8C52" w:rsidR="00D95E7F" w:rsidRDefault="00D95E7F" w:rsidP="008D4866">
      <w:pPr>
        <w:pStyle w:val="ListParagraph"/>
        <w:numPr>
          <w:ilvl w:val="0"/>
          <w:numId w:val="3"/>
        </w:numPr>
        <w:spacing w:line="360" w:lineRule="auto"/>
        <w:rPr>
          <w:rFonts w:ascii="Lato" w:hAnsi="Lato" w:cs="Arial"/>
        </w:rPr>
      </w:pPr>
      <w:r>
        <w:rPr>
          <w:rFonts w:ascii="Lato" w:hAnsi="Lato" w:cs="Arial"/>
        </w:rPr>
        <w:t>Master data management</w:t>
      </w:r>
    </w:p>
    <w:p w14:paraId="731B4471" w14:textId="209D2DF0" w:rsidR="00D95E7F" w:rsidRDefault="00D95E7F" w:rsidP="008D4866">
      <w:pPr>
        <w:pStyle w:val="ListParagraph"/>
        <w:numPr>
          <w:ilvl w:val="0"/>
          <w:numId w:val="3"/>
        </w:numPr>
        <w:spacing w:line="360" w:lineRule="auto"/>
        <w:rPr>
          <w:rFonts w:ascii="Lato" w:hAnsi="Lato" w:cs="Arial"/>
        </w:rPr>
      </w:pPr>
      <w:r>
        <w:rPr>
          <w:rFonts w:ascii="Lato" w:hAnsi="Lato" w:cs="Arial"/>
        </w:rPr>
        <w:t>User Management</w:t>
      </w:r>
    </w:p>
    <w:p w14:paraId="48F80550" w14:textId="432708F2" w:rsidR="00D95E7F" w:rsidRDefault="00D95E7F" w:rsidP="008D4866">
      <w:pPr>
        <w:pStyle w:val="ListParagraph"/>
        <w:numPr>
          <w:ilvl w:val="0"/>
          <w:numId w:val="3"/>
        </w:numPr>
        <w:spacing w:line="360" w:lineRule="auto"/>
        <w:rPr>
          <w:rFonts w:ascii="Lato" w:hAnsi="Lato" w:cs="Arial"/>
        </w:rPr>
      </w:pPr>
      <w:r>
        <w:rPr>
          <w:rFonts w:ascii="Lato" w:hAnsi="Lato" w:cs="Arial"/>
        </w:rPr>
        <w:t xml:space="preserve">Brand Management </w:t>
      </w:r>
    </w:p>
    <w:p w14:paraId="6DF09F95" w14:textId="456C5773" w:rsidR="00D95E7F" w:rsidRDefault="00D95E7F" w:rsidP="008D4866">
      <w:pPr>
        <w:pStyle w:val="ListParagraph"/>
        <w:numPr>
          <w:ilvl w:val="0"/>
          <w:numId w:val="3"/>
        </w:numPr>
        <w:spacing w:line="360" w:lineRule="auto"/>
        <w:rPr>
          <w:rFonts w:ascii="Lato" w:hAnsi="Lato" w:cs="Arial"/>
        </w:rPr>
      </w:pPr>
      <w:r>
        <w:rPr>
          <w:rFonts w:ascii="Lato" w:hAnsi="Lato" w:cs="Arial"/>
        </w:rPr>
        <w:t>Outlet Management</w:t>
      </w:r>
    </w:p>
    <w:p w14:paraId="38A20C3F" w14:textId="3BBC9B43" w:rsidR="00CE167F" w:rsidRDefault="00CE167F" w:rsidP="008D4866">
      <w:pPr>
        <w:pStyle w:val="ListParagraph"/>
        <w:numPr>
          <w:ilvl w:val="0"/>
          <w:numId w:val="3"/>
        </w:numPr>
        <w:spacing w:line="360" w:lineRule="auto"/>
        <w:rPr>
          <w:rFonts w:ascii="Lato" w:hAnsi="Lato" w:cs="Arial"/>
        </w:rPr>
      </w:pPr>
      <w:r>
        <w:rPr>
          <w:rFonts w:ascii="Lato" w:hAnsi="Lato" w:cs="Arial"/>
        </w:rPr>
        <w:t>Maintain Logs</w:t>
      </w:r>
    </w:p>
    <w:p w14:paraId="5C445B38" w14:textId="6863A407" w:rsidR="00D95E7F" w:rsidRDefault="00D95E7F" w:rsidP="008D4866">
      <w:pPr>
        <w:pStyle w:val="ListParagraph"/>
        <w:numPr>
          <w:ilvl w:val="0"/>
          <w:numId w:val="3"/>
        </w:numPr>
        <w:spacing w:line="360" w:lineRule="auto"/>
        <w:rPr>
          <w:rFonts w:ascii="Lato" w:hAnsi="Lato" w:cs="Arial"/>
        </w:rPr>
      </w:pPr>
      <w:r>
        <w:rPr>
          <w:rFonts w:ascii="Lato" w:hAnsi="Lato" w:cs="Arial"/>
        </w:rPr>
        <w:t>Reports</w:t>
      </w:r>
    </w:p>
    <w:p w14:paraId="62F63DEE" w14:textId="27AE50DC" w:rsidR="00E849C8" w:rsidRDefault="00D95E7F" w:rsidP="0087367C">
      <w:pPr>
        <w:pStyle w:val="Heading3"/>
        <w:ind w:left="900" w:hanging="900"/>
        <w:rPr>
          <w:rFonts w:ascii="Lato" w:hAnsi="Lato"/>
          <w:b/>
          <w:sz w:val="22"/>
          <w:szCs w:val="22"/>
        </w:rPr>
      </w:pPr>
      <w:r>
        <w:rPr>
          <w:rFonts w:ascii="Lato" w:hAnsi="Lato"/>
          <w:b/>
          <w:sz w:val="22"/>
          <w:szCs w:val="22"/>
        </w:rPr>
        <w:t>Initiator Module</w:t>
      </w:r>
    </w:p>
    <w:p w14:paraId="3C774C9D" w14:textId="47C2EB44" w:rsidR="00D95E7F" w:rsidRDefault="00D95E7F" w:rsidP="00535BA2">
      <w:pPr>
        <w:pStyle w:val="ListParagraph"/>
        <w:numPr>
          <w:ilvl w:val="0"/>
          <w:numId w:val="3"/>
        </w:numPr>
        <w:spacing w:line="360" w:lineRule="auto"/>
        <w:rPr>
          <w:rFonts w:ascii="Lato" w:hAnsi="Lato" w:cs="Arial"/>
        </w:rPr>
      </w:pPr>
      <w:r>
        <w:rPr>
          <w:rFonts w:ascii="Lato" w:hAnsi="Lato" w:cs="Arial"/>
        </w:rPr>
        <w:t>Login/Logout</w:t>
      </w:r>
    </w:p>
    <w:p w14:paraId="519884CC" w14:textId="40451E55" w:rsidR="00D95E7F" w:rsidRDefault="00F47E54" w:rsidP="00535BA2">
      <w:pPr>
        <w:pStyle w:val="ListParagraph"/>
        <w:numPr>
          <w:ilvl w:val="0"/>
          <w:numId w:val="3"/>
        </w:numPr>
        <w:spacing w:line="360" w:lineRule="auto"/>
        <w:rPr>
          <w:rFonts w:ascii="Lato" w:hAnsi="Lato" w:cs="Arial"/>
        </w:rPr>
      </w:pPr>
      <w:r>
        <w:rPr>
          <w:rFonts w:ascii="Lato" w:hAnsi="Lato" w:cs="Arial"/>
        </w:rPr>
        <w:t>Initiator shall</w:t>
      </w:r>
      <w:r w:rsidR="00D95E7F">
        <w:rPr>
          <w:rFonts w:ascii="Lato" w:hAnsi="Lato" w:cs="Arial"/>
        </w:rPr>
        <w:t xml:space="preserve"> be outlet manager or department head</w:t>
      </w:r>
    </w:p>
    <w:p w14:paraId="3E735C99" w14:textId="4C3569BA" w:rsidR="00F47E54" w:rsidRDefault="00F47E54" w:rsidP="00535BA2">
      <w:pPr>
        <w:pStyle w:val="ListParagraph"/>
        <w:numPr>
          <w:ilvl w:val="0"/>
          <w:numId w:val="3"/>
        </w:numPr>
        <w:spacing w:line="360" w:lineRule="auto"/>
        <w:rPr>
          <w:rFonts w:ascii="Lato" w:hAnsi="Lato" w:cs="Arial"/>
        </w:rPr>
      </w:pPr>
      <w:r>
        <w:rPr>
          <w:rFonts w:ascii="Lato" w:hAnsi="Lato" w:cs="Arial"/>
        </w:rPr>
        <w:t>Initiator shall raise requests</w:t>
      </w:r>
    </w:p>
    <w:p w14:paraId="15501907" w14:textId="0057C1CF" w:rsidR="00E40633" w:rsidRDefault="00E40633" w:rsidP="00535BA2">
      <w:pPr>
        <w:pStyle w:val="ListParagraph"/>
        <w:numPr>
          <w:ilvl w:val="0"/>
          <w:numId w:val="3"/>
        </w:numPr>
        <w:spacing w:line="360" w:lineRule="auto"/>
        <w:rPr>
          <w:rFonts w:ascii="Lato" w:hAnsi="Lato" w:cs="Arial"/>
        </w:rPr>
      </w:pPr>
      <w:r>
        <w:rPr>
          <w:rFonts w:ascii="Lato" w:hAnsi="Lato" w:cs="Arial"/>
        </w:rPr>
        <w:t>Initiators shall attach files while raising a request</w:t>
      </w:r>
    </w:p>
    <w:p w14:paraId="111420A7" w14:textId="5B3540CA" w:rsidR="00F47E54" w:rsidRDefault="00F47E54" w:rsidP="00535BA2">
      <w:pPr>
        <w:pStyle w:val="ListParagraph"/>
        <w:numPr>
          <w:ilvl w:val="0"/>
          <w:numId w:val="3"/>
        </w:numPr>
        <w:spacing w:line="360" w:lineRule="auto"/>
        <w:rPr>
          <w:rFonts w:ascii="Lato" w:hAnsi="Lato" w:cs="Arial"/>
        </w:rPr>
      </w:pPr>
      <w:r>
        <w:rPr>
          <w:rFonts w:ascii="Lato" w:hAnsi="Lato" w:cs="Arial"/>
        </w:rPr>
        <w:t xml:space="preserve">If a </w:t>
      </w:r>
      <w:r w:rsidR="00971343">
        <w:rPr>
          <w:rFonts w:ascii="Lato" w:hAnsi="Lato" w:cs="Arial"/>
        </w:rPr>
        <w:t>submitted request is rejected, initiator can view and resubmit it</w:t>
      </w:r>
    </w:p>
    <w:p w14:paraId="1ACF8B74" w14:textId="272593B8" w:rsidR="0066736A" w:rsidRDefault="0066736A" w:rsidP="00535BA2">
      <w:pPr>
        <w:pStyle w:val="ListParagraph"/>
        <w:numPr>
          <w:ilvl w:val="0"/>
          <w:numId w:val="3"/>
        </w:numPr>
        <w:spacing w:line="360" w:lineRule="auto"/>
        <w:rPr>
          <w:rFonts w:ascii="Lato" w:hAnsi="Lato" w:cs="Arial"/>
        </w:rPr>
      </w:pPr>
      <w:r>
        <w:rPr>
          <w:rFonts w:ascii="Lato" w:hAnsi="Lato" w:cs="Arial"/>
        </w:rPr>
        <w:t>View Reports</w:t>
      </w:r>
    </w:p>
    <w:p w14:paraId="25035B07" w14:textId="0CC7E6A0" w:rsidR="00971343" w:rsidRDefault="00971343" w:rsidP="0087367C">
      <w:pPr>
        <w:pStyle w:val="Heading3"/>
        <w:ind w:left="900" w:hanging="900"/>
        <w:rPr>
          <w:rFonts w:ascii="Lato" w:hAnsi="Lato"/>
          <w:b/>
          <w:sz w:val="22"/>
          <w:szCs w:val="22"/>
        </w:rPr>
      </w:pPr>
      <w:r w:rsidRPr="00971343">
        <w:rPr>
          <w:rFonts w:ascii="Lato" w:hAnsi="Lato"/>
          <w:b/>
          <w:sz w:val="22"/>
          <w:szCs w:val="22"/>
        </w:rPr>
        <w:lastRenderedPageBreak/>
        <w:t>Approver Module</w:t>
      </w:r>
    </w:p>
    <w:p w14:paraId="1BD5DE92" w14:textId="7E989C29" w:rsidR="00971343" w:rsidRDefault="00971343" w:rsidP="00971343">
      <w:pPr>
        <w:pStyle w:val="ListParagraph"/>
        <w:numPr>
          <w:ilvl w:val="0"/>
          <w:numId w:val="3"/>
        </w:numPr>
        <w:spacing w:line="360" w:lineRule="auto"/>
        <w:rPr>
          <w:rFonts w:ascii="Lato" w:hAnsi="Lato" w:cs="Arial"/>
        </w:rPr>
      </w:pPr>
      <w:r w:rsidRPr="00971343">
        <w:rPr>
          <w:rFonts w:ascii="Lato" w:hAnsi="Lato" w:cs="Arial"/>
        </w:rPr>
        <w:t>Login/Logout</w:t>
      </w:r>
    </w:p>
    <w:p w14:paraId="1427A91C" w14:textId="6FD4F458" w:rsidR="00971343" w:rsidRDefault="00971343" w:rsidP="00971343">
      <w:pPr>
        <w:pStyle w:val="ListParagraph"/>
        <w:numPr>
          <w:ilvl w:val="0"/>
          <w:numId w:val="3"/>
        </w:numPr>
        <w:spacing w:line="360" w:lineRule="auto"/>
        <w:rPr>
          <w:rFonts w:ascii="Lato" w:hAnsi="Lato" w:cs="Arial"/>
        </w:rPr>
      </w:pPr>
      <w:r>
        <w:rPr>
          <w:rFonts w:ascii="Lato" w:hAnsi="Lato" w:cs="Arial"/>
        </w:rPr>
        <w:t>Approver shall be operation managers/cost control team/director of finance/managing director</w:t>
      </w:r>
    </w:p>
    <w:p w14:paraId="7E8E8361" w14:textId="77777777" w:rsidR="00971343" w:rsidRDefault="00971343" w:rsidP="00971343">
      <w:pPr>
        <w:pStyle w:val="ListParagraph"/>
        <w:numPr>
          <w:ilvl w:val="0"/>
          <w:numId w:val="3"/>
        </w:numPr>
        <w:spacing w:line="360" w:lineRule="auto"/>
        <w:rPr>
          <w:rFonts w:ascii="Lato" w:hAnsi="Lato" w:cs="Arial"/>
        </w:rPr>
      </w:pPr>
      <w:r>
        <w:rPr>
          <w:rFonts w:ascii="Lato" w:hAnsi="Lato" w:cs="Arial"/>
        </w:rPr>
        <w:t>In POS update request</w:t>
      </w:r>
    </w:p>
    <w:p w14:paraId="3A29C770" w14:textId="33B19202" w:rsidR="00971343" w:rsidRDefault="00971343" w:rsidP="00971343">
      <w:pPr>
        <w:pStyle w:val="ListParagraph"/>
        <w:numPr>
          <w:ilvl w:val="1"/>
          <w:numId w:val="3"/>
        </w:numPr>
        <w:spacing w:line="360" w:lineRule="auto"/>
        <w:rPr>
          <w:rFonts w:ascii="Lato" w:hAnsi="Lato" w:cs="Arial"/>
        </w:rPr>
      </w:pPr>
      <w:r>
        <w:rPr>
          <w:rFonts w:ascii="Lato" w:hAnsi="Lato" w:cs="Arial"/>
        </w:rPr>
        <w:t>First rejection/approval -operation manager</w:t>
      </w:r>
    </w:p>
    <w:p w14:paraId="4BAC7FD9" w14:textId="09EE0A97" w:rsidR="00971343" w:rsidRDefault="00971343" w:rsidP="00971343">
      <w:pPr>
        <w:pStyle w:val="ListParagraph"/>
        <w:numPr>
          <w:ilvl w:val="1"/>
          <w:numId w:val="3"/>
        </w:numPr>
        <w:spacing w:line="360" w:lineRule="auto"/>
        <w:rPr>
          <w:rFonts w:ascii="Lato" w:hAnsi="Lato" w:cs="Arial"/>
        </w:rPr>
      </w:pPr>
      <w:r>
        <w:rPr>
          <w:rFonts w:ascii="Lato" w:hAnsi="Lato" w:cs="Arial"/>
        </w:rPr>
        <w:t>Second rejection/approval –cost control team</w:t>
      </w:r>
    </w:p>
    <w:p w14:paraId="0FE2C6B7" w14:textId="69126DF6" w:rsidR="00971343" w:rsidRDefault="00971343" w:rsidP="00971343">
      <w:pPr>
        <w:pStyle w:val="ListParagraph"/>
        <w:numPr>
          <w:ilvl w:val="1"/>
          <w:numId w:val="3"/>
        </w:numPr>
        <w:spacing w:line="360" w:lineRule="auto"/>
        <w:rPr>
          <w:rFonts w:ascii="Lato" w:hAnsi="Lato" w:cs="Arial"/>
        </w:rPr>
      </w:pPr>
      <w:r>
        <w:rPr>
          <w:rFonts w:ascii="Lato" w:hAnsi="Lato" w:cs="Arial"/>
        </w:rPr>
        <w:t>Final rejection/approval – director of finance</w:t>
      </w:r>
    </w:p>
    <w:p w14:paraId="4BF97F02" w14:textId="7FC48ADC" w:rsidR="00971343" w:rsidRDefault="00971343" w:rsidP="00971343">
      <w:pPr>
        <w:pStyle w:val="ListParagraph"/>
        <w:numPr>
          <w:ilvl w:val="0"/>
          <w:numId w:val="3"/>
        </w:numPr>
        <w:spacing w:line="360" w:lineRule="auto"/>
        <w:rPr>
          <w:rFonts w:ascii="Lato" w:hAnsi="Lato" w:cs="Arial"/>
        </w:rPr>
      </w:pPr>
      <w:r>
        <w:rPr>
          <w:rFonts w:ascii="Lato" w:hAnsi="Lato" w:cs="Arial"/>
        </w:rPr>
        <w:t>In complementary request</w:t>
      </w:r>
    </w:p>
    <w:p w14:paraId="3F8C66F9" w14:textId="77777777" w:rsidR="00971343" w:rsidRDefault="00971343" w:rsidP="00971343">
      <w:pPr>
        <w:pStyle w:val="ListParagraph"/>
        <w:numPr>
          <w:ilvl w:val="1"/>
          <w:numId w:val="3"/>
        </w:numPr>
        <w:spacing w:line="360" w:lineRule="auto"/>
        <w:rPr>
          <w:rFonts w:ascii="Lato" w:hAnsi="Lato" w:cs="Arial"/>
        </w:rPr>
      </w:pPr>
      <w:r>
        <w:rPr>
          <w:rFonts w:ascii="Lato" w:hAnsi="Lato" w:cs="Arial"/>
        </w:rPr>
        <w:t>First rejection/approval -operation manager</w:t>
      </w:r>
    </w:p>
    <w:p w14:paraId="08574710" w14:textId="6089262B" w:rsidR="00971343" w:rsidRDefault="00971343" w:rsidP="00971343">
      <w:pPr>
        <w:pStyle w:val="ListParagraph"/>
        <w:numPr>
          <w:ilvl w:val="1"/>
          <w:numId w:val="3"/>
        </w:numPr>
        <w:spacing w:line="360" w:lineRule="auto"/>
        <w:rPr>
          <w:rFonts w:ascii="Lato" w:hAnsi="Lato" w:cs="Arial"/>
        </w:rPr>
      </w:pPr>
      <w:r>
        <w:rPr>
          <w:rFonts w:ascii="Lato" w:hAnsi="Lato" w:cs="Arial"/>
        </w:rPr>
        <w:t>Second rejection/approval –</w:t>
      </w:r>
      <w:r w:rsidRPr="00971343">
        <w:rPr>
          <w:rFonts w:ascii="Lato" w:hAnsi="Lato" w:cs="Arial"/>
        </w:rPr>
        <w:t xml:space="preserve"> </w:t>
      </w:r>
      <w:r>
        <w:rPr>
          <w:rFonts w:ascii="Lato" w:hAnsi="Lato" w:cs="Arial"/>
        </w:rPr>
        <w:t>director of finance</w:t>
      </w:r>
    </w:p>
    <w:p w14:paraId="3D8A5AA7" w14:textId="49E0F79D" w:rsidR="00971343" w:rsidRPr="00971343" w:rsidRDefault="00971343" w:rsidP="00971343">
      <w:pPr>
        <w:pStyle w:val="ListParagraph"/>
        <w:numPr>
          <w:ilvl w:val="1"/>
          <w:numId w:val="3"/>
        </w:numPr>
        <w:spacing w:line="360" w:lineRule="auto"/>
        <w:rPr>
          <w:rFonts w:ascii="Lato" w:hAnsi="Lato" w:cs="Arial"/>
        </w:rPr>
      </w:pPr>
      <w:r>
        <w:rPr>
          <w:rFonts w:ascii="Lato" w:hAnsi="Lato" w:cs="Arial"/>
        </w:rPr>
        <w:t>Final rejection/approval – managing director</w:t>
      </w:r>
    </w:p>
    <w:p w14:paraId="588B0A2E" w14:textId="03115BC0" w:rsidR="00971343" w:rsidRDefault="00971343" w:rsidP="00971343">
      <w:pPr>
        <w:pStyle w:val="ListParagraph"/>
        <w:numPr>
          <w:ilvl w:val="0"/>
          <w:numId w:val="3"/>
        </w:numPr>
        <w:spacing w:line="360" w:lineRule="auto"/>
        <w:rPr>
          <w:rFonts w:ascii="Lato" w:hAnsi="Lato" w:cs="Arial"/>
        </w:rPr>
      </w:pPr>
      <w:r>
        <w:rPr>
          <w:rFonts w:ascii="Lato" w:hAnsi="Lato" w:cs="Arial"/>
        </w:rPr>
        <w:t>Approvers shall approve/reject a request</w:t>
      </w:r>
    </w:p>
    <w:p w14:paraId="784F55EF" w14:textId="2C59599F" w:rsidR="00E26702" w:rsidRDefault="00E26702" w:rsidP="00971343">
      <w:pPr>
        <w:pStyle w:val="ListParagraph"/>
        <w:numPr>
          <w:ilvl w:val="0"/>
          <w:numId w:val="3"/>
        </w:numPr>
        <w:spacing w:line="360" w:lineRule="auto"/>
        <w:rPr>
          <w:rFonts w:ascii="Lato" w:hAnsi="Lato" w:cs="Arial"/>
        </w:rPr>
      </w:pPr>
      <w:r>
        <w:rPr>
          <w:rFonts w:ascii="Lato" w:hAnsi="Lato" w:cs="Arial"/>
        </w:rPr>
        <w:t>Approvers shall provide a reason for rejection</w:t>
      </w:r>
    </w:p>
    <w:p w14:paraId="4FA2F625" w14:textId="39C9BEEF" w:rsidR="00F172D6" w:rsidRDefault="00F172D6" w:rsidP="00971343">
      <w:pPr>
        <w:pStyle w:val="ListParagraph"/>
        <w:numPr>
          <w:ilvl w:val="0"/>
          <w:numId w:val="3"/>
        </w:numPr>
        <w:spacing w:line="360" w:lineRule="auto"/>
        <w:rPr>
          <w:rFonts w:ascii="Lato" w:hAnsi="Lato" w:cs="Arial"/>
        </w:rPr>
      </w:pPr>
      <w:r>
        <w:rPr>
          <w:rFonts w:ascii="Lato" w:hAnsi="Lato" w:cs="Arial"/>
        </w:rPr>
        <w:t>Approvers shall delegate work to DOA if they are out of office</w:t>
      </w:r>
    </w:p>
    <w:p w14:paraId="0BAEBA55" w14:textId="492F0ABF" w:rsidR="00F172D6" w:rsidRDefault="00F172D6" w:rsidP="00971343">
      <w:pPr>
        <w:pStyle w:val="ListParagraph"/>
        <w:numPr>
          <w:ilvl w:val="0"/>
          <w:numId w:val="3"/>
        </w:numPr>
        <w:spacing w:line="360" w:lineRule="auto"/>
        <w:rPr>
          <w:rFonts w:ascii="Lato" w:hAnsi="Lato" w:cs="Arial"/>
        </w:rPr>
      </w:pPr>
      <w:r>
        <w:rPr>
          <w:rFonts w:ascii="Lato" w:hAnsi="Lato" w:cs="Arial"/>
        </w:rPr>
        <w:t>Approvers shall revoke the delegated work</w:t>
      </w:r>
    </w:p>
    <w:p w14:paraId="67A0C49F" w14:textId="1DA3EC3E" w:rsidR="0066736A" w:rsidRDefault="0066736A" w:rsidP="00971343">
      <w:pPr>
        <w:pStyle w:val="ListParagraph"/>
        <w:numPr>
          <w:ilvl w:val="0"/>
          <w:numId w:val="3"/>
        </w:numPr>
        <w:spacing w:line="360" w:lineRule="auto"/>
        <w:rPr>
          <w:rFonts w:ascii="Lato" w:hAnsi="Lato" w:cs="Arial"/>
        </w:rPr>
      </w:pPr>
      <w:r>
        <w:rPr>
          <w:rFonts w:ascii="Lato" w:hAnsi="Lato" w:cs="Arial"/>
        </w:rPr>
        <w:t>View Reports</w:t>
      </w:r>
    </w:p>
    <w:p w14:paraId="230ECF26" w14:textId="0A2DB462" w:rsidR="00BD397D" w:rsidRDefault="00BD397D" w:rsidP="0087367C">
      <w:pPr>
        <w:pStyle w:val="Heading3"/>
        <w:ind w:left="900" w:hanging="900"/>
        <w:rPr>
          <w:rFonts w:ascii="Lato" w:hAnsi="Lato"/>
          <w:b/>
          <w:sz w:val="22"/>
          <w:szCs w:val="22"/>
        </w:rPr>
      </w:pPr>
      <w:r w:rsidRPr="00BD397D">
        <w:rPr>
          <w:rFonts w:ascii="Lato" w:hAnsi="Lato"/>
          <w:b/>
          <w:sz w:val="22"/>
          <w:szCs w:val="22"/>
        </w:rPr>
        <w:t>DOA</w:t>
      </w:r>
    </w:p>
    <w:p w14:paraId="2EDF3F71" w14:textId="4591A991" w:rsidR="00B902F2" w:rsidRDefault="00B902F2" w:rsidP="00B902F2">
      <w:pPr>
        <w:pStyle w:val="ListParagraph"/>
        <w:numPr>
          <w:ilvl w:val="0"/>
          <w:numId w:val="3"/>
        </w:numPr>
        <w:spacing w:line="360" w:lineRule="auto"/>
        <w:rPr>
          <w:rFonts w:ascii="Lato" w:hAnsi="Lato" w:cs="Arial"/>
        </w:rPr>
      </w:pPr>
      <w:r>
        <w:rPr>
          <w:rFonts w:ascii="Lato" w:hAnsi="Lato" w:cs="Arial"/>
        </w:rPr>
        <w:t>Login/Logout</w:t>
      </w:r>
    </w:p>
    <w:p w14:paraId="37ACCAB6" w14:textId="1263D75E" w:rsidR="00B902F2" w:rsidRPr="00B902F2" w:rsidRDefault="00B902F2" w:rsidP="00B902F2">
      <w:pPr>
        <w:pStyle w:val="ListParagraph"/>
        <w:numPr>
          <w:ilvl w:val="0"/>
          <w:numId w:val="3"/>
        </w:numPr>
        <w:spacing w:line="360" w:lineRule="auto"/>
        <w:rPr>
          <w:rFonts w:ascii="Lato" w:hAnsi="Lato" w:cs="Arial"/>
        </w:rPr>
      </w:pPr>
      <w:r w:rsidRPr="00B902F2">
        <w:rPr>
          <w:rFonts w:ascii="Lato" w:hAnsi="Lato" w:cs="Arial"/>
        </w:rPr>
        <w:t>DOA’s shall approve/reject requests</w:t>
      </w:r>
    </w:p>
    <w:p w14:paraId="56F50F96" w14:textId="6E0045D5" w:rsidR="00B902F2" w:rsidRDefault="00A32744" w:rsidP="00B902F2">
      <w:pPr>
        <w:pStyle w:val="ListParagraph"/>
        <w:numPr>
          <w:ilvl w:val="0"/>
          <w:numId w:val="3"/>
        </w:numPr>
        <w:spacing w:line="360" w:lineRule="auto"/>
        <w:rPr>
          <w:rFonts w:ascii="Lato" w:hAnsi="Lato" w:cs="Arial"/>
        </w:rPr>
      </w:pPr>
      <w:r>
        <w:rPr>
          <w:rFonts w:ascii="Lato" w:hAnsi="Lato" w:cs="Arial"/>
        </w:rPr>
        <w:t>Once the delegation</w:t>
      </w:r>
      <w:r w:rsidR="00B902F2" w:rsidRPr="00B902F2">
        <w:rPr>
          <w:rFonts w:ascii="Lato" w:hAnsi="Lato" w:cs="Arial"/>
        </w:rPr>
        <w:t xml:space="preserve"> is</w:t>
      </w:r>
      <w:r w:rsidR="00B902F2">
        <w:t xml:space="preserve"> </w:t>
      </w:r>
      <w:r w:rsidR="00B902F2" w:rsidRPr="00B902F2">
        <w:rPr>
          <w:rFonts w:ascii="Lato" w:hAnsi="Lato" w:cs="Arial"/>
        </w:rPr>
        <w:t>revoked by the approver, DOA shall not have any access to the system</w:t>
      </w:r>
    </w:p>
    <w:p w14:paraId="0BFA5108" w14:textId="77777777" w:rsidR="00A221FC" w:rsidRDefault="00A221FC" w:rsidP="00A221FC">
      <w:pPr>
        <w:spacing w:line="360" w:lineRule="auto"/>
        <w:rPr>
          <w:rFonts w:ascii="Lato" w:hAnsi="Lato" w:cs="Arial"/>
        </w:rPr>
      </w:pPr>
    </w:p>
    <w:p w14:paraId="566BC128" w14:textId="77777777" w:rsidR="00A221FC" w:rsidRDefault="00A221FC" w:rsidP="00A221FC">
      <w:pPr>
        <w:spacing w:line="360" w:lineRule="auto"/>
        <w:rPr>
          <w:rFonts w:ascii="Lato" w:hAnsi="Lato" w:cs="Arial"/>
        </w:rPr>
      </w:pPr>
    </w:p>
    <w:p w14:paraId="35B476D5" w14:textId="77777777" w:rsidR="0087367C" w:rsidRDefault="0087367C" w:rsidP="00A221FC">
      <w:pPr>
        <w:spacing w:line="360" w:lineRule="auto"/>
        <w:rPr>
          <w:rFonts w:ascii="Lato" w:hAnsi="Lato" w:cs="Arial"/>
        </w:rPr>
      </w:pPr>
    </w:p>
    <w:p w14:paraId="673FA64A" w14:textId="77777777" w:rsidR="0087367C" w:rsidRDefault="0087367C" w:rsidP="00A221FC">
      <w:pPr>
        <w:spacing w:line="360" w:lineRule="auto"/>
        <w:rPr>
          <w:rFonts w:ascii="Lato" w:hAnsi="Lato" w:cs="Arial"/>
        </w:rPr>
      </w:pPr>
    </w:p>
    <w:p w14:paraId="0FDB47B7" w14:textId="77777777" w:rsidR="0087367C" w:rsidRDefault="0087367C" w:rsidP="00A221FC">
      <w:pPr>
        <w:spacing w:line="360" w:lineRule="auto"/>
        <w:rPr>
          <w:rFonts w:ascii="Lato" w:hAnsi="Lato" w:cs="Arial"/>
        </w:rPr>
      </w:pPr>
    </w:p>
    <w:p w14:paraId="6A5B015C" w14:textId="77777777" w:rsidR="0087367C" w:rsidRDefault="0087367C" w:rsidP="00A221FC">
      <w:pPr>
        <w:spacing w:line="360" w:lineRule="auto"/>
        <w:rPr>
          <w:rFonts w:ascii="Lato" w:hAnsi="Lato" w:cs="Arial"/>
        </w:rPr>
      </w:pPr>
    </w:p>
    <w:p w14:paraId="40500402" w14:textId="77777777" w:rsidR="0087367C" w:rsidRDefault="0087367C" w:rsidP="00A221FC">
      <w:pPr>
        <w:spacing w:line="360" w:lineRule="auto"/>
        <w:rPr>
          <w:rFonts w:ascii="Lato" w:hAnsi="Lato" w:cs="Arial"/>
        </w:rPr>
      </w:pPr>
    </w:p>
    <w:p w14:paraId="58B6958B" w14:textId="77777777" w:rsidR="0087367C" w:rsidRDefault="0087367C" w:rsidP="00A221FC">
      <w:pPr>
        <w:spacing w:line="360" w:lineRule="auto"/>
        <w:rPr>
          <w:rFonts w:ascii="Lato" w:hAnsi="Lato" w:cs="Arial"/>
        </w:rPr>
      </w:pPr>
    </w:p>
    <w:p w14:paraId="6F93E703" w14:textId="77777777" w:rsidR="0087367C" w:rsidRDefault="0087367C" w:rsidP="00A221FC">
      <w:pPr>
        <w:spacing w:line="360" w:lineRule="auto"/>
        <w:rPr>
          <w:rFonts w:ascii="Lato" w:hAnsi="Lato" w:cs="Arial"/>
        </w:rPr>
      </w:pPr>
    </w:p>
    <w:p w14:paraId="18123F0D" w14:textId="3DD0201B" w:rsidR="0087367C" w:rsidRDefault="0087367C" w:rsidP="003F4288">
      <w:pPr>
        <w:pStyle w:val="Heading2"/>
        <w:ind w:left="900"/>
      </w:pPr>
      <w:bookmarkStart w:id="6" w:name="_Toc15637622"/>
      <w:r>
        <w:t>D</w:t>
      </w:r>
      <w:r w:rsidR="00BB0F4C">
        <w:t>ETAILED SPECIFICATION</w:t>
      </w:r>
      <w:bookmarkEnd w:id="6"/>
    </w:p>
    <w:p w14:paraId="332263F9" w14:textId="7C7A3908" w:rsidR="0087367C" w:rsidRPr="0087367C" w:rsidRDefault="0087367C" w:rsidP="0087367C">
      <w:pPr>
        <w:pStyle w:val="Heading3"/>
        <w:ind w:left="900" w:hanging="900"/>
        <w:rPr>
          <w:rFonts w:ascii="Lato" w:hAnsi="Lato"/>
          <w:color w:val="0D0D0D" w:themeColor="text1" w:themeTint="F2"/>
        </w:rPr>
      </w:pPr>
      <w:r w:rsidRPr="0087367C">
        <w:rPr>
          <w:rFonts w:ascii="Lato" w:hAnsi="Lato"/>
          <w:b/>
          <w:sz w:val="22"/>
          <w:szCs w:val="22"/>
        </w:rPr>
        <w:t>Web</w:t>
      </w:r>
      <w:r>
        <w:rPr>
          <w:rFonts w:ascii="Lato" w:hAnsi="Lato"/>
          <w:b/>
          <w:sz w:val="22"/>
          <w:szCs w:val="22"/>
        </w:rPr>
        <w:t xml:space="preserve"> Application</w:t>
      </w:r>
      <w:r>
        <w:fldChar w:fldCharType="begin"/>
      </w:r>
      <w:r>
        <w:instrText xml:space="preserve"> LINK Excel.Sheet.12 "C:\\Users\\v11021\\Desktop\\Jane_suji\\jane\\Self employment\\Jumeirah_Approval.xlsx" "Web App!R13C2:R68C2" \a \f 4 \h  \* MERGEFORMAT </w:instrText>
      </w:r>
      <w:r>
        <w:fldChar w:fldCharType="separate"/>
      </w:r>
    </w:p>
    <w:tbl>
      <w:tblPr>
        <w:tblW w:w="9600" w:type="dxa"/>
        <w:tblLook w:val="04A0" w:firstRow="1" w:lastRow="0" w:firstColumn="1" w:lastColumn="0" w:noHBand="0" w:noVBand="1"/>
      </w:tblPr>
      <w:tblGrid>
        <w:gridCol w:w="9600"/>
      </w:tblGrid>
      <w:tr w:rsidR="0087367C" w:rsidRPr="0087367C" w14:paraId="095E824A" w14:textId="77777777" w:rsidTr="0087367C">
        <w:trPr>
          <w:trHeight w:val="360"/>
        </w:trPr>
        <w:tc>
          <w:tcPr>
            <w:tcW w:w="9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1DDE9C9" w14:textId="77777777" w:rsidR="0087367C" w:rsidRPr="0087367C" w:rsidRDefault="0087367C" w:rsidP="0087367C">
            <w:pPr>
              <w:spacing w:line="240" w:lineRule="auto"/>
              <w:jc w:val="left"/>
              <w:rPr>
                <w:rFonts w:ascii="Calibri" w:eastAsia="Times New Roman" w:hAnsi="Calibri" w:cs="Times New Roman"/>
                <w:color w:val="000000"/>
                <w:sz w:val="24"/>
                <w:szCs w:val="24"/>
              </w:rPr>
            </w:pPr>
            <w:r w:rsidRPr="0087367C">
              <w:rPr>
                <w:rFonts w:ascii="Lato" w:eastAsia="Times New Roman" w:hAnsi="Lato" w:cs="Times New Roman"/>
                <w:color w:val="000000"/>
                <w:sz w:val="24"/>
                <w:szCs w:val="24"/>
              </w:rPr>
              <w:t>Appl</w:t>
            </w:r>
            <w:r w:rsidRPr="0087367C">
              <w:rPr>
                <w:rFonts w:ascii="Calibri" w:eastAsia="Times New Roman" w:hAnsi="Calibri" w:cs="Times New Roman"/>
                <w:color w:val="000000"/>
                <w:sz w:val="24"/>
                <w:szCs w:val="24"/>
              </w:rPr>
              <w:t xml:space="preserve">ication basic setup </w:t>
            </w:r>
          </w:p>
        </w:tc>
      </w:tr>
      <w:tr w:rsidR="0087367C" w:rsidRPr="0087367C" w14:paraId="1995B2D9" w14:textId="77777777" w:rsidTr="0087367C">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09B90230" w14:textId="77777777" w:rsidR="0087367C" w:rsidRPr="0087367C" w:rsidRDefault="0087367C" w:rsidP="0087367C">
            <w:pPr>
              <w:spacing w:line="240" w:lineRule="auto"/>
              <w:jc w:val="left"/>
              <w:rPr>
                <w:rFonts w:ascii="Calibri" w:eastAsia="Times New Roman" w:hAnsi="Calibri" w:cs="Times New Roman"/>
                <w:color w:val="000000"/>
                <w:sz w:val="24"/>
                <w:szCs w:val="24"/>
              </w:rPr>
            </w:pPr>
            <w:r w:rsidRPr="0087367C">
              <w:rPr>
                <w:rFonts w:ascii="Calibri" w:eastAsia="Times New Roman" w:hAnsi="Calibri" w:cs="Times New Roman"/>
                <w:color w:val="000000"/>
                <w:sz w:val="24"/>
                <w:szCs w:val="24"/>
              </w:rPr>
              <w:t>Login/Logout (Active directory integration)</w:t>
            </w:r>
          </w:p>
        </w:tc>
      </w:tr>
      <w:tr w:rsidR="0087367C" w:rsidRPr="0087367C" w14:paraId="1A611B85" w14:textId="77777777" w:rsidTr="0087367C">
        <w:trPr>
          <w:trHeight w:val="360"/>
        </w:trPr>
        <w:tc>
          <w:tcPr>
            <w:tcW w:w="9600" w:type="dxa"/>
            <w:tcBorders>
              <w:top w:val="nil"/>
              <w:left w:val="single" w:sz="4" w:space="0" w:color="auto"/>
              <w:bottom w:val="single" w:sz="4" w:space="0" w:color="auto"/>
              <w:right w:val="single" w:sz="4" w:space="0" w:color="auto"/>
            </w:tcBorders>
            <w:shd w:val="clear" w:color="000000" w:fill="DA9694"/>
            <w:vAlign w:val="center"/>
            <w:hideMark/>
          </w:tcPr>
          <w:p w14:paraId="1EFAE648" w14:textId="77777777" w:rsidR="0087367C" w:rsidRPr="0087367C" w:rsidRDefault="0087367C" w:rsidP="0087367C">
            <w:pPr>
              <w:spacing w:line="240" w:lineRule="auto"/>
              <w:jc w:val="left"/>
              <w:rPr>
                <w:rFonts w:ascii="Calibri" w:eastAsia="Times New Roman" w:hAnsi="Calibri" w:cs="Times New Roman"/>
                <w:b/>
                <w:bCs/>
                <w:color w:val="000000"/>
                <w:sz w:val="24"/>
                <w:szCs w:val="24"/>
              </w:rPr>
            </w:pPr>
            <w:r w:rsidRPr="0087367C">
              <w:rPr>
                <w:rFonts w:ascii="Calibri" w:eastAsia="Times New Roman" w:hAnsi="Calibri" w:cs="Times New Roman"/>
                <w:b/>
                <w:bCs/>
                <w:color w:val="000000"/>
                <w:sz w:val="24"/>
                <w:szCs w:val="24"/>
              </w:rPr>
              <w:t>Initiator(Outlet Manager/ Department head)</w:t>
            </w:r>
          </w:p>
        </w:tc>
      </w:tr>
      <w:tr w:rsidR="0087367C" w:rsidRPr="0087367C" w14:paraId="5BCAF9E3" w14:textId="77777777" w:rsidTr="0087367C">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1A697C1C" w14:textId="77777777" w:rsidR="0087367C" w:rsidRPr="0087367C" w:rsidRDefault="0087367C" w:rsidP="0087367C">
            <w:pPr>
              <w:spacing w:line="240" w:lineRule="auto"/>
              <w:ind w:firstLineChars="100" w:firstLine="241"/>
              <w:jc w:val="left"/>
              <w:rPr>
                <w:rFonts w:ascii="Calibri" w:eastAsia="Times New Roman" w:hAnsi="Calibri" w:cs="Times New Roman"/>
                <w:b/>
                <w:bCs/>
                <w:color w:val="000000"/>
                <w:sz w:val="24"/>
                <w:szCs w:val="24"/>
              </w:rPr>
            </w:pPr>
            <w:r w:rsidRPr="0087367C">
              <w:rPr>
                <w:rFonts w:ascii="Calibri" w:eastAsia="Times New Roman" w:hAnsi="Calibri" w:cs="Times New Roman"/>
                <w:b/>
                <w:bCs/>
                <w:color w:val="000000"/>
                <w:sz w:val="24"/>
                <w:szCs w:val="24"/>
              </w:rPr>
              <w:t>Dashboard</w:t>
            </w:r>
          </w:p>
        </w:tc>
      </w:tr>
      <w:tr w:rsidR="0087367C" w:rsidRPr="0087367C" w14:paraId="27AF562F" w14:textId="77777777" w:rsidTr="0087367C">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14E170C1" w14:textId="77777777" w:rsidR="0087367C" w:rsidRPr="0087367C" w:rsidRDefault="0087367C" w:rsidP="0087367C">
            <w:pPr>
              <w:spacing w:line="240" w:lineRule="auto"/>
              <w:ind w:firstLineChars="100" w:firstLine="241"/>
              <w:jc w:val="left"/>
              <w:rPr>
                <w:rFonts w:ascii="Calibri" w:eastAsia="Times New Roman" w:hAnsi="Calibri" w:cs="Times New Roman"/>
                <w:b/>
                <w:bCs/>
                <w:color w:val="000000"/>
                <w:sz w:val="24"/>
                <w:szCs w:val="24"/>
              </w:rPr>
            </w:pPr>
            <w:r w:rsidRPr="0087367C">
              <w:rPr>
                <w:rFonts w:ascii="Calibri" w:eastAsia="Times New Roman" w:hAnsi="Calibri" w:cs="Times New Roman"/>
                <w:b/>
                <w:bCs/>
                <w:color w:val="000000"/>
                <w:sz w:val="24"/>
                <w:szCs w:val="24"/>
              </w:rPr>
              <w:t>POS Update Request</w:t>
            </w:r>
          </w:p>
        </w:tc>
      </w:tr>
      <w:tr w:rsidR="0087367C" w:rsidRPr="0087367C" w14:paraId="2919EBD0" w14:textId="77777777" w:rsidTr="0087367C">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0C8A1A26" w14:textId="77777777" w:rsidR="0087367C" w:rsidRPr="0087367C" w:rsidRDefault="0087367C" w:rsidP="0087367C">
            <w:pPr>
              <w:spacing w:line="240" w:lineRule="auto"/>
              <w:ind w:firstLineChars="100" w:firstLine="240"/>
              <w:jc w:val="left"/>
              <w:rPr>
                <w:rFonts w:ascii="Calibri" w:eastAsia="Times New Roman" w:hAnsi="Calibri" w:cs="Times New Roman"/>
                <w:color w:val="000000"/>
                <w:sz w:val="24"/>
                <w:szCs w:val="24"/>
              </w:rPr>
            </w:pPr>
            <w:r w:rsidRPr="0087367C">
              <w:rPr>
                <w:rFonts w:ascii="Calibri" w:eastAsia="Times New Roman" w:hAnsi="Calibri" w:cs="Times New Roman"/>
                <w:color w:val="000000"/>
                <w:sz w:val="24"/>
                <w:szCs w:val="24"/>
              </w:rPr>
              <w:t xml:space="preserve">   Raise requests</w:t>
            </w:r>
          </w:p>
        </w:tc>
      </w:tr>
      <w:tr w:rsidR="0087367C" w:rsidRPr="0087367C" w14:paraId="3D241273" w14:textId="77777777" w:rsidTr="0087367C">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62785364" w14:textId="77777777" w:rsidR="0087367C" w:rsidRPr="0087367C" w:rsidRDefault="0087367C" w:rsidP="0087367C">
            <w:pPr>
              <w:spacing w:line="240" w:lineRule="auto"/>
              <w:ind w:firstLineChars="100" w:firstLine="240"/>
              <w:jc w:val="left"/>
              <w:rPr>
                <w:rFonts w:ascii="Calibri" w:eastAsia="Times New Roman" w:hAnsi="Calibri" w:cs="Times New Roman"/>
                <w:color w:val="000000"/>
                <w:sz w:val="24"/>
                <w:szCs w:val="24"/>
              </w:rPr>
            </w:pPr>
            <w:r w:rsidRPr="0087367C">
              <w:rPr>
                <w:rFonts w:ascii="Calibri" w:eastAsia="Times New Roman" w:hAnsi="Calibri" w:cs="Times New Roman"/>
                <w:color w:val="000000"/>
                <w:sz w:val="24"/>
                <w:szCs w:val="24"/>
              </w:rPr>
              <w:t xml:space="preserve">   View Submitted requests</w:t>
            </w:r>
          </w:p>
        </w:tc>
      </w:tr>
      <w:tr w:rsidR="0087367C" w:rsidRPr="0087367C" w14:paraId="79318B95" w14:textId="77777777" w:rsidTr="0087367C">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2BE48791" w14:textId="77777777" w:rsidR="0087367C" w:rsidRPr="0087367C" w:rsidRDefault="0087367C" w:rsidP="0087367C">
            <w:pPr>
              <w:spacing w:line="240" w:lineRule="auto"/>
              <w:ind w:firstLineChars="100" w:firstLine="240"/>
              <w:jc w:val="left"/>
              <w:rPr>
                <w:rFonts w:ascii="Calibri" w:eastAsia="Times New Roman" w:hAnsi="Calibri" w:cs="Times New Roman"/>
                <w:color w:val="000000"/>
                <w:sz w:val="24"/>
                <w:szCs w:val="24"/>
              </w:rPr>
            </w:pPr>
            <w:r w:rsidRPr="0087367C">
              <w:rPr>
                <w:rFonts w:ascii="Calibri" w:eastAsia="Times New Roman" w:hAnsi="Calibri" w:cs="Times New Roman"/>
                <w:color w:val="000000"/>
                <w:sz w:val="24"/>
                <w:szCs w:val="24"/>
              </w:rPr>
              <w:t xml:space="preserve">   View Approved requests</w:t>
            </w:r>
          </w:p>
        </w:tc>
      </w:tr>
      <w:tr w:rsidR="0087367C" w:rsidRPr="0087367C" w14:paraId="22E1389A" w14:textId="77777777" w:rsidTr="0087367C">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7CC4BF06" w14:textId="77777777" w:rsidR="0087367C" w:rsidRPr="0087367C" w:rsidRDefault="0087367C" w:rsidP="0087367C">
            <w:pPr>
              <w:spacing w:line="240" w:lineRule="auto"/>
              <w:ind w:firstLineChars="100" w:firstLine="240"/>
              <w:jc w:val="left"/>
              <w:rPr>
                <w:rFonts w:ascii="Calibri" w:eastAsia="Times New Roman" w:hAnsi="Calibri" w:cs="Times New Roman"/>
                <w:color w:val="000000"/>
                <w:sz w:val="24"/>
                <w:szCs w:val="24"/>
              </w:rPr>
            </w:pPr>
            <w:r w:rsidRPr="0087367C">
              <w:rPr>
                <w:rFonts w:ascii="Calibri" w:eastAsia="Times New Roman" w:hAnsi="Calibri" w:cs="Times New Roman"/>
                <w:color w:val="000000"/>
                <w:sz w:val="24"/>
                <w:szCs w:val="24"/>
              </w:rPr>
              <w:t xml:space="preserve">   View and Resubmit Rejected requests</w:t>
            </w:r>
          </w:p>
        </w:tc>
      </w:tr>
      <w:tr w:rsidR="0087367C" w:rsidRPr="0087367C" w14:paraId="3868BD2F" w14:textId="77777777" w:rsidTr="0087367C">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35452351" w14:textId="77777777" w:rsidR="0087367C" w:rsidRPr="0087367C" w:rsidRDefault="0087367C" w:rsidP="0087367C">
            <w:pPr>
              <w:spacing w:line="240" w:lineRule="auto"/>
              <w:ind w:firstLineChars="100" w:firstLine="241"/>
              <w:jc w:val="left"/>
              <w:rPr>
                <w:rFonts w:ascii="Calibri" w:eastAsia="Times New Roman" w:hAnsi="Calibri" w:cs="Times New Roman"/>
                <w:b/>
                <w:bCs/>
                <w:color w:val="000000"/>
                <w:sz w:val="24"/>
                <w:szCs w:val="24"/>
              </w:rPr>
            </w:pPr>
            <w:r w:rsidRPr="0087367C">
              <w:rPr>
                <w:rFonts w:ascii="Calibri" w:eastAsia="Times New Roman" w:hAnsi="Calibri" w:cs="Times New Roman"/>
                <w:b/>
                <w:bCs/>
                <w:color w:val="000000"/>
                <w:sz w:val="24"/>
                <w:szCs w:val="24"/>
              </w:rPr>
              <w:t>Complementary Request</w:t>
            </w:r>
          </w:p>
        </w:tc>
      </w:tr>
      <w:tr w:rsidR="0087367C" w:rsidRPr="0087367C" w14:paraId="02978342" w14:textId="77777777" w:rsidTr="0087367C">
        <w:trPr>
          <w:trHeight w:val="42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252E76FD" w14:textId="77777777" w:rsidR="0087367C" w:rsidRPr="0087367C" w:rsidRDefault="0087367C" w:rsidP="0087367C">
            <w:pPr>
              <w:spacing w:line="240" w:lineRule="auto"/>
              <w:ind w:firstLineChars="100" w:firstLine="240"/>
              <w:jc w:val="left"/>
              <w:rPr>
                <w:rFonts w:ascii="Calibri" w:eastAsia="Times New Roman" w:hAnsi="Calibri" w:cs="Times New Roman"/>
                <w:color w:val="000000"/>
                <w:sz w:val="24"/>
                <w:szCs w:val="24"/>
              </w:rPr>
            </w:pPr>
            <w:r w:rsidRPr="0087367C">
              <w:rPr>
                <w:rFonts w:ascii="Calibri" w:eastAsia="Times New Roman" w:hAnsi="Calibri" w:cs="Times New Roman"/>
                <w:color w:val="000000"/>
                <w:sz w:val="24"/>
                <w:szCs w:val="24"/>
              </w:rPr>
              <w:t xml:space="preserve">   Raise requests</w:t>
            </w:r>
          </w:p>
        </w:tc>
      </w:tr>
      <w:tr w:rsidR="0087367C" w:rsidRPr="0087367C" w14:paraId="6D9AF320" w14:textId="77777777" w:rsidTr="0087367C">
        <w:trPr>
          <w:trHeight w:val="42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09932910" w14:textId="77777777" w:rsidR="0087367C" w:rsidRPr="0087367C" w:rsidRDefault="0087367C" w:rsidP="0087367C">
            <w:pPr>
              <w:spacing w:line="240" w:lineRule="auto"/>
              <w:ind w:firstLineChars="100" w:firstLine="240"/>
              <w:jc w:val="left"/>
              <w:rPr>
                <w:rFonts w:ascii="Calibri" w:eastAsia="Times New Roman" w:hAnsi="Calibri" w:cs="Times New Roman"/>
                <w:color w:val="000000"/>
                <w:sz w:val="24"/>
                <w:szCs w:val="24"/>
              </w:rPr>
            </w:pPr>
            <w:r w:rsidRPr="0087367C">
              <w:rPr>
                <w:rFonts w:ascii="Calibri" w:eastAsia="Times New Roman" w:hAnsi="Calibri" w:cs="Times New Roman"/>
                <w:color w:val="000000"/>
                <w:sz w:val="24"/>
                <w:szCs w:val="24"/>
              </w:rPr>
              <w:t xml:space="preserve">   View Submitted requests</w:t>
            </w:r>
          </w:p>
        </w:tc>
      </w:tr>
      <w:tr w:rsidR="0087367C" w:rsidRPr="0087367C" w14:paraId="51EF51B3" w14:textId="77777777" w:rsidTr="0087367C">
        <w:trPr>
          <w:trHeight w:val="42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6C6DF8D1" w14:textId="77777777" w:rsidR="0087367C" w:rsidRPr="0087367C" w:rsidRDefault="0087367C" w:rsidP="0087367C">
            <w:pPr>
              <w:spacing w:line="240" w:lineRule="auto"/>
              <w:ind w:firstLineChars="100" w:firstLine="240"/>
              <w:jc w:val="left"/>
              <w:rPr>
                <w:rFonts w:ascii="Calibri" w:eastAsia="Times New Roman" w:hAnsi="Calibri" w:cs="Times New Roman"/>
                <w:color w:val="000000"/>
                <w:sz w:val="24"/>
                <w:szCs w:val="24"/>
              </w:rPr>
            </w:pPr>
            <w:r w:rsidRPr="0087367C">
              <w:rPr>
                <w:rFonts w:ascii="Calibri" w:eastAsia="Times New Roman" w:hAnsi="Calibri" w:cs="Times New Roman"/>
                <w:color w:val="000000"/>
                <w:sz w:val="24"/>
                <w:szCs w:val="24"/>
              </w:rPr>
              <w:t xml:space="preserve">   View Approved requests</w:t>
            </w:r>
          </w:p>
        </w:tc>
      </w:tr>
      <w:tr w:rsidR="0087367C" w:rsidRPr="0087367C" w14:paraId="5220454C" w14:textId="77777777" w:rsidTr="0087367C">
        <w:trPr>
          <w:trHeight w:val="42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651E2FE5" w14:textId="77777777" w:rsidR="0087367C" w:rsidRPr="0087367C" w:rsidRDefault="0087367C" w:rsidP="0087367C">
            <w:pPr>
              <w:spacing w:line="240" w:lineRule="auto"/>
              <w:ind w:firstLineChars="100" w:firstLine="240"/>
              <w:jc w:val="left"/>
              <w:rPr>
                <w:rFonts w:ascii="Calibri" w:eastAsia="Times New Roman" w:hAnsi="Calibri" w:cs="Times New Roman"/>
                <w:color w:val="000000"/>
                <w:sz w:val="24"/>
                <w:szCs w:val="24"/>
              </w:rPr>
            </w:pPr>
            <w:r w:rsidRPr="0087367C">
              <w:rPr>
                <w:rFonts w:ascii="Calibri" w:eastAsia="Times New Roman" w:hAnsi="Calibri" w:cs="Times New Roman"/>
                <w:color w:val="000000"/>
                <w:sz w:val="24"/>
                <w:szCs w:val="24"/>
              </w:rPr>
              <w:t xml:space="preserve">   View and Resubmit Rejected requests</w:t>
            </w:r>
          </w:p>
        </w:tc>
      </w:tr>
      <w:tr w:rsidR="0087367C" w:rsidRPr="0087367C" w14:paraId="5797488C" w14:textId="77777777" w:rsidTr="0087367C">
        <w:trPr>
          <w:trHeight w:val="42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3B0F5E09" w14:textId="77777777" w:rsidR="0087367C" w:rsidRPr="0087367C" w:rsidRDefault="0087367C" w:rsidP="0087367C">
            <w:pPr>
              <w:spacing w:line="240" w:lineRule="auto"/>
              <w:ind w:firstLineChars="100" w:firstLine="241"/>
              <w:jc w:val="left"/>
              <w:rPr>
                <w:rFonts w:ascii="Calibri" w:eastAsia="Times New Roman" w:hAnsi="Calibri" w:cs="Times New Roman"/>
                <w:b/>
                <w:bCs/>
                <w:color w:val="000000"/>
                <w:sz w:val="24"/>
                <w:szCs w:val="24"/>
              </w:rPr>
            </w:pPr>
            <w:r w:rsidRPr="0087367C">
              <w:rPr>
                <w:rFonts w:ascii="Calibri" w:eastAsia="Times New Roman" w:hAnsi="Calibri" w:cs="Times New Roman"/>
                <w:b/>
                <w:bCs/>
                <w:color w:val="000000"/>
                <w:sz w:val="24"/>
                <w:szCs w:val="24"/>
              </w:rPr>
              <w:t>Reports (with search, sort &amp; export to excel feature)</w:t>
            </w:r>
          </w:p>
        </w:tc>
      </w:tr>
      <w:tr w:rsidR="0087367C" w:rsidRPr="0087367C" w14:paraId="2D8DC606" w14:textId="77777777" w:rsidTr="0087367C">
        <w:trPr>
          <w:trHeight w:val="42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61C7156C" w14:textId="77777777" w:rsidR="0087367C" w:rsidRPr="0087367C" w:rsidRDefault="0087367C" w:rsidP="0087367C">
            <w:pPr>
              <w:spacing w:line="240" w:lineRule="auto"/>
              <w:ind w:firstLineChars="100" w:firstLine="240"/>
              <w:jc w:val="left"/>
              <w:rPr>
                <w:rFonts w:ascii="Calibri" w:eastAsia="Times New Roman" w:hAnsi="Calibri" w:cs="Times New Roman"/>
                <w:color w:val="000000"/>
                <w:sz w:val="24"/>
                <w:szCs w:val="24"/>
              </w:rPr>
            </w:pPr>
            <w:r w:rsidRPr="0087367C">
              <w:rPr>
                <w:rFonts w:ascii="Calibri" w:eastAsia="Times New Roman" w:hAnsi="Calibri" w:cs="Times New Roman"/>
                <w:color w:val="000000"/>
                <w:sz w:val="24"/>
                <w:szCs w:val="24"/>
              </w:rPr>
              <w:t xml:space="preserve">   POS Update Request</w:t>
            </w:r>
          </w:p>
        </w:tc>
      </w:tr>
      <w:tr w:rsidR="0087367C" w:rsidRPr="0087367C" w14:paraId="20646603" w14:textId="77777777" w:rsidTr="0087367C">
        <w:trPr>
          <w:trHeight w:val="42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32F29C56" w14:textId="77777777" w:rsidR="0087367C" w:rsidRPr="0087367C" w:rsidRDefault="0087367C" w:rsidP="0087367C">
            <w:pPr>
              <w:spacing w:line="240" w:lineRule="auto"/>
              <w:ind w:firstLineChars="100" w:firstLine="240"/>
              <w:jc w:val="left"/>
              <w:rPr>
                <w:rFonts w:ascii="Calibri" w:eastAsia="Times New Roman" w:hAnsi="Calibri" w:cs="Times New Roman"/>
                <w:color w:val="000000"/>
                <w:sz w:val="24"/>
                <w:szCs w:val="24"/>
              </w:rPr>
            </w:pPr>
            <w:r w:rsidRPr="0087367C">
              <w:rPr>
                <w:rFonts w:ascii="Calibri" w:eastAsia="Times New Roman" w:hAnsi="Calibri" w:cs="Times New Roman"/>
                <w:color w:val="000000"/>
                <w:sz w:val="24"/>
                <w:szCs w:val="24"/>
              </w:rPr>
              <w:t xml:space="preserve">   Complementary Request</w:t>
            </w:r>
          </w:p>
        </w:tc>
      </w:tr>
      <w:tr w:rsidR="0087367C" w:rsidRPr="0087367C" w14:paraId="0DF30DB8" w14:textId="77777777" w:rsidTr="0087367C">
        <w:trPr>
          <w:trHeight w:val="405"/>
        </w:trPr>
        <w:tc>
          <w:tcPr>
            <w:tcW w:w="9600" w:type="dxa"/>
            <w:tcBorders>
              <w:top w:val="nil"/>
              <w:left w:val="single" w:sz="4" w:space="0" w:color="auto"/>
              <w:bottom w:val="single" w:sz="4" w:space="0" w:color="auto"/>
              <w:right w:val="single" w:sz="4" w:space="0" w:color="auto"/>
            </w:tcBorders>
            <w:shd w:val="clear" w:color="000000" w:fill="DA9694"/>
            <w:noWrap/>
            <w:vAlign w:val="center"/>
            <w:hideMark/>
          </w:tcPr>
          <w:p w14:paraId="7B51D8B2" w14:textId="77777777" w:rsidR="0087367C" w:rsidRPr="0087367C" w:rsidRDefault="0087367C" w:rsidP="0087367C">
            <w:pPr>
              <w:spacing w:line="240" w:lineRule="auto"/>
              <w:jc w:val="left"/>
              <w:rPr>
                <w:rFonts w:ascii="Calibri" w:eastAsia="Times New Roman" w:hAnsi="Calibri" w:cs="Times New Roman"/>
                <w:b/>
                <w:bCs/>
                <w:color w:val="000000"/>
                <w:sz w:val="24"/>
                <w:szCs w:val="24"/>
              </w:rPr>
            </w:pPr>
            <w:r w:rsidRPr="0087367C">
              <w:rPr>
                <w:rFonts w:ascii="Calibri" w:eastAsia="Times New Roman" w:hAnsi="Calibri" w:cs="Times New Roman"/>
                <w:b/>
                <w:bCs/>
                <w:color w:val="000000"/>
                <w:sz w:val="24"/>
                <w:szCs w:val="24"/>
              </w:rPr>
              <w:t>Approver</w:t>
            </w:r>
          </w:p>
        </w:tc>
      </w:tr>
      <w:tr w:rsidR="0087367C" w:rsidRPr="0087367C" w14:paraId="089E54B5" w14:textId="77777777" w:rsidTr="0087367C">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4061F26F" w14:textId="77777777" w:rsidR="0087367C" w:rsidRPr="0087367C" w:rsidRDefault="0087367C" w:rsidP="0087367C">
            <w:pPr>
              <w:spacing w:line="240" w:lineRule="auto"/>
              <w:ind w:firstLineChars="100" w:firstLine="241"/>
              <w:jc w:val="left"/>
              <w:rPr>
                <w:rFonts w:ascii="Calibri" w:eastAsia="Times New Roman" w:hAnsi="Calibri" w:cs="Times New Roman"/>
                <w:b/>
                <w:bCs/>
                <w:color w:val="000000"/>
                <w:sz w:val="24"/>
                <w:szCs w:val="24"/>
              </w:rPr>
            </w:pPr>
            <w:r w:rsidRPr="0087367C">
              <w:rPr>
                <w:rFonts w:ascii="Calibri" w:eastAsia="Times New Roman" w:hAnsi="Calibri" w:cs="Times New Roman"/>
                <w:b/>
                <w:bCs/>
                <w:color w:val="000000"/>
                <w:sz w:val="24"/>
                <w:szCs w:val="24"/>
              </w:rPr>
              <w:t>Dashboard</w:t>
            </w:r>
          </w:p>
        </w:tc>
      </w:tr>
      <w:tr w:rsidR="0087367C" w:rsidRPr="0087367C" w14:paraId="38DF6554" w14:textId="77777777" w:rsidTr="0087367C">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3D246910" w14:textId="77777777" w:rsidR="0087367C" w:rsidRPr="0087367C" w:rsidRDefault="0087367C" w:rsidP="0087367C">
            <w:pPr>
              <w:spacing w:line="240" w:lineRule="auto"/>
              <w:ind w:firstLineChars="100" w:firstLine="241"/>
              <w:jc w:val="left"/>
              <w:rPr>
                <w:rFonts w:ascii="Calibri" w:eastAsia="Times New Roman" w:hAnsi="Calibri" w:cs="Times New Roman"/>
                <w:b/>
                <w:bCs/>
                <w:color w:val="000000"/>
                <w:sz w:val="24"/>
                <w:szCs w:val="24"/>
              </w:rPr>
            </w:pPr>
            <w:r w:rsidRPr="0087367C">
              <w:rPr>
                <w:rFonts w:ascii="Calibri" w:eastAsia="Times New Roman" w:hAnsi="Calibri" w:cs="Times New Roman"/>
                <w:b/>
                <w:bCs/>
                <w:color w:val="000000"/>
                <w:sz w:val="24"/>
                <w:szCs w:val="24"/>
              </w:rPr>
              <w:t>POS Update Request</w:t>
            </w:r>
          </w:p>
        </w:tc>
      </w:tr>
      <w:tr w:rsidR="0087367C" w:rsidRPr="0087367C" w14:paraId="269C9803" w14:textId="77777777" w:rsidTr="0087367C">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6D3F0B2C" w14:textId="77777777" w:rsidR="0087367C" w:rsidRPr="0087367C" w:rsidRDefault="0087367C" w:rsidP="0087367C">
            <w:pPr>
              <w:spacing w:line="240" w:lineRule="auto"/>
              <w:ind w:firstLineChars="100" w:firstLine="240"/>
              <w:jc w:val="left"/>
              <w:rPr>
                <w:rFonts w:ascii="Calibri" w:eastAsia="Times New Roman" w:hAnsi="Calibri" w:cs="Times New Roman"/>
                <w:color w:val="000000"/>
                <w:sz w:val="24"/>
                <w:szCs w:val="24"/>
              </w:rPr>
            </w:pPr>
            <w:r w:rsidRPr="0087367C">
              <w:rPr>
                <w:rFonts w:ascii="Calibri" w:eastAsia="Times New Roman" w:hAnsi="Calibri" w:cs="Times New Roman"/>
                <w:color w:val="000000"/>
                <w:sz w:val="24"/>
                <w:szCs w:val="24"/>
              </w:rPr>
              <w:t xml:space="preserve">   View Submitted/Resubmitted requests (Approve or Reject request with reason)</w:t>
            </w:r>
          </w:p>
        </w:tc>
      </w:tr>
      <w:tr w:rsidR="0087367C" w:rsidRPr="0087367C" w14:paraId="3C41FE1A" w14:textId="77777777" w:rsidTr="0087367C">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60807CD6" w14:textId="77777777" w:rsidR="0087367C" w:rsidRPr="0087367C" w:rsidRDefault="0087367C" w:rsidP="0087367C">
            <w:pPr>
              <w:spacing w:line="240" w:lineRule="auto"/>
              <w:ind w:firstLineChars="100" w:firstLine="240"/>
              <w:jc w:val="left"/>
              <w:rPr>
                <w:rFonts w:ascii="Calibri" w:eastAsia="Times New Roman" w:hAnsi="Calibri" w:cs="Times New Roman"/>
                <w:color w:val="000000"/>
                <w:sz w:val="24"/>
                <w:szCs w:val="24"/>
              </w:rPr>
            </w:pPr>
            <w:r w:rsidRPr="0087367C">
              <w:rPr>
                <w:rFonts w:ascii="Calibri" w:eastAsia="Times New Roman" w:hAnsi="Calibri" w:cs="Times New Roman"/>
                <w:color w:val="000000"/>
                <w:sz w:val="24"/>
                <w:szCs w:val="24"/>
              </w:rPr>
              <w:t xml:space="preserve">   View Approved requests</w:t>
            </w:r>
          </w:p>
        </w:tc>
      </w:tr>
      <w:tr w:rsidR="0087367C" w:rsidRPr="0087367C" w14:paraId="7481EE59" w14:textId="77777777" w:rsidTr="0087367C">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4ABDF58D" w14:textId="77777777" w:rsidR="0087367C" w:rsidRPr="0087367C" w:rsidRDefault="0087367C" w:rsidP="0087367C">
            <w:pPr>
              <w:spacing w:line="240" w:lineRule="auto"/>
              <w:ind w:firstLineChars="100" w:firstLine="240"/>
              <w:jc w:val="left"/>
              <w:rPr>
                <w:rFonts w:ascii="Calibri" w:eastAsia="Times New Roman" w:hAnsi="Calibri" w:cs="Times New Roman"/>
                <w:color w:val="000000"/>
                <w:sz w:val="24"/>
                <w:szCs w:val="24"/>
              </w:rPr>
            </w:pPr>
            <w:r w:rsidRPr="0087367C">
              <w:rPr>
                <w:rFonts w:ascii="Calibri" w:eastAsia="Times New Roman" w:hAnsi="Calibri" w:cs="Times New Roman"/>
                <w:color w:val="000000"/>
                <w:sz w:val="24"/>
                <w:szCs w:val="24"/>
              </w:rPr>
              <w:t xml:space="preserve">   View Rejected requests</w:t>
            </w:r>
          </w:p>
        </w:tc>
      </w:tr>
      <w:tr w:rsidR="0087367C" w:rsidRPr="0087367C" w14:paraId="52959385" w14:textId="77777777" w:rsidTr="0087367C">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37A1BB27" w14:textId="77777777" w:rsidR="0087367C" w:rsidRPr="0087367C" w:rsidRDefault="0087367C" w:rsidP="0087367C">
            <w:pPr>
              <w:spacing w:line="240" w:lineRule="auto"/>
              <w:ind w:firstLineChars="100" w:firstLine="241"/>
              <w:jc w:val="left"/>
              <w:rPr>
                <w:rFonts w:ascii="Calibri" w:eastAsia="Times New Roman" w:hAnsi="Calibri" w:cs="Times New Roman"/>
                <w:b/>
                <w:bCs/>
                <w:color w:val="000000"/>
                <w:sz w:val="24"/>
                <w:szCs w:val="24"/>
              </w:rPr>
            </w:pPr>
            <w:r w:rsidRPr="0087367C">
              <w:rPr>
                <w:rFonts w:ascii="Calibri" w:eastAsia="Times New Roman" w:hAnsi="Calibri" w:cs="Times New Roman"/>
                <w:b/>
                <w:bCs/>
                <w:color w:val="000000"/>
                <w:sz w:val="24"/>
                <w:szCs w:val="24"/>
              </w:rPr>
              <w:t>Complementary Request</w:t>
            </w:r>
          </w:p>
        </w:tc>
      </w:tr>
      <w:tr w:rsidR="0087367C" w:rsidRPr="0087367C" w14:paraId="4629FD20" w14:textId="77777777" w:rsidTr="0087367C">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4F4932AD" w14:textId="77777777" w:rsidR="0087367C" w:rsidRPr="0087367C" w:rsidRDefault="0087367C" w:rsidP="0087367C">
            <w:pPr>
              <w:spacing w:line="240" w:lineRule="auto"/>
              <w:ind w:firstLineChars="100" w:firstLine="240"/>
              <w:jc w:val="left"/>
              <w:rPr>
                <w:rFonts w:ascii="Calibri" w:eastAsia="Times New Roman" w:hAnsi="Calibri" w:cs="Times New Roman"/>
                <w:color w:val="000000"/>
                <w:sz w:val="24"/>
                <w:szCs w:val="24"/>
              </w:rPr>
            </w:pPr>
            <w:r w:rsidRPr="0087367C">
              <w:rPr>
                <w:rFonts w:ascii="Calibri" w:eastAsia="Times New Roman" w:hAnsi="Calibri" w:cs="Times New Roman"/>
                <w:color w:val="000000"/>
                <w:sz w:val="24"/>
                <w:szCs w:val="24"/>
              </w:rPr>
              <w:t xml:space="preserve">   View Submitted/Resubmitted requests (Approve or Reject request with reason)</w:t>
            </w:r>
          </w:p>
        </w:tc>
      </w:tr>
      <w:tr w:rsidR="0087367C" w:rsidRPr="0087367C" w14:paraId="686D20E9" w14:textId="77777777" w:rsidTr="0087367C">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53E08C24" w14:textId="77777777" w:rsidR="0087367C" w:rsidRPr="0087367C" w:rsidRDefault="0087367C" w:rsidP="0087367C">
            <w:pPr>
              <w:spacing w:line="240" w:lineRule="auto"/>
              <w:ind w:firstLineChars="100" w:firstLine="240"/>
              <w:jc w:val="left"/>
              <w:rPr>
                <w:rFonts w:ascii="Calibri" w:eastAsia="Times New Roman" w:hAnsi="Calibri" w:cs="Times New Roman"/>
                <w:color w:val="000000"/>
                <w:sz w:val="24"/>
                <w:szCs w:val="24"/>
              </w:rPr>
            </w:pPr>
            <w:r w:rsidRPr="0087367C">
              <w:rPr>
                <w:rFonts w:ascii="Calibri" w:eastAsia="Times New Roman" w:hAnsi="Calibri" w:cs="Times New Roman"/>
                <w:color w:val="000000"/>
                <w:sz w:val="24"/>
                <w:szCs w:val="24"/>
              </w:rPr>
              <w:t xml:space="preserve">   View Approved requests</w:t>
            </w:r>
          </w:p>
        </w:tc>
      </w:tr>
      <w:tr w:rsidR="0087367C" w:rsidRPr="0087367C" w14:paraId="02B445A5" w14:textId="77777777" w:rsidTr="0087367C">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3D9470B3" w14:textId="77777777" w:rsidR="0087367C" w:rsidRPr="0087367C" w:rsidRDefault="0087367C" w:rsidP="0087367C">
            <w:pPr>
              <w:spacing w:line="240" w:lineRule="auto"/>
              <w:ind w:firstLineChars="100" w:firstLine="240"/>
              <w:jc w:val="left"/>
              <w:rPr>
                <w:rFonts w:ascii="Calibri" w:eastAsia="Times New Roman" w:hAnsi="Calibri" w:cs="Times New Roman"/>
                <w:color w:val="000000"/>
                <w:sz w:val="24"/>
                <w:szCs w:val="24"/>
              </w:rPr>
            </w:pPr>
            <w:r w:rsidRPr="0087367C">
              <w:rPr>
                <w:rFonts w:ascii="Calibri" w:eastAsia="Times New Roman" w:hAnsi="Calibri" w:cs="Times New Roman"/>
                <w:color w:val="000000"/>
                <w:sz w:val="24"/>
                <w:szCs w:val="24"/>
              </w:rPr>
              <w:t xml:space="preserve">   View Rejected requests</w:t>
            </w:r>
          </w:p>
        </w:tc>
      </w:tr>
      <w:tr w:rsidR="0087367C" w:rsidRPr="0087367C" w14:paraId="345F2314" w14:textId="77777777" w:rsidTr="0087367C">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58E06A69" w14:textId="77777777" w:rsidR="0087367C" w:rsidRPr="0087367C" w:rsidRDefault="0087367C" w:rsidP="0087367C">
            <w:pPr>
              <w:spacing w:line="240" w:lineRule="auto"/>
              <w:ind w:firstLineChars="100" w:firstLine="241"/>
              <w:jc w:val="left"/>
              <w:rPr>
                <w:rFonts w:ascii="Calibri" w:eastAsia="Times New Roman" w:hAnsi="Calibri" w:cs="Times New Roman"/>
                <w:b/>
                <w:bCs/>
                <w:color w:val="000000"/>
                <w:sz w:val="24"/>
                <w:szCs w:val="24"/>
              </w:rPr>
            </w:pPr>
            <w:r w:rsidRPr="0087367C">
              <w:rPr>
                <w:rFonts w:ascii="Calibri" w:eastAsia="Times New Roman" w:hAnsi="Calibri" w:cs="Times New Roman"/>
                <w:b/>
                <w:bCs/>
                <w:color w:val="000000"/>
                <w:sz w:val="24"/>
                <w:szCs w:val="24"/>
              </w:rPr>
              <w:t>Delegation of Authority (delegate and revoke the delegation)</w:t>
            </w:r>
          </w:p>
        </w:tc>
      </w:tr>
      <w:tr w:rsidR="0087367C" w:rsidRPr="0087367C" w14:paraId="3E5F1DD9" w14:textId="77777777" w:rsidTr="0087367C">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40D17415" w14:textId="77777777" w:rsidR="0087367C" w:rsidRPr="0087367C" w:rsidRDefault="0087367C" w:rsidP="0087367C">
            <w:pPr>
              <w:spacing w:line="240" w:lineRule="auto"/>
              <w:ind w:firstLineChars="100" w:firstLine="241"/>
              <w:jc w:val="left"/>
              <w:rPr>
                <w:rFonts w:ascii="Calibri" w:eastAsia="Times New Roman" w:hAnsi="Calibri" w:cs="Times New Roman"/>
                <w:b/>
                <w:bCs/>
                <w:color w:val="000000"/>
                <w:sz w:val="24"/>
                <w:szCs w:val="24"/>
              </w:rPr>
            </w:pPr>
            <w:r w:rsidRPr="0087367C">
              <w:rPr>
                <w:rFonts w:ascii="Calibri" w:eastAsia="Times New Roman" w:hAnsi="Calibri" w:cs="Times New Roman"/>
                <w:b/>
                <w:bCs/>
                <w:color w:val="000000"/>
                <w:sz w:val="24"/>
                <w:szCs w:val="24"/>
              </w:rPr>
              <w:lastRenderedPageBreak/>
              <w:t>Reports (with search, sort &amp; export to excel feature)</w:t>
            </w:r>
          </w:p>
        </w:tc>
      </w:tr>
      <w:tr w:rsidR="0087367C" w:rsidRPr="0087367C" w14:paraId="0B9DF84C" w14:textId="77777777" w:rsidTr="0087367C">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6208EDF7" w14:textId="77777777" w:rsidR="0087367C" w:rsidRPr="0087367C" w:rsidRDefault="0087367C" w:rsidP="0087367C">
            <w:pPr>
              <w:spacing w:line="240" w:lineRule="auto"/>
              <w:ind w:firstLineChars="100" w:firstLine="240"/>
              <w:jc w:val="left"/>
              <w:rPr>
                <w:rFonts w:ascii="Calibri" w:eastAsia="Times New Roman" w:hAnsi="Calibri" w:cs="Times New Roman"/>
                <w:color w:val="000000"/>
                <w:sz w:val="24"/>
                <w:szCs w:val="24"/>
              </w:rPr>
            </w:pPr>
            <w:r w:rsidRPr="0087367C">
              <w:rPr>
                <w:rFonts w:ascii="Calibri" w:eastAsia="Times New Roman" w:hAnsi="Calibri" w:cs="Times New Roman"/>
                <w:color w:val="000000"/>
                <w:sz w:val="24"/>
                <w:szCs w:val="24"/>
              </w:rPr>
              <w:t xml:space="preserve">   POS Update Request</w:t>
            </w:r>
          </w:p>
        </w:tc>
      </w:tr>
      <w:tr w:rsidR="0087367C" w:rsidRPr="0087367C" w14:paraId="4D2672FE" w14:textId="77777777" w:rsidTr="0087367C">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464B2DBD" w14:textId="77777777" w:rsidR="0087367C" w:rsidRPr="0087367C" w:rsidRDefault="0087367C" w:rsidP="0087367C">
            <w:pPr>
              <w:spacing w:line="240" w:lineRule="auto"/>
              <w:ind w:firstLineChars="100" w:firstLine="240"/>
              <w:jc w:val="left"/>
              <w:rPr>
                <w:rFonts w:ascii="Calibri" w:eastAsia="Times New Roman" w:hAnsi="Calibri" w:cs="Times New Roman"/>
                <w:color w:val="000000"/>
                <w:sz w:val="24"/>
                <w:szCs w:val="24"/>
              </w:rPr>
            </w:pPr>
            <w:r w:rsidRPr="0087367C">
              <w:rPr>
                <w:rFonts w:ascii="Calibri" w:eastAsia="Times New Roman" w:hAnsi="Calibri" w:cs="Times New Roman"/>
                <w:color w:val="000000"/>
                <w:sz w:val="24"/>
                <w:szCs w:val="24"/>
              </w:rPr>
              <w:t xml:space="preserve">   Complementary Request</w:t>
            </w:r>
          </w:p>
        </w:tc>
      </w:tr>
      <w:tr w:rsidR="0087367C" w:rsidRPr="0087367C" w14:paraId="274E000F" w14:textId="77777777" w:rsidTr="0087367C">
        <w:trPr>
          <w:trHeight w:val="375"/>
        </w:trPr>
        <w:tc>
          <w:tcPr>
            <w:tcW w:w="9600" w:type="dxa"/>
            <w:tcBorders>
              <w:top w:val="nil"/>
              <w:left w:val="single" w:sz="4" w:space="0" w:color="auto"/>
              <w:bottom w:val="single" w:sz="4" w:space="0" w:color="auto"/>
              <w:right w:val="single" w:sz="4" w:space="0" w:color="auto"/>
            </w:tcBorders>
            <w:shd w:val="clear" w:color="000000" w:fill="DA9694"/>
            <w:noWrap/>
            <w:vAlign w:val="center"/>
            <w:hideMark/>
          </w:tcPr>
          <w:p w14:paraId="4A187504" w14:textId="77777777" w:rsidR="0087367C" w:rsidRPr="0087367C" w:rsidRDefault="0087367C" w:rsidP="0087367C">
            <w:pPr>
              <w:spacing w:line="240" w:lineRule="auto"/>
              <w:jc w:val="left"/>
              <w:rPr>
                <w:rFonts w:ascii="Calibri" w:eastAsia="Times New Roman" w:hAnsi="Calibri" w:cs="Times New Roman"/>
                <w:b/>
                <w:bCs/>
                <w:color w:val="000000"/>
                <w:sz w:val="24"/>
                <w:szCs w:val="24"/>
              </w:rPr>
            </w:pPr>
            <w:r w:rsidRPr="0087367C">
              <w:rPr>
                <w:rFonts w:ascii="Calibri" w:eastAsia="Times New Roman" w:hAnsi="Calibri" w:cs="Times New Roman"/>
                <w:b/>
                <w:bCs/>
                <w:color w:val="000000"/>
                <w:sz w:val="24"/>
                <w:szCs w:val="24"/>
              </w:rPr>
              <w:t>DOA</w:t>
            </w:r>
          </w:p>
        </w:tc>
      </w:tr>
      <w:tr w:rsidR="0087367C" w:rsidRPr="0087367C" w14:paraId="1B88AB99" w14:textId="77777777" w:rsidTr="0087367C">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7664FE9C" w14:textId="77777777" w:rsidR="0087367C" w:rsidRPr="0087367C" w:rsidRDefault="0087367C" w:rsidP="0087367C">
            <w:pPr>
              <w:spacing w:line="240" w:lineRule="auto"/>
              <w:ind w:firstLineChars="100" w:firstLine="241"/>
              <w:jc w:val="left"/>
              <w:rPr>
                <w:rFonts w:ascii="Calibri" w:eastAsia="Times New Roman" w:hAnsi="Calibri" w:cs="Times New Roman"/>
                <w:b/>
                <w:bCs/>
                <w:color w:val="000000"/>
                <w:sz w:val="24"/>
                <w:szCs w:val="24"/>
              </w:rPr>
            </w:pPr>
            <w:r w:rsidRPr="0087367C">
              <w:rPr>
                <w:rFonts w:ascii="Calibri" w:eastAsia="Times New Roman" w:hAnsi="Calibri" w:cs="Times New Roman"/>
                <w:b/>
                <w:bCs/>
                <w:color w:val="000000"/>
                <w:sz w:val="24"/>
                <w:szCs w:val="24"/>
              </w:rPr>
              <w:t>Dashboard</w:t>
            </w:r>
          </w:p>
        </w:tc>
      </w:tr>
      <w:tr w:rsidR="0087367C" w:rsidRPr="0087367C" w14:paraId="5BCCC19A" w14:textId="77777777" w:rsidTr="0087367C">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652BC90C" w14:textId="77777777" w:rsidR="0087367C" w:rsidRPr="0087367C" w:rsidRDefault="0087367C" w:rsidP="0087367C">
            <w:pPr>
              <w:spacing w:line="240" w:lineRule="auto"/>
              <w:ind w:firstLineChars="100" w:firstLine="241"/>
              <w:jc w:val="left"/>
              <w:rPr>
                <w:rFonts w:ascii="Calibri" w:eastAsia="Times New Roman" w:hAnsi="Calibri" w:cs="Times New Roman"/>
                <w:b/>
                <w:bCs/>
                <w:color w:val="000000"/>
                <w:sz w:val="24"/>
                <w:szCs w:val="24"/>
              </w:rPr>
            </w:pPr>
            <w:r w:rsidRPr="0087367C">
              <w:rPr>
                <w:rFonts w:ascii="Calibri" w:eastAsia="Times New Roman" w:hAnsi="Calibri" w:cs="Times New Roman"/>
                <w:b/>
                <w:bCs/>
                <w:color w:val="000000"/>
                <w:sz w:val="24"/>
                <w:szCs w:val="24"/>
              </w:rPr>
              <w:t>POS Update Request</w:t>
            </w:r>
          </w:p>
        </w:tc>
      </w:tr>
      <w:tr w:rsidR="0087367C" w:rsidRPr="0087367C" w14:paraId="0A364C3B" w14:textId="77777777" w:rsidTr="0087367C">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592C0E88" w14:textId="77777777" w:rsidR="0087367C" w:rsidRPr="0087367C" w:rsidRDefault="0087367C" w:rsidP="0087367C">
            <w:pPr>
              <w:spacing w:line="240" w:lineRule="auto"/>
              <w:ind w:firstLineChars="100" w:firstLine="240"/>
              <w:jc w:val="left"/>
              <w:rPr>
                <w:rFonts w:ascii="Calibri" w:eastAsia="Times New Roman" w:hAnsi="Calibri" w:cs="Times New Roman"/>
                <w:color w:val="000000"/>
                <w:sz w:val="24"/>
                <w:szCs w:val="24"/>
              </w:rPr>
            </w:pPr>
            <w:r w:rsidRPr="0087367C">
              <w:rPr>
                <w:rFonts w:ascii="Calibri" w:eastAsia="Times New Roman" w:hAnsi="Calibri" w:cs="Times New Roman"/>
                <w:color w:val="000000"/>
                <w:sz w:val="24"/>
                <w:szCs w:val="24"/>
              </w:rPr>
              <w:t xml:space="preserve">   View Submitted/Resubmitted requests (Approve or Reject request with reason)</w:t>
            </w:r>
          </w:p>
        </w:tc>
      </w:tr>
      <w:tr w:rsidR="0087367C" w:rsidRPr="0087367C" w14:paraId="710923A9" w14:textId="77777777" w:rsidTr="0087367C">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60171839" w14:textId="77777777" w:rsidR="0087367C" w:rsidRPr="0087367C" w:rsidRDefault="0087367C" w:rsidP="0087367C">
            <w:pPr>
              <w:spacing w:line="240" w:lineRule="auto"/>
              <w:ind w:firstLineChars="100" w:firstLine="240"/>
              <w:jc w:val="left"/>
              <w:rPr>
                <w:rFonts w:ascii="Calibri" w:eastAsia="Times New Roman" w:hAnsi="Calibri" w:cs="Times New Roman"/>
                <w:color w:val="000000"/>
                <w:sz w:val="24"/>
                <w:szCs w:val="24"/>
              </w:rPr>
            </w:pPr>
            <w:r w:rsidRPr="0087367C">
              <w:rPr>
                <w:rFonts w:ascii="Calibri" w:eastAsia="Times New Roman" w:hAnsi="Calibri" w:cs="Times New Roman"/>
                <w:color w:val="000000"/>
                <w:sz w:val="24"/>
                <w:szCs w:val="24"/>
              </w:rPr>
              <w:t xml:space="preserve">   View Approved requests</w:t>
            </w:r>
          </w:p>
        </w:tc>
      </w:tr>
      <w:tr w:rsidR="0087367C" w:rsidRPr="0087367C" w14:paraId="44A49E7C" w14:textId="77777777" w:rsidTr="0087367C">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06AA0C40" w14:textId="77777777" w:rsidR="0087367C" w:rsidRPr="0087367C" w:rsidRDefault="0087367C" w:rsidP="0087367C">
            <w:pPr>
              <w:spacing w:line="240" w:lineRule="auto"/>
              <w:ind w:firstLineChars="100" w:firstLine="240"/>
              <w:jc w:val="left"/>
              <w:rPr>
                <w:rFonts w:ascii="Calibri" w:eastAsia="Times New Roman" w:hAnsi="Calibri" w:cs="Times New Roman"/>
                <w:color w:val="000000"/>
                <w:sz w:val="24"/>
                <w:szCs w:val="24"/>
              </w:rPr>
            </w:pPr>
            <w:r w:rsidRPr="0087367C">
              <w:rPr>
                <w:rFonts w:ascii="Calibri" w:eastAsia="Times New Roman" w:hAnsi="Calibri" w:cs="Times New Roman"/>
                <w:color w:val="000000"/>
                <w:sz w:val="24"/>
                <w:szCs w:val="24"/>
              </w:rPr>
              <w:t xml:space="preserve">   View Rejected requests</w:t>
            </w:r>
          </w:p>
        </w:tc>
      </w:tr>
      <w:tr w:rsidR="0087367C" w:rsidRPr="0087367C" w14:paraId="6EB746F0" w14:textId="77777777" w:rsidTr="0087367C">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7A60CD77" w14:textId="77777777" w:rsidR="0087367C" w:rsidRPr="0087367C" w:rsidRDefault="0087367C" w:rsidP="0087367C">
            <w:pPr>
              <w:spacing w:line="240" w:lineRule="auto"/>
              <w:ind w:firstLineChars="100" w:firstLine="241"/>
              <w:jc w:val="left"/>
              <w:rPr>
                <w:rFonts w:ascii="Calibri" w:eastAsia="Times New Roman" w:hAnsi="Calibri" w:cs="Times New Roman"/>
                <w:b/>
                <w:bCs/>
                <w:color w:val="000000"/>
                <w:sz w:val="24"/>
                <w:szCs w:val="24"/>
              </w:rPr>
            </w:pPr>
            <w:r w:rsidRPr="0087367C">
              <w:rPr>
                <w:rFonts w:ascii="Calibri" w:eastAsia="Times New Roman" w:hAnsi="Calibri" w:cs="Times New Roman"/>
                <w:b/>
                <w:bCs/>
                <w:color w:val="000000"/>
                <w:sz w:val="24"/>
                <w:szCs w:val="24"/>
              </w:rPr>
              <w:t>Complementary Request</w:t>
            </w:r>
          </w:p>
        </w:tc>
      </w:tr>
      <w:tr w:rsidR="0087367C" w:rsidRPr="0087367C" w14:paraId="34FB97E8" w14:textId="77777777" w:rsidTr="0087367C">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08295702" w14:textId="77777777" w:rsidR="0087367C" w:rsidRPr="0087367C" w:rsidRDefault="0087367C" w:rsidP="0087367C">
            <w:pPr>
              <w:spacing w:line="240" w:lineRule="auto"/>
              <w:ind w:firstLineChars="100" w:firstLine="240"/>
              <w:jc w:val="left"/>
              <w:rPr>
                <w:rFonts w:ascii="Calibri" w:eastAsia="Times New Roman" w:hAnsi="Calibri" w:cs="Times New Roman"/>
                <w:color w:val="000000"/>
                <w:sz w:val="24"/>
                <w:szCs w:val="24"/>
              </w:rPr>
            </w:pPr>
            <w:r w:rsidRPr="0087367C">
              <w:rPr>
                <w:rFonts w:ascii="Calibri" w:eastAsia="Times New Roman" w:hAnsi="Calibri" w:cs="Times New Roman"/>
                <w:color w:val="000000"/>
                <w:sz w:val="24"/>
                <w:szCs w:val="24"/>
              </w:rPr>
              <w:t xml:space="preserve">   View Submitted/Resubmitted requests (Approve or Reject request with reason)</w:t>
            </w:r>
          </w:p>
        </w:tc>
      </w:tr>
      <w:tr w:rsidR="0087367C" w:rsidRPr="0087367C" w14:paraId="0CA89984" w14:textId="77777777" w:rsidTr="0087367C">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32FF7141" w14:textId="77777777" w:rsidR="0087367C" w:rsidRPr="0087367C" w:rsidRDefault="0087367C" w:rsidP="0087367C">
            <w:pPr>
              <w:spacing w:line="240" w:lineRule="auto"/>
              <w:ind w:firstLineChars="100" w:firstLine="240"/>
              <w:jc w:val="left"/>
              <w:rPr>
                <w:rFonts w:ascii="Calibri" w:eastAsia="Times New Roman" w:hAnsi="Calibri" w:cs="Times New Roman"/>
                <w:color w:val="000000"/>
                <w:sz w:val="24"/>
                <w:szCs w:val="24"/>
              </w:rPr>
            </w:pPr>
            <w:r w:rsidRPr="0087367C">
              <w:rPr>
                <w:rFonts w:ascii="Calibri" w:eastAsia="Times New Roman" w:hAnsi="Calibri" w:cs="Times New Roman"/>
                <w:color w:val="000000"/>
                <w:sz w:val="24"/>
                <w:szCs w:val="24"/>
              </w:rPr>
              <w:t xml:space="preserve">   View Approved requests</w:t>
            </w:r>
          </w:p>
        </w:tc>
      </w:tr>
      <w:tr w:rsidR="0087367C" w:rsidRPr="0087367C" w14:paraId="5A0AEBEA" w14:textId="77777777" w:rsidTr="0087367C">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3B161AB2" w14:textId="77777777" w:rsidR="0087367C" w:rsidRPr="0087367C" w:rsidRDefault="0087367C" w:rsidP="0087367C">
            <w:pPr>
              <w:spacing w:line="240" w:lineRule="auto"/>
              <w:ind w:firstLineChars="100" w:firstLine="240"/>
              <w:jc w:val="left"/>
              <w:rPr>
                <w:rFonts w:ascii="Calibri" w:eastAsia="Times New Roman" w:hAnsi="Calibri" w:cs="Times New Roman"/>
                <w:color w:val="000000"/>
                <w:sz w:val="24"/>
                <w:szCs w:val="24"/>
              </w:rPr>
            </w:pPr>
            <w:r w:rsidRPr="0087367C">
              <w:rPr>
                <w:rFonts w:ascii="Calibri" w:eastAsia="Times New Roman" w:hAnsi="Calibri" w:cs="Times New Roman"/>
                <w:color w:val="000000"/>
                <w:sz w:val="24"/>
                <w:szCs w:val="24"/>
              </w:rPr>
              <w:t xml:space="preserve">   View Rejected requests</w:t>
            </w:r>
          </w:p>
        </w:tc>
      </w:tr>
      <w:tr w:rsidR="0087367C" w:rsidRPr="0087367C" w14:paraId="1C5AA0E5" w14:textId="77777777" w:rsidTr="0087367C">
        <w:trPr>
          <w:trHeight w:val="315"/>
        </w:trPr>
        <w:tc>
          <w:tcPr>
            <w:tcW w:w="9600" w:type="dxa"/>
            <w:tcBorders>
              <w:top w:val="nil"/>
              <w:left w:val="single" w:sz="4" w:space="0" w:color="auto"/>
              <w:bottom w:val="single" w:sz="4" w:space="0" w:color="auto"/>
              <w:right w:val="single" w:sz="4" w:space="0" w:color="auto"/>
            </w:tcBorders>
            <w:shd w:val="clear" w:color="000000" w:fill="DA9694"/>
            <w:noWrap/>
            <w:vAlign w:val="center"/>
            <w:hideMark/>
          </w:tcPr>
          <w:p w14:paraId="5EC73C21" w14:textId="77777777" w:rsidR="0087367C" w:rsidRPr="0087367C" w:rsidRDefault="0087367C" w:rsidP="0087367C">
            <w:pPr>
              <w:spacing w:line="240" w:lineRule="auto"/>
              <w:jc w:val="left"/>
              <w:rPr>
                <w:rFonts w:ascii="Calibri" w:eastAsia="Times New Roman" w:hAnsi="Calibri" w:cs="Times New Roman"/>
                <w:b/>
                <w:bCs/>
                <w:color w:val="000000"/>
                <w:sz w:val="24"/>
                <w:szCs w:val="24"/>
              </w:rPr>
            </w:pPr>
            <w:r w:rsidRPr="0087367C">
              <w:rPr>
                <w:rFonts w:ascii="Calibri" w:eastAsia="Times New Roman" w:hAnsi="Calibri" w:cs="Times New Roman"/>
                <w:b/>
                <w:bCs/>
                <w:color w:val="000000"/>
                <w:sz w:val="24"/>
                <w:szCs w:val="24"/>
              </w:rPr>
              <w:t>Admin</w:t>
            </w:r>
          </w:p>
        </w:tc>
      </w:tr>
      <w:tr w:rsidR="0087367C" w:rsidRPr="0087367C" w14:paraId="0581531A" w14:textId="77777777" w:rsidTr="0087367C">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5BDB420A" w14:textId="77777777" w:rsidR="0087367C" w:rsidRPr="0087367C" w:rsidRDefault="0087367C" w:rsidP="0087367C">
            <w:pPr>
              <w:spacing w:line="240" w:lineRule="auto"/>
              <w:ind w:firstLineChars="100" w:firstLine="240"/>
              <w:jc w:val="left"/>
              <w:rPr>
                <w:rFonts w:ascii="Calibri" w:eastAsia="Times New Roman" w:hAnsi="Calibri" w:cs="Times New Roman"/>
                <w:color w:val="000000"/>
                <w:sz w:val="24"/>
                <w:szCs w:val="24"/>
              </w:rPr>
            </w:pPr>
            <w:r w:rsidRPr="0087367C">
              <w:rPr>
                <w:rFonts w:ascii="Calibri" w:eastAsia="Times New Roman" w:hAnsi="Calibri" w:cs="Times New Roman"/>
                <w:color w:val="000000"/>
                <w:sz w:val="24"/>
                <w:szCs w:val="24"/>
              </w:rPr>
              <w:t>Dashboard</w:t>
            </w:r>
          </w:p>
        </w:tc>
      </w:tr>
      <w:tr w:rsidR="0087367C" w:rsidRPr="0087367C" w14:paraId="1FE65A6D" w14:textId="77777777" w:rsidTr="0087367C">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4D5DBB46" w14:textId="77777777" w:rsidR="0087367C" w:rsidRPr="0087367C" w:rsidRDefault="0087367C" w:rsidP="0087367C">
            <w:pPr>
              <w:spacing w:line="240" w:lineRule="auto"/>
              <w:ind w:firstLineChars="100" w:firstLine="240"/>
              <w:jc w:val="left"/>
              <w:rPr>
                <w:rFonts w:ascii="Calibri" w:eastAsia="Times New Roman" w:hAnsi="Calibri" w:cs="Times New Roman"/>
                <w:color w:val="000000"/>
                <w:sz w:val="24"/>
                <w:szCs w:val="24"/>
              </w:rPr>
            </w:pPr>
            <w:r w:rsidRPr="0087367C">
              <w:rPr>
                <w:rFonts w:ascii="Calibri" w:eastAsia="Times New Roman" w:hAnsi="Calibri" w:cs="Times New Roman"/>
                <w:color w:val="000000"/>
                <w:sz w:val="24"/>
                <w:szCs w:val="24"/>
              </w:rPr>
              <w:t>Brand Management (add/edit/delete)</w:t>
            </w:r>
          </w:p>
        </w:tc>
      </w:tr>
      <w:tr w:rsidR="0087367C" w:rsidRPr="0087367C" w14:paraId="09FAEEA4" w14:textId="77777777" w:rsidTr="0087367C">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6327D3F3" w14:textId="77777777" w:rsidR="0087367C" w:rsidRPr="0087367C" w:rsidRDefault="0087367C" w:rsidP="0087367C">
            <w:pPr>
              <w:spacing w:line="240" w:lineRule="auto"/>
              <w:ind w:firstLineChars="100" w:firstLine="240"/>
              <w:jc w:val="left"/>
              <w:rPr>
                <w:rFonts w:ascii="Calibri" w:eastAsia="Times New Roman" w:hAnsi="Calibri" w:cs="Times New Roman"/>
                <w:color w:val="000000"/>
                <w:sz w:val="24"/>
                <w:szCs w:val="24"/>
              </w:rPr>
            </w:pPr>
            <w:r w:rsidRPr="0087367C">
              <w:rPr>
                <w:rFonts w:ascii="Calibri" w:eastAsia="Times New Roman" w:hAnsi="Calibri" w:cs="Times New Roman"/>
                <w:color w:val="000000"/>
                <w:sz w:val="24"/>
                <w:szCs w:val="24"/>
              </w:rPr>
              <w:t>Outlet Management (add/edit/delete)</w:t>
            </w:r>
          </w:p>
        </w:tc>
      </w:tr>
      <w:tr w:rsidR="0087367C" w:rsidRPr="0087367C" w14:paraId="2BBBBE4B" w14:textId="77777777" w:rsidTr="0087367C">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7AA1C97D" w14:textId="77777777" w:rsidR="0087367C" w:rsidRPr="0087367C" w:rsidRDefault="0087367C" w:rsidP="0087367C">
            <w:pPr>
              <w:spacing w:line="240" w:lineRule="auto"/>
              <w:ind w:firstLineChars="100" w:firstLine="240"/>
              <w:jc w:val="left"/>
              <w:rPr>
                <w:rFonts w:ascii="Calibri" w:eastAsia="Times New Roman" w:hAnsi="Calibri" w:cs="Times New Roman"/>
                <w:color w:val="000000"/>
                <w:sz w:val="24"/>
                <w:szCs w:val="24"/>
              </w:rPr>
            </w:pPr>
            <w:r w:rsidRPr="0087367C">
              <w:rPr>
                <w:rFonts w:ascii="Calibri" w:eastAsia="Times New Roman" w:hAnsi="Calibri" w:cs="Times New Roman"/>
                <w:color w:val="000000"/>
                <w:sz w:val="24"/>
                <w:szCs w:val="24"/>
              </w:rPr>
              <w:t>User Management (add/edit/delete)</w:t>
            </w:r>
          </w:p>
        </w:tc>
      </w:tr>
      <w:tr w:rsidR="0087367C" w:rsidRPr="0087367C" w14:paraId="350EDE89" w14:textId="77777777" w:rsidTr="0087367C">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5C7FFCB7" w14:textId="77777777" w:rsidR="0087367C" w:rsidRPr="0087367C" w:rsidRDefault="0087367C" w:rsidP="0087367C">
            <w:pPr>
              <w:spacing w:line="240" w:lineRule="auto"/>
              <w:ind w:firstLineChars="100" w:firstLine="240"/>
              <w:jc w:val="left"/>
              <w:rPr>
                <w:rFonts w:ascii="Calibri" w:eastAsia="Times New Roman" w:hAnsi="Calibri" w:cs="Times New Roman"/>
                <w:color w:val="000000"/>
                <w:sz w:val="24"/>
                <w:szCs w:val="24"/>
              </w:rPr>
            </w:pPr>
            <w:r w:rsidRPr="0087367C">
              <w:rPr>
                <w:rFonts w:ascii="Calibri" w:eastAsia="Times New Roman" w:hAnsi="Calibri" w:cs="Times New Roman"/>
                <w:color w:val="000000"/>
                <w:sz w:val="24"/>
                <w:szCs w:val="24"/>
              </w:rPr>
              <w:t>Master data management (add/edit/delete) [considering 3 master data]</w:t>
            </w:r>
          </w:p>
        </w:tc>
      </w:tr>
      <w:tr w:rsidR="0087367C" w:rsidRPr="0087367C" w14:paraId="2BC1A570" w14:textId="77777777" w:rsidTr="0087367C">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167BF062" w14:textId="77777777" w:rsidR="0087367C" w:rsidRPr="0087367C" w:rsidRDefault="0087367C" w:rsidP="0087367C">
            <w:pPr>
              <w:spacing w:line="240" w:lineRule="auto"/>
              <w:ind w:firstLineChars="100" w:firstLine="241"/>
              <w:jc w:val="left"/>
              <w:rPr>
                <w:rFonts w:ascii="Calibri" w:eastAsia="Times New Roman" w:hAnsi="Calibri" w:cs="Times New Roman"/>
                <w:b/>
                <w:bCs/>
                <w:color w:val="000000"/>
                <w:sz w:val="24"/>
                <w:szCs w:val="24"/>
              </w:rPr>
            </w:pPr>
            <w:r w:rsidRPr="0087367C">
              <w:rPr>
                <w:rFonts w:ascii="Calibri" w:eastAsia="Times New Roman" w:hAnsi="Calibri" w:cs="Times New Roman"/>
                <w:b/>
                <w:bCs/>
                <w:color w:val="000000"/>
                <w:sz w:val="24"/>
                <w:szCs w:val="24"/>
              </w:rPr>
              <w:t>Reports (with search, sort &amp; export to excel feature)</w:t>
            </w:r>
          </w:p>
        </w:tc>
      </w:tr>
      <w:tr w:rsidR="0087367C" w:rsidRPr="0087367C" w14:paraId="43B622CA" w14:textId="77777777" w:rsidTr="0087367C">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3EF47841" w14:textId="77777777" w:rsidR="0087367C" w:rsidRPr="0087367C" w:rsidRDefault="0087367C" w:rsidP="0087367C">
            <w:pPr>
              <w:spacing w:line="240" w:lineRule="auto"/>
              <w:ind w:firstLineChars="100" w:firstLine="240"/>
              <w:jc w:val="left"/>
              <w:rPr>
                <w:rFonts w:ascii="Calibri" w:eastAsia="Times New Roman" w:hAnsi="Calibri" w:cs="Times New Roman"/>
                <w:color w:val="000000"/>
                <w:sz w:val="24"/>
                <w:szCs w:val="24"/>
              </w:rPr>
            </w:pPr>
            <w:r w:rsidRPr="0087367C">
              <w:rPr>
                <w:rFonts w:ascii="Calibri" w:eastAsia="Times New Roman" w:hAnsi="Calibri" w:cs="Times New Roman"/>
                <w:color w:val="000000"/>
                <w:sz w:val="24"/>
                <w:szCs w:val="24"/>
              </w:rPr>
              <w:t xml:space="preserve">   POS Update Request</w:t>
            </w:r>
          </w:p>
        </w:tc>
      </w:tr>
      <w:tr w:rsidR="0087367C" w:rsidRPr="0087367C" w14:paraId="5FF88B6E" w14:textId="77777777" w:rsidTr="0087367C">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3D617CAB" w14:textId="77777777" w:rsidR="0087367C" w:rsidRPr="0087367C" w:rsidRDefault="0087367C" w:rsidP="0087367C">
            <w:pPr>
              <w:spacing w:line="240" w:lineRule="auto"/>
              <w:ind w:firstLineChars="100" w:firstLine="240"/>
              <w:jc w:val="left"/>
              <w:rPr>
                <w:rFonts w:ascii="Calibri" w:eastAsia="Times New Roman" w:hAnsi="Calibri" w:cs="Times New Roman"/>
                <w:color w:val="000000"/>
                <w:sz w:val="24"/>
                <w:szCs w:val="24"/>
              </w:rPr>
            </w:pPr>
            <w:r w:rsidRPr="0087367C">
              <w:rPr>
                <w:rFonts w:ascii="Calibri" w:eastAsia="Times New Roman" w:hAnsi="Calibri" w:cs="Times New Roman"/>
                <w:color w:val="000000"/>
                <w:sz w:val="24"/>
                <w:szCs w:val="24"/>
              </w:rPr>
              <w:t xml:space="preserve">   Complementary Request</w:t>
            </w:r>
          </w:p>
        </w:tc>
      </w:tr>
      <w:tr w:rsidR="0087367C" w:rsidRPr="0087367C" w14:paraId="25BD1079" w14:textId="77777777" w:rsidTr="0066736A">
        <w:trPr>
          <w:trHeight w:val="197"/>
        </w:trPr>
        <w:tc>
          <w:tcPr>
            <w:tcW w:w="9600" w:type="dxa"/>
            <w:tcBorders>
              <w:top w:val="nil"/>
              <w:left w:val="single" w:sz="4" w:space="0" w:color="auto"/>
              <w:bottom w:val="single" w:sz="4" w:space="0" w:color="auto"/>
              <w:right w:val="single" w:sz="4" w:space="0" w:color="auto"/>
            </w:tcBorders>
            <w:shd w:val="clear" w:color="000000" w:fill="DA9694"/>
            <w:noWrap/>
            <w:vAlign w:val="center"/>
            <w:hideMark/>
          </w:tcPr>
          <w:p w14:paraId="4134E835" w14:textId="77777777" w:rsidR="0087367C" w:rsidRPr="0087367C" w:rsidRDefault="0087367C" w:rsidP="0087367C">
            <w:pPr>
              <w:spacing w:line="240" w:lineRule="auto"/>
              <w:jc w:val="left"/>
              <w:rPr>
                <w:rFonts w:ascii="Calibri" w:eastAsia="Times New Roman" w:hAnsi="Calibri" w:cs="Times New Roman"/>
                <w:b/>
                <w:bCs/>
                <w:color w:val="000000"/>
                <w:sz w:val="24"/>
                <w:szCs w:val="24"/>
              </w:rPr>
            </w:pPr>
            <w:r w:rsidRPr="0087367C">
              <w:rPr>
                <w:rFonts w:ascii="Calibri" w:eastAsia="Times New Roman" w:hAnsi="Calibri" w:cs="Times New Roman"/>
                <w:b/>
                <w:bCs/>
                <w:color w:val="000000"/>
                <w:sz w:val="24"/>
                <w:szCs w:val="24"/>
              </w:rPr>
              <w:t> </w:t>
            </w:r>
          </w:p>
        </w:tc>
      </w:tr>
      <w:tr w:rsidR="0087367C" w:rsidRPr="0087367C" w14:paraId="31A8C88C" w14:textId="77777777" w:rsidTr="0087367C">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612DB5EA" w14:textId="77777777" w:rsidR="0087367C" w:rsidRPr="0087367C" w:rsidRDefault="0087367C" w:rsidP="0087367C">
            <w:pPr>
              <w:spacing w:line="240" w:lineRule="auto"/>
              <w:ind w:firstLineChars="100" w:firstLine="240"/>
              <w:jc w:val="left"/>
              <w:rPr>
                <w:rFonts w:ascii="Calibri" w:eastAsia="Times New Roman" w:hAnsi="Calibri" w:cs="Times New Roman"/>
                <w:color w:val="000000"/>
                <w:sz w:val="24"/>
                <w:szCs w:val="24"/>
              </w:rPr>
            </w:pPr>
            <w:r w:rsidRPr="0087367C">
              <w:rPr>
                <w:rFonts w:ascii="Calibri" w:eastAsia="Times New Roman" w:hAnsi="Calibri" w:cs="Times New Roman"/>
                <w:color w:val="000000"/>
                <w:sz w:val="24"/>
                <w:szCs w:val="24"/>
              </w:rPr>
              <w:t>Email Integration</w:t>
            </w:r>
          </w:p>
        </w:tc>
      </w:tr>
    </w:tbl>
    <w:p w14:paraId="2762696C" w14:textId="26C797CF" w:rsidR="00A221FC" w:rsidRDefault="0087367C" w:rsidP="00A221FC">
      <w:pPr>
        <w:spacing w:line="360" w:lineRule="auto"/>
        <w:rPr>
          <w:rFonts w:ascii="Lato" w:hAnsi="Lato" w:cs="Arial"/>
        </w:rPr>
      </w:pPr>
      <w:r>
        <w:rPr>
          <w:rFonts w:ascii="Lato" w:hAnsi="Lato" w:cs="Arial"/>
        </w:rPr>
        <w:fldChar w:fldCharType="end"/>
      </w:r>
    </w:p>
    <w:p w14:paraId="147BDA0E" w14:textId="771B3126" w:rsidR="003F4288" w:rsidRPr="003F4288" w:rsidRDefault="003F4288" w:rsidP="003F4288">
      <w:pPr>
        <w:pStyle w:val="Heading3"/>
        <w:ind w:left="900" w:hanging="900"/>
        <w:rPr>
          <w:rFonts w:ascii="Lato" w:hAnsi="Lato"/>
          <w:b/>
          <w:sz w:val="22"/>
          <w:szCs w:val="22"/>
        </w:rPr>
      </w:pPr>
      <w:r w:rsidRPr="003F4288">
        <w:rPr>
          <w:rFonts w:ascii="Lato" w:hAnsi="Lato"/>
          <w:b/>
          <w:sz w:val="22"/>
          <w:szCs w:val="22"/>
        </w:rPr>
        <w:t>Mobile Application</w:t>
      </w:r>
      <w:r>
        <w:fldChar w:fldCharType="begin"/>
      </w:r>
      <w:r>
        <w:instrText xml:space="preserve"> LINK Excel.Sheet.12 "C:\\Users\\v11021\\Desktop\\Jane_suji\\jane\\Self employment\\Jumeirah_Approval.xlsx" "Mobile App!R12C2:R36C2" \a \f 4 \h </w:instrText>
      </w:r>
      <w:r>
        <w:fldChar w:fldCharType="separate"/>
      </w:r>
    </w:p>
    <w:tbl>
      <w:tblPr>
        <w:tblW w:w="6280" w:type="dxa"/>
        <w:tblLook w:val="04A0" w:firstRow="1" w:lastRow="0" w:firstColumn="1" w:lastColumn="0" w:noHBand="0" w:noVBand="1"/>
      </w:tblPr>
      <w:tblGrid>
        <w:gridCol w:w="6280"/>
      </w:tblGrid>
      <w:tr w:rsidR="003F4288" w:rsidRPr="003F4288" w14:paraId="00FA0088" w14:textId="77777777" w:rsidTr="003F4288">
        <w:trPr>
          <w:trHeight w:val="315"/>
        </w:trPr>
        <w:tc>
          <w:tcPr>
            <w:tcW w:w="6280" w:type="dxa"/>
            <w:tcBorders>
              <w:top w:val="single" w:sz="4" w:space="0" w:color="000000"/>
              <w:left w:val="single" w:sz="4" w:space="0" w:color="000000"/>
              <w:bottom w:val="single" w:sz="4" w:space="0" w:color="000000"/>
              <w:right w:val="single" w:sz="4" w:space="0" w:color="000000"/>
            </w:tcBorders>
            <w:shd w:val="clear" w:color="000000" w:fill="FFFFFF"/>
            <w:noWrap/>
            <w:vAlign w:val="bottom"/>
            <w:hideMark/>
          </w:tcPr>
          <w:p w14:paraId="7E2F8B25" w14:textId="77777777" w:rsidR="003F4288" w:rsidRPr="003F4288" w:rsidRDefault="003F4288" w:rsidP="003F4288">
            <w:pPr>
              <w:spacing w:line="240" w:lineRule="auto"/>
              <w:jc w:val="left"/>
              <w:rPr>
                <w:rFonts w:ascii="Calibri" w:eastAsia="Times New Roman" w:hAnsi="Calibri" w:cs="Times New Roman"/>
                <w:color w:val="000000"/>
              </w:rPr>
            </w:pPr>
            <w:r w:rsidRPr="003F4288">
              <w:rPr>
                <w:rFonts w:ascii="Calibri" w:eastAsia="Times New Roman" w:hAnsi="Calibri" w:cs="Times New Roman"/>
                <w:color w:val="000000"/>
              </w:rPr>
              <w:t xml:space="preserve">Application basic setup </w:t>
            </w:r>
          </w:p>
        </w:tc>
      </w:tr>
      <w:tr w:rsidR="003F4288" w:rsidRPr="003F4288" w14:paraId="36FBE230" w14:textId="77777777" w:rsidTr="003F4288">
        <w:trPr>
          <w:trHeight w:val="315"/>
        </w:trPr>
        <w:tc>
          <w:tcPr>
            <w:tcW w:w="6280" w:type="dxa"/>
            <w:tcBorders>
              <w:top w:val="nil"/>
              <w:left w:val="single" w:sz="4" w:space="0" w:color="000000"/>
              <w:bottom w:val="single" w:sz="4" w:space="0" w:color="000000"/>
              <w:right w:val="single" w:sz="4" w:space="0" w:color="000000"/>
            </w:tcBorders>
            <w:shd w:val="clear" w:color="000000" w:fill="FFFFFF"/>
            <w:noWrap/>
            <w:vAlign w:val="bottom"/>
            <w:hideMark/>
          </w:tcPr>
          <w:p w14:paraId="11F31F13" w14:textId="77777777" w:rsidR="003F4288" w:rsidRPr="003F4288" w:rsidRDefault="003F4288" w:rsidP="003F4288">
            <w:pPr>
              <w:spacing w:line="240" w:lineRule="auto"/>
              <w:jc w:val="left"/>
              <w:rPr>
                <w:rFonts w:ascii="Calibri" w:eastAsia="Times New Roman" w:hAnsi="Calibri" w:cs="Times New Roman"/>
                <w:color w:val="000000"/>
              </w:rPr>
            </w:pPr>
            <w:r w:rsidRPr="003F4288">
              <w:rPr>
                <w:rFonts w:ascii="Calibri" w:eastAsia="Times New Roman" w:hAnsi="Calibri" w:cs="Times New Roman"/>
                <w:color w:val="000000"/>
              </w:rPr>
              <w:t>Splash screen</w:t>
            </w:r>
          </w:p>
        </w:tc>
      </w:tr>
      <w:tr w:rsidR="003F4288" w:rsidRPr="003F4288" w14:paraId="28C70BC7" w14:textId="77777777" w:rsidTr="003F4288">
        <w:trPr>
          <w:trHeight w:val="315"/>
        </w:trPr>
        <w:tc>
          <w:tcPr>
            <w:tcW w:w="6280" w:type="dxa"/>
            <w:tcBorders>
              <w:top w:val="nil"/>
              <w:left w:val="single" w:sz="4" w:space="0" w:color="000000"/>
              <w:bottom w:val="single" w:sz="4" w:space="0" w:color="000000"/>
              <w:right w:val="single" w:sz="4" w:space="0" w:color="000000"/>
            </w:tcBorders>
            <w:shd w:val="clear" w:color="000000" w:fill="DA9694"/>
            <w:noWrap/>
            <w:vAlign w:val="center"/>
            <w:hideMark/>
          </w:tcPr>
          <w:p w14:paraId="782118F3" w14:textId="77777777" w:rsidR="003F4288" w:rsidRPr="003F4288" w:rsidRDefault="003F4288" w:rsidP="003F4288">
            <w:pPr>
              <w:spacing w:line="240" w:lineRule="auto"/>
              <w:jc w:val="left"/>
              <w:rPr>
                <w:rFonts w:ascii="Calibri" w:eastAsia="Times New Roman" w:hAnsi="Calibri" w:cs="Times New Roman"/>
                <w:b/>
                <w:bCs/>
                <w:color w:val="000000"/>
              </w:rPr>
            </w:pPr>
            <w:r w:rsidRPr="003F4288">
              <w:rPr>
                <w:rFonts w:ascii="Calibri" w:eastAsia="Times New Roman" w:hAnsi="Calibri" w:cs="Times New Roman"/>
                <w:b/>
                <w:bCs/>
                <w:color w:val="000000"/>
              </w:rPr>
              <w:t>Common</w:t>
            </w:r>
          </w:p>
        </w:tc>
      </w:tr>
      <w:tr w:rsidR="003F4288" w:rsidRPr="003F4288" w14:paraId="7A111993" w14:textId="77777777" w:rsidTr="003F4288">
        <w:trPr>
          <w:trHeight w:val="315"/>
        </w:trPr>
        <w:tc>
          <w:tcPr>
            <w:tcW w:w="6280" w:type="dxa"/>
            <w:tcBorders>
              <w:top w:val="nil"/>
              <w:left w:val="single" w:sz="4" w:space="0" w:color="000000"/>
              <w:bottom w:val="single" w:sz="4" w:space="0" w:color="000000"/>
              <w:right w:val="single" w:sz="4" w:space="0" w:color="000000"/>
            </w:tcBorders>
            <w:shd w:val="clear" w:color="000000" w:fill="FFFFFF"/>
            <w:noWrap/>
            <w:vAlign w:val="center"/>
            <w:hideMark/>
          </w:tcPr>
          <w:p w14:paraId="771BA18A" w14:textId="77777777" w:rsidR="003F4288" w:rsidRPr="003F4288" w:rsidRDefault="003F4288" w:rsidP="003F4288">
            <w:pPr>
              <w:spacing w:line="240" w:lineRule="auto"/>
              <w:jc w:val="left"/>
              <w:rPr>
                <w:rFonts w:ascii="Calibri" w:eastAsia="Times New Roman" w:hAnsi="Calibri" w:cs="Times New Roman"/>
                <w:color w:val="000000"/>
              </w:rPr>
            </w:pPr>
            <w:r w:rsidRPr="003F4288">
              <w:rPr>
                <w:rFonts w:ascii="Calibri" w:eastAsia="Times New Roman" w:hAnsi="Calibri" w:cs="Times New Roman"/>
                <w:color w:val="000000"/>
              </w:rPr>
              <w:t>Login</w:t>
            </w:r>
          </w:p>
        </w:tc>
      </w:tr>
      <w:tr w:rsidR="003F4288" w:rsidRPr="003F4288" w14:paraId="464DC920" w14:textId="77777777" w:rsidTr="003F4288">
        <w:trPr>
          <w:trHeight w:val="315"/>
        </w:trPr>
        <w:tc>
          <w:tcPr>
            <w:tcW w:w="6280" w:type="dxa"/>
            <w:tcBorders>
              <w:top w:val="nil"/>
              <w:left w:val="single" w:sz="4" w:space="0" w:color="000000"/>
              <w:bottom w:val="single" w:sz="4" w:space="0" w:color="000000"/>
              <w:right w:val="single" w:sz="4" w:space="0" w:color="000000"/>
            </w:tcBorders>
            <w:shd w:val="clear" w:color="000000" w:fill="FFFFFF"/>
            <w:noWrap/>
            <w:vAlign w:val="center"/>
            <w:hideMark/>
          </w:tcPr>
          <w:p w14:paraId="7D0F12B6" w14:textId="1A2D3556" w:rsidR="003F4288" w:rsidRPr="003F4288" w:rsidRDefault="003F4288" w:rsidP="003F4288">
            <w:pPr>
              <w:spacing w:line="240" w:lineRule="auto"/>
              <w:jc w:val="left"/>
              <w:rPr>
                <w:rFonts w:ascii="Calibri" w:eastAsia="Times New Roman" w:hAnsi="Calibri" w:cs="Times New Roman"/>
                <w:color w:val="000000"/>
              </w:rPr>
            </w:pPr>
            <w:r>
              <w:rPr>
                <w:rFonts w:ascii="Calibri" w:eastAsia="Times New Roman" w:hAnsi="Calibri" w:cs="Times New Roman"/>
                <w:color w:val="000000"/>
              </w:rPr>
              <w:t>Logo</w:t>
            </w:r>
            <w:r w:rsidRPr="003F4288">
              <w:rPr>
                <w:rFonts w:ascii="Calibri" w:eastAsia="Times New Roman" w:hAnsi="Calibri" w:cs="Times New Roman"/>
                <w:color w:val="000000"/>
              </w:rPr>
              <w:t>ut</w:t>
            </w:r>
          </w:p>
        </w:tc>
      </w:tr>
      <w:tr w:rsidR="003F4288" w:rsidRPr="003F4288" w14:paraId="2882D1A0" w14:textId="77777777" w:rsidTr="003F4288">
        <w:trPr>
          <w:trHeight w:val="315"/>
        </w:trPr>
        <w:tc>
          <w:tcPr>
            <w:tcW w:w="6280" w:type="dxa"/>
            <w:tcBorders>
              <w:top w:val="nil"/>
              <w:left w:val="single" w:sz="4" w:space="0" w:color="000000"/>
              <w:bottom w:val="single" w:sz="4" w:space="0" w:color="000000"/>
              <w:right w:val="single" w:sz="4" w:space="0" w:color="000000"/>
            </w:tcBorders>
            <w:shd w:val="clear" w:color="000000" w:fill="FFFFFF"/>
            <w:noWrap/>
            <w:vAlign w:val="center"/>
            <w:hideMark/>
          </w:tcPr>
          <w:p w14:paraId="3129B7F4" w14:textId="77777777" w:rsidR="003F4288" w:rsidRPr="003F4288" w:rsidRDefault="003F4288" w:rsidP="003F4288">
            <w:pPr>
              <w:spacing w:line="240" w:lineRule="auto"/>
              <w:jc w:val="left"/>
              <w:rPr>
                <w:rFonts w:ascii="Calibri" w:eastAsia="Times New Roman" w:hAnsi="Calibri" w:cs="Times New Roman"/>
                <w:color w:val="000000"/>
              </w:rPr>
            </w:pPr>
            <w:r w:rsidRPr="003F4288">
              <w:rPr>
                <w:rFonts w:ascii="Calibri" w:eastAsia="Times New Roman" w:hAnsi="Calibri" w:cs="Times New Roman"/>
                <w:color w:val="000000"/>
              </w:rPr>
              <w:t>Settings</w:t>
            </w:r>
          </w:p>
        </w:tc>
      </w:tr>
      <w:tr w:rsidR="003F4288" w:rsidRPr="003F4288" w14:paraId="3EE7EC6C" w14:textId="77777777" w:rsidTr="003F4288">
        <w:trPr>
          <w:trHeight w:val="315"/>
        </w:trPr>
        <w:tc>
          <w:tcPr>
            <w:tcW w:w="6280" w:type="dxa"/>
            <w:tcBorders>
              <w:top w:val="nil"/>
              <w:left w:val="single" w:sz="4" w:space="0" w:color="000000"/>
              <w:bottom w:val="single" w:sz="4" w:space="0" w:color="000000"/>
              <w:right w:val="single" w:sz="4" w:space="0" w:color="000000"/>
            </w:tcBorders>
            <w:shd w:val="clear" w:color="000000" w:fill="DA9694"/>
            <w:noWrap/>
            <w:vAlign w:val="center"/>
            <w:hideMark/>
          </w:tcPr>
          <w:p w14:paraId="3DB0B3A1" w14:textId="77777777" w:rsidR="003F4288" w:rsidRPr="003F4288" w:rsidRDefault="003F4288" w:rsidP="003F4288">
            <w:pPr>
              <w:spacing w:line="240" w:lineRule="auto"/>
              <w:jc w:val="left"/>
              <w:rPr>
                <w:rFonts w:ascii="Calibri" w:eastAsia="Times New Roman" w:hAnsi="Calibri" w:cs="Times New Roman"/>
                <w:b/>
                <w:bCs/>
                <w:color w:val="000000"/>
              </w:rPr>
            </w:pPr>
            <w:r w:rsidRPr="003F4288">
              <w:rPr>
                <w:rFonts w:ascii="Calibri" w:eastAsia="Times New Roman" w:hAnsi="Calibri" w:cs="Times New Roman"/>
                <w:b/>
                <w:bCs/>
                <w:color w:val="000000"/>
              </w:rPr>
              <w:t>Dashboard - Initiator</w:t>
            </w:r>
          </w:p>
        </w:tc>
      </w:tr>
      <w:tr w:rsidR="003F4288" w:rsidRPr="003F4288" w14:paraId="75E73454" w14:textId="77777777" w:rsidTr="003F4288">
        <w:trPr>
          <w:trHeight w:val="315"/>
        </w:trPr>
        <w:tc>
          <w:tcPr>
            <w:tcW w:w="6280" w:type="dxa"/>
            <w:tcBorders>
              <w:top w:val="nil"/>
              <w:left w:val="single" w:sz="4" w:space="0" w:color="000000"/>
              <w:bottom w:val="single" w:sz="4" w:space="0" w:color="000000"/>
              <w:right w:val="single" w:sz="4" w:space="0" w:color="000000"/>
            </w:tcBorders>
            <w:shd w:val="clear" w:color="000000" w:fill="FFFFFF"/>
            <w:noWrap/>
            <w:vAlign w:val="center"/>
            <w:hideMark/>
          </w:tcPr>
          <w:p w14:paraId="6265C945" w14:textId="77777777" w:rsidR="003F4288" w:rsidRPr="003F4288" w:rsidRDefault="003F4288" w:rsidP="003F4288">
            <w:pPr>
              <w:spacing w:line="240" w:lineRule="auto"/>
              <w:jc w:val="left"/>
              <w:rPr>
                <w:rFonts w:ascii="Calibri" w:eastAsia="Times New Roman" w:hAnsi="Calibri" w:cs="Times New Roman"/>
                <w:b/>
                <w:bCs/>
                <w:color w:val="000000"/>
              </w:rPr>
            </w:pPr>
            <w:r w:rsidRPr="003F4288">
              <w:rPr>
                <w:rFonts w:ascii="Calibri" w:eastAsia="Times New Roman" w:hAnsi="Calibri" w:cs="Times New Roman"/>
                <w:b/>
                <w:bCs/>
                <w:color w:val="000000"/>
              </w:rPr>
              <w:t>POS Update Request</w:t>
            </w:r>
          </w:p>
        </w:tc>
      </w:tr>
      <w:tr w:rsidR="003F4288" w:rsidRPr="003F4288" w14:paraId="4F7B7867" w14:textId="77777777" w:rsidTr="003F4288">
        <w:trPr>
          <w:trHeight w:val="315"/>
        </w:trPr>
        <w:tc>
          <w:tcPr>
            <w:tcW w:w="6280" w:type="dxa"/>
            <w:tcBorders>
              <w:top w:val="nil"/>
              <w:left w:val="single" w:sz="4" w:space="0" w:color="000000"/>
              <w:bottom w:val="single" w:sz="4" w:space="0" w:color="000000"/>
              <w:right w:val="single" w:sz="4" w:space="0" w:color="000000"/>
            </w:tcBorders>
            <w:shd w:val="clear" w:color="000000" w:fill="FFFFFF"/>
            <w:noWrap/>
            <w:vAlign w:val="center"/>
            <w:hideMark/>
          </w:tcPr>
          <w:p w14:paraId="41CF79AB" w14:textId="77777777" w:rsidR="003F4288" w:rsidRPr="003F4288" w:rsidRDefault="003F4288" w:rsidP="003F4288">
            <w:pPr>
              <w:spacing w:line="240" w:lineRule="auto"/>
              <w:jc w:val="left"/>
              <w:rPr>
                <w:rFonts w:ascii="Calibri" w:eastAsia="Times New Roman" w:hAnsi="Calibri" w:cs="Times New Roman"/>
                <w:color w:val="000000"/>
              </w:rPr>
            </w:pPr>
            <w:r w:rsidRPr="003F4288">
              <w:rPr>
                <w:rFonts w:ascii="Calibri" w:eastAsia="Times New Roman" w:hAnsi="Calibri" w:cs="Times New Roman"/>
                <w:color w:val="000000"/>
              </w:rPr>
              <w:t>Food</w:t>
            </w:r>
          </w:p>
        </w:tc>
      </w:tr>
      <w:tr w:rsidR="003F4288" w:rsidRPr="003F4288" w14:paraId="3CDC683F" w14:textId="77777777" w:rsidTr="003F4288">
        <w:trPr>
          <w:trHeight w:val="315"/>
        </w:trPr>
        <w:tc>
          <w:tcPr>
            <w:tcW w:w="6280" w:type="dxa"/>
            <w:tcBorders>
              <w:top w:val="nil"/>
              <w:left w:val="single" w:sz="4" w:space="0" w:color="000000"/>
              <w:bottom w:val="single" w:sz="4" w:space="0" w:color="000000"/>
              <w:right w:val="single" w:sz="4" w:space="0" w:color="000000"/>
            </w:tcBorders>
            <w:shd w:val="clear" w:color="000000" w:fill="FFFFFF"/>
            <w:noWrap/>
            <w:vAlign w:val="center"/>
            <w:hideMark/>
          </w:tcPr>
          <w:p w14:paraId="4EC6D4BE" w14:textId="77777777" w:rsidR="003F4288" w:rsidRPr="003F4288" w:rsidRDefault="003F4288" w:rsidP="003F4288">
            <w:pPr>
              <w:spacing w:line="240" w:lineRule="auto"/>
              <w:jc w:val="left"/>
              <w:rPr>
                <w:rFonts w:ascii="Calibri" w:eastAsia="Times New Roman" w:hAnsi="Calibri" w:cs="Times New Roman"/>
                <w:color w:val="000000"/>
              </w:rPr>
            </w:pPr>
            <w:r w:rsidRPr="003F4288">
              <w:rPr>
                <w:rFonts w:ascii="Calibri" w:eastAsia="Times New Roman" w:hAnsi="Calibri" w:cs="Times New Roman"/>
                <w:color w:val="000000"/>
              </w:rPr>
              <w:lastRenderedPageBreak/>
              <w:t>Beverage</w:t>
            </w:r>
          </w:p>
        </w:tc>
      </w:tr>
      <w:tr w:rsidR="003F4288" w:rsidRPr="003F4288" w14:paraId="5AA8E007" w14:textId="77777777" w:rsidTr="003F4288">
        <w:trPr>
          <w:trHeight w:val="315"/>
        </w:trPr>
        <w:tc>
          <w:tcPr>
            <w:tcW w:w="6280" w:type="dxa"/>
            <w:tcBorders>
              <w:top w:val="nil"/>
              <w:left w:val="single" w:sz="4" w:space="0" w:color="000000"/>
              <w:bottom w:val="single" w:sz="4" w:space="0" w:color="000000"/>
              <w:right w:val="single" w:sz="4" w:space="0" w:color="000000"/>
            </w:tcBorders>
            <w:shd w:val="clear" w:color="000000" w:fill="FFFFFF"/>
            <w:noWrap/>
            <w:vAlign w:val="center"/>
            <w:hideMark/>
          </w:tcPr>
          <w:p w14:paraId="6E980FF3" w14:textId="77777777" w:rsidR="003F4288" w:rsidRPr="003F4288" w:rsidRDefault="003F4288" w:rsidP="003F4288">
            <w:pPr>
              <w:spacing w:line="240" w:lineRule="auto"/>
              <w:jc w:val="left"/>
              <w:rPr>
                <w:rFonts w:ascii="Calibri" w:eastAsia="Times New Roman" w:hAnsi="Calibri" w:cs="Times New Roman"/>
                <w:color w:val="000000"/>
              </w:rPr>
            </w:pPr>
            <w:r w:rsidRPr="003F4288">
              <w:rPr>
                <w:rFonts w:ascii="Calibri" w:eastAsia="Times New Roman" w:hAnsi="Calibri" w:cs="Times New Roman"/>
                <w:color w:val="000000"/>
              </w:rPr>
              <w:t>Tobacco</w:t>
            </w:r>
          </w:p>
        </w:tc>
      </w:tr>
      <w:tr w:rsidR="003F4288" w:rsidRPr="003F4288" w14:paraId="7B103199" w14:textId="77777777" w:rsidTr="003F4288">
        <w:trPr>
          <w:trHeight w:val="315"/>
        </w:trPr>
        <w:tc>
          <w:tcPr>
            <w:tcW w:w="6280" w:type="dxa"/>
            <w:tcBorders>
              <w:top w:val="nil"/>
              <w:left w:val="single" w:sz="4" w:space="0" w:color="000000"/>
              <w:bottom w:val="single" w:sz="4" w:space="0" w:color="000000"/>
              <w:right w:val="single" w:sz="4" w:space="0" w:color="000000"/>
            </w:tcBorders>
            <w:shd w:val="clear" w:color="000000" w:fill="FFFFFF"/>
            <w:noWrap/>
            <w:vAlign w:val="center"/>
            <w:hideMark/>
          </w:tcPr>
          <w:p w14:paraId="1BA74509" w14:textId="77777777" w:rsidR="003F4288" w:rsidRPr="003F4288" w:rsidRDefault="003F4288" w:rsidP="003F4288">
            <w:pPr>
              <w:spacing w:line="240" w:lineRule="auto"/>
              <w:jc w:val="left"/>
              <w:rPr>
                <w:rFonts w:ascii="Calibri" w:eastAsia="Times New Roman" w:hAnsi="Calibri" w:cs="Times New Roman"/>
                <w:color w:val="000000"/>
              </w:rPr>
            </w:pPr>
            <w:r w:rsidRPr="003F4288">
              <w:rPr>
                <w:rFonts w:ascii="Calibri" w:eastAsia="Times New Roman" w:hAnsi="Calibri" w:cs="Times New Roman"/>
                <w:color w:val="000000"/>
              </w:rPr>
              <w:t>Discounts</w:t>
            </w:r>
          </w:p>
        </w:tc>
      </w:tr>
      <w:tr w:rsidR="003F4288" w:rsidRPr="003F4288" w14:paraId="6ED687F0" w14:textId="77777777" w:rsidTr="003F4288">
        <w:trPr>
          <w:trHeight w:val="315"/>
        </w:trPr>
        <w:tc>
          <w:tcPr>
            <w:tcW w:w="6280" w:type="dxa"/>
            <w:tcBorders>
              <w:top w:val="nil"/>
              <w:left w:val="single" w:sz="4" w:space="0" w:color="000000"/>
              <w:bottom w:val="single" w:sz="4" w:space="0" w:color="000000"/>
              <w:right w:val="single" w:sz="4" w:space="0" w:color="000000"/>
            </w:tcBorders>
            <w:shd w:val="clear" w:color="000000" w:fill="FFFFFF"/>
            <w:noWrap/>
            <w:vAlign w:val="center"/>
            <w:hideMark/>
          </w:tcPr>
          <w:p w14:paraId="374BB7CA" w14:textId="77777777" w:rsidR="003F4288" w:rsidRPr="003F4288" w:rsidRDefault="003F4288" w:rsidP="003F4288">
            <w:pPr>
              <w:spacing w:line="240" w:lineRule="auto"/>
              <w:jc w:val="left"/>
              <w:rPr>
                <w:rFonts w:ascii="Calibri" w:eastAsia="Times New Roman" w:hAnsi="Calibri" w:cs="Times New Roman"/>
                <w:color w:val="000000"/>
              </w:rPr>
            </w:pPr>
            <w:r w:rsidRPr="003F4288">
              <w:rPr>
                <w:rFonts w:ascii="Calibri" w:eastAsia="Times New Roman" w:hAnsi="Calibri" w:cs="Times New Roman"/>
                <w:color w:val="000000"/>
              </w:rPr>
              <w:t>Package</w:t>
            </w:r>
          </w:p>
        </w:tc>
      </w:tr>
      <w:tr w:rsidR="003F4288" w:rsidRPr="003F4288" w14:paraId="5E99CB74" w14:textId="77777777" w:rsidTr="003F4288">
        <w:trPr>
          <w:trHeight w:val="315"/>
        </w:trPr>
        <w:tc>
          <w:tcPr>
            <w:tcW w:w="6280" w:type="dxa"/>
            <w:tcBorders>
              <w:top w:val="nil"/>
              <w:left w:val="single" w:sz="4" w:space="0" w:color="000000"/>
              <w:bottom w:val="single" w:sz="4" w:space="0" w:color="000000"/>
              <w:right w:val="single" w:sz="4" w:space="0" w:color="000000"/>
            </w:tcBorders>
            <w:shd w:val="clear" w:color="000000" w:fill="FFFFFF"/>
            <w:noWrap/>
            <w:vAlign w:val="center"/>
            <w:hideMark/>
          </w:tcPr>
          <w:p w14:paraId="3729EDEF" w14:textId="77777777" w:rsidR="003F4288" w:rsidRPr="003F4288" w:rsidRDefault="003F4288" w:rsidP="003F4288">
            <w:pPr>
              <w:spacing w:line="240" w:lineRule="auto"/>
              <w:jc w:val="left"/>
              <w:rPr>
                <w:rFonts w:ascii="Calibri" w:eastAsia="Times New Roman" w:hAnsi="Calibri" w:cs="Times New Roman"/>
                <w:b/>
                <w:bCs/>
                <w:color w:val="000000"/>
              </w:rPr>
            </w:pPr>
            <w:r w:rsidRPr="003F4288">
              <w:rPr>
                <w:rFonts w:ascii="Calibri" w:eastAsia="Times New Roman" w:hAnsi="Calibri" w:cs="Times New Roman"/>
                <w:b/>
                <w:bCs/>
                <w:color w:val="000000"/>
              </w:rPr>
              <w:t>Complimentary Request</w:t>
            </w:r>
          </w:p>
        </w:tc>
      </w:tr>
      <w:tr w:rsidR="003F4288" w:rsidRPr="003F4288" w14:paraId="3C74B3FB" w14:textId="77777777" w:rsidTr="003F4288">
        <w:trPr>
          <w:trHeight w:val="315"/>
        </w:trPr>
        <w:tc>
          <w:tcPr>
            <w:tcW w:w="6280" w:type="dxa"/>
            <w:tcBorders>
              <w:top w:val="nil"/>
              <w:left w:val="single" w:sz="4" w:space="0" w:color="000000"/>
              <w:bottom w:val="single" w:sz="4" w:space="0" w:color="000000"/>
              <w:right w:val="single" w:sz="4" w:space="0" w:color="000000"/>
            </w:tcBorders>
            <w:shd w:val="clear" w:color="000000" w:fill="FFFFFF"/>
            <w:noWrap/>
            <w:vAlign w:val="center"/>
            <w:hideMark/>
          </w:tcPr>
          <w:p w14:paraId="4D1F14FB" w14:textId="77777777" w:rsidR="003F4288" w:rsidRPr="003F4288" w:rsidRDefault="003F4288" w:rsidP="003F4288">
            <w:pPr>
              <w:spacing w:line="240" w:lineRule="auto"/>
              <w:jc w:val="left"/>
              <w:rPr>
                <w:rFonts w:ascii="Calibri" w:eastAsia="Times New Roman" w:hAnsi="Calibri" w:cs="Times New Roman"/>
                <w:color w:val="000000"/>
              </w:rPr>
            </w:pPr>
            <w:r w:rsidRPr="003F4288">
              <w:rPr>
                <w:rFonts w:ascii="Calibri" w:eastAsia="Times New Roman" w:hAnsi="Calibri" w:cs="Times New Roman"/>
                <w:color w:val="000000"/>
              </w:rPr>
              <w:t>Initiate a request - Attach files</w:t>
            </w:r>
          </w:p>
        </w:tc>
      </w:tr>
      <w:tr w:rsidR="003F4288" w:rsidRPr="003F4288" w14:paraId="252DF0DD" w14:textId="77777777" w:rsidTr="003F4288">
        <w:trPr>
          <w:trHeight w:val="315"/>
        </w:trPr>
        <w:tc>
          <w:tcPr>
            <w:tcW w:w="6280" w:type="dxa"/>
            <w:tcBorders>
              <w:top w:val="nil"/>
              <w:left w:val="single" w:sz="4" w:space="0" w:color="000000"/>
              <w:bottom w:val="single" w:sz="4" w:space="0" w:color="000000"/>
              <w:right w:val="single" w:sz="4" w:space="0" w:color="000000"/>
            </w:tcBorders>
            <w:shd w:val="clear" w:color="000000" w:fill="FFFFFF"/>
            <w:noWrap/>
            <w:vAlign w:val="center"/>
            <w:hideMark/>
          </w:tcPr>
          <w:p w14:paraId="64297302" w14:textId="77777777" w:rsidR="003F4288" w:rsidRPr="003F4288" w:rsidRDefault="003F4288" w:rsidP="003F4288">
            <w:pPr>
              <w:spacing w:line="240" w:lineRule="auto"/>
              <w:jc w:val="left"/>
              <w:rPr>
                <w:rFonts w:ascii="Calibri" w:eastAsia="Times New Roman" w:hAnsi="Calibri" w:cs="Times New Roman"/>
                <w:color w:val="000000"/>
              </w:rPr>
            </w:pPr>
            <w:r w:rsidRPr="003F4288">
              <w:rPr>
                <w:rFonts w:ascii="Calibri" w:eastAsia="Times New Roman" w:hAnsi="Calibri" w:cs="Times New Roman"/>
                <w:color w:val="000000"/>
              </w:rPr>
              <w:t>Review status of requests</w:t>
            </w:r>
          </w:p>
        </w:tc>
      </w:tr>
      <w:tr w:rsidR="003F4288" w:rsidRPr="003F4288" w14:paraId="779153E8" w14:textId="77777777" w:rsidTr="003F4288">
        <w:trPr>
          <w:trHeight w:val="315"/>
        </w:trPr>
        <w:tc>
          <w:tcPr>
            <w:tcW w:w="6280" w:type="dxa"/>
            <w:tcBorders>
              <w:top w:val="nil"/>
              <w:left w:val="single" w:sz="4" w:space="0" w:color="000000"/>
              <w:bottom w:val="single" w:sz="4" w:space="0" w:color="000000"/>
              <w:right w:val="single" w:sz="4" w:space="0" w:color="000000"/>
            </w:tcBorders>
            <w:shd w:val="clear" w:color="000000" w:fill="FFFFFF"/>
            <w:noWrap/>
            <w:vAlign w:val="center"/>
            <w:hideMark/>
          </w:tcPr>
          <w:p w14:paraId="6E7E1FA8" w14:textId="77777777" w:rsidR="003F4288" w:rsidRPr="003F4288" w:rsidRDefault="003F4288" w:rsidP="003F4288">
            <w:pPr>
              <w:spacing w:line="240" w:lineRule="auto"/>
              <w:jc w:val="left"/>
              <w:rPr>
                <w:rFonts w:ascii="Calibri" w:eastAsia="Times New Roman" w:hAnsi="Calibri" w:cs="Times New Roman"/>
                <w:color w:val="000000"/>
              </w:rPr>
            </w:pPr>
            <w:r w:rsidRPr="003F4288">
              <w:rPr>
                <w:rFonts w:ascii="Calibri" w:eastAsia="Times New Roman" w:hAnsi="Calibri" w:cs="Times New Roman"/>
                <w:color w:val="000000"/>
              </w:rPr>
              <w:t>Resubmit the request</w:t>
            </w:r>
          </w:p>
        </w:tc>
      </w:tr>
      <w:tr w:rsidR="003F4288" w:rsidRPr="003F4288" w14:paraId="2BB07D42" w14:textId="77777777" w:rsidTr="003F4288">
        <w:trPr>
          <w:trHeight w:val="315"/>
        </w:trPr>
        <w:tc>
          <w:tcPr>
            <w:tcW w:w="6280" w:type="dxa"/>
            <w:tcBorders>
              <w:top w:val="nil"/>
              <w:left w:val="single" w:sz="4" w:space="0" w:color="000000"/>
              <w:bottom w:val="single" w:sz="4" w:space="0" w:color="000000"/>
              <w:right w:val="single" w:sz="4" w:space="0" w:color="000000"/>
            </w:tcBorders>
            <w:shd w:val="clear" w:color="000000" w:fill="DA9694"/>
            <w:noWrap/>
            <w:vAlign w:val="center"/>
            <w:hideMark/>
          </w:tcPr>
          <w:p w14:paraId="1D4CF06E" w14:textId="77777777" w:rsidR="003F4288" w:rsidRPr="003F4288" w:rsidRDefault="003F4288" w:rsidP="003F4288">
            <w:pPr>
              <w:spacing w:line="240" w:lineRule="auto"/>
              <w:jc w:val="left"/>
              <w:rPr>
                <w:rFonts w:ascii="Calibri" w:eastAsia="Times New Roman" w:hAnsi="Calibri" w:cs="Times New Roman"/>
                <w:b/>
                <w:bCs/>
                <w:color w:val="000000"/>
              </w:rPr>
            </w:pPr>
            <w:r w:rsidRPr="003F4288">
              <w:rPr>
                <w:rFonts w:ascii="Calibri" w:eastAsia="Times New Roman" w:hAnsi="Calibri" w:cs="Times New Roman"/>
                <w:b/>
                <w:bCs/>
                <w:color w:val="000000"/>
              </w:rPr>
              <w:t>Dashboard - Approver</w:t>
            </w:r>
          </w:p>
        </w:tc>
      </w:tr>
      <w:tr w:rsidR="003F4288" w:rsidRPr="003F4288" w14:paraId="2FCDCC4C" w14:textId="77777777" w:rsidTr="003F4288">
        <w:trPr>
          <w:trHeight w:val="315"/>
        </w:trPr>
        <w:tc>
          <w:tcPr>
            <w:tcW w:w="6280" w:type="dxa"/>
            <w:tcBorders>
              <w:top w:val="nil"/>
              <w:left w:val="single" w:sz="4" w:space="0" w:color="000000"/>
              <w:bottom w:val="single" w:sz="4" w:space="0" w:color="000000"/>
              <w:right w:val="single" w:sz="4" w:space="0" w:color="000000"/>
            </w:tcBorders>
            <w:shd w:val="clear" w:color="000000" w:fill="FFFFFF"/>
            <w:noWrap/>
            <w:vAlign w:val="center"/>
            <w:hideMark/>
          </w:tcPr>
          <w:p w14:paraId="2CC229E4" w14:textId="77777777" w:rsidR="003F4288" w:rsidRPr="003F4288" w:rsidRDefault="003F4288" w:rsidP="003F4288">
            <w:pPr>
              <w:spacing w:line="240" w:lineRule="auto"/>
              <w:jc w:val="left"/>
              <w:rPr>
                <w:rFonts w:ascii="Calibri" w:eastAsia="Times New Roman" w:hAnsi="Calibri" w:cs="Times New Roman"/>
                <w:color w:val="000000"/>
              </w:rPr>
            </w:pPr>
            <w:r w:rsidRPr="003F4288">
              <w:rPr>
                <w:rFonts w:ascii="Calibri" w:eastAsia="Times New Roman" w:hAnsi="Calibri" w:cs="Times New Roman"/>
                <w:color w:val="000000"/>
              </w:rPr>
              <w:t>List of raised requests</w:t>
            </w:r>
          </w:p>
        </w:tc>
      </w:tr>
      <w:tr w:rsidR="003F4288" w:rsidRPr="003F4288" w14:paraId="35C71DFF" w14:textId="77777777" w:rsidTr="003F4288">
        <w:trPr>
          <w:trHeight w:val="315"/>
        </w:trPr>
        <w:tc>
          <w:tcPr>
            <w:tcW w:w="6280" w:type="dxa"/>
            <w:tcBorders>
              <w:top w:val="nil"/>
              <w:left w:val="single" w:sz="4" w:space="0" w:color="000000"/>
              <w:bottom w:val="single" w:sz="4" w:space="0" w:color="000000"/>
              <w:right w:val="single" w:sz="4" w:space="0" w:color="000000"/>
            </w:tcBorders>
            <w:shd w:val="clear" w:color="000000" w:fill="FFFFFF"/>
            <w:noWrap/>
            <w:vAlign w:val="center"/>
            <w:hideMark/>
          </w:tcPr>
          <w:p w14:paraId="0523497E" w14:textId="77777777" w:rsidR="003F4288" w:rsidRPr="003F4288" w:rsidRDefault="003F4288" w:rsidP="003F4288">
            <w:pPr>
              <w:spacing w:line="240" w:lineRule="auto"/>
              <w:jc w:val="left"/>
              <w:rPr>
                <w:rFonts w:ascii="Calibri" w:eastAsia="Times New Roman" w:hAnsi="Calibri" w:cs="Times New Roman"/>
                <w:color w:val="000000"/>
              </w:rPr>
            </w:pPr>
            <w:r w:rsidRPr="003F4288">
              <w:rPr>
                <w:rFonts w:ascii="Calibri" w:eastAsia="Times New Roman" w:hAnsi="Calibri" w:cs="Times New Roman"/>
                <w:color w:val="000000"/>
              </w:rPr>
              <w:t>Approve/Reject request with reason</w:t>
            </w:r>
          </w:p>
        </w:tc>
      </w:tr>
      <w:tr w:rsidR="003F4288" w:rsidRPr="003F4288" w14:paraId="6D0A17A8" w14:textId="77777777" w:rsidTr="003F4288">
        <w:trPr>
          <w:trHeight w:val="315"/>
        </w:trPr>
        <w:tc>
          <w:tcPr>
            <w:tcW w:w="6280" w:type="dxa"/>
            <w:tcBorders>
              <w:top w:val="nil"/>
              <w:left w:val="single" w:sz="4" w:space="0" w:color="000000"/>
              <w:bottom w:val="single" w:sz="4" w:space="0" w:color="000000"/>
              <w:right w:val="single" w:sz="4" w:space="0" w:color="000000"/>
            </w:tcBorders>
            <w:shd w:val="clear" w:color="000000" w:fill="FFFFFF"/>
            <w:noWrap/>
            <w:vAlign w:val="center"/>
            <w:hideMark/>
          </w:tcPr>
          <w:p w14:paraId="32D69475" w14:textId="77777777" w:rsidR="003F4288" w:rsidRPr="003F4288" w:rsidRDefault="003F4288" w:rsidP="003F4288">
            <w:pPr>
              <w:spacing w:line="240" w:lineRule="auto"/>
              <w:jc w:val="left"/>
              <w:rPr>
                <w:rFonts w:ascii="Calibri" w:eastAsia="Times New Roman" w:hAnsi="Calibri" w:cs="Times New Roman"/>
                <w:color w:val="000000"/>
              </w:rPr>
            </w:pPr>
            <w:r w:rsidRPr="003F4288">
              <w:rPr>
                <w:rFonts w:ascii="Calibri" w:eastAsia="Times New Roman" w:hAnsi="Calibri" w:cs="Times New Roman"/>
                <w:color w:val="000000"/>
              </w:rPr>
              <w:t>Delegate someone to review the request</w:t>
            </w:r>
          </w:p>
        </w:tc>
      </w:tr>
      <w:tr w:rsidR="003F4288" w:rsidRPr="003F4288" w14:paraId="56DA8D8C" w14:textId="77777777" w:rsidTr="003F4288">
        <w:trPr>
          <w:trHeight w:val="315"/>
        </w:trPr>
        <w:tc>
          <w:tcPr>
            <w:tcW w:w="6280" w:type="dxa"/>
            <w:tcBorders>
              <w:top w:val="nil"/>
              <w:left w:val="single" w:sz="4" w:space="0" w:color="000000"/>
              <w:bottom w:val="single" w:sz="4" w:space="0" w:color="000000"/>
              <w:right w:val="single" w:sz="4" w:space="0" w:color="000000"/>
            </w:tcBorders>
            <w:shd w:val="clear" w:color="000000" w:fill="FFFFFF"/>
            <w:noWrap/>
            <w:vAlign w:val="center"/>
            <w:hideMark/>
          </w:tcPr>
          <w:p w14:paraId="373A68FD" w14:textId="77777777" w:rsidR="003F4288" w:rsidRPr="003F4288" w:rsidRDefault="003F4288" w:rsidP="003F4288">
            <w:pPr>
              <w:spacing w:line="240" w:lineRule="auto"/>
              <w:jc w:val="left"/>
              <w:rPr>
                <w:rFonts w:ascii="Calibri" w:eastAsia="Times New Roman" w:hAnsi="Calibri" w:cs="Times New Roman"/>
                <w:color w:val="000000"/>
              </w:rPr>
            </w:pPr>
            <w:r w:rsidRPr="003F4288">
              <w:rPr>
                <w:rFonts w:ascii="Calibri" w:eastAsia="Times New Roman" w:hAnsi="Calibri" w:cs="Times New Roman"/>
                <w:color w:val="000000"/>
              </w:rPr>
              <w:t>Revoke/update the delegation</w:t>
            </w:r>
          </w:p>
        </w:tc>
      </w:tr>
      <w:tr w:rsidR="003F4288" w:rsidRPr="003F4288" w14:paraId="3B72F400" w14:textId="77777777" w:rsidTr="003F4288">
        <w:trPr>
          <w:trHeight w:val="315"/>
        </w:trPr>
        <w:tc>
          <w:tcPr>
            <w:tcW w:w="6280" w:type="dxa"/>
            <w:tcBorders>
              <w:top w:val="nil"/>
              <w:left w:val="single" w:sz="4" w:space="0" w:color="000000"/>
              <w:bottom w:val="single" w:sz="4" w:space="0" w:color="000000"/>
              <w:right w:val="single" w:sz="4" w:space="0" w:color="000000"/>
            </w:tcBorders>
            <w:shd w:val="clear" w:color="000000" w:fill="DA9694"/>
            <w:noWrap/>
            <w:vAlign w:val="center"/>
            <w:hideMark/>
          </w:tcPr>
          <w:p w14:paraId="19751352" w14:textId="77777777" w:rsidR="003F4288" w:rsidRPr="003F4288" w:rsidRDefault="003F4288" w:rsidP="003F4288">
            <w:pPr>
              <w:spacing w:line="240" w:lineRule="auto"/>
              <w:jc w:val="left"/>
              <w:rPr>
                <w:rFonts w:ascii="Calibri" w:eastAsia="Times New Roman" w:hAnsi="Calibri" w:cs="Times New Roman"/>
                <w:b/>
                <w:bCs/>
                <w:color w:val="000000"/>
              </w:rPr>
            </w:pPr>
            <w:r w:rsidRPr="003F4288">
              <w:rPr>
                <w:rFonts w:ascii="Calibri" w:eastAsia="Times New Roman" w:hAnsi="Calibri" w:cs="Times New Roman"/>
                <w:b/>
                <w:bCs/>
                <w:color w:val="000000"/>
              </w:rPr>
              <w:t>Dashboard - DOA</w:t>
            </w:r>
          </w:p>
        </w:tc>
      </w:tr>
      <w:tr w:rsidR="003F4288" w:rsidRPr="003F4288" w14:paraId="6E0ED74D" w14:textId="77777777" w:rsidTr="003F4288">
        <w:trPr>
          <w:trHeight w:val="315"/>
        </w:trPr>
        <w:tc>
          <w:tcPr>
            <w:tcW w:w="6280" w:type="dxa"/>
            <w:tcBorders>
              <w:top w:val="nil"/>
              <w:left w:val="single" w:sz="4" w:space="0" w:color="000000"/>
              <w:bottom w:val="single" w:sz="4" w:space="0" w:color="000000"/>
              <w:right w:val="single" w:sz="4" w:space="0" w:color="000000"/>
            </w:tcBorders>
            <w:shd w:val="clear" w:color="000000" w:fill="FFFFFF"/>
            <w:noWrap/>
            <w:vAlign w:val="center"/>
            <w:hideMark/>
          </w:tcPr>
          <w:p w14:paraId="44077B37" w14:textId="77777777" w:rsidR="003F4288" w:rsidRPr="003F4288" w:rsidRDefault="003F4288" w:rsidP="003F4288">
            <w:pPr>
              <w:spacing w:line="240" w:lineRule="auto"/>
              <w:jc w:val="left"/>
              <w:rPr>
                <w:rFonts w:ascii="Calibri" w:eastAsia="Times New Roman" w:hAnsi="Calibri" w:cs="Times New Roman"/>
                <w:color w:val="000000"/>
              </w:rPr>
            </w:pPr>
            <w:r w:rsidRPr="003F4288">
              <w:rPr>
                <w:rFonts w:ascii="Calibri" w:eastAsia="Times New Roman" w:hAnsi="Calibri" w:cs="Times New Roman"/>
                <w:color w:val="000000"/>
              </w:rPr>
              <w:t>List of raised requests</w:t>
            </w:r>
          </w:p>
        </w:tc>
      </w:tr>
      <w:tr w:rsidR="003F4288" w:rsidRPr="003F4288" w14:paraId="5D68B1DA" w14:textId="77777777" w:rsidTr="003F4288">
        <w:trPr>
          <w:trHeight w:val="315"/>
        </w:trPr>
        <w:tc>
          <w:tcPr>
            <w:tcW w:w="6280" w:type="dxa"/>
            <w:tcBorders>
              <w:top w:val="nil"/>
              <w:left w:val="single" w:sz="4" w:space="0" w:color="000000"/>
              <w:bottom w:val="single" w:sz="4" w:space="0" w:color="000000"/>
              <w:right w:val="single" w:sz="4" w:space="0" w:color="000000"/>
            </w:tcBorders>
            <w:shd w:val="clear" w:color="000000" w:fill="FFFFFF"/>
            <w:noWrap/>
            <w:vAlign w:val="center"/>
            <w:hideMark/>
          </w:tcPr>
          <w:p w14:paraId="4A669B82" w14:textId="77777777" w:rsidR="003F4288" w:rsidRPr="003F4288" w:rsidRDefault="003F4288" w:rsidP="003F4288">
            <w:pPr>
              <w:spacing w:line="240" w:lineRule="auto"/>
              <w:jc w:val="left"/>
              <w:rPr>
                <w:rFonts w:ascii="Calibri" w:eastAsia="Times New Roman" w:hAnsi="Calibri" w:cs="Times New Roman"/>
                <w:color w:val="000000"/>
              </w:rPr>
            </w:pPr>
            <w:r w:rsidRPr="003F4288">
              <w:rPr>
                <w:rFonts w:ascii="Calibri" w:eastAsia="Times New Roman" w:hAnsi="Calibri" w:cs="Times New Roman"/>
                <w:color w:val="000000"/>
              </w:rPr>
              <w:t>Approve/Reject request with reason</w:t>
            </w:r>
          </w:p>
        </w:tc>
      </w:tr>
    </w:tbl>
    <w:p w14:paraId="30A555C9" w14:textId="3512284E" w:rsidR="00A221FC" w:rsidRDefault="003F4288" w:rsidP="00A221FC">
      <w:pPr>
        <w:spacing w:line="360" w:lineRule="auto"/>
        <w:rPr>
          <w:rFonts w:ascii="Lato" w:hAnsi="Lato" w:cs="Arial"/>
        </w:rPr>
      </w:pPr>
      <w:r>
        <w:rPr>
          <w:rFonts w:ascii="Lato" w:hAnsi="Lato" w:cs="Arial"/>
        </w:rPr>
        <w:fldChar w:fldCharType="end"/>
      </w:r>
    </w:p>
    <w:p w14:paraId="39CD9E2F" w14:textId="77777777" w:rsidR="00305A39" w:rsidRPr="00B902F2" w:rsidRDefault="00305A39" w:rsidP="00B902F2">
      <w:pPr>
        <w:spacing w:line="360" w:lineRule="auto"/>
        <w:rPr>
          <w:rFonts w:ascii="Lato" w:hAnsi="Lato" w:cs="Arial"/>
        </w:rPr>
      </w:pPr>
    </w:p>
    <w:tbl>
      <w:tblPr>
        <w:tblpPr w:leftFromText="180" w:rightFromText="180" w:vertAnchor="text" w:horzAnchor="margin" w:tblpXSpec="center" w:tblpY="804"/>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87096D" w:rsidRPr="009B0257" w14:paraId="57D6E01D" w14:textId="77777777" w:rsidTr="002F16C3">
        <w:trPr>
          <w:trHeight w:val="485"/>
        </w:trPr>
        <w:tc>
          <w:tcPr>
            <w:tcW w:w="3192" w:type="dxa"/>
            <w:shd w:val="clear" w:color="auto" w:fill="BFBFBF" w:themeFill="background1" w:themeFillShade="BF"/>
            <w:vAlign w:val="center"/>
          </w:tcPr>
          <w:p w14:paraId="0C5BC530" w14:textId="77777777" w:rsidR="0087096D" w:rsidRPr="009B0257" w:rsidRDefault="0087096D" w:rsidP="002F16C3">
            <w:pPr>
              <w:spacing w:line="360" w:lineRule="auto"/>
              <w:rPr>
                <w:rFonts w:ascii="Lato" w:hAnsi="Lato" w:cs="Arial"/>
                <w:b/>
                <w:sz w:val="20"/>
                <w:szCs w:val="20"/>
              </w:rPr>
            </w:pPr>
            <w:r w:rsidRPr="009B0257">
              <w:rPr>
                <w:rFonts w:ascii="Lato" w:hAnsi="Lato" w:cs="Arial"/>
                <w:b/>
                <w:sz w:val="20"/>
                <w:szCs w:val="20"/>
              </w:rPr>
              <w:t>Requirements</w:t>
            </w:r>
          </w:p>
        </w:tc>
        <w:tc>
          <w:tcPr>
            <w:tcW w:w="5358" w:type="dxa"/>
            <w:shd w:val="clear" w:color="auto" w:fill="BFBFBF" w:themeFill="background1" w:themeFillShade="BF"/>
            <w:vAlign w:val="center"/>
          </w:tcPr>
          <w:p w14:paraId="37A88A85" w14:textId="77777777" w:rsidR="0087096D" w:rsidRPr="009B0257" w:rsidRDefault="0087096D" w:rsidP="002F16C3">
            <w:pPr>
              <w:spacing w:line="360" w:lineRule="auto"/>
              <w:rPr>
                <w:rFonts w:ascii="Lato" w:hAnsi="Lato" w:cs="Arial"/>
                <w:b/>
                <w:sz w:val="20"/>
                <w:szCs w:val="20"/>
              </w:rPr>
            </w:pPr>
            <w:r w:rsidRPr="009B0257">
              <w:rPr>
                <w:rFonts w:ascii="Lato" w:hAnsi="Lato" w:cs="Arial"/>
                <w:b/>
                <w:sz w:val="20"/>
                <w:szCs w:val="20"/>
              </w:rPr>
              <w:t>Details</w:t>
            </w:r>
          </w:p>
        </w:tc>
      </w:tr>
      <w:tr w:rsidR="0087096D" w:rsidRPr="009B0257" w14:paraId="6CF11692" w14:textId="77777777" w:rsidTr="002F16C3">
        <w:trPr>
          <w:trHeight w:val="1056"/>
        </w:trPr>
        <w:tc>
          <w:tcPr>
            <w:tcW w:w="3192" w:type="dxa"/>
          </w:tcPr>
          <w:p w14:paraId="6960A388" w14:textId="77777777" w:rsidR="0087096D" w:rsidRPr="009B0257" w:rsidRDefault="0087096D" w:rsidP="002F16C3">
            <w:pPr>
              <w:pStyle w:val="NoSpacing"/>
              <w:spacing w:line="360" w:lineRule="auto"/>
              <w:rPr>
                <w:rFonts w:ascii="Lato" w:hAnsi="Lato" w:cs="Arial"/>
                <w:sz w:val="20"/>
                <w:szCs w:val="20"/>
              </w:rPr>
            </w:pPr>
            <w:r w:rsidRPr="009B0257">
              <w:rPr>
                <w:rFonts w:ascii="Lato" w:hAnsi="Lato" w:cs="Arial"/>
                <w:sz w:val="20"/>
                <w:szCs w:val="20"/>
              </w:rPr>
              <w:t>User Experience and</w:t>
            </w:r>
          </w:p>
          <w:p w14:paraId="3B6E80EF" w14:textId="77777777" w:rsidR="0087096D" w:rsidRPr="009B0257" w:rsidRDefault="0087096D" w:rsidP="002F16C3">
            <w:pPr>
              <w:pStyle w:val="NoSpacing"/>
              <w:spacing w:line="360" w:lineRule="auto"/>
              <w:rPr>
                <w:rFonts w:ascii="Lato" w:hAnsi="Lato" w:cs="Arial"/>
                <w:sz w:val="20"/>
                <w:szCs w:val="20"/>
              </w:rPr>
            </w:pPr>
            <w:r w:rsidRPr="009B0257">
              <w:rPr>
                <w:rFonts w:ascii="Lato" w:hAnsi="Lato" w:cs="Arial"/>
                <w:sz w:val="20"/>
                <w:szCs w:val="20"/>
              </w:rPr>
              <w:t>UI Design</w:t>
            </w:r>
          </w:p>
        </w:tc>
        <w:tc>
          <w:tcPr>
            <w:tcW w:w="5358" w:type="dxa"/>
          </w:tcPr>
          <w:p w14:paraId="19551337" w14:textId="7BE9EBCB" w:rsidR="0087096D" w:rsidRPr="009B0257" w:rsidRDefault="0087096D" w:rsidP="002F16C3">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application will be developed only in English</w:t>
            </w:r>
            <w:r w:rsidR="0013044C">
              <w:rPr>
                <w:rFonts w:ascii="Lato" w:hAnsi="Lato" w:cs="Arial"/>
                <w:sz w:val="20"/>
                <w:szCs w:val="20"/>
              </w:rPr>
              <w:t xml:space="preserve"> </w:t>
            </w:r>
          </w:p>
          <w:p w14:paraId="6FCED5E8" w14:textId="77777777" w:rsidR="0087096D" w:rsidRPr="009B0257" w:rsidRDefault="0087096D" w:rsidP="002F16C3">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layout and graphical components will be created considering the usability factors</w:t>
            </w:r>
          </w:p>
        </w:tc>
      </w:tr>
      <w:tr w:rsidR="0087096D" w:rsidRPr="009B0257" w14:paraId="01105E9F" w14:textId="77777777" w:rsidTr="002F16C3">
        <w:trPr>
          <w:trHeight w:val="1114"/>
        </w:trPr>
        <w:tc>
          <w:tcPr>
            <w:tcW w:w="3192" w:type="dxa"/>
          </w:tcPr>
          <w:p w14:paraId="77FBD174" w14:textId="77777777" w:rsidR="0087096D" w:rsidRPr="009B0257" w:rsidRDefault="0087096D" w:rsidP="002F16C3">
            <w:pPr>
              <w:spacing w:line="360" w:lineRule="auto"/>
              <w:rPr>
                <w:rFonts w:ascii="Lato" w:hAnsi="Lato" w:cs="Arial"/>
                <w:sz w:val="20"/>
                <w:szCs w:val="20"/>
              </w:rPr>
            </w:pPr>
            <w:r w:rsidRPr="009B0257">
              <w:rPr>
                <w:rFonts w:ascii="Lato" w:hAnsi="Lato" w:cs="Arial"/>
                <w:sz w:val="20"/>
                <w:szCs w:val="20"/>
              </w:rPr>
              <w:t>Performance</w:t>
            </w:r>
          </w:p>
        </w:tc>
        <w:tc>
          <w:tcPr>
            <w:tcW w:w="5358" w:type="dxa"/>
          </w:tcPr>
          <w:p w14:paraId="129F3712" w14:textId="77777777" w:rsidR="0087096D" w:rsidRPr="009B0257" w:rsidRDefault="0087096D" w:rsidP="002F16C3">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 xml:space="preserve"> Application will allow users to have smooth and quick access to the information or services they require. </w:t>
            </w:r>
          </w:p>
        </w:tc>
      </w:tr>
      <w:tr w:rsidR="0087096D" w:rsidRPr="009B0257" w14:paraId="45DEBF2F" w14:textId="77777777" w:rsidTr="002F16C3">
        <w:tc>
          <w:tcPr>
            <w:tcW w:w="3192" w:type="dxa"/>
          </w:tcPr>
          <w:p w14:paraId="6C0AAC43" w14:textId="77777777" w:rsidR="0087096D" w:rsidRPr="009B0257" w:rsidRDefault="0087096D" w:rsidP="002F16C3">
            <w:pPr>
              <w:spacing w:line="360" w:lineRule="auto"/>
              <w:rPr>
                <w:rFonts w:ascii="Lato" w:hAnsi="Lato" w:cs="Arial"/>
                <w:sz w:val="20"/>
                <w:szCs w:val="20"/>
              </w:rPr>
            </w:pPr>
            <w:r w:rsidRPr="009B0257">
              <w:rPr>
                <w:rFonts w:ascii="Lato" w:hAnsi="Lato" w:cs="Arial"/>
                <w:sz w:val="20"/>
                <w:szCs w:val="20"/>
              </w:rPr>
              <w:t>Security</w:t>
            </w:r>
          </w:p>
        </w:tc>
        <w:tc>
          <w:tcPr>
            <w:tcW w:w="5358" w:type="dxa"/>
          </w:tcPr>
          <w:p w14:paraId="707F7083" w14:textId="77777777" w:rsidR="0087096D" w:rsidRPr="009B0257" w:rsidRDefault="0087096D" w:rsidP="002F16C3">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Web security standards will be followed.</w:t>
            </w:r>
          </w:p>
          <w:p w14:paraId="640C45CD" w14:textId="77777777" w:rsidR="0087096D" w:rsidRPr="009B0257" w:rsidRDefault="0087096D" w:rsidP="002F16C3">
            <w:pPr>
              <w:autoSpaceDE w:val="0"/>
              <w:autoSpaceDN w:val="0"/>
              <w:adjustRightInd w:val="0"/>
              <w:spacing w:line="360" w:lineRule="auto"/>
              <w:ind w:left="720"/>
              <w:jc w:val="left"/>
              <w:rPr>
                <w:rFonts w:ascii="Lato" w:hAnsi="Lato" w:cs="Arial"/>
                <w:sz w:val="20"/>
                <w:szCs w:val="20"/>
              </w:rPr>
            </w:pPr>
          </w:p>
        </w:tc>
      </w:tr>
    </w:tbl>
    <w:p w14:paraId="595C7B17" w14:textId="302DF557" w:rsidR="003044E7" w:rsidRPr="009B0257" w:rsidRDefault="00F74729" w:rsidP="008A565D">
      <w:pPr>
        <w:pStyle w:val="Heading2"/>
        <w:ind w:left="900"/>
      </w:pPr>
      <w:bookmarkStart w:id="7" w:name="_Toc15637623"/>
      <w:r w:rsidRPr="009B0257">
        <w:t>NON-FUNCTIONAL REQUIREMENT</w:t>
      </w:r>
      <w:bookmarkEnd w:id="5"/>
      <w:r w:rsidRPr="009B0257">
        <w:t xml:space="preserve"> (OTHERS)</w:t>
      </w:r>
      <w:bookmarkEnd w:id="7"/>
    </w:p>
    <w:p w14:paraId="4DA7C94E" w14:textId="77777777" w:rsidR="006F36FA" w:rsidRPr="009B0257" w:rsidRDefault="006F36FA" w:rsidP="006F36FA">
      <w:pPr>
        <w:rPr>
          <w:rFonts w:ascii="Lato" w:hAnsi="Lato"/>
        </w:rPr>
      </w:pPr>
    </w:p>
    <w:p w14:paraId="6F3953FE" w14:textId="77777777" w:rsidR="0087096D" w:rsidRPr="009B0257" w:rsidRDefault="0087096D" w:rsidP="0087096D">
      <w:pPr>
        <w:rPr>
          <w:rFonts w:ascii="Lato" w:hAnsi="Lato"/>
        </w:rPr>
      </w:pPr>
    </w:p>
    <w:p w14:paraId="2008DC90" w14:textId="77777777" w:rsidR="007477D8" w:rsidRPr="009B0257" w:rsidRDefault="007477D8" w:rsidP="0087096D">
      <w:pPr>
        <w:rPr>
          <w:rFonts w:ascii="Lato" w:hAnsi="Lato"/>
        </w:rPr>
      </w:pPr>
    </w:p>
    <w:p w14:paraId="0F024147" w14:textId="77777777" w:rsidR="007477D8" w:rsidRDefault="007477D8" w:rsidP="0087096D"/>
    <w:p w14:paraId="648F06C6" w14:textId="77777777" w:rsidR="007477D8" w:rsidRDefault="007477D8" w:rsidP="0087096D"/>
    <w:p w14:paraId="5E03CCCB" w14:textId="77777777" w:rsidR="007477D8" w:rsidRDefault="007477D8" w:rsidP="0087096D"/>
    <w:p w14:paraId="7ADD9E74" w14:textId="77777777" w:rsidR="00305A39" w:rsidRDefault="00305A39">
      <w:pPr>
        <w:spacing w:after="160" w:line="259" w:lineRule="auto"/>
        <w:jc w:val="left"/>
        <w:rPr>
          <w:rFonts w:ascii="Arial" w:eastAsiaTheme="majorEastAsia" w:hAnsi="Arial" w:cs="Arial"/>
          <w:b/>
          <w:bCs/>
          <w:color w:val="000000" w:themeColor="text1"/>
          <w:sz w:val="24"/>
          <w:szCs w:val="24"/>
        </w:rPr>
      </w:pPr>
      <w:bookmarkStart w:id="8" w:name="_Toc478568000"/>
      <w:bookmarkStart w:id="9" w:name="_Toc442189170"/>
      <w:bookmarkStart w:id="10" w:name="_Toc475028023"/>
      <w:r>
        <w:br w:type="page"/>
      </w:r>
    </w:p>
    <w:p w14:paraId="13797749" w14:textId="1CFEED2D" w:rsidR="003044E7" w:rsidRDefault="00803D21" w:rsidP="008A565D">
      <w:pPr>
        <w:pStyle w:val="Heading2"/>
        <w:ind w:left="900"/>
      </w:pPr>
      <w:bookmarkStart w:id="11" w:name="_Toc15637624"/>
      <w:r w:rsidRPr="00E46EA6">
        <w:lastRenderedPageBreak/>
        <w:t>PROPOSED SYSTEM ENVIRONMENT</w:t>
      </w:r>
      <w:bookmarkEnd w:id="8"/>
      <w:bookmarkEnd w:id="11"/>
    </w:p>
    <w:p w14:paraId="79CE0FBF" w14:textId="77777777" w:rsidR="00190707" w:rsidRDefault="00190707" w:rsidP="00190707"/>
    <w:bookmarkEnd w:id="9"/>
    <w:p w14:paraId="15B138EE" w14:textId="13C51FA2" w:rsidR="002972F4" w:rsidRDefault="00AD5020" w:rsidP="00D87E5A">
      <w:pPr>
        <w:spacing w:line="360" w:lineRule="auto"/>
        <w:jc w:val="left"/>
        <w:rPr>
          <w:rFonts w:ascii="Arial" w:hAnsi="Arial" w:cs="Arial"/>
          <w:b/>
          <w:sz w:val="28"/>
          <w:szCs w:val="28"/>
        </w:rPr>
      </w:pPr>
      <w:r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3FA5F317">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A5FDE" w14:textId="2E307B23" w:rsidR="00E26702" w:rsidRDefault="00E26702" w:rsidP="008455BD">
                            <w:pPr>
                              <w:pStyle w:val="NoSpacing"/>
                              <w:jc w:val="center"/>
                              <w:rPr>
                                <w:color w:val="FFFFFF" w:themeColor="background1"/>
                                <w:sz w:val="20"/>
                              </w:rPr>
                            </w:pPr>
                            <w:r w:rsidRPr="0068585D">
                              <w:rPr>
                                <w:color w:val="FFFFFF" w:themeColor="background1"/>
                                <w:sz w:val="20"/>
                              </w:rPr>
                              <w:t>ASP.Net</w:t>
                            </w:r>
                            <w:r>
                              <w:rPr>
                                <w:color w:val="FFFFFF" w:themeColor="background1"/>
                                <w:sz w:val="20"/>
                              </w:rPr>
                              <w:t>, MVC</w:t>
                            </w:r>
                          </w:p>
                          <w:p w14:paraId="01A358FC" w14:textId="03284C26" w:rsidR="00837A1C" w:rsidRDefault="00837A1C" w:rsidP="008455BD">
                            <w:pPr>
                              <w:pStyle w:val="NoSpacing"/>
                              <w:jc w:val="center"/>
                              <w:rPr>
                                <w:color w:val="FFFFFF" w:themeColor="background1"/>
                                <w:sz w:val="20"/>
                              </w:rPr>
                            </w:pPr>
                            <w:proofErr w:type="spellStart"/>
                            <w:r>
                              <w:rPr>
                                <w:color w:val="FFFFFF" w:themeColor="background1"/>
                                <w:sz w:val="20"/>
                              </w:rPr>
                              <w:t>Xcode</w:t>
                            </w:r>
                            <w:proofErr w:type="spellEnd"/>
                          </w:p>
                          <w:p w14:paraId="72996E45" w14:textId="3BFE0F38" w:rsidR="00837A1C" w:rsidRDefault="00837A1C" w:rsidP="008455BD">
                            <w:pPr>
                              <w:pStyle w:val="NoSpacing"/>
                              <w:jc w:val="center"/>
                              <w:rPr>
                                <w:color w:val="FFFFFF" w:themeColor="background1"/>
                                <w:sz w:val="20"/>
                              </w:rPr>
                            </w:pPr>
                            <w:r>
                              <w:rPr>
                                <w:color w:val="FFFFFF" w:themeColor="background1"/>
                                <w:sz w:val="20"/>
                              </w:rPr>
                              <w:t>Android Studio</w:t>
                            </w:r>
                          </w:p>
                          <w:p w14:paraId="796CAF1F" w14:textId="69CBDE4A" w:rsidR="00E26702" w:rsidRPr="0068585D" w:rsidRDefault="00E26702" w:rsidP="00393B07">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6" type="#_x0000_t202" style="position:absolute;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" filled="f" stroked="f" strokeweight=".5pt">
                <v:textbox>
                  <w:txbxContent>
                    <w:p w14:paraId="4BEA5FDE" w14:textId="2E307B23" w:rsidR="00E26702" w:rsidRDefault="00E26702" w:rsidP="008455BD">
                      <w:pPr>
                        <w:pStyle w:val="NoSpacing"/>
                        <w:jc w:val="center"/>
                        <w:rPr>
                          <w:color w:val="FFFFFF" w:themeColor="background1"/>
                          <w:sz w:val="20"/>
                        </w:rPr>
                      </w:pPr>
                      <w:r w:rsidRPr="0068585D">
                        <w:rPr>
                          <w:color w:val="FFFFFF" w:themeColor="background1"/>
                          <w:sz w:val="20"/>
                        </w:rPr>
                        <w:t>ASP.Net</w:t>
                      </w:r>
                      <w:r>
                        <w:rPr>
                          <w:color w:val="FFFFFF" w:themeColor="background1"/>
                          <w:sz w:val="20"/>
                        </w:rPr>
                        <w:t>, MVC</w:t>
                      </w:r>
                    </w:p>
                    <w:p w14:paraId="01A358FC" w14:textId="03284C26" w:rsidR="00837A1C" w:rsidRDefault="00837A1C" w:rsidP="008455BD">
                      <w:pPr>
                        <w:pStyle w:val="NoSpacing"/>
                        <w:jc w:val="center"/>
                        <w:rPr>
                          <w:color w:val="FFFFFF" w:themeColor="background1"/>
                          <w:sz w:val="20"/>
                        </w:rPr>
                      </w:pPr>
                      <w:proofErr w:type="spellStart"/>
                      <w:r>
                        <w:rPr>
                          <w:color w:val="FFFFFF" w:themeColor="background1"/>
                          <w:sz w:val="20"/>
                        </w:rPr>
                        <w:t>Xcode</w:t>
                      </w:r>
                      <w:proofErr w:type="spellEnd"/>
                    </w:p>
                    <w:p w14:paraId="72996E45" w14:textId="3BFE0F38" w:rsidR="00837A1C" w:rsidRDefault="00837A1C" w:rsidP="008455BD">
                      <w:pPr>
                        <w:pStyle w:val="NoSpacing"/>
                        <w:jc w:val="center"/>
                        <w:rPr>
                          <w:color w:val="FFFFFF" w:themeColor="background1"/>
                          <w:sz w:val="20"/>
                        </w:rPr>
                      </w:pPr>
                      <w:r>
                        <w:rPr>
                          <w:color w:val="FFFFFF" w:themeColor="background1"/>
                          <w:sz w:val="20"/>
                        </w:rPr>
                        <w:t>Android Studio</w:t>
                      </w:r>
                    </w:p>
                    <w:p w14:paraId="796CAF1F" w14:textId="69CBDE4A" w:rsidR="00E26702" w:rsidRPr="0068585D" w:rsidRDefault="00E26702" w:rsidP="00393B07">
                      <w:pPr>
                        <w:pStyle w:val="NoSpacing"/>
                        <w:jc w:val="center"/>
                        <w:rPr>
                          <w:color w:val="FFFFFF" w:themeColor="background1"/>
                          <w:sz w:val="20"/>
                        </w:rPr>
                      </w:pPr>
                    </w:p>
                  </w:txbxContent>
                </v:textbox>
              </v:shape>
            </w:pict>
          </mc:Fallback>
        </mc:AlternateContent>
      </w:r>
      <w:r w:rsidR="00F44101" w:rsidRPr="002972F4">
        <w:rPr>
          <w:rFonts w:ascii="Arial" w:hAnsi="Arial" w:cs="Arial"/>
          <w:b/>
          <w:noProof/>
          <w:color w:val="FF0000"/>
          <w:sz w:val="28"/>
          <w:szCs w:val="28"/>
        </w:rPr>
        <w:drawing>
          <wp:anchor distT="0" distB="0" distL="114300" distR="114300" simplePos="0" relativeHeight="251656704" behindDoc="0" locked="0" layoutInCell="1" allowOverlap="1" wp14:anchorId="3ACB36E6" wp14:editId="3BF20FB9">
            <wp:simplePos x="0" y="0"/>
            <wp:positionH relativeFrom="margin">
              <wp:posOffset>321945</wp:posOffset>
            </wp:positionH>
            <wp:positionV relativeFrom="paragraph">
              <wp:posOffset>2076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8">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327F54"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2CA4863D">
                <wp:simplePos x="0" y="0"/>
                <wp:positionH relativeFrom="column">
                  <wp:posOffset>3898232</wp:posOffset>
                </wp:positionH>
                <wp:positionV relativeFrom="paragraph">
                  <wp:posOffset>4271110</wp:posOffset>
                </wp:positionV>
                <wp:extent cx="1476375" cy="529390"/>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93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E26702" w:rsidRDefault="00E26702" w:rsidP="00327F54">
                            <w:pPr>
                              <w:pStyle w:val="NoSpacing"/>
                              <w:jc w:val="center"/>
                              <w:rPr>
                                <w:color w:val="FFFFFF" w:themeColor="background1"/>
                                <w:sz w:val="20"/>
                              </w:rPr>
                            </w:pPr>
                            <w:r>
                              <w:rPr>
                                <w:color w:val="FFFFFF" w:themeColor="background1"/>
                                <w:sz w:val="20"/>
                              </w:rPr>
                              <w:t>HTML5 / CSS3</w:t>
                            </w:r>
                          </w:p>
                          <w:p w14:paraId="74E5B289" w14:textId="77777777" w:rsidR="00E26702" w:rsidRPr="0068585D" w:rsidRDefault="00E26702"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27" type="#_x0000_t202" style="position:absolute;margin-left:306.95pt;margin-top:336.3pt;width:116.25pt;height:41.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" filled="f" stroked="f" strokeweight=".5pt">
                <v:textbox>
                  <w:txbxContent>
                    <w:p w14:paraId="1FEA26F8" w14:textId="77777777" w:rsidR="00E26702" w:rsidRDefault="00E26702" w:rsidP="00327F54">
                      <w:pPr>
                        <w:pStyle w:val="NoSpacing"/>
                        <w:jc w:val="center"/>
                        <w:rPr>
                          <w:color w:val="FFFFFF" w:themeColor="background1"/>
                          <w:sz w:val="20"/>
                        </w:rPr>
                      </w:pPr>
                      <w:r>
                        <w:rPr>
                          <w:color w:val="FFFFFF" w:themeColor="background1"/>
                          <w:sz w:val="20"/>
                        </w:rPr>
                        <w:t>HTML5 / CSS3</w:t>
                      </w:r>
                    </w:p>
                    <w:p w14:paraId="74E5B289" w14:textId="77777777" w:rsidR="00E26702" w:rsidRPr="0068585D" w:rsidRDefault="00E26702"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3CA52875">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55846A" w14:textId="4B50024F" w:rsidR="00E26702" w:rsidRDefault="00E26702" w:rsidP="00A91920">
                            <w:pPr>
                              <w:pStyle w:val="NoSpacing"/>
                              <w:jc w:val="center"/>
                              <w:rPr>
                                <w:color w:val="FFFFFF" w:themeColor="background1"/>
                                <w:sz w:val="20"/>
                              </w:rPr>
                            </w:pPr>
                            <w:r>
                              <w:rPr>
                                <w:color w:val="FFFFFF" w:themeColor="background1"/>
                                <w:sz w:val="20"/>
                              </w:rPr>
                              <w:t>Windows</w:t>
                            </w:r>
                          </w:p>
                          <w:p w14:paraId="00C5A82F" w14:textId="2123CEF9" w:rsidR="00E26702" w:rsidRDefault="00E26702" w:rsidP="00327F54">
                            <w:pPr>
                              <w:pStyle w:val="NoSpacing"/>
                              <w:jc w:val="center"/>
                              <w:rPr>
                                <w:color w:val="FFFFFF" w:themeColor="background1"/>
                                <w:sz w:val="20"/>
                              </w:rPr>
                            </w:pPr>
                            <w:r>
                              <w:rPr>
                                <w:color w:val="FFFFFF" w:themeColor="background1"/>
                                <w:sz w:val="20"/>
                              </w:rPr>
                              <w:t>IIS</w:t>
                            </w:r>
                          </w:p>
                          <w:p w14:paraId="39D1C61A" w14:textId="2FE266B1" w:rsidR="00E26702" w:rsidRDefault="00E26702" w:rsidP="00F36F0C">
                            <w:pPr>
                              <w:pStyle w:val="NoSpacing"/>
                              <w:jc w:val="center"/>
                              <w:rPr>
                                <w:color w:val="FFFFFF" w:themeColor="background1"/>
                                <w:sz w:val="20"/>
                              </w:rPr>
                            </w:pPr>
                            <w:r>
                              <w:rPr>
                                <w:color w:val="FFFFFF" w:themeColor="background1"/>
                                <w:sz w:val="20"/>
                              </w:rPr>
                              <w:t>MS SQL</w:t>
                            </w:r>
                          </w:p>
                          <w:p w14:paraId="3FA9A1AC" w14:textId="4D1BA927" w:rsidR="00E26702" w:rsidRDefault="00E26702" w:rsidP="006F36FA">
                            <w:pPr>
                              <w:pStyle w:val="NoSpacing"/>
                              <w:rPr>
                                <w:color w:val="FFFFFF" w:themeColor="background1"/>
                                <w:sz w:val="20"/>
                              </w:rPr>
                            </w:pPr>
                          </w:p>
                          <w:p w14:paraId="69AC1AB3" w14:textId="77777777" w:rsidR="00E26702" w:rsidRPr="0068585D" w:rsidRDefault="00E26702"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8" type="#_x0000_t202" style="position:absolute;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" filled="f" stroked="f" strokeweight=".5pt">
                <v:textbox>
                  <w:txbxContent>
                    <w:p w14:paraId="1955846A" w14:textId="4B50024F" w:rsidR="00E26702" w:rsidRDefault="00E26702" w:rsidP="00A91920">
                      <w:pPr>
                        <w:pStyle w:val="NoSpacing"/>
                        <w:jc w:val="center"/>
                        <w:rPr>
                          <w:color w:val="FFFFFF" w:themeColor="background1"/>
                          <w:sz w:val="20"/>
                        </w:rPr>
                      </w:pPr>
                      <w:r>
                        <w:rPr>
                          <w:color w:val="FFFFFF" w:themeColor="background1"/>
                          <w:sz w:val="20"/>
                        </w:rPr>
                        <w:t>Windows</w:t>
                      </w:r>
                    </w:p>
                    <w:p w14:paraId="00C5A82F" w14:textId="2123CEF9" w:rsidR="00E26702" w:rsidRDefault="00E26702" w:rsidP="00327F54">
                      <w:pPr>
                        <w:pStyle w:val="NoSpacing"/>
                        <w:jc w:val="center"/>
                        <w:rPr>
                          <w:color w:val="FFFFFF" w:themeColor="background1"/>
                          <w:sz w:val="20"/>
                        </w:rPr>
                      </w:pPr>
                      <w:r>
                        <w:rPr>
                          <w:color w:val="FFFFFF" w:themeColor="background1"/>
                          <w:sz w:val="20"/>
                        </w:rPr>
                        <w:t>IIS</w:t>
                      </w:r>
                    </w:p>
                    <w:p w14:paraId="39D1C61A" w14:textId="2FE266B1" w:rsidR="00E26702" w:rsidRDefault="00E26702" w:rsidP="00F36F0C">
                      <w:pPr>
                        <w:pStyle w:val="NoSpacing"/>
                        <w:jc w:val="center"/>
                        <w:rPr>
                          <w:color w:val="FFFFFF" w:themeColor="background1"/>
                          <w:sz w:val="20"/>
                        </w:rPr>
                      </w:pPr>
                      <w:r>
                        <w:rPr>
                          <w:color w:val="FFFFFF" w:themeColor="background1"/>
                          <w:sz w:val="20"/>
                        </w:rPr>
                        <w:t>MS SQL</w:t>
                      </w:r>
                    </w:p>
                    <w:p w14:paraId="3FA9A1AC" w14:textId="4D1BA927" w:rsidR="00E26702" w:rsidRDefault="00E26702" w:rsidP="006F36FA">
                      <w:pPr>
                        <w:pStyle w:val="NoSpacing"/>
                        <w:rPr>
                          <w:color w:val="FFFFFF" w:themeColor="background1"/>
                          <w:sz w:val="20"/>
                        </w:rPr>
                      </w:pPr>
                    </w:p>
                    <w:p w14:paraId="69AC1AB3" w14:textId="77777777" w:rsidR="00E26702" w:rsidRPr="0068585D" w:rsidRDefault="00E26702" w:rsidP="00327F54">
                      <w:pPr>
                        <w:pStyle w:val="NoSpacing"/>
                        <w:jc w:val="center"/>
                        <w:rPr>
                          <w:color w:val="FFFFFF" w:themeColor="background1"/>
                          <w:sz w:val="20"/>
                        </w:rPr>
                      </w:pPr>
                    </w:p>
                  </w:txbxContent>
                </v:textbox>
              </v:shape>
            </w:pict>
          </mc:Fallback>
        </mc:AlternateContent>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E26702" w:rsidRPr="0068585D" w:rsidRDefault="00E26702"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29" type="#_x0000_t202" style="position:absolute;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wlgAIAAGs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6GxK6h21O8A3YuJXt7W1JQ7EfFRBHoi1GJ69vhAH22Aig+9&#10;xNkawq+/6ROeJpesnDX05Eoef25EUJyZr45m+mJ8koYQ8+FkejahQzi0rA4tbmOvgboypgXjZRYT&#10;Hs0g6gD2mbbDIt1KJuEk3V1yHMRr7BYBbRepFosMolfpBd65pZeJOjUpjdxT+yyC7+cSaaLvYXic&#10;YvZmPDts8nSw2CDoOs9uqnNX1b7+9KLz9PfbJ62Mw3NGve7I+W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BL&#10;vawlgAIAAGsFAAAOAAAAAAAAAAAAAAAAAC4CAABkcnMvZTJvRG9jLnhtbFBLAQItABQABgAIAAAA&#10;IQBC1elz4wAAAAoBAAAPAAAAAAAAAAAAAAAAANoEAABkcnMvZG93bnJldi54bWxQSwUGAAAAAAQA&#10;BADzAAAA6gUAAAAA&#10;" filled="f" stroked="f" strokeweight=".5pt">
                <v:textbox>
                  <w:txbxContent>
                    <w:p w14:paraId="32AAE91F" w14:textId="77777777" w:rsidR="00E26702" w:rsidRPr="0068585D" w:rsidRDefault="00E26702"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E26702" w:rsidRPr="00BD66ED" w:rsidRDefault="00E26702"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E26702" w:rsidRPr="00390E11" w:rsidRDefault="00E26702"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30" type="#_x0000_t202" style="position:absolute;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" filled="f" stroked="f" strokeweight=".5pt">
                <v:textbox>
                  <w:txbxContent>
                    <w:p w14:paraId="53768DE8" w14:textId="77777777" w:rsidR="00E26702" w:rsidRPr="00BD66ED" w:rsidRDefault="00E26702"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E26702" w:rsidRPr="00390E11" w:rsidRDefault="00E26702" w:rsidP="00400DCA">
                      <w:pPr>
                        <w:spacing w:line="240" w:lineRule="auto"/>
                        <w:jc w:val="center"/>
                        <w:rPr>
                          <w:color w:val="FFFFFF" w:themeColor="background1"/>
                          <w:sz w:val="18"/>
                        </w:rPr>
                      </w:pPr>
                    </w:p>
                  </w:txbxContent>
                </v:textbox>
              </v:shape>
            </w:pict>
          </mc:Fallback>
        </mc:AlternateContent>
      </w:r>
      <w:r w:rsidR="002972F4" w:rsidRPr="002972F4">
        <w:rPr>
          <w:rFonts w:ascii="Arial" w:hAnsi="Arial" w:cs="Arial"/>
          <w:b/>
          <w:color w:val="FF0000"/>
          <w:sz w:val="28"/>
          <w:szCs w:val="28"/>
        </w:rPr>
        <w:t xml:space="preserve"> </w:t>
      </w:r>
    </w:p>
    <w:p w14:paraId="4F4452E9" w14:textId="77777777" w:rsidR="002972F4" w:rsidRDefault="002972F4" w:rsidP="00D87E5A">
      <w:pPr>
        <w:spacing w:line="360" w:lineRule="auto"/>
        <w:jc w:val="left"/>
        <w:rPr>
          <w:rFonts w:ascii="Arial" w:hAnsi="Arial" w:cs="Arial"/>
          <w:b/>
          <w:sz w:val="28"/>
          <w:szCs w:val="28"/>
        </w:rPr>
      </w:pPr>
    </w:p>
    <w:p w14:paraId="35E1F64D" w14:textId="4AE1B0B1" w:rsidR="00B151B3" w:rsidRPr="002972F4" w:rsidRDefault="00400DCA" w:rsidP="00D87E5A">
      <w:pPr>
        <w:spacing w:line="360" w:lineRule="auto"/>
        <w:jc w:val="left"/>
        <w:rPr>
          <w:rFonts w:ascii="Arial" w:hAnsi="Arial" w:cs="Arial"/>
          <w:b/>
          <w:sz w:val="28"/>
          <w:szCs w:val="28"/>
        </w:rPr>
      </w:pPr>
      <w:r w:rsidRPr="002972F4">
        <w:rPr>
          <w:rFonts w:ascii="Arial" w:hAnsi="Arial" w:cs="Arial"/>
          <w:b/>
          <w:sz w:val="28"/>
          <w:szCs w:val="28"/>
        </w:rPr>
        <w:br w:type="page"/>
      </w:r>
    </w:p>
    <w:p w14:paraId="7E268AE3" w14:textId="059FA20C" w:rsidR="006358E8" w:rsidRPr="007D4A3F" w:rsidRDefault="00F36DB1" w:rsidP="006358E8">
      <w:pPr>
        <w:pStyle w:val="Heading2"/>
        <w:ind w:left="900"/>
      </w:pPr>
      <w:bookmarkStart w:id="12" w:name="_Toc442189172"/>
      <w:bookmarkStart w:id="13" w:name="_Toc15637625"/>
      <w:r w:rsidRPr="009B0257">
        <w:lastRenderedPageBreak/>
        <w:t>TECHNICAL CONFIGURATIONS</w:t>
      </w:r>
      <w:bookmarkEnd w:id="13"/>
    </w:p>
    <w:bookmarkEnd w:id="12"/>
    <w:p w14:paraId="1BB03DA5" w14:textId="567B8A0A" w:rsidR="008455BD" w:rsidRPr="007D4A3F" w:rsidRDefault="00F36DB1" w:rsidP="007D4A3F">
      <w:pPr>
        <w:pStyle w:val="Heading3"/>
        <w:ind w:left="900" w:hanging="900"/>
        <w:rPr>
          <w:rFonts w:ascii="Lato" w:hAnsi="Lato"/>
          <w:b/>
          <w:sz w:val="22"/>
          <w:szCs w:val="22"/>
        </w:rPr>
      </w:pPr>
      <w:r w:rsidRPr="007D4A3F">
        <w:rPr>
          <w:rFonts w:ascii="Lato" w:hAnsi="Lato"/>
          <w:b/>
          <w:sz w:val="22"/>
          <w:szCs w:val="22"/>
        </w:rPr>
        <w:t xml:space="preserve">DEVELOPMENT TOOLS </w:t>
      </w:r>
    </w:p>
    <w:p w14:paraId="533999A3" w14:textId="22C85723"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ASP.Net 4.5 </w:t>
      </w:r>
    </w:p>
    <w:p w14:paraId="63C7F2FB" w14:textId="27CD727D"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MS SQL </w:t>
      </w:r>
    </w:p>
    <w:p w14:paraId="08C16F30" w14:textId="77777777" w:rsidR="008455B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HTML / CSS 3</w:t>
      </w:r>
    </w:p>
    <w:p w14:paraId="1BC2D169" w14:textId="79AF61FF" w:rsidR="0049641A" w:rsidRPr="0049641A" w:rsidRDefault="0049641A" w:rsidP="0049641A">
      <w:pPr>
        <w:pStyle w:val="ListParagraph"/>
        <w:numPr>
          <w:ilvl w:val="0"/>
          <w:numId w:val="3"/>
        </w:numPr>
        <w:spacing w:line="360" w:lineRule="auto"/>
        <w:rPr>
          <w:rFonts w:ascii="Lato" w:hAnsi="Lato" w:cs="Arial"/>
          <w:bCs/>
          <w:color w:val="auto"/>
        </w:rPr>
      </w:pPr>
      <w:proofErr w:type="spellStart"/>
      <w:r w:rsidRPr="0049641A">
        <w:rPr>
          <w:rFonts w:ascii="Lato" w:hAnsi="Lato" w:cs="Arial"/>
          <w:bCs/>
          <w:color w:val="auto"/>
        </w:rPr>
        <w:t>Xcode</w:t>
      </w:r>
      <w:proofErr w:type="spellEnd"/>
      <w:r w:rsidRPr="0049641A">
        <w:rPr>
          <w:rFonts w:ascii="Lato" w:hAnsi="Lato" w:cs="Arial"/>
          <w:bCs/>
          <w:color w:val="auto"/>
        </w:rPr>
        <w:t xml:space="preserve"> </w:t>
      </w:r>
      <w:proofErr w:type="spellStart"/>
      <w:r w:rsidRPr="0049641A">
        <w:rPr>
          <w:rFonts w:ascii="Lato" w:hAnsi="Lato" w:cs="Arial"/>
          <w:bCs/>
          <w:color w:val="auto"/>
        </w:rPr>
        <w:t>iOS</w:t>
      </w:r>
      <w:proofErr w:type="spellEnd"/>
      <w:r w:rsidR="00191A34">
        <w:rPr>
          <w:rFonts w:ascii="Lato" w:hAnsi="Lato" w:cs="Arial"/>
          <w:bCs/>
          <w:color w:val="auto"/>
        </w:rPr>
        <w:t xml:space="preserve"> 10.2.1</w:t>
      </w:r>
      <w:r w:rsidRPr="0049641A">
        <w:rPr>
          <w:rFonts w:ascii="Lato" w:hAnsi="Lato" w:cs="Arial"/>
          <w:bCs/>
          <w:color w:val="auto"/>
        </w:rPr>
        <w:t xml:space="preserve"> (mobile)</w:t>
      </w:r>
    </w:p>
    <w:p w14:paraId="1BE85F2C" w14:textId="251859C0" w:rsidR="0049641A" w:rsidRPr="0049641A" w:rsidRDefault="00F65E88" w:rsidP="0049641A">
      <w:pPr>
        <w:pStyle w:val="ListParagraph"/>
        <w:numPr>
          <w:ilvl w:val="0"/>
          <w:numId w:val="3"/>
        </w:numPr>
        <w:spacing w:line="360" w:lineRule="auto"/>
        <w:rPr>
          <w:rFonts w:ascii="Lato" w:hAnsi="Lato" w:cs="Arial"/>
          <w:bCs/>
          <w:color w:val="auto"/>
        </w:rPr>
      </w:pPr>
      <w:r>
        <w:rPr>
          <w:rFonts w:ascii="Lato" w:hAnsi="Lato" w:cs="Arial"/>
          <w:bCs/>
          <w:color w:val="auto"/>
        </w:rPr>
        <w:t>Android Studio 3.</w:t>
      </w:r>
      <w:r w:rsidR="0049641A" w:rsidRPr="0049641A">
        <w:rPr>
          <w:rFonts w:ascii="Lato" w:hAnsi="Lato" w:cs="Arial"/>
          <w:bCs/>
          <w:color w:val="auto"/>
        </w:rPr>
        <w:t>4</w:t>
      </w:r>
      <w:r>
        <w:rPr>
          <w:rFonts w:ascii="Lato" w:hAnsi="Lato" w:cs="Arial"/>
          <w:bCs/>
          <w:color w:val="auto"/>
        </w:rPr>
        <w:t>.1</w:t>
      </w:r>
      <w:r w:rsidR="0049641A" w:rsidRPr="0049641A">
        <w:rPr>
          <w:rFonts w:ascii="Lato" w:hAnsi="Lato" w:cs="Arial"/>
          <w:bCs/>
          <w:color w:val="auto"/>
        </w:rPr>
        <w:t xml:space="preserve"> (mobile)</w:t>
      </w:r>
    </w:p>
    <w:p w14:paraId="7FD33C68" w14:textId="7AF63402" w:rsidR="00E71D58" w:rsidRPr="0049641A" w:rsidRDefault="0049641A" w:rsidP="0049641A">
      <w:pPr>
        <w:pStyle w:val="ListParagraph"/>
        <w:numPr>
          <w:ilvl w:val="0"/>
          <w:numId w:val="3"/>
        </w:numPr>
        <w:spacing w:line="360" w:lineRule="auto"/>
        <w:rPr>
          <w:rFonts w:ascii="Lato" w:hAnsi="Lato" w:cs="Arial"/>
          <w:bCs/>
          <w:color w:val="auto"/>
        </w:rPr>
      </w:pPr>
      <w:r w:rsidRPr="0049641A">
        <w:rPr>
          <w:rFonts w:ascii="Lato" w:hAnsi="Lato" w:cs="Arial"/>
          <w:bCs/>
          <w:color w:val="auto"/>
        </w:rPr>
        <w:t>Visual Studio</w:t>
      </w:r>
    </w:p>
    <w:p w14:paraId="27AB25B2" w14:textId="1F036A89" w:rsidR="006358E8" w:rsidRPr="007D4A3F" w:rsidRDefault="008455BD" w:rsidP="007D4A3F">
      <w:pPr>
        <w:pStyle w:val="ListParagraph"/>
        <w:numPr>
          <w:ilvl w:val="0"/>
          <w:numId w:val="3"/>
        </w:numPr>
        <w:spacing w:line="360" w:lineRule="auto"/>
        <w:rPr>
          <w:rFonts w:ascii="Lato" w:hAnsi="Lato" w:cs="Arial"/>
          <w:bCs/>
          <w:color w:val="auto"/>
        </w:rPr>
      </w:pPr>
      <w:r w:rsidRPr="00023B3D">
        <w:rPr>
          <w:rFonts w:ascii="Lato" w:hAnsi="Lato" w:cs="Arial"/>
          <w:bCs/>
          <w:color w:val="auto"/>
        </w:rPr>
        <w:t>Web services, Ajax, JavaScript</w:t>
      </w:r>
    </w:p>
    <w:p w14:paraId="450A0731" w14:textId="739A4E6A" w:rsidR="008455BD" w:rsidRPr="007D4A3F" w:rsidRDefault="00803D21" w:rsidP="007D4A3F">
      <w:pPr>
        <w:pStyle w:val="Heading3"/>
        <w:ind w:left="900" w:hanging="900"/>
        <w:rPr>
          <w:rFonts w:ascii="Lato" w:hAnsi="Lato"/>
          <w:b/>
          <w:sz w:val="22"/>
          <w:szCs w:val="22"/>
        </w:rPr>
      </w:pPr>
      <w:bookmarkStart w:id="14" w:name="_Toc479367345"/>
      <w:bookmarkStart w:id="15" w:name="_Toc480383878"/>
      <w:bookmarkStart w:id="16" w:name="_Toc494205341"/>
      <w:r w:rsidRPr="007D4A3F">
        <w:rPr>
          <w:rFonts w:ascii="Lato" w:hAnsi="Lato"/>
          <w:b/>
          <w:sz w:val="22"/>
          <w:szCs w:val="22"/>
        </w:rPr>
        <w:t>RECOMMENDED WEB HOSTING PACKAGE</w:t>
      </w:r>
      <w:bookmarkEnd w:id="14"/>
      <w:bookmarkEnd w:id="15"/>
      <w:bookmarkEnd w:id="16"/>
      <w:r w:rsidRPr="007D4A3F">
        <w:rPr>
          <w:rFonts w:ascii="Lato" w:hAnsi="Lato"/>
          <w:b/>
          <w:sz w:val="22"/>
          <w:szCs w:val="22"/>
        </w:rPr>
        <w:t>- DEDICATED HOSTING</w:t>
      </w:r>
    </w:p>
    <w:p w14:paraId="14CE9F3D" w14:textId="360BC950" w:rsidR="003076D5"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Operating System : Windows Server</w:t>
      </w:r>
    </w:p>
    <w:p w14:paraId="2E11F4AC" w14:textId="01E43CD6" w:rsidR="003076D5"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PU : 2 core </w:t>
      </w:r>
    </w:p>
    <w:p w14:paraId="3A92DF6E" w14:textId="7CBB073F" w:rsidR="008455BD"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omains: Unlimited</w:t>
      </w:r>
    </w:p>
    <w:p w14:paraId="2F92561B" w14:textId="37A984C4" w:rsidR="008455BD" w:rsidRPr="009B0257" w:rsidRDefault="006B502C"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isk Space: 200</w:t>
      </w:r>
      <w:r w:rsidR="008455BD" w:rsidRPr="009B0257">
        <w:rPr>
          <w:rFonts w:ascii="Lato" w:hAnsi="Lato" w:cs="Arial"/>
          <w:bCs/>
          <w:color w:val="auto"/>
        </w:rPr>
        <w:t xml:space="preserve"> GB</w:t>
      </w:r>
    </w:p>
    <w:p w14:paraId="79B8C7AE" w14:textId="326FC346" w:rsidR="00E20066"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Monthly Bandwidth: </w:t>
      </w:r>
      <w:r w:rsidR="006B502C" w:rsidRPr="009B0257">
        <w:rPr>
          <w:rFonts w:ascii="Lato" w:hAnsi="Lato" w:cs="Arial"/>
          <w:bCs/>
          <w:color w:val="auto"/>
        </w:rPr>
        <w:t>50 GB</w:t>
      </w:r>
    </w:p>
    <w:p w14:paraId="6FA4D84D" w14:textId="049A6955"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Web s</w:t>
      </w:r>
      <w:r w:rsidR="00CE20CE" w:rsidRPr="009B0257">
        <w:rPr>
          <w:rFonts w:ascii="Lato" w:hAnsi="Lato" w:cs="Arial"/>
          <w:bCs/>
          <w:color w:val="auto"/>
        </w:rPr>
        <w:t xml:space="preserve">ite Server Software – IIS 7.5 </w:t>
      </w:r>
      <w:r w:rsidR="004F576C" w:rsidRPr="009B0257">
        <w:rPr>
          <w:rFonts w:ascii="Lato" w:hAnsi="Lato" w:cs="Arial"/>
          <w:bCs/>
          <w:color w:val="auto"/>
        </w:rPr>
        <w:t>+</w:t>
      </w:r>
    </w:p>
    <w:p w14:paraId="375173DD" w14:textId="23AEFE85" w:rsidR="00754D1A" w:rsidRPr="007D4A3F" w:rsidRDefault="008455BD" w:rsidP="007D4A3F">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ASP.NET 4.5 </w:t>
      </w:r>
    </w:p>
    <w:p w14:paraId="2F4AA241" w14:textId="1608FBFC" w:rsidR="00615BB8" w:rsidRPr="007D4A3F" w:rsidRDefault="00F36DB1" w:rsidP="007D4A3F">
      <w:pPr>
        <w:pStyle w:val="Heading3"/>
        <w:ind w:left="900" w:hanging="900"/>
        <w:rPr>
          <w:rFonts w:ascii="Lato" w:hAnsi="Lato"/>
          <w:b/>
          <w:sz w:val="22"/>
          <w:szCs w:val="22"/>
        </w:rPr>
      </w:pPr>
      <w:r w:rsidRPr="007D4A3F">
        <w:rPr>
          <w:rFonts w:ascii="Lato" w:hAnsi="Lato"/>
          <w:b/>
          <w:sz w:val="22"/>
          <w:szCs w:val="22"/>
        </w:rPr>
        <w:t xml:space="preserve">BROWSER </w:t>
      </w:r>
    </w:p>
    <w:p w14:paraId="1C8294D5" w14:textId="77777777" w:rsidR="008455BD" w:rsidRPr="009B0257" w:rsidRDefault="008455BD" w:rsidP="00CF70F2">
      <w:pPr>
        <w:pStyle w:val="ListParagraph"/>
        <w:numPr>
          <w:ilvl w:val="0"/>
          <w:numId w:val="3"/>
        </w:numPr>
        <w:spacing w:line="360" w:lineRule="auto"/>
        <w:rPr>
          <w:rFonts w:ascii="Lato" w:hAnsi="Lato" w:cs="Arial"/>
          <w:bCs/>
          <w:color w:val="auto"/>
        </w:rPr>
      </w:pPr>
      <w:r w:rsidRPr="009B0257">
        <w:rPr>
          <w:rFonts w:ascii="Lato" w:hAnsi="Lato" w:cs="Arial"/>
          <w:bCs/>
          <w:color w:val="auto"/>
        </w:rPr>
        <w:t>Chrome version: 56</w:t>
      </w:r>
    </w:p>
    <w:p w14:paraId="58947F07" w14:textId="77777777" w:rsidR="008455BD" w:rsidRPr="00A251AD" w:rsidRDefault="008455BD" w:rsidP="00A251AD">
      <w:pPr>
        <w:pStyle w:val="ListParagraph"/>
        <w:numPr>
          <w:ilvl w:val="0"/>
          <w:numId w:val="3"/>
        </w:numPr>
        <w:spacing w:line="360" w:lineRule="auto"/>
        <w:rPr>
          <w:rFonts w:ascii="Lato" w:hAnsi="Lato" w:cs="Arial"/>
        </w:rPr>
      </w:pPr>
      <w:r w:rsidRPr="00A251AD">
        <w:rPr>
          <w:rFonts w:ascii="Lato" w:hAnsi="Lato" w:cs="Arial"/>
          <w:bCs/>
          <w:color w:val="auto"/>
        </w:rPr>
        <w:t>Firefox version: 51</w:t>
      </w:r>
    </w:p>
    <w:p w14:paraId="093784EA" w14:textId="07BD4AFF" w:rsidR="009C5B14" w:rsidRPr="007D4A3F" w:rsidRDefault="008455BD" w:rsidP="007D4A3F">
      <w:pPr>
        <w:pStyle w:val="ListParagraph"/>
        <w:numPr>
          <w:ilvl w:val="0"/>
          <w:numId w:val="3"/>
        </w:numPr>
        <w:spacing w:line="360" w:lineRule="auto"/>
        <w:rPr>
          <w:rFonts w:ascii="Lato" w:hAnsi="Lato" w:cs="Arial"/>
        </w:rPr>
      </w:pPr>
      <w:r w:rsidRPr="00A251AD">
        <w:rPr>
          <w:rFonts w:ascii="Lato" w:hAnsi="Lato" w:cs="Arial"/>
        </w:rPr>
        <w:t>Edge version: 39</w:t>
      </w:r>
    </w:p>
    <w:p w14:paraId="10EA0D9F" w14:textId="77777777" w:rsidR="009C5B14" w:rsidRPr="007D4A3F" w:rsidRDefault="00A76929" w:rsidP="007D4A3F">
      <w:pPr>
        <w:pStyle w:val="Heading3"/>
        <w:ind w:left="900" w:hanging="900"/>
        <w:rPr>
          <w:rFonts w:ascii="Lato" w:hAnsi="Lato"/>
          <w:b/>
          <w:sz w:val="22"/>
          <w:szCs w:val="22"/>
        </w:rPr>
      </w:pPr>
      <w:r w:rsidRPr="007D4A3F">
        <w:rPr>
          <w:rFonts w:ascii="Lato" w:hAnsi="Lato"/>
          <w:b/>
          <w:sz w:val="22"/>
          <w:szCs w:val="22"/>
        </w:rPr>
        <w:t>H</w:t>
      </w:r>
      <w:r w:rsidR="00F36DB1" w:rsidRPr="007D4A3F">
        <w:rPr>
          <w:rFonts w:ascii="Lato" w:hAnsi="Lato"/>
          <w:b/>
          <w:sz w:val="22"/>
          <w:szCs w:val="22"/>
        </w:rPr>
        <w:t>ARDWARE</w:t>
      </w:r>
    </w:p>
    <w:p w14:paraId="325B733C" w14:textId="29A799FE" w:rsidR="00E71D58" w:rsidRPr="009B0257" w:rsidRDefault="008455BD" w:rsidP="009C5B14">
      <w:pPr>
        <w:spacing w:line="360" w:lineRule="auto"/>
        <w:ind w:left="720"/>
        <w:rPr>
          <w:rFonts w:ascii="Lato" w:hAnsi="Lato" w:cs="Arial"/>
        </w:rPr>
      </w:pPr>
      <w:r w:rsidRPr="009B0257">
        <w:rPr>
          <w:rFonts w:ascii="Lato" w:hAnsi="Lato" w:cs="Arial"/>
        </w:rPr>
        <w:t>The application is reliant on hardware interfaces to provide a seamless automated user experience.</w:t>
      </w:r>
    </w:p>
    <w:p w14:paraId="08E3D9B6" w14:textId="77777777"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uter with Windows 8 or 10 OS</w:t>
      </w:r>
    </w:p>
    <w:p w14:paraId="2D8B68D7" w14:textId="4EECAFDE" w:rsidR="006358E8" w:rsidRPr="007D4A3F" w:rsidRDefault="008455BD" w:rsidP="007D4A3F">
      <w:pPr>
        <w:pStyle w:val="ListParagraph"/>
        <w:numPr>
          <w:ilvl w:val="0"/>
          <w:numId w:val="3"/>
        </w:numPr>
        <w:spacing w:line="360" w:lineRule="auto"/>
        <w:rPr>
          <w:rFonts w:ascii="Lato" w:hAnsi="Lato" w:cs="Arial"/>
          <w:bCs/>
          <w:color w:val="auto"/>
        </w:rPr>
      </w:pPr>
      <w:r w:rsidRPr="009B0257">
        <w:rPr>
          <w:rFonts w:ascii="Lato" w:hAnsi="Lato" w:cs="Arial"/>
          <w:bCs/>
          <w:color w:val="auto"/>
        </w:rPr>
        <w:t>Compatible Browsers as specified in section 6.2.3</w:t>
      </w:r>
    </w:p>
    <w:p w14:paraId="13E5DF25" w14:textId="4F0384E9" w:rsidR="00A76929" w:rsidRPr="007D4A3F" w:rsidRDefault="00F74729" w:rsidP="00A76929">
      <w:pPr>
        <w:pStyle w:val="Heading3"/>
        <w:ind w:left="900" w:hanging="900"/>
        <w:rPr>
          <w:rFonts w:ascii="Lato" w:hAnsi="Lato"/>
          <w:b/>
          <w:sz w:val="22"/>
          <w:szCs w:val="22"/>
        </w:rPr>
      </w:pPr>
      <w:bookmarkStart w:id="17" w:name="_Toc495159089"/>
      <w:bookmarkStart w:id="18" w:name="_Toc505703755"/>
      <w:r w:rsidRPr="007D4A3F">
        <w:rPr>
          <w:rFonts w:ascii="Lato" w:hAnsi="Lato"/>
          <w:b/>
          <w:sz w:val="22"/>
          <w:szCs w:val="22"/>
        </w:rPr>
        <w:lastRenderedPageBreak/>
        <w:t>TECHNICAL STANDARDS</w:t>
      </w:r>
      <w:bookmarkEnd w:id="17"/>
      <w:bookmarkEnd w:id="18"/>
      <w:r w:rsidRPr="007D4A3F">
        <w:rPr>
          <w:rFonts w:ascii="Lato" w:hAnsi="Lato"/>
          <w:b/>
          <w:sz w:val="22"/>
          <w:szCs w:val="22"/>
        </w:rPr>
        <w:t xml:space="preserve"> </w:t>
      </w:r>
    </w:p>
    <w:p w14:paraId="1D11CE1F" w14:textId="1223AFAE" w:rsidR="00A76929" w:rsidRPr="009B0257" w:rsidRDefault="009B0257" w:rsidP="00A76929">
      <w:pPr>
        <w:pStyle w:val="ListParagraph"/>
        <w:numPr>
          <w:ilvl w:val="0"/>
          <w:numId w:val="3"/>
        </w:numPr>
        <w:spacing w:line="360" w:lineRule="auto"/>
        <w:rPr>
          <w:rFonts w:ascii="Lato" w:hAnsi="Lato" w:cs="Arial"/>
          <w:bCs/>
          <w:color w:val="auto"/>
        </w:rPr>
      </w:pPr>
      <w:r w:rsidRPr="009B0257">
        <w:rPr>
          <w:rFonts w:ascii="Lato" w:hAnsi="Lato" w:cs="Arial"/>
          <w:bCs/>
          <w:color w:val="auto"/>
        </w:rPr>
        <w:t>Screen Resoluti</w:t>
      </w:r>
      <w:r w:rsidR="00A76929" w:rsidRPr="009B0257">
        <w:rPr>
          <w:rFonts w:ascii="Lato" w:hAnsi="Lato" w:cs="Arial"/>
          <w:bCs/>
          <w:color w:val="auto"/>
        </w:rPr>
        <w:t>ons</w:t>
      </w:r>
    </w:p>
    <w:p w14:paraId="50EF9626" w14:textId="7522BC55" w:rsidR="00A76929" w:rsidRPr="009C5702" w:rsidRDefault="00A76929" w:rsidP="00A251AD">
      <w:pPr>
        <w:pStyle w:val="ListParagraph"/>
        <w:spacing w:line="360" w:lineRule="auto"/>
        <w:rPr>
          <w:rFonts w:ascii="Lato" w:hAnsi="Lato" w:cs="Arial"/>
          <w:bCs/>
          <w:color w:val="auto"/>
        </w:rPr>
      </w:pPr>
      <w:r w:rsidRPr="009C5702">
        <w:rPr>
          <w:rFonts w:ascii="Lato" w:hAnsi="Lato" w:cs="Arial"/>
        </w:rPr>
        <w:t>1080 x 1920, 720 x 1280, 750 x 1334, 640 x 1136</w:t>
      </w:r>
    </w:p>
    <w:p w14:paraId="326E2FCF" w14:textId="0C475F56" w:rsidR="00A76929" w:rsidRPr="00A251AD" w:rsidRDefault="00A76929" w:rsidP="00A251AD">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esting Devices </w:t>
      </w:r>
    </w:p>
    <w:p w14:paraId="17277D6D" w14:textId="77777777" w:rsidR="0049641A" w:rsidRPr="0049641A" w:rsidRDefault="0049641A" w:rsidP="0049641A">
      <w:pPr>
        <w:pStyle w:val="ListParagraph"/>
        <w:numPr>
          <w:ilvl w:val="1"/>
          <w:numId w:val="3"/>
        </w:numPr>
        <w:spacing w:line="360" w:lineRule="auto"/>
        <w:rPr>
          <w:rFonts w:ascii="Lato" w:hAnsi="Lato" w:cs="Arial"/>
          <w:bCs/>
          <w:color w:val="auto"/>
        </w:rPr>
      </w:pPr>
      <w:r w:rsidRPr="0049641A">
        <w:rPr>
          <w:rFonts w:ascii="Lato" w:hAnsi="Lato" w:cs="Arial"/>
          <w:bCs/>
          <w:color w:val="auto"/>
        </w:rPr>
        <w:t xml:space="preserve">Android </w:t>
      </w:r>
    </w:p>
    <w:p w14:paraId="61036A5B" w14:textId="77777777" w:rsidR="0049641A" w:rsidRPr="0049641A" w:rsidRDefault="0049641A" w:rsidP="0049641A">
      <w:pPr>
        <w:pStyle w:val="ListParagraph"/>
        <w:numPr>
          <w:ilvl w:val="2"/>
          <w:numId w:val="3"/>
        </w:numPr>
        <w:spacing w:line="360" w:lineRule="auto"/>
        <w:rPr>
          <w:rFonts w:ascii="Lato" w:hAnsi="Lato" w:cs="Arial"/>
          <w:bCs/>
          <w:color w:val="auto"/>
        </w:rPr>
      </w:pPr>
      <w:r w:rsidRPr="0049641A">
        <w:rPr>
          <w:rFonts w:ascii="Lato" w:hAnsi="Lato" w:cs="Arial"/>
          <w:bCs/>
          <w:color w:val="auto"/>
        </w:rPr>
        <w:t>Moto G( Marshmallow)</w:t>
      </w:r>
    </w:p>
    <w:p w14:paraId="5B1401E5" w14:textId="77777777" w:rsidR="0049641A" w:rsidRPr="0049641A" w:rsidRDefault="0049641A" w:rsidP="0049641A">
      <w:pPr>
        <w:pStyle w:val="ListParagraph"/>
        <w:numPr>
          <w:ilvl w:val="2"/>
          <w:numId w:val="3"/>
        </w:numPr>
        <w:spacing w:line="360" w:lineRule="auto"/>
        <w:rPr>
          <w:rFonts w:ascii="Lato" w:hAnsi="Lato" w:cs="Arial"/>
          <w:bCs/>
          <w:color w:val="auto"/>
        </w:rPr>
      </w:pPr>
      <w:r w:rsidRPr="0049641A">
        <w:rPr>
          <w:rFonts w:ascii="Lato" w:hAnsi="Lato" w:cs="Arial"/>
          <w:bCs/>
          <w:color w:val="auto"/>
        </w:rPr>
        <w:t>Alcatel (nougat)</w:t>
      </w:r>
    </w:p>
    <w:p w14:paraId="29998A0E" w14:textId="77777777" w:rsidR="0049641A" w:rsidRPr="0049641A" w:rsidRDefault="0049641A" w:rsidP="0049641A">
      <w:pPr>
        <w:pStyle w:val="ListParagraph"/>
        <w:numPr>
          <w:ilvl w:val="2"/>
          <w:numId w:val="3"/>
        </w:numPr>
        <w:spacing w:line="360" w:lineRule="auto"/>
        <w:rPr>
          <w:rFonts w:ascii="Lato" w:hAnsi="Lato" w:cs="Arial"/>
          <w:bCs/>
          <w:color w:val="auto"/>
        </w:rPr>
      </w:pPr>
      <w:r w:rsidRPr="0049641A">
        <w:rPr>
          <w:rFonts w:ascii="Lato" w:hAnsi="Lato" w:cs="Arial"/>
          <w:bCs/>
          <w:color w:val="auto"/>
        </w:rPr>
        <w:t>Google Pixel (pie)</w:t>
      </w:r>
    </w:p>
    <w:p w14:paraId="02520917" w14:textId="77777777" w:rsidR="0049641A" w:rsidRPr="0049641A" w:rsidRDefault="0049641A" w:rsidP="0049641A">
      <w:pPr>
        <w:pStyle w:val="ListParagraph"/>
        <w:numPr>
          <w:ilvl w:val="2"/>
          <w:numId w:val="3"/>
        </w:numPr>
        <w:spacing w:line="360" w:lineRule="auto"/>
        <w:rPr>
          <w:rFonts w:ascii="Lato" w:hAnsi="Lato" w:cs="Arial"/>
          <w:bCs/>
          <w:color w:val="auto"/>
        </w:rPr>
      </w:pPr>
      <w:r w:rsidRPr="0049641A">
        <w:rPr>
          <w:rFonts w:ascii="Lato" w:hAnsi="Lato" w:cs="Arial"/>
          <w:bCs/>
          <w:color w:val="auto"/>
        </w:rPr>
        <w:t>Samsung Galaxy Tab(Lollipop)</w:t>
      </w:r>
    </w:p>
    <w:p w14:paraId="20336E35" w14:textId="77777777" w:rsidR="0049641A" w:rsidRPr="0049641A" w:rsidRDefault="0049641A" w:rsidP="0049641A">
      <w:pPr>
        <w:pStyle w:val="ListParagraph"/>
        <w:numPr>
          <w:ilvl w:val="1"/>
          <w:numId w:val="3"/>
        </w:numPr>
        <w:spacing w:line="360" w:lineRule="auto"/>
        <w:rPr>
          <w:rFonts w:ascii="Lato" w:hAnsi="Lato" w:cs="Arial"/>
          <w:bCs/>
          <w:color w:val="auto"/>
        </w:rPr>
      </w:pPr>
      <w:proofErr w:type="spellStart"/>
      <w:r w:rsidRPr="0049641A">
        <w:rPr>
          <w:rFonts w:ascii="Lato" w:hAnsi="Lato" w:cs="Arial"/>
          <w:bCs/>
          <w:color w:val="auto"/>
        </w:rPr>
        <w:t>iOS</w:t>
      </w:r>
      <w:proofErr w:type="spellEnd"/>
    </w:p>
    <w:p w14:paraId="7017993B" w14:textId="77777777" w:rsidR="0049641A" w:rsidRPr="0049641A" w:rsidRDefault="0049641A" w:rsidP="0049641A">
      <w:pPr>
        <w:pStyle w:val="ListParagraph"/>
        <w:numPr>
          <w:ilvl w:val="2"/>
          <w:numId w:val="3"/>
        </w:numPr>
        <w:spacing w:line="360" w:lineRule="auto"/>
        <w:rPr>
          <w:rFonts w:ascii="Lato" w:hAnsi="Lato" w:cs="Arial"/>
          <w:bCs/>
          <w:color w:val="auto"/>
        </w:rPr>
      </w:pPr>
      <w:r w:rsidRPr="0049641A">
        <w:rPr>
          <w:rFonts w:ascii="Lato" w:hAnsi="Lato" w:cs="Arial"/>
          <w:bCs/>
          <w:color w:val="auto"/>
        </w:rPr>
        <w:t>iPhone 5S</w:t>
      </w:r>
    </w:p>
    <w:p w14:paraId="545E6332" w14:textId="77777777" w:rsidR="0049641A" w:rsidRPr="0049641A" w:rsidRDefault="0049641A" w:rsidP="0049641A">
      <w:pPr>
        <w:pStyle w:val="ListParagraph"/>
        <w:numPr>
          <w:ilvl w:val="2"/>
          <w:numId w:val="3"/>
        </w:numPr>
        <w:spacing w:line="360" w:lineRule="auto"/>
        <w:rPr>
          <w:rFonts w:ascii="Lato" w:hAnsi="Lato" w:cs="Arial"/>
          <w:bCs/>
          <w:color w:val="auto"/>
        </w:rPr>
      </w:pPr>
      <w:r w:rsidRPr="0049641A">
        <w:rPr>
          <w:rFonts w:ascii="Lato" w:hAnsi="Lato" w:cs="Arial"/>
          <w:bCs/>
          <w:color w:val="auto"/>
        </w:rPr>
        <w:t>iPhone 6</w:t>
      </w:r>
    </w:p>
    <w:p w14:paraId="44104B42" w14:textId="77777777" w:rsidR="0049641A" w:rsidRPr="0049641A" w:rsidRDefault="0049641A" w:rsidP="0049641A">
      <w:pPr>
        <w:pStyle w:val="ListParagraph"/>
        <w:numPr>
          <w:ilvl w:val="2"/>
          <w:numId w:val="3"/>
        </w:numPr>
        <w:spacing w:line="360" w:lineRule="auto"/>
        <w:rPr>
          <w:rFonts w:ascii="Lato" w:hAnsi="Lato" w:cs="Arial"/>
          <w:bCs/>
          <w:color w:val="auto"/>
        </w:rPr>
      </w:pPr>
      <w:r w:rsidRPr="0049641A">
        <w:rPr>
          <w:rFonts w:ascii="Lato" w:hAnsi="Lato" w:cs="Arial"/>
          <w:bCs/>
          <w:color w:val="auto"/>
        </w:rPr>
        <w:t xml:space="preserve">iPad mini 2 </w:t>
      </w:r>
    </w:p>
    <w:p w14:paraId="4023F180" w14:textId="77777777" w:rsidR="0049641A" w:rsidRPr="0049641A" w:rsidRDefault="0049641A" w:rsidP="0049641A">
      <w:pPr>
        <w:pStyle w:val="ListParagraph"/>
        <w:numPr>
          <w:ilvl w:val="1"/>
          <w:numId w:val="3"/>
        </w:numPr>
        <w:spacing w:line="360" w:lineRule="auto"/>
        <w:rPr>
          <w:rFonts w:ascii="Lato" w:hAnsi="Lato" w:cs="Arial"/>
          <w:bCs/>
          <w:color w:val="auto"/>
        </w:rPr>
      </w:pPr>
      <w:r w:rsidRPr="0049641A">
        <w:rPr>
          <w:rFonts w:ascii="Lato" w:hAnsi="Lato" w:cs="Arial"/>
          <w:bCs/>
          <w:color w:val="auto"/>
        </w:rPr>
        <w:t>Supporting OS</w:t>
      </w:r>
    </w:p>
    <w:p w14:paraId="3DF4A320" w14:textId="62E391E5" w:rsidR="0049641A" w:rsidRPr="0049641A" w:rsidRDefault="009A7C02" w:rsidP="0049641A">
      <w:pPr>
        <w:pStyle w:val="ListParagraph"/>
        <w:numPr>
          <w:ilvl w:val="2"/>
          <w:numId w:val="3"/>
        </w:numPr>
        <w:spacing w:line="360" w:lineRule="auto"/>
        <w:rPr>
          <w:rFonts w:ascii="Lato" w:hAnsi="Lato" w:cs="Arial"/>
          <w:bCs/>
          <w:color w:val="auto"/>
        </w:rPr>
      </w:pPr>
      <w:r>
        <w:rPr>
          <w:rFonts w:ascii="Lato" w:hAnsi="Lato" w:cs="Arial"/>
          <w:bCs/>
          <w:color w:val="auto"/>
        </w:rPr>
        <w:t>Marshmallow</w:t>
      </w:r>
      <w:bookmarkStart w:id="19" w:name="_GoBack"/>
      <w:bookmarkEnd w:id="19"/>
      <w:r w:rsidR="0049641A" w:rsidRPr="0049641A">
        <w:rPr>
          <w:rFonts w:ascii="Lato" w:hAnsi="Lato" w:cs="Arial"/>
          <w:bCs/>
          <w:color w:val="auto"/>
        </w:rPr>
        <w:t xml:space="preserve"> and above</w:t>
      </w:r>
    </w:p>
    <w:p w14:paraId="780E61D4" w14:textId="100E16A8" w:rsidR="00A76929" w:rsidRPr="007D4A3F" w:rsidRDefault="0049641A" w:rsidP="0049641A">
      <w:pPr>
        <w:pStyle w:val="ListParagraph"/>
        <w:numPr>
          <w:ilvl w:val="2"/>
          <w:numId w:val="3"/>
        </w:numPr>
        <w:spacing w:line="360" w:lineRule="auto"/>
        <w:rPr>
          <w:rFonts w:ascii="Lato" w:hAnsi="Lato" w:cs="Arial"/>
          <w:bCs/>
          <w:color w:val="auto"/>
        </w:rPr>
      </w:pPr>
      <w:proofErr w:type="spellStart"/>
      <w:r w:rsidRPr="0049641A">
        <w:rPr>
          <w:rFonts w:ascii="Lato" w:hAnsi="Lato" w:cs="Arial"/>
          <w:bCs/>
          <w:color w:val="auto"/>
        </w:rPr>
        <w:t>iOS</w:t>
      </w:r>
      <w:proofErr w:type="spellEnd"/>
      <w:r w:rsidRPr="0049641A">
        <w:rPr>
          <w:rFonts w:ascii="Lato" w:hAnsi="Lato" w:cs="Arial"/>
          <w:bCs/>
          <w:color w:val="auto"/>
        </w:rPr>
        <w:t xml:space="preserve"> 9.0+ </w:t>
      </w:r>
    </w:p>
    <w:p w14:paraId="311E4711" w14:textId="2E90193E" w:rsidR="00504174" w:rsidRPr="007D4A3F" w:rsidRDefault="000D2F97" w:rsidP="007D4A3F">
      <w:pPr>
        <w:pStyle w:val="Heading3"/>
        <w:ind w:left="900" w:hanging="900"/>
        <w:rPr>
          <w:rFonts w:ascii="Lato" w:hAnsi="Lato"/>
          <w:b/>
          <w:sz w:val="22"/>
          <w:szCs w:val="22"/>
        </w:rPr>
      </w:pPr>
      <w:r w:rsidRPr="007D4A3F">
        <w:rPr>
          <w:rFonts w:ascii="Lato" w:hAnsi="Lato"/>
          <w:b/>
          <w:sz w:val="22"/>
          <w:szCs w:val="22"/>
        </w:rPr>
        <w:t xml:space="preserve">TECHNICAL GUIDELINES </w:t>
      </w:r>
    </w:p>
    <w:p w14:paraId="71992566" w14:textId="116FBB97" w:rsidR="00504174" w:rsidRPr="009B0257" w:rsidRDefault="00504174" w:rsidP="00D87E5A">
      <w:pPr>
        <w:spacing w:line="360" w:lineRule="auto"/>
        <w:ind w:left="720"/>
        <w:rPr>
          <w:rFonts w:ascii="Lato" w:hAnsi="Lato" w:cs="Arial"/>
        </w:rPr>
      </w:pPr>
      <w:r w:rsidRPr="009B0257">
        <w:rPr>
          <w:rFonts w:ascii="Lato" w:hAnsi="Lato" w:cs="Arial"/>
        </w:rPr>
        <w:t>The guidelines provide instructions and conditions that will be adhered to during the development of the mobile application</w:t>
      </w:r>
      <w:r w:rsidR="009C5B14" w:rsidRPr="009B0257">
        <w:rPr>
          <w:rFonts w:ascii="Lato" w:hAnsi="Lato" w:cs="Arial"/>
        </w:rPr>
        <w:t>.</w:t>
      </w:r>
    </w:p>
    <w:p w14:paraId="1B3CAC2C" w14:textId="77777777" w:rsidR="00504174" w:rsidRPr="009B0257" w:rsidRDefault="00504174" w:rsidP="00B863FA">
      <w:pPr>
        <w:pStyle w:val="ListParagraph"/>
        <w:spacing w:line="360" w:lineRule="auto"/>
        <w:rPr>
          <w:rFonts w:ascii="Lato" w:hAnsi="Lato" w:cs="Arial"/>
          <w:bCs/>
          <w:color w:val="auto"/>
        </w:rPr>
      </w:pPr>
    </w:p>
    <w:p w14:paraId="01A5E00A" w14:textId="77777777" w:rsidR="007439C1" w:rsidRPr="009B0257" w:rsidRDefault="007439C1"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API will be used, as the case may be, in realizing the features and functionalities mentioned</w:t>
      </w:r>
    </w:p>
    <w:p w14:paraId="5390A11F" w14:textId="5339E556"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client will finalize the functional requirements and </w:t>
      </w:r>
      <w:r w:rsidR="000F7661" w:rsidRPr="009B0257">
        <w:rPr>
          <w:rFonts w:ascii="Lato" w:hAnsi="Lato" w:cs="Arial"/>
          <w:bCs/>
          <w:color w:val="auto"/>
        </w:rPr>
        <w:t>UI/UX</w:t>
      </w:r>
      <w:r w:rsidRPr="009B0257">
        <w:rPr>
          <w:rFonts w:ascii="Lato" w:hAnsi="Lato" w:cs="Arial"/>
          <w:bCs/>
          <w:color w:val="auto"/>
        </w:rPr>
        <w:t xml:space="preserve"> before the commencement of the project</w:t>
      </w:r>
    </w:p>
    <w:p w14:paraId="6E81F2A9" w14:textId="5E04F2B6" w:rsidR="00504174" w:rsidRPr="009B0257" w:rsidRDefault="00A7692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Verbat will</w:t>
      </w:r>
      <w:r w:rsidR="00504174" w:rsidRPr="009B0257">
        <w:rPr>
          <w:rFonts w:ascii="Lato" w:hAnsi="Lato" w:cs="Arial"/>
          <w:bCs/>
          <w:color w:val="auto"/>
        </w:rPr>
        <w:t xml:space="preserve"> be testing the app in the mentioned devices only. Testing on devices other than the ones mentioned under the “Technical Standards “ will have to be specified and provided by the client at the beginning of the development phase</w:t>
      </w:r>
    </w:p>
    <w:p w14:paraId="0A471EE1" w14:textId="77777777"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The client will have to provide the details of the testing devices they are using before the start of development phase</w:t>
      </w:r>
    </w:p>
    <w:p w14:paraId="65785D5A" w14:textId="27489329"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 xml:space="preserve">Client should provide the relevant Developer's Account credentials before the development phase. In case </w:t>
      </w:r>
      <w:r w:rsidR="00CB00F9" w:rsidRPr="009B0257">
        <w:rPr>
          <w:rFonts w:ascii="Lato" w:hAnsi="Lato" w:cs="Arial"/>
          <w:bCs/>
          <w:color w:val="auto"/>
        </w:rPr>
        <w:t xml:space="preserve">Verbat </w:t>
      </w:r>
      <w:r w:rsidRPr="009B0257">
        <w:rPr>
          <w:rFonts w:ascii="Lato" w:hAnsi="Lato" w:cs="Arial"/>
          <w:bCs/>
          <w:color w:val="auto"/>
        </w:rPr>
        <w:t xml:space="preserve"> needs to create the developer id additional charges will be incurred by the client</w:t>
      </w:r>
    </w:p>
    <w:p w14:paraId="55A227B3" w14:textId="517EF104"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duration mentioned in the project time line is for development and testing and any delay or time taken by the review team to respond will not be </w:t>
      </w:r>
      <w:proofErr w:type="spellStart"/>
      <w:r w:rsidR="009C5B14" w:rsidRPr="009B0257">
        <w:rPr>
          <w:rFonts w:ascii="Lato" w:hAnsi="Lato" w:cs="Arial"/>
          <w:bCs/>
          <w:color w:val="auto"/>
        </w:rPr>
        <w:t>Verbat</w:t>
      </w:r>
      <w:r w:rsidR="00452A27" w:rsidRPr="009B0257">
        <w:rPr>
          <w:rFonts w:ascii="Lato" w:hAnsi="Lato" w:cs="Arial"/>
          <w:bCs/>
          <w:color w:val="auto"/>
        </w:rPr>
        <w:t>’</w:t>
      </w:r>
      <w:r w:rsidR="009C5B14" w:rsidRPr="009B0257">
        <w:rPr>
          <w:rFonts w:ascii="Lato" w:hAnsi="Lato" w:cs="Arial"/>
          <w:bCs/>
          <w:color w:val="auto"/>
        </w:rPr>
        <w:t>s</w:t>
      </w:r>
      <w:proofErr w:type="spellEnd"/>
      <w:r w:rsidRPr="009B0257">
        <w:rPr>
          <w:rFonts w:ascii="Lato" w:hAnsi="Lato" w:cs="Arial"/>
          <w:bCs/>
          <w:color w:val="auto"/>
        </w:rPr>
        <w:t xml:space="preserve"> responsibility</w:t>
      </w:r>
    </w:p>
    <w:p w14:paraId="48D9EE58" w14:textId="77777777"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Any clarification required from client needs to be addressed within 24 hrs.</w:t>
      </w:r>
    </w:p>
    <w:p w14:paraId="6B998A85" w14:textId="77777777" w:rsidR="007439C1"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apps will be developed / created within the guidelines </w:t>
      </w:r>
      <w:r w:rsidR="00832EE6" w:rsidRPr="009B0257">
        <w:rPr>
          <w:rFonts w:ascii="Lato" w:hAnsi="Lato" w:cs="Arial"/>
          <w:bCs/>
          <w:color w:val="auto"/>
        </w:rPr>
        <w:t xml:space="preserve">of </w:t>
      </w:r>
      <w:r w:rsidRPr="009B0257">
        <w:rPr>
          <w:rFonts w:ascii="Lato" w:hAnsi="Lato" w:cs="Arial"/>
          <w:bCs/>
          <w:color w:val="auto"/>
        </w:rPr>
        <w:t>Android</w:t>
      </w:r>
      <w:r w:rsidR="00832EE6" w:rsidRPr="009B0257">
        <w:rPr>
          <w:rFonts w:ascii="Lato" w:hAnsi="Lato" w:cs="Arial"/>
          <w:bCs/>
          <w:color w:val="auto"/>
        </w:rPr>
        <w:t xml:space="preserve"> play store</w:t>
      </w:r>
      <w:r w:rsidRPr="009B0257">
        <w:rPr>
          <w:rFonts w:ascii="Lato" w:hAnsi="Lato" w:cs="Arial"/>
          <w:bCs/>
          <w:color w:val="auto"/>
        </w:rPr>
        <w:t xml:space="preserve">. </w:t>
      </w:r>
    </w:p>
    <w:p w14:paraId="0DF10431" w14:textId="77777777" w:rsidR="009C5B14" w:rsidRPr="009B0257" w:rsidRDefault="00A7692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Verbat will</w:t>
      </w:r>
      <w:r w:rsidR="00504174" w:rsidRPr="009B0257">
        <w:rPr>
          <w:rFonts w:ascii="Lato" w:hAnsi="Lato" w:cs="Arial"/>
          <w:bCs/>
          <w:color w:val="auto"/>
        </w:rPr>
        <w:t xml:space="preserve"> strictly follow the guidelines provided by the respective stores. </w:t>
      </w:r>
    </w:p>
    <w:p w14:paraId="7C640760" w14:textId="696097EB" w:rsidR="00504174" w:rsidRPr="009B0257" w:rsidRDefault="00A7692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Verbat will</w:t>
      </w:r>
      <w:r w:rsidR="009C5B14" w:rsidRPr="009B0257">
        <w:rPr>
          <w:rFonts w:ascii="Lato" w:hAnsi="Lato" w:cs="Arial"/>
          <w:bCs/>
          <w:color w:val="auto"/>
        </w:rPr>
        <w:t xml:space="preserve"> inform the client if </w:t>
      </w:r>
      <w:r w:rsidR="00504174" w:rsidRPr="009B0257">
        <w:rPr>
          <w:rFonts w:ascii="Lato" w:hAnsi="Lato" w:cs="Arial"/>
          <w:bCs/>
          <w:color w:val="auto"/>
        </w:rPr>
        <w:t>any of the client requirements</w:t>
      </w:r>
      <w:r w:rsidR="009C5B14" w:rsidRPr="009B0257">
        <w:rPr>
          <w:rFonts w:ascii="Lato" w:hAnsi="Lato" w:cs="Arial"/>
          <w:bCs/>
          <w:color w:val="auto"/>
        </w:rPr>
        <w:t xml:space="preserve"> </w:t>
      </w:r>
      <w:r w:rsidR="00DE7F0A">
        <w:rPr>
          <w:rFonts w:ascii="Lato" w:hAnsi="Lato" w:cs="Arial"/>
          <w:bCs/>
          <w:color w:val="auto"/>
        </w:rPr>
        <w:t>/</w:t>
      </w:r>
      <w:r w:rsidR="00504174" w:rsidRPr="009B0257">
        <w:rPr>
          <w:rFonts w:ascii="Lato" w:hAnsi="Lato" w:cs="Arial"/>
          <w:bCs/>
          <w:color w:val="auto"/>
        </w:rPr>
        <w:t xml:space="preserve">request deviates from it. </w:t>
      </w:r>
    </w:p>
    <w:p w14:paraId="247BDFD8" w14:textId="77777777"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ustomization of the features of the app will be susceptible to the limitation imposed by the respective platform/ store. </w:t>
      </w:r>
    </w:p>
    <w:p w14:paraId="3F471F96" w14:textId="77777777"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Once development commences the test device/screen sizes will not be susceptible to change. Any change requested by the client will have to go through change management</w:t>
      </w:r>
    </w:p>
    <w:p w14:paraId="26938739" w14:textId="77777777"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OS version support will be limited to the ones mentioned in the technical specifications. Further support will have to go through change management</w:t>
      </w:r>
    </w:p>
    <w:p w14:paraId="04B7655C" w14:textId="77777777" w:rsidR="001F526E" w:rsidRPr="00E46EA6" w:rsidRDefault="001F526E" w:rsidP="00D87E5A">
      <w:pPr>
        <w:pStyle w:val="BodyText"/>
        <w:spacing w:after="0" w:line="360" w:lineRule="auto"/>
        <w:ind w:left="720"/>
        <w:rPr>
          <w:rFonts w:ascii="Arial" w:hAnsi="Arial" w:cs="Arial"/>
        </w:rPr>
      </w:pPr>
    </w:p>
    <w:bookmarkEnd w:id="10"/>
    <w:p w14:paraId="44040075" w14:textId="5DE11210" w:rsidR="00232AFF" w:rsidRPr="00E46EA6" w:rsidRDefault="00232AFF" w:rsidP="00D87E5A">
      <w:pPr>
        <w:spacing w:line="360" w:lineRule="auto"/>
        <w:jc w:val="left"/>
        <w:rPr>
          <w:rFonts w:ascii="Arial" w:hAnsi="Arial" w:cs="Arial"/>
          <w:i/>
        </w:rPr>
      </w:pPr>
      <w:r w:rsidRPr="00E46EA6">
        <w:rPr>
          <w:rFonts w:ascii="Arial" w:hAnsi="Arial" w:cs="Arial"/>
          <w:i/>
        </w:rPr>
        <w:br w:type="page"/>
      </w:r>
    </w:p>
    <w:p w14:paraId="1FF4E5CF" w14:textId="79B25939" w:rsidR="00190707" w:rsidRPr="007D4A3F" w:rsidRDefault="00803D21" w:rsidP="00A2143A">
      <w:pPr>
        <w:pStyle w:val="Heading2"/>
        <w:ind w:left="900"/>
      </w:pPr>
      <w:bookmarkStart w:id="20" w:name="_Toc15637626"/>
      <w:r w:rsidRPr="009B0257">
        <w:lastRenderedPageBreak/>
        <w:t>PROJECT DELIVERY</w:t>
      </w:r>
      <w:bookmarkEnd w:id="20"/>
      <w:r w:rsidRPr="009B0257">
        <w:t xml:space="preserve"> </w:t>
      </w:r>
    </w:p>
    <w:p w14:paraId="7D91E981" w14:textId="1653C14A" w:rsidR="00190707" w:rsidRPr="007D4A3F" w:rsidRDefault="00F1608B" w:rsidP="007D4A3F">
      <w:pPr>
        <w:pStyle w:val="Heading3"/>
        <w:ind w:left="900" w:hanging="900"/>
        <w:rPr>
          <w:rFonts w:ascii="Lato" w:hAnsi="Lato"/>
          <w:b/>
          <w:sz w:val="22"/>
          <w:szCs w:val="22"/>
        </w:rPr>
      </w:pPr>
      <w:r w:rsidRPr="007D4A3F">
        <w:rPr>
          <w:rFonts w:ascii="Lato" w:hAnsi="Lato"/>
          <w:b/>
          <w:sz w:val="22"/>
          <w:szCs w:val="22"/>
        </w:rPr>
        <w:t>P</w:t>
      </w:r>
      <w:r w:rsidR="000D2F97" w:rsidRPr="007D4A3F">
        <w:rPr>
          <w:rFonts w:ascii="Lato" w:hAnsi="Lato"/>
          <w:b/>
          <w:sz w:val="22"/>
          <w:szCs w:val="22"/>
        </w:rPr>
        <w:t xml:space="preserve">ROJECT MANAGEMENT </w:t>
      </w:r>
    </w:p>
    <w:p w14:paraId="4BF54E56" w14:textId="204FC522" w:rsidR="00F93D7C" w:rsidRPr="009B0257" w:rsidRDefault="00F1608B" w:rsidP="007D4A3F">
      <w:pPr>
        <w:spacing w:line="360" w:lineRule="auto"/>
        <w:ind w:left="720"/>
        <w:rPr>
          <w:rFonts w:ascii="Lato" w:hAnsi="Lato" w:cs="Arial"/>
        </w:rPr>
      </w:pPr>
      <w:r w:rsidRPr="009B0257">
        <w:rPr>
          <w:rFonts w:ascii="Lato" w:hAnsi="Lato" w:cs="Arial"/>
        </w:rPr>
        <w:t xml:space="preserve">The </w:t>
      </w:r>
      <w:r w:rsidR="00190707" w:rsidRPr="009B0257">
        <w:rPr>
          <w:rFonts w:ascii="Lato" w:hAnsi="Lato" w:cs="Arial"/>
        </w:rPr>
        <w:t>Verbat development</w:t>
      </w:r>
      <w:r w:rsidRPr="009B0257">
        <w:rPr>
          <w:rFonts w:ascii="Lato" w:hAnsi="Lato" w:cs="Arial"/>
        </w:rPr>
        <w:t xml:space="preserve"> </w:t>
      </w:r>
      <w:r w:rsidR="001C4D8A" w:rsidRPr="009B0257">
        <w:rPr>
          <w:rFonts w:ascii="Lato" w:hAnsi="Lato" w:cs="Arial"/>
        </w:rPr>
        <w:t>center</w:t>
      </w:r>
      <w:r w:rsidRPr="009B0257">
        <w:rPr>
          <w:rFonts w:ascii="Lato" w:hAnsi="Lato" w:cs="Arial"/>
        </w:rPr>
        <w:t xml:space="preserve"> strictly follows industry standards on quality.  The project management is process governed by the </w:t>
      </w:r>
      <w:r w:rsidR="00190707" w:rsidRPr="009B0257">
        <w:rPr>
          <w:rFonts w:ascii="Lato" w:hAnsi="Lato" w:cs="Arial"/>
        </w:rPr>
        <w:t>Verbat Quality</w:t>
      </w:r>
      <w:r w:rsidRPr="009B0257">
        <w:rPr>
          <w:rFonts w:ascii="Lato" w:hAnsi="Lato" w:cs="Arial"/>
        </w:rPr>
        <w:t xml:space="preserve"> Management system and is put to verification through internal audit programs that happen from time to time. </w:t>
      </w:r>
      <w:r w:rsidR="00190707" w:rsidRPr="009B0257">
        <w:rPr>
          <w:rFonts w:ascii="Lato" w:hAnsi="Lato" w:cs="Arial"/>
        </w:rPr>
        <w:t>Verbat will</w:t>
      </w:r>
      <w:r w:rsidRPr="009B0257">
        <w:rPr>
          <w:rFonts w:ascii="Lato" w:hAnsi="Lato" w:cs="Arial"/>
        </w:rPr>
        <w:t xml:space="preserve"> dedicate a project manager for the proposed implementation. </w:t>
      </w:r>
      <w:r w:rsidR="00190707" w:rsidRPr="009B0257">
        <w:rPr>
          <w:rFonts w:ascii="Lato" w:hAnsi="Lato" w:cs="Arial"/>
        </w:rPr>
        <w:t>Verbat proposes</w:t>
      </w:r>
      <w:r w:rsidRPr="009B0257">
        <w:rPr>
          <w:rFonts w:ascii="Lato" w:hAnsi="Lato" w:cs="Arial"/>
        </w:rPr>
        <w:t xml:space="preserve"> Client to identify one project manager who will be driving activities to be undertaken by Client to be the single point of contact for </w:t>
      </w:r>
      <w:r w:rsidR="00190707" w:rsidRPr="009B0257">
        <w:rPr>
          <w:rFonts w:ascii="Lato" w:hAnsi="Lato" w:cs="Arial"/>
        </w:rPr>
        <w:t>Verbat</w:t>
      </w:r>
      <w:r w:rsidRPr="009B0257">
        <w:rPr>
          <w:rFonts w:ascii="Lato" w:hAnsi="Lato" w:cs="Arial"/>
        </w:rPr>
        <w:t xml:space="preserve">. </w:t>
      </w:r>
    </w:p>
    <w:p w14:paraId="1CCB158E" w14:textId="1C1C24AE" w:rsidR="00CC0486" w:rsidRPr="007D4A3F" w:rsidRDefault="000D2F97" w:rsidP="007D4A3F">
      <w:pPr>
        <w:pStyle w:val="Heading3"/>
        <w:ind w:left="900" w:hanging="900"/>
        <w:rPr>
          <w:rFonts w:ascii="Lato" w:hAnsi="Lato"/>
          <w:b/>
          <w:sz w:val="22"/>
          <w:szCs w:val="22"/>
        </w:rPr>
      </w:pPr>
      <w:r w:rsidRPr="007D4A3F">
        <w:rPr>
          <w:rFonts w:ascii="Lato" w:hAnsi="Lato"/>
          <w:b/>
          <w:sz w:val="22"/>
          <w:szCs w:val="22"/>
        </w:rPr>
        <w:t>ROLES &amp; RESPONSIBILITIES</w:t>
      </w:r>
    </w:p>
    <w:p w14:paraId="303259B4" w14:textId="5638C4DC" w:rsidR="005836D1" w:rsidRPr="009B0257" w:rsidRDefault="00190707" w:rsidP="00D87E5A">
      <w:pPr>
        <w:spacing w:line="360" w:lineRule="auto"/>
        <w:ind w:left="720"/>
        <w:rPr>
          <w:rFonts w:ascii="Lato" w:hAnsi="Lato" w:cs="Arial"/>
        </w:rPr>
      </w:pPr>
      <w:r w:rsidRPr="009B0257">
        <w:rPr>
          <w:rFonts w:ascii="Lato" w:hAnsi="Lato" w:cs="Arial"/>
        </w:rPr>
        <w:t>Verbat will</w:t>
      </w:r>
      <w:r w:rsidR="00F1608B" w:rsidRPr="009B0257">
        <w:rPr>
          <w:rFonts w:ascii="Lato" w:hAnsi="Lato" w:cs="Arial"/>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sidRPr="009B0257">
        <w:rPr>
          <w:rFonts w:ascii="Lato" w:hAnsi="Lato" w:cs="Arial"/>
        </w:rPr>
        <w:t xml:space="preserve">Verbat </w:t>
      </w:r>
      <w:r w:rsidR="00F1608B" w:rsidRPr="009B0257">
        <w:rPr>
          <w:rFonts w:ascii="Lato" w:hAnsi="Lato" w:cs="Arial"/>
        </w:rPr>
        <w:t xml:space="preserve"> and Client, thus enabling smooth transitioning of Client requirements to the </w:t>
      </w:r>
      <w:r w:rsidR="00CB00F9" w:rsidRPr="009B0257">
        <w:rPr>
          <w:rFonts w:ascii="Lato" w:hAnsi="Lato" w:cs="Arial"/>
        </w:rPr>
        <w:t xml:space="preserve">Verbat </w:t>
      </w:r>
      <w:r w:rsidR="00452A27" w:rsidRPr="009B0257">
        <w:rPr>
          <w:rFonts w:ascii="Lato" w:hAnsi="Lato" w:cs="Arial"/>
        </w:rPr>
        <w:t>’</w:t>
      </w:r>
      <w:r w:rsidR="00F1608B" w:rsidRPr="009B0257">
        <w:rPr>
          <w:rFonts w:ascii="Lato" w:hAnsi="Lato" w:cs="Arial"/>
        </w:rPr>
        <w:t xml:space="preserve"> offshore delivery team, and provide visibility as well as comfort on the progress of the services to Client. </w:t>
      </w:r>
    </w:p>
    <w:p w14:paraId="7EBEBA64" w14:textId="0462F0EF" w:rsidR="00F93D7C" w:rsidRPr="009B0257" w:rsidRDefault="00F1608B" w:rsidP="007D4A3F">
      <w:pPr>
        <w:spacing w:line="360" w:lineRule="auto"/>
        <w:ind w:left="720"/>
        <w:rPr>
          <w:rFonts w:ascii="Lato" w:hAnsi="Lato" w:cs="Arial"/>
        </w:rPr>
      </w:pPr>
      <w:r w:rsidRPr="009B0257">
        <w:rPr>
          <w:rFonts w:ascii="Lato" w:hAnsi="Lato" w:cs="Arial"/>
        </w:rPr>
        <w:t xml:space="preserve">He/she will have periodic meetings with </w:t>
      </w:r>
      <w:proofErr w:type="gramStart"/>
      <w:r w:rsidR="00CB00F9" w:rsidRPr="009B0257">
        <w:rPr>
          <w:rFonts w:ascii="Lato" w:hAnsi="Lato" w:cs="Arial"/>
        </w:rPr>
        <w:t xml:space="preserve">Verbat </w:t>
      </w:r>
      <w:r w:rsidR="00452A27" w:rsidRPr="009B0257">
        <w:rPr>
          <w:rFonts w:ascii="Lato" w:hAnsi="Lato" w:cs="Arial"/>
        </w:rPr>
        <w:t>’</w:t>
      </w:r>
      <w:proofErr w:type="gramEnd"/>
      <w:r w:rsidRPr="009B0257">
        <w:rPr>
          <w:rFonts w:ascii="Lato" w:hAnsi="Lato" w:cs="Arial"/>
        </w:rPr>
        <w:t xml:space="preserve"> </w:t>
      </w:r>
      <w:r w:rsidR="00023B3D">
        <w:rPr>
          <w:rFonts w:ascii="Lato" w:hAnsi="Lato" w:cs="Arial"/>
        </w:rPr>
        <w:t xml:space="preserve">s </w:t>
      </w:r>
      <w:r w:rsidRPr="009B0257">
        <w:rPr>
          <w:rFonts w:ascii="Lato" w:hAnsi="Lato" w:cs="Arial"/>
        </w:rPr>
        <w:t xml:space="preserve">Senior Management, thus ensuring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Management commitment an</w:t>
      </w:r>
      <w:r w:rsidR="00B97676" w:rsidRPr="009B0257">
        <w:rPr>
          <w:rFonts w:ascii="Lato" w:hAnsi="Lato" w:cs="Arial"/>
        </w:rPr>
        <w:t xml:space="preserve">d focus on Client initiatives. </w:t>
      </w:r>
    </w:p>
    <w:p w14:paraId="76018397" w14:textId="453CDB85" w:rsidR="00CA22B4" w:rsidRPr="007D4A3F" w:rsidRDefault="000D2F97" w:rsidP="007D4A3F">
      <w:pPr>
        <w:pStyle w:val="Heading3"/>
        <w:ind w:left="900" w:hanging="900"/>
        <w:rPr>
          <w:rFonts w:ascii="Lato" w:hAnsi="Lato"/>
          <w:b/>
          <w:sz w:val="22"/>
          <w:szCs w:val="22"/>
        </w:rPr>
      </w:pPr>
      <w:r w:rsidRPr="007D4A3F">
        <w:rPr>
          <w:rFonts w:ascii="Lato" w:hAnsi="Lato"/>
          <w:b/>
          <w:sz w:val="22"/>
          <w:szCs w:val="22"/>
        </w:rPr>
        <w:t xml:space="preserve">DELIVERY ACTIVITY SUMMARY </w:t>
      </w:r>
    </w:p>
    <w:tbl>
      <w:tblPr>
        <w:tblW w:w="9052" w:type="dxa"/>
        <w:tblInd w:w="72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CA22B4" w:rsidRPr="009B0257" w14:paraId="426AD06A" w14:textId="77777777" w:rsidTr="006358E8">
        <w:trPr>
          <w:trHeight w:val="548"/>
        </w:trPr>
        <w:tc>
          <w:tcPr>
            <w:tcW w:w="2904" w:type="dxa"/>
            <w:shd w:val="clear" w:color="auto" w:fill="F2F2F2" w:themeFill="background1" w:themeFillShade="F2"/>
            <w:vAlign w:val="center"/>
          </w:tcPr>
          <w:p w14:paraId="33221C09" w14:textId="77777777" w:rsidR="00CA22B4" w:rsidRPr="0060230B" w:rsidRDefault="00CA22B4" w:rsidP="00D87E5A">
            <w:pPr>
              <w:pStyle w:val="NoSpacing"/>
              <w:spacing w:line="360" w:lineRule="auto"/>
              <w:rPr>
                <w:rFonts w:ascii="Lato" w:hAnsi="Lato" w:cs="Arial"/>
                <w:sz w:val="20"/>
                <w:szCs w:val="20"/>
              </w:rPr>
            </w:pPr>
            <w:r w:rsidRPr="0060230B">
              <w:rPr>
                <w:rFonts w:ascii="Lato" w:hAnsi="Lato" w:cs="Arial"/>
                <w:sz w:val="20"/>
                <w:szCs w:val="20"/>
              </w:rPr>
              <w:t>Activities</w:t>
            </w:r>
          </w:p>
        </w:tc>
        <w:tc>
          <w:tcPr>
            <w:tcW w:w="6148" w:type="dxa"/>
            <w:shd w:val="clear" w:color="auto" w:fill="F2F2F2" w:themeFill="background1" w:themeFillShade="F2"/>
            <w:vAlign w:val="center"/>
          </w:tcPr>
          <w:p w14:paraId="3E9A5990" w14:textId="77777777" w:rsidR="00CA22B4" w:rsidRPr="0060230B" w:rsidRDefault="00CA22B4" w:rsidP="00D87E5A">
            <w:pPr>
              <w:pStyle w:val="NoSpacing"/>
              <w:spacing w:line="360" w:lineRule="auto"/>
              <w:rPr>
                <w:rFonts w:ascii="Lato" w:hAnsi="Lato" w:cs="Arial"/>
                <w:sz w:val="20"/>
                <w:szCs w:val="20"/>
              </w:rPr>
            </w:pPr>
            <w:r w:rsidRPr="0060230B">
              <w:rPr>
                <w:rFonts w:ascii="Lato" w:hAnsi="Lato" w:cs="Arial"/>
                <w:sz w:val="20"/>
                <w:szCs w:val="20"/>
              </w:rPr>
              <w:t>Description</w:t>
            </w:r>
          </w:p>
        </w:tc>
      </w:tr>
      <w:tr w:rsidR="00CA22B4" w:rsidRPr="009B0257" w14:paraId="7FA1F73F" w14:textId="77777777" w:rsidTr="006358E8">
        <w:trPr>
          <w:trHeight w:val="1051"/>
        </w:trPr>
        <w:tc>
          <w:tcPr>
            <w:tcW w:w="2904" w:type="dxa"/>
            <w:vAlign w:val="center"/>
          </w:tcPr>
          <w:p w14:paraId="16CA49F4"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Detailed requirement Analysis</w:t>
            </w:r>
          </w:p>
        </w:tc>
        <w:tc>
          <w:tcPr>
            <w:tcW w:w="6148" w:type="dxa"/>
            <w:vAlign w:val="center"/>
          </w:tcPr>
          <w:p w14:paraId="6983C824" w14:textId="3F47CD09" w:rsidR="00CA22B4" w:rsidRPr="0060230B" w:rsidRDefault="00CB00F9" w:rsidP="00D87E5A">
            <w:pPr>
              <w:pStyle w:val="NoSpacing"/>
              <w:spacing w:line="360" w:lineRule="auto"/>
              <w:jc w:val="left"/>
              <w:rPr>
                <w:rFonts w:ascii="Lato" w:hAnsi="Lato" w:cs="Arial"/>
                <w:sz w:val="20"/>
                <w:szCs w:val="20"/>
              </w:rPr>
            </w:pPr>
            <w:r w:rsidRPr="0060230B">
              <w:rPr>
                <w:rFonts w:ascii="Lato" w:hAnsi="Lato" w:cs="Arial"/>
                <w:sz w:val="20"/>
                <w:szCs w:val="20"/>
              </w:rPr>
              <w:t xml:space="preserve">Verbat </w:t>
            </w:r>
            <w:r w:rsidR="00CA22B4" w:rsidRPr="0060230B">
              <w:rPr>
                <w:rFonts w:ascii="Lato" w:hAnsi="Lato" w:cs="Arial"/>
                <w:sz w:val="20"/>
                <w:szCs w:val="20"/>
              </w:rPr>
              <w:t xml:space="preserve">team to conduct detailed study of requirement for the phase. If clarification is required, team will reach out to Client for more information and/or time for discussions. </w:t>
            </w:r>
          </w:p>
        </w:tc>
      </w:tr>
      <w:tr w:rsidR="00CA22B4" w:rsidRPr="009B0257" w14:paraId="776BA264" w14:textId="77777777" w:rsidTr="006358E8">
        <w:trPr>
          <w:trHeight w:val="385"/>
        </w:trPr>
        <w:tc>
          <w:tcPr>
            <w:tcW w:w="2904" w:type="dxa"/>
            <w:vAlign w:val="center"/>
          </w:tcPr>
          <w:p w14:paraId="03973ADB"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DB Design</w:t>
            </w:r>
          </w:p>
        </w:tc>
        <w:tc>
          <w:tcPr>
            <w:tcW w:w="6148" w:type="dxa"/>
            <w:vAlign w:val="center"/>
          </w:tcPr>
          <w:p w14:paraId="5BB9868C"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DB design for central and test DB.</w:t>
            </w:r>
          </w:p>
        </w:tc>
      </w:tr>
      <w:tr w:rsidR="00CA22B4" w:rsidRPr="009B0257" w14:paraId="3A0706D0" w14:textId="77777777" w:rsidTr="006358E8">
        <w:trPr>
          <w:trHeight w:val="818"/>
        </w:trPr>
        <w:tc>
          <w:tcPr>
            <w:tcW w:w="2904" w:type="dxa"/>
            <w:vAlign w:val="center"/>
          </w:tcPr>
          <w:p w14:paraId="7741C7FE"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Software Requirement Specification document (SRS)</w:t>
            </w:r>
          </w:p>
        </w:tc>
        <w:tc>
          <w:tcPr>
            <w:tcW w:w="6148" w:type="dxa"/>
            <w:vAlign w:val="center"/>
          </w:tcPr>
          <w:p w14:paraId="31A24A3E" w14:textId="0B673BDD"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 xml:space="preserve">Once the requirement analysis is completed, </w:t>
            </w:r>
            <w:r w:rsidR="00CB00F9" w:rsidRPr="0060230B">
              <w:rPr>
                <w:rFonts w:ascii="Lato" w:hAnsi="Lato" w:cs="Arial"/>
                <w:sz w:val="20"/>
                <w:szCs w:val="20"/>
              </w:rPr>
              <w:t xml:space="preserve">Verbat </w:t>
            </w:r>
            <w:r w:rsidRPr="0060230B">
              <w:rPr>
                <w:rFonts w:ascii="Lato" w:hAnsi="Lato" w:cs="Arial"/>
                <w:sz w:val="20"/>
                <w:szCs w:val="20"/>
              </w:rPr>
              <w:t xml:space="preserve"> team will submit the SRS document for approval</w:t>
            </w:r>
          </w:p>
        </w:tc>
      </w:tr>
      <w:tr w:rsidR="00CA22B4" w:rsidRPr="009B0257" w14:paraId="23B9E4A3" w14:textId="77777777" w:rsidTr="006358E8">
        <w:trPr>
          <w:trHeight w:val="872"/>
        </w:trPr>
        <w:tc>
          <w:tcPr>
            <w:tcW w:w="2904" w:type="dxa"/>
            <w:vAlign w:val="center"/>
          </w:tcPr>
          <w:p w14:paraId="3A9D2EAF"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lastRenderedPageBreak/>
              <w:t>UI/UX Design, Prototyping</w:t>
            </w:r>
          </w:p>
        </w:tc>
        <w:tc>
          <w:tcPr>
            <w:tcW w:w="6148" w:type="dxa"/>
            <w:vAlign w:val="center"/>
          </w:tcPr>
          <w:p w14:paraId="3B14B03D" w14:textId="799371F0"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 xml:space="preserve">Based on the SRS, </w:t>
            </w:r>
            <w:r w:rsidR="00CB00F9" w:rsidRPr="0060230B">
              <w:rPr>
                <w:rFonts w:ascii="Lato" w:hAnsi="Lato" w:cs="Arial"/>
                <w:sz w:val="20"/>
                <w:szCs w:val="20"/>
              </w:rPr>
              <w:t xml:space="preserve">Verbat </w:t>
            </w:r>
            <w:r w:rsidRPr="0060230B">
              <w:rPr>
                <w:rFonts w:ascii="Lato" w:hAnsi="Lato" w:cs="Arial"/>
                <w:sz w:val="20"/>
                <w:szCs w:val="20"/>
              </w:rPr>
              <w:t xml:space="preserve"> UX/UI team will work on the UI/UX of the screens and submit for approval</w:t>
            </w:r>
          </w:p>
        </w:tc>
      </w:tr>
      <w:tr w:rsidR="00CA22B4" w:rsidRPr="009B0257" w14:paraId="587BB841" w14:textId="77777777" w:rsidTr="006358E8">
        <w:trPr>
          <w:trHeight w:val="818"/>
        </w:trPr>
        <w:tc>
          <w:tcPr>
            <w:tcW w:w="2904" w:type="dxa"/>
            <w:vAlign w:val="center"/>
          </w:tcPr>
          <w:p w14:paraId="2D84F7D7"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Functional Specification Document (FS)</w:t>
            </w:r>
          </w:p>
        </w:tc>
        <w:tc>
          <w:tcPr>
            <w:tcW w:w="6148" w:type="dxa"/>
            <w:vAlign w:val="center"/>
          </w:tcPr>
          <w:p w14:paraId="6124B68A" w14:textId="6D26EAFC" w:rsidR="00CA22B4" w:rsidRPr="0060230B" w:rsidRDefault="0032265F" w:rsidP="00D87E5A">
            <w:pPr>
              <w:pStyle w:val="NoSpacing"/>
              <w:spacing w:line="360" w:lineRule="auto"/>
              <w:jc w:val="left"/>
              <w:rPr>
                <w:rFonts w:ascii="Lato" w:hAnsi="Lato" w:cs="Arial"/>
                <w:sz w:val="20"/>
                <w:szCs w:val="20"/>
              </w:rPr>
            </w:pPr>
            <w:r w:rsidRPr="0060230B">
              <w:rPr>
                <w:rFonts w:ascii="Lato" w:hAnsi="Lato" w:cs="Arial"/>
                <w:sz w:val="20"/>
                <w:szCs w:val="20"/>
              </w:rPr>
              <w:t xml:space="preserve">Once the </w:t>
            </w:r>
            <w:r w:rsidR="00CA22B4" w:rsidRPr="0060230B">
              <w:rPr>
                <w:rFonts w:ascii="Lato" w:hAnsi="Lato" w:cs="Arial"/>
                <w:sz w:val="20"/>
                <w:szCs w:val="20"/>
              </w:rPr>
              <w:t xml:space="preserve">UI/UX is approved, </w:t>
            </w:r>
            <w:r w:rsidR="00CB00F9" w:rsidRPr="0060230B">
              <w:rPr>
                <w:rFonts w:ascii="Lato" w:hAnsi="Lato" w:cs="Arial"/>
                <w:sz w:val="20"/>
                <w:szCs w:val="20"/>
              </w:rPr>
              <w:t xml:space="preserve">Verbat </w:t>
            </w:r>
            <w:r w:rsidR="00CA22B4" w:rsidRPr="0060230B">
              <w:rPr>
                <w:rFonts w:ascii="Lato" w:hAnsi="Lato" w:cs="Arial"/>
                <w:sz w:val="20"/>
                <w:szCs w:val="20"/>
              </w:rPr>
              <w:t>shall submit an FS document for approval.</w:t>
            </w:r>
          </w:p>
        </w:tc>
      </w:tr>
      <w:tr w:rsidR="00CA22B4" w:rsidRPr="009B0257" w14:paraId="473972F0" w14:textId="77777777" w:rsidTr="006358E8">
        <w:trPr>
          <w:trHeight w:val="844"/>
        </w:trPr>
        <w:tc>
          <w:tcPr>
            <w:tcW w:w="2904" w:type="dxa"/>
            <w:vAlign w:val="center"/>
          </w:tcPr>
          <w:p w14:paraId="1D587393"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Development</w:t>
            </w:r>
          </w:p>
        </w:tc>
        <w:tc>
          <w:tcPr>
            <w:tcW w:w="6148" w:type="dxa"/>
            <w:vAlign w:val="center"/>
          </w:tcPr>
          <w:p w14:paraId="65569FB3"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Actual system development starts based on the FS. This involves detailed design and software development of Web Application.</w:t>
            </w:r>
          </w:p>
        </w:tc>
      </w:tr>
      <w:tr w:rsidR="00CA22B4" w:rsidRPr="009B0257" w14:paraId="2CBD8A13" w14:textId="77777777" w:rsidTr="006358E8">
        <w:trPr>
          <w:trHeight w:val="709"/>
        </w:trPr>
        <w:tc>
          <w:tcPr>
            <w:tcW w:w="2904" w:type="dxa"/>
            <w:vAlign w:val="center"/>
          </w:tcPr>
          <w:p w14:paraId="01FB4406"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Testing</w:t>
            </w:r>
          </w:p>
          <w:p w14:paraId="1F6D3DB3" w14:textId="77777777" w:rsidR="00CA22B4" w:rsidRPr="0060230B" w:rsidRDefault="00CA22B4" w:rsidP="00D87E5A">
            <w:pPr>
              <w:pStyle w:val="NoSpacing"/>
              <w:spacing w:line="360" w:lineRule="auto"/>
              <w:jc w:val="left"/>
              <w:rPr>
                <w:rFonts w:ascii="Lato" w:hAnsi="Lato" w:cs="Arial"/>
                <w:sz w:val="20"/>
                <w:szCs w:val="20"/>
              </w:rPr>
            </w:pPr>
          </w:p>
        </w:tc>
        <w:tc>
          <w:tcPr>
            <w:tcW w:w="6148" w:type="dxa"/>
            <w:vAlign w:val="center"/>
          </w:tcPr>
          <w:p w14:paraId="3CE4B341"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 xml:space="preserve">Test Planning, test plan creations, internal, integration testing and user acceptance testing. </w:t>
            </w:r>
          </w:p>
        </w:tc>
      </w:tr>
      <w:tr w:rsidR="00CA22B4" w:rsidRPr="009B0257" w14:paraId="31BC29BC" w14:textId="77777777" w:rsidTr="006358E8">
        <w:trPr>
          <w:trHeight w:val="602"/>
        </w:trPr>
        <w:tc>
          <w:tcPr>
            <w:tcW w:w="2904" w:type="dxa"/>
            <w:vAlign w:val="center"/>
          </w:tcPr>
          <w:p w14:paraId="7E66BCFC" w14:textId="77777777"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Deployment</w:t>
            </w:r>
          </w:p>
        </w:tc>
        <w:tc>
          <w:tcPr>
            <w:tcW w:w="6148" w:type="dxa"/>
            <w:vAlign w:val="center"/>
          </w:tcPr>
          <w:p w14:paraId="466D17B1" w14:textId="77777777" w:rsidR="00CA22B4" w:rsidRPr="0060230B" w:rsidRDefault="00CA22B4" w:rsidP="00D87E5A">
            <w:pPr>
              <w:pStyle w:val="NoSpacing"/>
              <w:spacing w:line="360" w:lineRule="auto"/>
              <w:jc w:val="left"/>
              <w:rPr>
                <w:rFonts w:ascii="Lato" w:hAnsi="Lato" w:cs="Arial"/>
                <w:sz w:val="20"/>
                <w:szCs w:val="20"/>
              </w:rPr>
            </w:pPr>
          </w:p>
          <w:p w14:paraId="6232BCC9" w14:textId="4113A8E0" w:rsidR="00CA22B4" w:rsidRPr="0060230B" w:rsidRDefault="00CA22B4" w:rsidP="00D87E5A">
            <w:pPr>
              <w:pStyle w:val="NoSpacing"/>
              <w:spacing w:line="360" w:lineRule="auto"/>
              <w:jc w:val="left"/>
              <w:rPr>
                <w:rFonts w:ascii="Lato" w:hAnsi="Lato" w:cs="Arial"/>
                <w:sz w:val="20"/>
                <w:szCs w:val="20"/>
              </w:rPr>
            </w:pPr>
            <w:r w:rsidRPr="0060230B">
              <w:rPr>
                <w:rFonts w:ascii="Lato" w:hAnsi="Lato" w:cs="Arial"/>
                <w:sz w:val="20"/>
                <w:szCs w:val="20"/>
              </w:rPr>
              <w:t xml:space="preserve">Deploying the latest built in the </w:t>
            </w:r>
            <w:r w:rsidR="00CB00F9" w:rsidRPr="0060230B">
              <w:rPr>
                <w:rFonts w:ascii="Lato" w:hAnsi="Lato" w:cs="Arial"/>
                <w:sz w:val="20"/>
                <w:szCs w:val="20"/>
              </w:rPr>
              <w:t xml:space="preserve">Verbat </w:t>
            </w:r>
            <w:r w:rsidRPr="0060230B">
              <w:rPr>
                <w:rFonts w:ascii="Lato" w:hAnsi="Lato" w:cs="Arial"/>
                <w:sz w:val="20"/>
                <w:szCs w:val="20"/>
              </w:rPr>
              <w:t xml:space="preserve">Test Server. </w:t>
            </w:r>
          </w:p>
          <w:p w14:paraId="4F8162E7" w14:textId="77777777" w:rsidR="00CA22B4" w:rsidRPr="0060230B" w:rsidRDefault="00CA22B4" w:rsidP="00D87E5A">
            <w:pPr>
              <w:pStyle w:val="NoSpacing"/>
              <w:spacing w:line="360" w:lineRule="auto"/>
              <w:jc w:val="left"/>
              <w:rPr>
                <w:rFonts w:ascii="Lato" w:hAnsi="Lato" w:cs="Arial"/>
                <w:sz w:val="20"/>
                <w:szCs w:val="20"/>
              </w:rPr>
            </w:pPr>
          </w:p>
        </w:tc>
      </w:tr>
    </w:tbl>
    <w:p w14:paraId="1A99E7C4" w14:textId="77777777" w:rsidR="00CA22B4" w:rsidRPr="00E46EA6" w:rsidRDefault="00CA22B4" w:rsidP="00D87E5A">
      <w:pPr>
        <w:spacing w:line="360" w:lineRule="auto"/>
        <w:rPr>
          <w:rFonts w:ascii="Arial" w:hAnsi="Arial" w:cs="Arial"/>
        </w:rPr>
      </w:pPr>
    </w:p>
    <w:p w14:paraId="1D5D1535" w14:textId="7DCDCBEA" w:rsidR="00591DB6" w:rsidRPr="007D4A3F" w:rsidRDefault="000D2F97" w:rsidP="007D4A3F">
      <w:pPr>
        <w:pStyle w:val="Heading3"/>
        <w:ind w:left="900" w:hanging="900"/>
        <w:rPr>
          <w:rFonts w:ascii="Lato" w:hAnsi="Lato"/>
          <w:b/>
          <w:sz w:val="22"/>
          <w:szCs w:val="22"/>
        </w:rPr>
      </w:pPr>
      <w:r w:rsidRPr="007D4A3F">
        <w:rPr>
          <w:rFonts w:ascii="Lato" w:hAnsi="Lato"/>
          <w:b/>
          <w:sz w:val="22"/>
          <w:szCs w:val="22"/>
        </w:rPr>
        <w:t xml:space="preserve">PROJECT IMPLEMENTATION PLAN </w:t>
      </w:r>
    </w:p>
    <w:p w14:paraId="0D8B6D2C" w14:textId="0EB4FF6C" w:rsidR="0094472A" w:rsidRPr="007D4A3F" w:rsidRDefault="00CB00F9" w:rsidP="007D4A3F">
      <w:pPr>
        <w:spacing w:line="360" w:lineRule="auto"/>
        <w:ind w:left="720"/>
        <w:rPr>
          <w:rFonts w:ascii="Lato" w:hAnsi="Lato" w:cs="Arial"/>
        </w:rPr>
      </w:pPr>
      <w:r w:rsidRPr="009B0257">
        <w:rPr>
          <w:rFonts w:ascii="Lato" w:hAnsi="Lato" w:cs="Arial"/>
        </w:rPr>
        <w:t xml:space="preserve">Verbat </w:t>
      </w:r>
      <w:r w:rsidR="00591DB6" w:rsidRPr="009B0257">
        <w:rPr>
          <w:rFonts w:ascii="Lato" w:hAnsi="Lato" w:cs="Arial"/>
        </w:rPr>
        <w:t xml:space="preserve">will be providing the solution in a </w:t>
      </w:r>
      <w:r w:rsidR="00EA0C6F" w:rsidRPr="009B0257">
        <w:rPr>
          <w:rFonts w:ascii="Lato" w:hAnsi="Lato" w:cs="Arial"/>
        </w:rPr>
        <w:t xml:space="preserve">stand-alone </w:t>
      </w:r>
      <w:r w:rsidR="00766ECD" w:rsidRPr="009B0257">
        <w:rPr>
          <w:rFonts w:ascii="Lato" w:hAnsi="Lato" w:cs="Arial"/>
        </w:rPr>
        <w:t xml:space="preserve">fixed bid </w:t>
      </w:r>
      <w:r w:rsidR="00591DB6" w:rsidRPr="009B0257">
        <w:rPr>
          <w:rFonts w:ascii="Lato" w:hAnsi="Lato" w:cs="Arial"/>
        </w:rPr>
        <w:t xml:space="preserve">approach which ensures minimum viable solution for quick wins with core focus on the </w:t>
      </w:r>
      <w:r w:rsidR="00CC2F74" w:rsidRPr="009B0257">
        <w:rPr>
          <w:rFonts w:ascii="Lato" w:hAnsi="Lato" w:cs="Arial"/>
        </w:rPr>
        <w:t>long-term</w:t>
      </w:r>
      <w:r w:rsidR="00591DB6" w:rsidRPr="009B0257">
        <w:rPr>
          <w:rFonts w:ascii="Lato" w:hAnsi="Lato" w:cs="Arial"/>
        </w:rPr>
        <w:t xml:space="preserve"> business objective and outcome. Once the implementation is over, </w:t>
      </w:r>
      <w:r w:rsidRPr="009B0257">
        <w:rPr>
          <w:rFonts w:ascii="Lato" w:hAnsi="Lato" w:cs="Arial"/>
        </w:rPr>
        <w:t xml:space="preserve">Verbat </w:t>
      </w:r>
      <w:r w:rsidR="00591DB6" w:rsidRPr="009B0257">
        <w:rPr>
          <w:rFonts w:ascii="Lato" w:hAnsi="Lato" w:cs="Arial"/>
        </w:rPr>
        <w:t>will initiate the application maintenance process</w:t>
      </w:r>
      <w:r w:rsidR="00CC2F74" w:rsidRPr="009B0257">
        <w:rPr>
          <w:rFonts w:ascii="Lato" w:hAnsi="Lato" w:cs="Arial"/>
        </w:rPr>
        <w:t xml:space="preserve"> (once the maintenance contract is signed)</w:t>
      </w:r>
      <w:r w:rsidR="00591DB6" w:rsidRPr="009B0257">
        <w:rPr>
          <w:rFonts w:ascii="Lato" w:hAnsi="Lato" w:cs="Arial"/>
        </w:rPr>
        <w:t xml:space="preserve"> which continues to extend a</w:t>
      </w:r>
      <w:r w:rsidR="00675199" w:rsidRPr="009B0257">
        <w:rPr>
          <w:rFonts w:ascii="Lato" w:hAnsi="Lato" w:cs="Arial"/>
        </w:rPr>
        <w:t>fter the implementation.</w:t>
      </w:r>
    </w:p>
    <w:p w14:paraId="63788A9A" w14:textId="160FDDDB" w:rsidR="00F36DB1" w:rsidRPr="007D4A3F" w:rsidRDefault="00F36DB1" w:rsidP="007D4A3F">
      <w:pPr>
        <w:pStyle w:val="Heading3"/>
        <w:ind w:left="900" w:hanging="900"/>
        <w:rPr>
          <w:rFonts w:ascii="Lato" w:hAnsi="Lato"/>
          <w:b/>
          <w:sz w:val="22"/>
          <w:szCs w:val="22"/>
        </w:rPr>
      </w:pPr>
      <w:r w:rsidRPr="007D4A3F">
        <w:rPr>
          <w:rFonts w:ascii="Lato" w:hAnsi="Lato"/>
          <w:b/>
          <w:sz w:val="22"/>
          <w:szCs w:val="22"/>
        </w:rPr>
        <w:t>DELIVERABLES</w:t>
      </w:r>
    </w:p>
    <w:p w14:paraId="59327FAB" w14:textId="77777777" w:rsidR="008339B4" w:rsidRPr="009B0257" w:rsidRDefault="008339B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Project Plan</w:t>
      </w:r>
    </w:p>
    <w:p w14:paraId="015895C5" w14:textId="77777777" w:rsidR="00B63BC1" w:rsidRPr="009B0257" w:rsidRDefault="00F03B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Software Requirem</w:t>
      </w:r>
      <w:r w:rsidR="005B2147" w:rsidRPr="009B0257">
        <w:rPr>
          <w:rFonts w:ascii="Lato" w:hAnsi="Lato" w:cs="Arial"/>
          <w:bCs/>
          <w:color w:val="auto"/>
        </w:rPr>
        <w:t>ent Specification Document (SRS</w:t>
      </w:r>
      <w:r w:rsidR="00EA2271" w:rsidRPr="009B0257">
        <w:rPr>
          <w:rFonts w:ascii="Lato" w:hAnsi="Lato" w:cs="Arial"/>
          <w:bCs/>
          <w:color w:val="auto"/>
        </w:rPr>
        <w:t>)</w:t>
      </w:r>
    </w:p>
    <w:p w14:paraId="3E766774" w14:textId="0EDA2311" w:rsidR="00EA2271" w:rsidRPr="009B0257" w:rsidRDefault="00CB4C7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UI/UX</w:t>
      </w:r>
      <w:r w:rsidR="0094505A" w:rsidRPr="009B0257">
        <w:rPr>
          <w:rFonts w:ascii="Lato" w:hAnsi="Lato" w:cs="Arial"/>
          <w:bCs/>
          <w:color w:val="auto"/>
        </w:rPr>
        <w:t xml:space="preserve"> Design</w:t>
      </w:r>
    </w:p>
    <w:p w14:paraId="5F6BB285" w14:textId="77777777" w:rsidR="00351719" w:rsidRPr="009B0257" w:rsidRDefault="0035171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Functional Specification </w:t>
      </w:r>
    </w:p>
    <w:p w14:paraId="41AC7467" w14:textId="77777777" w:rsidR="00766ECD" w:rsidRPr="009B0257" w:rsidRDefault="00022DE7"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Fully Developed &amp; Tested</w:t>
      </w:r>
      <w:r w:rsidR="00591DB6" w:rsidRPr="009B0257">
        <w:rPr>
          <w:rFonts w:ascii="Lato" w:hAnsi="Lato" w:cs="Arial"/>
          <w:bCs/>
          <w:color w:val="auto"/>
        </w:rPr>
        <w:t xml:space="preserve"> Application</w:t>
      </w:r>
    </w:p>
    <w:p w14:paraId="53ED6B15" w14:textId="0CA59AFB" w:rsidR="00D02875" w:rsidRPr="009B0257" w:rsidRDefault="004A1AB0"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ocumentation</w:t>
      </w:r>
      <w:r w:rsidR="0011396B" w:rsidRPr="009B0257">
        <w:rPr>
          <w:rFonts w:ascii="Lato" w:hAnsi="Lato" w:cs="Arial"/>
          <w:bCs/>
          <w:color w:val="auto"/>
        </w:rPr>
        <w:t>s</w:t>
      </w:r>
      <w:r w:rsidRPr="009B0257">
        <w:rPr>
          <w:rFonts w:ascii="Lato" w:hAnsi="Lato" w:cs="Arial"/>
          <w:bCs/>
          <w:color w:val="auto"/>
        </w:rPr>
        <w:t xml:space="preserve"> related to System Architecture, </w:t>
      </w:r>
      <w:r w:rsidR="0011396B" w:rsidRPr="009B0257">
        <w:rPr>
          <w:rFonts w:ascii="Lato" w:hAnsi="Lato" w:cs="Arial"/>
          <w:bCs/>
          <w:color w:val="auto"/>
        </w:rPr>
        <w:t>Database schema &amp;</w:t>
      </w:r>
      <w:r w:rsidRPr="009B0257">
        <w:rPr>
          <w:rFonts w:ascii="Lato" w:hAnsi="Lato" w:cs="Arial"/>
          <w:bCs/>
          <w:color w:val="auto"/>
        </w:rPr>
        <w:t xml:space="preserve"> Database backup</w:t>
      </w:r>
    </w:p>
    <w:p w14:paraId="0FFA7654" w14:textId="6FE908D5" w:rsidR="00F03BD5" w:rsidRPr="009B0257" w:rsidRDefault="00F03B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Source Code</w:t>
      </w:r>
    </w:p>
    <w:p w14:paraId="207B4482" w14:textId="186BD541" w:rsidR="008455BD" w:rsidRPr="009B0257" w:rsidRDefault="008455BD" w:rsidP="00D87E5A">
      <w:pPr>
        <w:spacing w:line="360" w:lineRule="auto"/>
        <w:jc w:val="left"/>
        <w:rPr>
          <w:rFonts w:ascii="Lato" w:hAnsi="Lato" w:cs="Arial"/>
        </w:rPr>
      </w:pPr>
    </w:p>
    <w:p w14:paraId="31A41C77" w14:textId="420406D4" w:rsidR="00F03BD5" w:rsidRPr="007D4A3F" w:rsidRDefault="000D2F97" w:rsidP="007D4A3F">
      <w:pPr>
        <w:pStyle w:val="Heading3"/>
        <w:ind w:left="900" w:hanging="900"/>
        <w:rPr>
          <w:rFonts w:ascii="Lato" w:hAnsi="Lato"/>
          <w:b/>
          <w:sz w:val="22"/>
          <w:szCs w:val="22"/>
        </w:rPr>
      </w:pPr>
      <w:r w:rsidRPr="007D4A3F">
        <w:rPr>
          <w:rFonts w:ascii="Lato" w:hAnsi="Lato"/>
          <w:b/>
          <w:sz w:val="22"/>
          <w:szCs w:val="22"/>
        </w:rPr>
        <w:lastRenderedPageBreak/>
        <w:t xml:space="preserve">ESTIMATED DELIVERY TIME </w:t>
      </w:r>
    </w:p>
    <w:p w14:paraId="0902DB3C" w14:textId="4D29D52B" w:rsidR="00F03BD5" w:rsidRPr="009B0257" w:rsidRDefault="00F03BD5" w:rsidP="00D87E5A">
      <w:pPr>
        <w:spacing w:line="360" w:lineRule="auto"/>
        <w:ind w:firstLine="720"/>
        <w:rPr>
          <w:rFonts w:ascii="Lato" w:hAnsi="Lato" w:cs="Arial"/>
        </w:rPr>
      </w:pPr>
      <w:r w:rsidRPr="009B0257">
        <w:rPr>
          <w:rFonts w:ascii="Lato" w:hAnsi="Lato" w:cs="Arial"/>
        </w:rPr>
        <w:t>The effort estimated for delivering the application will be as below:</w:t>
      </w:r>
    </w:p>
    <w:p w14:paraId="16AE5AF9" w14:textId="77777777" w:rsidR="000D2F97" w:rsidRPr="009B0257" w:rsidRDefault="000D2F97" w:rsidP="00D87E5A">
      <w:pPr>
        <w:spacing w:line="360" w:lineRule="auto"/>
        <w:ind w:firstLine="720"/>
        <w:rPr>
          <w:rFonts w:ascii="Lato" w:hAnsi="Lato" w:cs="Arial"/>
        </w:rPr>
      </w:pPr>
    </w:p>
    <w:p w14:paraId="4DA132C9" w14:textId="1B83FF0E" w:rsidR="00A9200A" w:rsidRPr="009B0257" w:rsidRDefault="00A9200A"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 UAE working days for the </w:t>
      </w:r>
      <w:r w:rsidR="001C5DAC" w:rsidRPr="009B0257">
        <w:rPr>
          <w:rFonts w:ascii="Lato" w:hAnsi="Lato" w:cs="Arial"/>
          <w:bCs/>
          <w:color w:val="auto"/>
        </w:rPr>
        <w:t>UI/UX</w:t>
      </w:r>
      <w:r w:rsidRPr="009B0257">
        <w:rPr>
          <w:rFonts w:ascii="Lato" w:hAnsi="Lato" w:cs="Arial"/>
          <w:bCs/>
          <w:color w:val="auto"/>
        </w:rPr>
        <w:t xml:space="preserve"> from the date of approval of the SRS</w:t>
      </w:r>
    </w:p>
    <w:p w14:paraId="3C262661" w14:textId="31DC8D89" w:rsidR="00A9200A" w:rsidRPr="009B0257" w:rsidRDefault="00F95979" w:rsidP="00ED18C6">
      <w:pPr>
        <w:pStyle w:val="ListParagraph"/>
        <w:numPr>
          <w:ilvl w:val="0"/>
          <w:numId w:val="3"/>
        </w:numPr>
        <w:spacing w:line="360" w:lineRule="auto"/>
        <w:rPr>
          <w:rFonts w:ascii="Lato" w:hAnsi="Lato" w:cs="Arial"/>
          <w:bCs/>
          <w:color w:val="auto"/>
        </w:rPr>
      </w:pPr>
      <w:r>
        <w:rPr>
          <w:rFonts w:ascii="Lato" w:hAnsi="Lato" w:cs="Arial"/>
          <w:bCs/>
          <w:color w:val="auto"/>
        </w:rPr>
        <w:t xml:space="preserve"> </w:t>
      </w:r>
      <w:r w:rsidR="00A9200A" w:rsidRPr="009B0257">
        <w:rPr>
          <w:rFonts w:ascii="Lato" w:hAnsi="Lato" w:cs="Arial"/>
          <w:bCs/>
          <w:color w:val="auto"/>
        </w:rPr>
        <w:t>UAE working days for the development of the application from the Date of Approval of the FS.</w:t>
      </w:r>
    </w:p>
    <w:p w14:paraId="17679173" w14:textId="77777777" w:rsidR="006358E8" w:rsidRPr="00F36DB1" w:rsidRDefault="006358E8" w:rsidP="006358E8">
      <w:pPr>
        <w:pStyle w:val="ListParagraph"/>
        <w:spacing w:line="360" w:lineRule="auto"/>
        <w:rPr>
          <w:rFonts w:ascii="Arial" w:hAnsi="Arial" w:cs="Arial"/>
          <w:bCs/>
          <w:color w:val="auto"/>
          <w:sz w:val="20"/>
          <w:szCs w:val="20"/>
        </w:rPr>
      </w:pP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CA22B4" w:rsidRPr="00E46EA6" w14:paraId="4493C878" w14:textId="77777777" w:rsidTr="006358E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9B0257" w:rsidRDefault="00CA22B4" w:rsidP="006358E8">
            <w:pPr>
              <w:pStyle w:val="NoSpacing"/>
              <w:spacing w:line="360" w:lineRule="auto"/>
              <w:rPr>
                <w:rFonts w:ascii="Lato" w:hAnsi="Lato" w:cs="Arial"/>
                <w:b/>
              </w:rPr>
            </w:pPr>
            <w:r w:rsidRPr="009B0257">
              <w:rPr>
                <w:rFonts w:ascii="Lato" w:hAnsi="Lato" w:cs="Arial"/>
                <w:b/>
              </w:rPr>
              <w:t>Activity</w:t>
            </w:r>
          </w:p>
        </w:tc>
      </w:tr>
      <w:tr w:rsidR="00CA22B4" w:rsidRPr="00E46EA6" w14:paraId="3484D2A7" w14:textId="77777777" w:rsidTr="006358E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Contract Signoff (T0)</w:t>
            </w:r>
          </w:p>
        </w:tc>
      </w:tr>
      <w:tr w:rsidR="00CA22B4" w:rsidRPr="00E46EA6" w14:paraId="0D0036BC"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roject Initiation &amp; Initiating requirement gathering</w:t>
            </w:r>
          </w:p>
        </w:tc>
      </w:tr>
      <w:tr w:rsidR="00CA22B4" w:rsidRPr="00E46EA6" w14:paraId="319321B0"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oftware Requirement Specification Document(SRS) </w:t>
            </w:r>
          </w:p>
        </w:tc>
      </w:tr>
      <w:tr w:rsidR="00CA22B4" w:rsidRPr="00E46EA6" w14:paraId="7538482B"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SRS Approval (T1)</w:t>
            </w:r>
          </w:p>
        </w:tc>
      </w:tr>
      <w:tr w:rsidR="00CA22B4" w:rsidRPr="00E46EA6" w14:paraId="23357B93"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1D83DED0"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Complete</w:t>
            </w:r>
          </w:p>
        </w:tc>
      </w:tr>
      <w:tr w:rsidR="00CA22B4" w:rsidRPr="00E46EA6" w14:paraId="043D4E07"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2AAF3275"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Approval (T2)</w:t>
            </w:r>
          </w:p>
        </w:tc>
      </w:tr>
      <w:tr w:rsidR="00CA22B4" w:rsidRPr="00E46EA6" w14:paraId="4059059A"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unctional Specification (FS)</w:t>
            </w:r>
          </w:p>
        </w:tc>
      </w:tr>
      <w:tr w:rsidR="00CA22B4" w:rsidRPr="00E46EA6" w14:paraId="4809FF06"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S Approval (T3)</w:t>
            </w:r>
          </w:p>
        </w:tc>
      </w:tr>
      <w:tr w:rsidR="00CA22B4" w:rsidRPr="00E46EA6" w14:paraId="2D8E52A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Development Phase-Complete </w:t>
            </w:r>
          </w:p>
        </w:tc>
      </w:tr>
      <w:tr w:rsidR="00CA22B4" w:rsidRPr="00E46EA6" w14:paraId="7EB804F6"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erform QC (Unit Testing and Integration Testing)</w:t>
            </w:r>
          </w:p>
        </w:tc>
      </w:tr>
      <w:tr w:rsidR="00CA22B4" w:rsidRPr="00E46EA6" w14:paraId="392C77D3"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ready for UAT </w:t>
            </w:r>
          </w:p>
        </w:tc>
      </w:tr>
      <w:tr w:rsidR="00CA22B4" w:rsidRPr="00E46EA6" w14:paraId="119FDFB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38DB389D"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UAT Acceptance on </w:t>
            </w:r>
            <w:r w:rsidR="00CB00F9" w:rsidRPr="009B0257">
              <w:rPr>
                <w:rFonts w:ascii="Lato" w:hAnsi="Lato" w:cs="Arial"/>
                <w:color w:val="000000"/>
              </w:rPr>
              <w:t xml:space="preserve">Verbat </w:t>
            </w:r>
            <w:r w:rsidRPr="009B0257">
              <w:rPr>
                <w:rFonts w:ascii="Lato" w:hAnsi="Lato" w:cs="Arial"/>
                <w:color w:val="000000"/>
              </w:rPr>
              <w:t xml:space="preserve"> server (T4) </w:t>
            </w:r>
          </w:p>
        </w:tc>
      </w:tr>
    </w:tbl>
    <w:p w14:paraId="0F61B269" w14:textId="0F6DF7E1" w:rsidR="00F03BD5" w:rsidRDefault="00F03BD5" w:rsidP="006358E8">
      <w:pPr>
        <w:spacing w:line="360" w:lineRule="auto"/>
        <w:rPr>
          <w:rFonts w:ascii="Arial" w:hAnsi="Arial" w:cs="Arial"/>
          <w:i/>
        </w:rPr>
      </w:pPr>
    </w:p>
    <w:p w14:paraId="6A3BE931" w14:textId="77777777" w:rsidR="009417B4" w:rsidRPr="00B84ED2" w:rsidRDefault="009417B4" w:rsidP="00B84ED2">
      <w:pPr>
        <w:spacing w:line="360" w:lineRule="auto"/>
        <w:rPr>
          <w:rFonts w:ascii="Arial" w:hAnsi="Arial" w:cs="Arial"/>
          <w:bCs/>
          <w:color w:val="auto"/>
          <w:sz w:val="20"/>
          <w:szCs w:val="20"/>
        </w:rPr>
      </w:pPr>
    </w:p>
    <w:p w14:paraId="32061414"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mentioned timeline is in UAE Working Days</w:t>
      </w:r>
    </w:p>
    <w:p w14:paraId="2E3D0401" w14:textId="5F5578C6" w:rsidR="00EA2271" w:rsidRPr="009B0257" w:rsidRDefault="00EA2271"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initiation of the </w:t>
      </w:r>
      <w:r w:rsidR="00E65824" w:rsidRPr="009B0257">
        <w:rPr>
          <w:rFonts w:ascii="Lato" w:hAnsi="Lato" w:cs="Arial"/>
          <w:bCs/>
          <w:color w:val="auto"/>
        </w:rPr>
        <w:t>UI/UX</w:t>
      </w:r>
      <w:r w:rsidRPr="009B0257">
        <w:rPr>
          <w:rFonts w:ascii="Lato" w:hAnsi="Lato" w:cs="Arial"/>
          <w:bCs/>
          <w:color w:val="auto"/>
        </w:rPr>
        <w:t xml:space="preserve"> development is dependent on the confirmation of </w:t>
      </w:r>
      <w:r w:rsidR="00A77730" w:rsidRPr="009B0257">
        <w:rPr>
          <w:rFonts w:ascii="Lato" w:hAnsi="Lato" w:cs="Arial"/>
          <w:bCs/>
          <w:color w:val="auto"/>
        </w:rPr>
        <w:t xml:space="preserve">SRS. SRS will be submitted post the confirmation of the project along with  LPO, signed proposal and advance payment  </w:t>
      </w:r>
    </w:p>
    <w:p w14:paraId="75CF71CD" w14:textId="77777777" w:rsidR="005B2147" w:rsidRPr="009B0257" w:rsidRDefault="00A77730"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 mentioned timeline for development is post the confirmation of FS</w:t>
      </w:r>
    </w:p>
    <w:p w14:paraId="3FA8BAEC" w14:textId="43520525" w:rsidR="00EA7493" w:rsidRPr="009B0257" w:rsidRDefault="00EA7493"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Documentation submitted after project initiation and system study supersedes any proposal or documentation submitted during initial requirement gathering / discussion / negotiation</w:t>
      </w:r>
    </w:p>
    <w:p w14:paraId="324DC4B4" w14:textId="77777777" w:rsidR="00F93D7C" w:rsidRPr="009B0257" w:rsidRDefault="005B2147"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Project plan will be submitted post the confirmation of </w:t>
      </w:r>
      <w:r w:rsidR="00F93D7C" w:rsidRPr="009B0257">
        <w:rPr>
          <w:rFonts w:ascii="Lato" w:hAnsi="Lato" w:cs="Arial"/>
          <w:bCs/>
          <w:color w:val="auto"/>
        </w:rPr>
        <w:t>project with necessary payments</w:t>
      </w:r>
    </w:p>
    <w:p w14:paraId="6C7FF159"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ll approvals and queries regarding the client requirement and any queries which may hinder the project advancement at any stage should be answered by the client within 24 hours from the time of initiation, failing which the time delay will get added to the actual effort and timeline which was estimated.</w:t>
      </w:r>
    </w:p>
    <w:p w14:paraId="5D6116D3" w14:textId="7DA58FF6" w:rsidR="00303FB1" w:rsidRPr="007D4A3F" w:rsidRDefault="002D4BCE" w:rsidP="007D4A3F">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On project confirmation, </w:t>
      </w:r>
      <w:r w:rsidR="00A76929" w:rsidRPr="009B0257">
        <w:rPr>
          <w:rFonts w:ascii="Lato" w:hAnsi="Lato" w:cs="Arial"/>
          <w:bCs/>
          <w:color w:val="auto"/>
        </w:rPr>
        <w:t>Verbat requires</w:t>
      </w:r>
      <w:r w:rsidRPr="009B0257">
        <w:rPr>
          <w:rFonts w:ascii="Lato" w:hAnsi="Lato" w:cs="Arial"/>
          <w:bCs/>
          <w:color w:val="auto"/>
        </w:rPr>
        <w:t xml:space="preserve"> a lead time of </w:t>
      </w:r>
      <w:r w:rsidR="000C1F0A" w:rsidRPr="009B0257">
        <w:rPr>
          <w:rFonts w:ascii="Lato" w:hAnsi="Lato" w:cs="Arial"/>
          <w:bCs/>
          <w:color w:val="auto"/>
        </w:rPr>
        <w:t xml:space="preserve">minimum </w:t>
      </w:r>
      <w:r w:rsidR="0094505A" w:rsidRPr="009B0257">
        <w:rPr>
          <w:rFonts w:ascii="Lato" w:hAnsi="Lato" w:cs="Arial"/>
          <w:bCs/>
          <w:color w:val="auto"/>
        </w:rPr>
        <w:t>seven (</w:t>
      </w:r>
      <w:r w:rsidR="000C1F0A" w:rsidRPr="009B0257">
        <w:rPr>
          <w:rFonts w:ascii="Lato" w:hAnsi="Lato" w:cs="Arial"/>
          <w:bCs/>
          <w:color w:val="auto"/>
        </w:rPr>
        <w:t>07)</w:t>
      </w:r>
      <w:r w:rsidRPr="009B0257">
        <w:rPr>
          <w:rFonts w:ascii="Lato" w:hAnsi="Lato" w:cs="Arial"/>
          <w:bCs/>
          <w:color w:val="auto"/>
        </w:rPr>
        <w:t xml:space="preserve"> days for resource mobilization.</w:t>
      </w:r>
    </w:p>
    <w:p w14:paraId="11BA1EE7" w14:textId="32DE65F1" w:rsidR="00E6537A" w:rsidRPr="007D4A3F" w:rsidRDefault="00803D21" w:rsidP="007D4A3F">
      <w:pPr>
        <w:pStyle w:val="Heading3"/>
        <w:ind w:left="900" w:hanging="900"/>
        <w:rPr>
          <w:rFonts w:ascii="Lato" w:hAnsi="Lato"/>
          <w:b/>
          <w:sz w:val="22"/>
          <w:szCs w:val="22"/>
        </w:rPr>
      </w:pPr>
      <w:r w:rsidRPr="007D4A3F">
        <w:rPr>
          <w:rFonts w:ascii="Lato" w:hAnsi="Lato"/>
          <w:b/>
          <w:sz w:val="22"/>
          <w:szCs w:val="22"/>
        </w:rPr>
        <w:t>DEPLOYMENT DETAILS (AT CLIENT’S BEHEST)</w:t>
      </w:r>
    </w:p>
    <w:p w14:paraId="2C404A6D" w14:textId="35813579" w:rsidR="00675199" w:rsidRPr="009B0257" w:rsidRDefault="0067519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can opt for hosting the application at </w:t>
      </w:r>
      <w:r w:rsidR="00A76929" w:rsidRPr="009B0257">
        <w:rPr>
          <w:rFonts w:ascii="Lato" w:hAnsi="Lato" w:cs="Arial"/>
          <w:bCs/>
          <w:color w:val="auto"/>
        </w:rPr>
        <w:t>Verbat’</w:t>
      </w:r>
      <w:r w:rsidRPr="009B0257">
        <w:rPr>
          <w:rFonts w:ascii="Lato" w:hAnsi="Lato" w:cs="Arial"/>
          <w:bCs/>
          <w:color w:val="auto"/>
        </w:rPr>
        <w:t xml:space="preserve"> Server.</w:t>
      </w:r>
    </w:p>
    <w:p w14:paraId="7028EB5B" w14:textId="42FA76EC" w:rsidR="00303FB1" w:rsidRPr="007D4A3F" w:rsidRDefault="00675199" w:rsidP="007D4A3F">
      <w:pPr>
        <w:pStyle w:val="ListParagraph"/>
        <w:numPr>
          <w:ilvl w:val="0"/>
          <w:numId w:val="3"/>
        </w:numPr>
        <w:spacing w:line="360" w:lineRule="auto"/>
        <w:rPr>
          <w:rFonts w:ascii="Arial" w:hAnsi="Arial" w:cs="Arial"/>
          <w:bCs/>
          <w:color w:val="auto"/>
          <w:sz w:val="20"/>
          <w:szCs w:val="20"/>
        </w:rPr>
      </w:pPr>
      <w:r w:rsidRPr="009B0257">
        <w:rPr>
          <w:rFonts w:ascii="Lato" w:hAnsi="Lato" w:cs="Arial"/>
          <w:bCs/>
          <w:color w:val="auto"/>
        </w:rPr>
        <w:t xml:space="preserve">If deployment is at the client’s server, responsibility of deploying the application onto the production environment after conducting the necessary acceptance testing will lie with the client unless and until </w:t>
      </w:r>
      <w:r w:rsidR="00CB00F9" w:rsidRPr="009B0257">
        <w:rPr>
          <w:rFonts w:ascii="Lato" w:hAnsi="Lato" w:cs="Arial"/>
          <w:bCs/>
          <w:color w:val="auto"/>
        </w:rPr>
        <w:t xml:space="preserve">Verbat </w:t>
      </w:r>
      <w:r w:rsidR="00452A27" w:rsidRPr="009B0257">
        <w:rPr>
          <w:rFonts w:ascii="Lato" w:hAnsi="Lato" w:cs="Arial"/>
          <w:bCs/>
          <w:color w:val="auto"/>
        </w:rPr>
        <w:t>’</w:t>
      </w:r>
      <w:r w:rsidRPr="009B0257">
        <w:rPr>
          <w:rFonts w:ascii="Lato" w:hAnsi="Lato" w:cs="Arial"/>
          <w:bCs/>
          <w:color w:val="auto"/>
        </w:rPr>
        <w:t xml:space="preserve"> support is contracted for deployment</w:t>
      </w:r>
      <w:r w:rsidRPr="000D2F97">
        <w:rPr>
          <w:rFonts w:ascii="Arial" w:hAnsi="Arial" w:cs="Arial"/>
          <w:bCs/>
          <w:color w:val="auto"/>
          <w:sz w:val="20"/>
          <w:szCs w:val="20"/>
        </w:rPr>
        <w:t>.</w:t>
      </w:r>
    </w:p>
    <w:p w14:paraId="08ABCC14" w14:textId="592AB198" w:rsidR="00591DB6" w:rsidRPr="00A251AD" w:rsidRDefault="000D2F97" w:rsidP="007D4A3F">
      <w:pPr>
        <w:pStyle w:val="Heading3"/>
        <w:ind w:left="900" w:hanging="900"/>
        <w:rPr>
          <w:rFonts w:ascii="Lato" w:hAnsi="Lato" w:cs="Arial"/>
          <w:b/>
          <w:bCs/>
          <w:sz w:val="20"/>
          <w:szCs w:val="20"/>
        </w:rPr>
      </w:pPr>
      <w:r w:rsidRPr="007D4A3F">
        <w:rPr>
          <w:rFonts w:ascii="Lato" w:hAnsi="Lato"/>
          <w:b/>
          <w:sz w:val="22"/>
          <w:szCs w:val="22"/>
        </w:rPr>
        <w:t>RELEASE PLANNING</w:t>
      </w:r>
      <w:r w:rsidRPr="00A251AD">
        <w:rPr>
          <w:rFonts w:ascii="Lato" w:hAnsi="Lato" w:cs="Arial"/>
          <w:b/>
          <w:bCs/>
          <w:sz w:val="20"/>
          <w:szCs w:val="20"/>
        </w:rPr>
        <w:t xml:space="preserve"> </w:t>
      </w:r>
    </w:p>
    <w:p w14:paraId="41C0DAE1" w14:textId="77777777" w:rsidR="00591DB6"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will be informed about</w:t>
      </w:r>
      <w:r w:rsidRPr="000D2F97">
        <w:rPr>
          <w:rFonts w:ascii="Arial" w:hAnsi="Arial" w:cs="Arial"/>
          <w:bCs/>
          <w:color w:val="auto"/>
          <w:sz w:val="20"/>
          <w:szCs w:val="20"/>
        </w:rPr>
        <w:t xml:space="preserve"> </w:t>
      </w:r>
      <w:r w:rsidRPr="009B0257">
        <w:rPr>
          <w:rFonts w:ascii="Lato" w:hAnsi="Lato" w:cs="Arial"/>
          <w:bCs/>
          <w:color w:val="auto"/>
        </w:rPr>
        <w:t>the release date and time through email.</w:t>
      </w:r>
    </w:p>
    <w:p w14:paraId="6CD9FF56" w14:textId="48CFF769" w:rsidR="00303FB1" w:rsidRPr="007D4A3F" w:rsidRDefault="00591DB6" w:rsidP="007D4A3F">
      <w:pPr>
        <w:pStyle w:val="ListParagraph"/>
        <w:numPr>
          <w:ilvl w:val="0"/>
          <w:numId w:val="3"/>
        </w:numPr>
        <w:spacing w:line="360" w:lineRule="auto"/>
        <w:rPr>
          <w:rFonts w:ascii="Lato" w:hAnsi="Lato" w:cs="Arial"/>
          <w:bCs/>
          <w:color w:val="auto"/>
        </w:rPr>
      </w:pPr>
      <w:r w:rsidRPr="009B0257">
        <w:rPr>
          <w:rFonts w:ascii="Lato" w:hAnsi="Lato" w:cs="Arial"/>
          <w:bCs/>
          <w:color w:val="auto"/>
        </w:rPr>
        <w:t>Client performs th</w:t>
      </w:r>
      <w:r w:rsidR="00F87692" w:rsidRPr="009B0257">
        <w:rPr>
          <w:rFonts w:ascii="Lato" w:hAnsi="Lato" w:cs="Arial"/>
          <w:bCs/>
          <w:color w:val="auto"/>
        </w:rPr>
        <w:t>e UAT</w:t>
      </w:r>
    </w:p>
    <w:p w14:paraId="0D2A2858" w14:textId="351489C6" w:rsidR="00591DB6" w:rsidRPr="007D4A3F" w:rsidRDefault="000D2F97" w:rsidP="007D4A3F">
      <w:pPr>
        <w:pStyle w:val="Heading3"/>
        <w:ind w:left="900" w:hanging="900"/>
        <w:rPr>
          <w:rFonts w:ascii="Lato" w:hAnsi="Lato"/>
          <w:b/>
          <w:sz w:val="22"/>
          <w:szCs w:val="22"/>
        </w:rPr>
      </w:pPr>
      <w:r w:rsidRPr="007D4A3F">
        <w:rPr>
          <w:rFonts w:ascii="Lato" w:hAnsi="Lato"/>
          <w:b/>
          <w:sz w:val="22"/>
          <w:szCs w:val="22"/>
        </w:rPr>
        <w:t xml:space="preserve">RISK CONTINGENCY PLANNING </w:t>
      </w:r>
    </w:p>
    <w:p w14:paraId="1A73D398" w14:textId="52C3933E" w:rsidR="00F83CE4" w:rsidRPr="009B0257" w:rsidRDefault="00A76929" w:rsidP="009417B4">
      <w:pPr>
        <w:spacing w:line="360" w:lineRule="auto"/>
        <w:ind w:left="720"/>
        <w:rPr>
          <w:rFonts w:ascii="Lato" w:hAnsi="Lato" w:cs="Arial"/>
        </w:rPr>
      </w:pPr>
      <w:r w:rsidRPr="009B0257">
        <w:rPr>
          <w:rFonts w:ascii="Lato" w:hAnsi="Lato" w:cs="Arial"/>
        </w:rPr>
        <w:t>Verbat has</w:t>
      </w:r>
      <w:r w:rsidR="00591DB6" w:rsidRPr="009B0257">
        <w:rPr>
          <w:rFonts w:ascii="Lato" w:hAnsi="Lato" w:cs="Arial"/>
        </w:rPr>
        <w:t xml:space="preserve"> identified various risk factors associated with this assignment and understands the impact of these risk factors on the project schedules. The objective of this section is to highlight for both </w:t>
      </w:r>
      <w:r w:rsidRPr="009B0257">
        <w:rPr>
          <w:rFonts w:ascii="Lato" w:hAnsi="Lato" w:cs="Arial"/>
        </w:rPr>
        <w:t>Verbat and</w:t>
      </w:r>
      <w:r w:rsidR="00591DB6" w:rsidRPr="009B0257">
        <w:rPr>
          <w:rFonts w:ascii="Lato" w:hAnsi="Lato" w:cs="Arial"/>
        </w:rPr>
        <w:t xml:space="preserve"> client, the risk factors, to </w:t>
      </w:r>
      <w:r w:rsidR="00B777F2" w:rsidRPr="009B0257">
        <w:rPr>
          <w:rFonts w:ascii="Lato" w:hAnsi="Lato" w:cs="Arial"/>
        </w:rPr>
        <w:t>analyze</w:t>
      </w:r>
      <w:r w:rsidR="00591DB6" w:rsidRPr="009B0257">
        <w:rPr>
          <w:rFonts w:ascii="Lato" w:hAnsi="Lato" w:cs="Arial"/>
        </w:rPr>
        <w:t xml:space="preserve"> the impact of the risks on project execution, and to propose strategies to control and reduce </w:t>
      </w:r>
      <w:r w:rsidR="001426B8" w:rsidRPr="009B0257">
        <w:rPr>
          <w:rFonts w:ascii="Lato" w:hAnsi="Lato" w:cs="Arial"/>
        </w:rPr>
        <w:t xml:space="preserve">the impact of the risk </w:t>
      </w:r>
      <w:r w:rsidRPr="009B0257">
        <w:rPr>
          <w:rFonts w:ascii="Lato" w:hAnsi="Lato" w:cs="Arial"/>
        </w:rPr>
        <w:t>factor. These</w:t>
      </w:r>
      <w:r w:rsidR="00591DB6" w:rsidRPr="009B0257">
        <w:rPr>
          <w:rFonts w:ascii="Lato" w:hAnsi="Lato" w:cs="Arial"/>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72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286733" w14:paraId="33CB3C35" w14:textId="77777777" w:rsidTr="006358E8">
        <w:trPr>
          <w:trHeight w:val="562"/>
          <w:tblHeader/>
        </w:trPr>
        <w:tc>
          <w:tcPr>
            <w:tcW w:w="2317" w:type="dxa"/>
            <w:shd w:val="clear" w:color="auto" w:fill="F2F2F2" w:themeFill="background1" w:themeFillShade="F2"/>
            <w:vAlign w:val="center"/>
          </w:tcPr>
          <w:p w14:paraId="688939BF" w14:textId="77777777" w:rsidR="00B62E7C" w:rsidRPr="00286733" w:rsidRDefault="0080007E"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lastRenderedPageBreak/>
              <w:t> </w:t>
            </w:r>
            <w:r w:rsidR="00B62E7C" w:rsidRPr="00286733">
              <w:rPr>
                <w:rFonts w:ascii="Lato" w:hAnsi="Lato" w:cs="Arial"/>
                <w:sz w:val="18"/>
                <w:szCs w:val="18"/>
                <w:lang w:val="en-GB"/>
              </w:rPr>
              <w:t>Type of risk</w:t>
            </w:r>
          </w:p>
        </w:tc>
        <w:tc>
          <w:tcPr>
            <w:tcW w:w="980" w:type="dxa"/>
            <w:shd w:val="clear" w:color="auto" w:fill="F2F2F2" w:themeFill="background1" w:themeFillShade="F2"/>
            <w:vAlign w:val="center"/>
          </w:tcPr>
          <w:p w14:paraId="737931D2" w14:textId="77777777" w:rsidR="00B62E7C" w:rsidRPr="00286733" w:rsidRDefault="0071258A"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Handling</w:t>
            </w:r>
          </w:p>
        </w:tc>
      </w:tr>
      <w:tr w:rsidR="00B62E7C" w:rsidRPr="00286733" w14:paraId="68827FF5" w14:textId="77777777" w:rsidTr="006358E8">
        <w:trPr>
          <w:trHeight w:val="1870"/>
        </w:trPr>
        <w:tc>
          <w:tcPr>
            <w:tcW w:w="2317" w:type="dxa"/>
            <w:vAlign w:val="center"/>
          </w:tcPr>
          <w:p w14:paraId="16D1978C"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Scope Creep</w:t>
            </w:r>
          </w:p>
        </w:tc>
        <w:tc>
          <w:tcPr>
            <w:tcW w:w="980" w:type="dxa"/>
            <w:vAlign w:val="center"/>
          </w:tcPr>
          <w:p w14:paraId="01AF849E"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Proper change management procedure will be implemented.</w:t>
            </w:r>
          </w:p>
          <w:p w14:paraId="6C007482" w14:textId="77777777" w:rsidR="00B62E7C" w:rsidRPr="00286733" w:rsidRDefault="00B62E7C" w:rsidP="00D87E5A">
            <w:pPr>
              <w:pStyle w:val="NoSpacing"/>
              <w:spacing w:line="360" w:lineRule="auto"/>
              <w:jc w:val="left"/>
              <w:rPr>
                <w:rFonts w:ascii="Lato" w:hAnsi="Lato" w:cs="Arial"/>
                <w:sz w:val="18"/>
                <w:szCs w:val="18"/>
                <w:lang w:val="en-GB"/>
              </w:rPr>
            </w:pPr>
          </w:p>
        </w:tc>
      </w:tr>
      <w:tr w:rsidR="00B62E7C" w:rsidRPr="00286733" w14:paraId="0F3EF4A7" w14:textId="77777777" w:rsidTr="006358E8">
        <w:trPr>
          <w:trHeight w:val="1919"/>
        </w:trPr>
        <w:tc>
          <w:tcPr>
            <w:tcW w:w="2317" w:type="dxa"/>
            <w:vAlign w:val="center"/>
          </w:tcPr>
          <w:p w14:paraId="7173C706"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Delay in customer feedback</w:t>
            </w:r>
          </w:p>
        </w:tc>
        <w:tc>
          <w:tcPr>
            <w:tcW w:w="980" w:type="dxa"/>
            <w:vAlign w:val="center"/>
          </w:tcPr>
          <w:p w14:paraId="01A7160A"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plan is prepared with enough lead-time for customer reviews and approvals.</w:t>
            </w:r>
          </w:p>
          <w:p w14:paraId="194E7279" w14:textId="77777777" w:rsidR="00B62E7C" w:rsidRPr="00286733" w:rsidRDefault="00B62E7C" w:rsidP="00D87E5A">
            <w:pPr>
              <w:pStyle w:val="NoSpacing"/>
              <w:spacing w:line="360" w:lineRule="auto"/>
              <w:jc w:val="left"/>
              <w:rPr>
                <w:rFonts w:ascii="Lato" w:hAnsi="Lato" w:cs="Arial"/>
                <w:sz w:val="18"/>
                <w:szCs w:val="18"/>
                <w:lang w:val="en-GB"/>
              </w:rPr>
            </w:pPr>
          </w:p>
          <w:p w14:paraId="718A47C8"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286733" w14:paraId="04ABD246" w14:textId="77777777" w:rsidTr="006358E8">
        <w:trPr>
          <w:trHeight w:val="1942"/>
        </w:trPr>
        <w:tc>
          <w:tcPr>
            <w:tcW w:w="2317" w:type="dxa"/>
            <w:vAlign w:val="center"/>
          </w:tcPr>
          <w:p w14:paraId="7D3C72BF" w14:textId="1D5A9A4B"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Non-availability of necessary software’s, frameworks, database instances and infrastructure at client’s hosting environment(If hosting support is provided by </w:t>
            </w:r>
            <w:r w:rsidR="00CB00F9" w:rsidRPr="00286733">
              <w:rPr>
                <w:rFonts w:ascii="Lato" w:hAnsi="Lato" w:cs="Arial"/>
                <w:sz w:val="18"/>
                <w:szCs w:val="18"/>
                <w:lang w:val="en-GB"/>
              </w:rPr>
              <w:t xml:space="preserve">Verbat </w:t>
            </w:r>
            <w:r w:rsidRPr="00286733">
              <w:rPr>
                <w:rFonts w:ascii="Lato" w:hAnsi="Lato" w:cs="Arial"/>
                <w:sz w:val="18"/>
                <w:szCs w:val="18"/>
                <w:lang w:val="en-GB"/>
              </w:rPr>
              <w:t>)</w:t>
            </w:r>
          </w:p>
        </w:tc>
        <w:tc>
          <w:tcPr>
            <w:tcW w:w="980" w:type="dxa"/>
            <w:vAlign w:val="center"/>
          </w:tcPr>
          <w:p w14:paraId="130AFF8D"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Possible impact to schedule. </w:t>
            </w:r>
          </w:p>
        </w:tc>
      </w:tr>
      <w:tr w:rsidR="00B62E7C" w:rsidRPr="00286733" w14:paraId="67ED8429" w14:textId="77777777" w:rsidTr="006358E8">
        <w:trPr>
          <w:trHeight w:val="2842"/>
        </w:trPr>
        <w:tc>
          <w:tcPr>
            <w:tcW w:w="2317" w:type="dxa"/>
            <w:vAlign w:val="center"/>
          </w:tcPr>
          <w:p w14:paraId="4EAE78BB"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Manpower attrition</w:t>
            </w:r>
          </w:p>
        </w:tc>
        <w:tc>
          <w:tcPr>
            <w:tcW w:w="980" w:type="dxa"/>
            <w:vAlign w:val="center"/>
          </w:tcPr>
          <w:p w14:paraId="165A8BB5"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ll efforts would be made to ensure process dependence rather than being person dependent. As a risk mitigation plan </w:t>
            </w:r>
            <w:r w:rsidR="00CB00F9" w:rsidRPr="00286733">
              <w:rPr>
                <w:rFonts w:ascii="Lato" w:hAnsi="Lato" w:cs="Arial"/>
                <w:sz w:val="18"/>
                <w:szCs w:val="18"/>
                <w:lang w:val="en-GB"/>
              </w:rPr>
              <w:t xml:space="preserve">Verbat </w:t>
            </w:r>
            <w:r w:rsidRPr="00286733">
              <w:rPr>
                <w:rFonts w:ascii="Lato" w:hAnsi="Lato" w:cs="Arial"/>
                <w:sz w:val="18"/>
                <w:szCs w:val="18"/>
                <w:lang w:val="en-GB"/>
              </w:rPr>
              <w:t>will train backups.</w:t>
            </w:r>
          </w:p>
          <w:p w14:paraId="7D2DCC3F" w14:textId="77777777" w:rsidR="00B62E7C" w:rsidRPr="00286733" w:rsidRDefault="00B62E7C" w:rsidP="00D87E5A">
            <w:pPr>
              <w:pStyle w:val="NoSpacing"/>
              <w:spacing w:line="360" w:lineRule="auto"/>
              <w:jc w:val="left"/>
              <w:rPr>
                <w:rFonts w:ascii="Lato" w:hAnsi="Lato" w:cs="Arial"/>
                <w:sz w:val="18"/>
                <w:szCs w:val="18"/>
                <w:lang w:val="en-GB"/>
              </w:rPr>
            </w:pPr>
          </w:p>
          <w:p w14:paraId="61019867" w14:textId="77777777" w:rsidR="00B62E7C" w:rsidRPr="00286733" w:rsidRDefault="00B62E7C" w:rsidP="00D87E5A">
            <w:pPr>
              <w:pStyle w:val="NoSpacing"/>
              <w:spacing w:line="360" w:lineRule="auto"/>
              <w:jc w:val="left"/>
              <w:rPr>
                <w:rFonts w:ascii="Lato" w:hAnsi="Lato"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286733" w:rsidRDefault="00B938B6" w:rsidP="009417B4">
      <w:pPr>
        <w:spacing w:line="360" w:lineRule="auto"/>
        <w:ind w:firstLine="720"/>
        <w:rPr>
          <w:rFonts w:ascii="Lato" w:hAnsi="Lato" w:cs="Arial"/>
          <w:i/>
          <w:sz w:val="18"/>
          <w:szCs w:val="18"/>
        </w:rPr>
      </w:pPr>
      <w:r w:rsidRPr="00286733">
        <w:rPr>
          <w:rFonts w:ascii="Lato" w:hAnsi="Lato" w:cs="Arial"/>
          <w:i/>
          <w:sz w:val="18"/>
          <w:szCs w:val="18"/>
        </w:rPr>
        <w:t>H-High, M-Medium, L-Low, NA-Not Applicable</w:t>
      </w:r>
    </w:p>
    <w:p w14:paraId="2F834C6B" w14:textId="32C4B5D6" w:rsidR="004B31C4" w:rsidRPr="0094472A" w:rsidRDefault="004A15D5" w:rsidP="0094472A">
      <w:pPr>
        <w:pStyle w:val="Heading3"/>
        <w:spacing w:before="0" w:after="0" w:line="360" w:lineRule="auto"/>
        <w:ind w:left="720"/>
        <w:rPr>
          <w:rFonts w:ascii="Arial" w:hAnsi="Arial" w:cs="Arial"/>
          <w:b/>
          <w:bCs/>
          <w:sz w:val="20"/>
          <w:szCs w:val="20"/>
        </w:rPr>
      </w:pPr>
      <w:r w:rsidRPr="0094472A">
        <w:rPr>
          <w:rFonts w:ascii="Arial" w:hAnsi="Arial" w:cs="Arial"/>
          <w:b/>
          <w:bCs/>
          <w:sz w:val="20"/>
          <w:szCs w:val="20"/>
        </w:rPr>
        <w:br w:type="page"/>
      </w:r>
    </w:p>
    <w:p w14:paraId="48CF46E0" w14:textId="43823F02" w:rsidR="00303FB1" w:rsidRPr="00A251AD" w:rsidRDefault="00615BB8" w:rsidP="008A565D">
      <w:pPr>
        <w:pStyle w:val="Heading2"/>
        <w:ind w:left="900"/>
      </w:pPr>
      <w:bookmarkStart w:id="21" w:name="_Toc15637627"/>
      <w:r w:rsidRPr="00194758">
        <w:lastRenderedPageBreak/>
        <w:t>PROJECT ASSUMPTIONS</w:t>
      </w:r>
      <w:bookmarkEnd w:id="21"/>
    </w:p>
    <w:p w14:paraId="69CB4E41" w14:textId="011A4855" w:rsidR="00BA743D" w:rsidRPr="00FB2CA8" w:rsidRDefault="00615BB8" w:rsidP="007D4A3F">
      <w:pPr>
        <w:spacing w:line="360" w:lineRule="auto"/>
        <w:ind w:left="720"/>
        <w:rPr>
          <w:rFonts w:ascii="Lato" w:hAnsi="Lato" w:cs="Arial"/>
        </w:rPr>
      </w:pPr>
      <w:r w:rsidRPr="009B2B29">
        <w:rPr>
          <w:rFonts w:ascii="Lato" w:hAnsi="Lato" w:cs="Arial"/>
        </w:rPr>
        <w:t xml:space="preserve">The project solution and technology is created from the initial understanding of the requirement shared with </w:t>
      </w:r>
      <w:r w:rsidR="00CB00F9" w:rsidRPr="009B2B29">
        <w:rPr>
          <w:rFonts w:ascii="Lato" w:hAnsi="Lato" w:cs="Arial"/>
        </w:rPr>
        <w:t xml:space="preserve">Verbat </w:t>
      </w:r>
      <w:r w:rsidRPr="009B2B29">
        <w:rPr>
          <w:rFonts w:ascii="Lato" w:hAnsi="Lato" w:cs="Arial"/>
        </w:rPr>
        <w:t>through mails and meetings. The proposed solution is base</w:t>
      </w:r>
      <w:r w:rsidR="00FB2CA8">
        <w:rPr>
          <w:rFonts w:ascii="Lato" w:hAnsi="Lato" w:cs="Arial"/>
        </w:rPr>
        <w:t>d on the following assumptions:</w:t>
      </w:r>
    </w:p>
    <w:p w14:paraId="4BD78FF2" w14:textId="2D366513" w:rsidR="00615BB8" w:rsidRPr="007D4A3F" w:rsidRDefault="00615BB8" w:rsidP="007D4A3F">
      <w:pPr>
        <w:pStyle w:val="Heading3"/>
        <w:ind w:left="900" w:hanging="900"/>
        <w:rPr>
          <w:rFonts w:ascii="Lato" w:hAnsi="Lato"/>
          <w:b/>
          <w:sz w:val="22"/>
          <w:szCs w:val="22"/>
        </w:rPr>
      </w:pPr>
      <w:r w:rsidRPr="007D4A3F">
        <w:rPr>
          <w:rFonts w:ascii="Lato" w:hAnsi="Lato"/>
          <w:b/>
          <w:sz w:val="22"/>
          <w:szCs w:val="22"/>
        </w:rPr>
        <w:t>OBJECTIVE</w:t>
      </w:r>
    </w:p>
    <w:p w14:paraId="26DF9C45" w14:textId="1C87C73B" w:rsidR="00615BB8" w:rsidRPr="007D4A3F" w:rsidRDefault="00615BB8" w:rsidP="007D4A3F">
      <w:pPr>
        <w:pStyle w:val="ListParagraph"/>
        <w:numPr>
          <w:ilvl w:val="0"/>
          <w:numId w:val="3"/>
        </w:numPr>
        <w:spacing w:line="360" w:lineRule="auto"/>
        <w:rPr>
          <w:rFonts w:ascii="Lato" w:hAnsi="Lato" w:cs="Arial"/>
          <w:bCs/>
          <w:color w:val="auto"/>
        </w:rPr>
      </w:pPr>
      <w:r w:rsidRPr="009B2B29">
        <w:rPr>
          <w:rFonts w:ascii="Lato" w:hAnsi="Lato" w:cs="Arial"/>
          <w:bCs/>
          <w:color w:val="auto"/>
        </w:rPr>
        <w:t>The requirement is to develop a</w:t>
      </w:r>
      <w:r w:rsidR="00F75505">
        <w:rPr>
          <w:rFonts w:ascii="Lato" w:hAnsi="Lato" w:cs="Arial"/>
          <w:bCs/>
          <w:color w:val="auto"/>
        </w:rPr>
        <w:t>n</w:t>
      </w:r>
      <w:r w:rsidRPr="009B2B29">
        <w:rPr>
          <w:rFonts w:ascii="Lato" w:hAnsi="Lato" w:cs="Arial"/>
          <w:bCs/>
          <w:color w:val="auto"/>
        </w:rPr>
        <w:t xml:space="preserve"> </w:t>
      </w:r>
      <w:r w:rsidR="00F75505">
        <w:rPr>
          <w:rFonts w:ascii="Lato" w:hAnsi="Lato" w:cs="Arial"/>
          <w:bCs/>
          <w:color w:val="auto"/>
        </w:rPr>
        <w:t>Approval Management</w:t>
      </w:r>
      <w:r w:rsidR="00A251AD">
        <w:rPr>
          <w:rFonts w:ascii="Lato" w:hAnsi="Lato" w:cs="Arial"/>
          <w:bCs/>
          <w:color w:val="auto"/>
        </w:rPr>
        <w:t xml:space="preserve"> system</w:t>
      </w:r>
      <w:r w:rsidR="00DE7F0A">
        <w:rPr>
          <w:rFonts w:ascii="Lato" w:hAnsi="Lato" w:cs="Arial"/>
          <w:bCs/>
          <w:color w:val="auto"/>
        </w:rPr>
        <w:t xml:space="preserve"> </w:t>
      </w:r>
      <w:r w:rsidRPr="009B2B29">
        <w:rPr>
          <w:rFonts w:ascii="Lato" w:hAnsi="Lato" w:cs="Arial"/>
          <w:bCs/>
          <w:color w:val="auto"/>
        </w:rPr>
        <w:t>with the functionalities as defined in ‘Functional Requirements’ section</w:t>
      </w:r>
    </w:p>
    <w:p w14:paraId="6B7ADDA7" w14:textId="01472AD4" w:rsidR="00615BB8" w:rsidRPr="007D4A3F" w:rsidRDefault="00615BB8" w:rsidP="007D4A3F">
      <w:pPr>
        <w:pStyle w:val="Heading3"/>
        <w:ind w:left="900" w:hanging="900"/>
        <w:rPr>
          <w:rFonts w:ascii="Lato" w:hAnsi="Lato"/>
          <w:b/>
          <w:sz w:val="22"/>
          <w:szCs w:val="22"/>
        </w:rPr>
      </w:pPr>
      <w:r w:rsidRPr="007D4A3F">
        <w:rPr>
          <w:rFonts w:ascii="Lato" w:hAnsi="Lato"/>
          <w:b/>
          <w:sz w:val="22"/>
          <w:szCs w:val="22"/>
        </w:rPr>
        <w:t>DESIGN</w:t>
      </w:r>
    </w:p>
    <w:p w14:paraId="639640A8" w14:textId="6640770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to provide </w:t>
      </w:r>
      <w:r w:rsidR="00194758" w:rsidRPr="009B0257">
        <w:rPr>
          <w:rFonts w:ascii="Lato" w:hAnsi="Lato" w:cs="Arial"/>
          <w:bCs/>
          <w:color w:val="auto"/>
        </w:rPr>
        <w:t>Verbat</w:t>
      </w:r>
      <w:r w:rsidRPr="009B0257">
        <w:rPr>
          <w:rFonts w:ascii="Lato" w:hAnsi="Lato" w:cs="Arial"/>
          <w:bCs/>
          <w:color w:val="auto"/>
        </w:rPr>
        <w:t xml:space="preserve"> with the branding guidelines.</w:t>
      </w:r>
    </w:p>
    <w:p w14:paraId="163B69F1"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lor theme shall be provided by the client</w:t>
      </w:r>
    </w:p>
    <w:p w14:paraId="005BEE2A"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shall provide licensed images and logos in specified size &amp; format</w:t>
      </w:r>
    </w:p>
    <w:p w14:paraId="61CC69CB"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all provide the text and associated images for the proposed application. Text </w:t>
      </w:r>
      <w:r w:rsidRPr="00286733">
        <w:rPr>
          <w:rFonts w:ascii="Lato" w:hAnsi="Lato" w:cs="Arial"/>
          <w:bCs/>
          <w:color w:val="auto"/>
        </w:rPr>
        <w:t>should</w:t>
      </w:r>
      <w:r w:rsidRPr="009B0257">
        <w:rPr>
          <w:rFonts w:ascii="Lato" w:hAnsi="Lato" w:cs="Arial"/>
          <w:bCs/>
          <w:color w:val="auto"/>
        </w:rPr>
        <w:t xml:space="preserve"> be provided in digital format preferably in MS Word 2013 or above</w:t>
      </w:r>
    </w:p>
    <w:p w14:paraId="7A0374D9" w14:textId="76EF49A2" w:rsidR="00615BB8" w:rsidRPr="009B0257" w:rsidRDefault="00CB00F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Verbat </w:t>
      </w:r>
      <w:r w:rsidR="00615BB8" w:rsidRPr="009B0257">
        <w:rPr>
          <w:rFonts w:ascii="Lato" w:hAnsi="Lato" w:cs="Arial"/>
          <w:bCs/>
          <w:color w:val="auto"/>
        </w:rPr>
        <w:t xml:space="preserve"> may use template based design for the application</w:t>
      </w:r>
    </w:p>
    <w:p w14:paraId="21F48CEA" w14:textId="50FBF924" w:rsidR="00615BB8" w:rsidRPr="007D4A3F" w:rsidRDefault="00615BB8" w:rsidP="007D4A3F">
      <w:pPr>
        <w:pStyle w:val="ListParagraph"/>
        <w:numPr>
          <w:ilvl w:val="0"/>
          <w:numId w:val="3"/>
        </w:numPr>
        <w:spacing w:line="360" w:lineRule="auto"/>
        <w:rPr>
          <w:rFonts w:ascii="Lato" w:hAnsi="Lato" w:cs="Arial"/>
          <w:bCs/>
          <w:color w:val="auto"/>
        </w:rPr>
      </w:pPr>
      <w:r w:rsidRPr="009B0257">
        <w:rPr>
          <w:rFonts w:ascii="Lato" w:hAnsi="Lato" w:cs="Arial"/>
          <w:bCs/>
          <w:color w:val="auto"/>
        </w:rPr>
        <w:t>The application designed for mobiles will be in portrait mode</w:t>
      </w:r>
    </w:p>
    <w:p w14:paraId="3DCEB743" w14:textId="2F4ED382" w:rsidR="00615BB8" w:rsidRPr="007D4A3F" w:rsidRDefault="00615BB8" w:rsidP="007D4A3F">
      <w:pPr>
        <w:pStyle w:val="Heading3"/>
        <w:ind w:left="900" w:hanging="900"/>
        <w:rPr>
          <w:rFonts w:ascii="Lato" w:hAnsi="Lato"/>
          <w:b/>
          <w:sz w:val="22"/>
          <w:szCs w:val="22"/>
        </w:rPr>
      </w:pPr>
      <w:r w:rsidRPr="007D4A3F">
        <w:rPr>
          <w:rFonts w:ascii="Lato" w:hAnsi="Lato"/>
          <w:b/>
          <w:sz w:val="22"/>
          <w:szCs w:val="22"/>
        </w:rPr>
        <w:t>DEVELOPMENT</w:t>
      </w:r>
    </w:p>
    <w:p w14:paraId="3E595F67" w14:textId="49BE5715"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proposed application front end and backend </w:t>
      </w:r>
      <w:r w:rsidRPr="00286733">
        <w:rPr>
          <w:rFonts w:ascii="Lato" w:hAnsi="Lato" w:cs="Arial"/>
          <w:bCs/>
          <w:color w:val="auto"/>
        </w:rPr>
        <w:t>would</w:t>
      </w:r>
      <w:r w:rsidRPr="009B2B29">
        <w:rPr>
          <w:rFonts w:ascii="Lato" w:hAnsi="Lato" w:cs="Arial"/>
          <w:bCs/>
          <w:color w:val="auto"/>
        </w:rPr>
        <w:t xml:space="preserve"> be developed </w:t>
      </w:r>
      <w:r w:rsidR="0033662F">
        <w:rPr>
          <w:rFonts w:ascii="Lato" w:hAnsi="Lato" w:cs="Arial"/>
          <w:bCs/>
          <w:color w:val="auto"/>
        </w:rPr>
        <w:t xml:space="preserve">only </w:t>
      </w:r>
      <w:r w:rsidRPr="009B2B29">
        <w:rPr>
          <w:rFonts w:ascii="Lato" w:hAnsi="Lato" w:cs="Arial"/>
          <w:bCs/>
          <w:color w:val="auto"/>
        </w:rPr>
        <w:t>in English</w:t>
      </w:r>
      <w:r w:rsidR="0033662F">
        <w:rPr>
          <w:rFonts w:ascii="Lato" w:hAnsi="Lato" w:cs="Arial"/>
          <w:bCs/>
          <w:color w:val="auto"/>
        </w:rPr>
        <w:t xml:space="preserve"> </w:t>
      </w:r>
    </w:p>
    <w:p w14:paraId="05ADD900"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Development Contingent upon timely feedback from client</w:t>
      </w:r>
    </w:p>
    <w:p w14:paraId="796A7BA9"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client will finalize the functional requirements and UI/UX before the commencement of the development of the project</w:t>
      </w:r>
    </w:p>
    <w:p w14:paraId="0516F81C"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shall approve the UI/UX for the mobile and web application before development work starts</w:t>
      </w:r>
    </w:p>
    <w:p w14:paraId="5D390B6F" w14:textId="63F77218" w:rsidR="00615BB8"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615BB8" w:rsidRPr="009B2B29">
        <w:rPr>
          <w:rFonts w:ascii="Lato" w:hAnsi="Lato" w:cs="Arial"/>
          <w:bCs/>
          <w:color w:val="auto"/>
        </w:rPr>
        <w:t xml:space="preserve">assumes client requires minimal reports and the reports considered in the scope are mentioned under the respective user modules. </w:t>
      </w:r>
    </w:p>
    <w:p w14:paraId="651F8539" w14:textId="6C89FAD7" w:rsidR="00615BB8" w:rsidRPr="00DE7F0A" w:rsidRDefault="00615BB8" w:rsidP="00DE7F0A">
      <w:pPr>
        <w:pStyle w:val="ListParagraph"/>
        <w:numPr>
          <w:ilvl w:val="0"/>
          <w:numId w:val="3"/>
        </w:numPr>
        <w:spacing w:line="360" w:lineRule="auto"/>
        <w:rPr>
          <w:rFonts w:ascii="Lato" w:hAnsi="Lato" w:cs="Arial"/>
          <w:bCs/>
          <w:color w:val="auto"/>
        </w:rPr>
      </w:pPr>
      <w:r w:rsidRPr="009B2B29">
        <w:rPr>
          <w:rFonts w:ascii="Lato" w:hAnsi="Lato" w:cs="Arial"/>
          <w:bCs/>
          <w:color w:val="auto"/>
        </w:rPr>
        <w:t>The following items will be hardcoded / implemented in the application</w:t>
      </w:r>
    </w:p>
    <w:p w14:paraId="0546D8FE"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Final data needs to be entered by the client via the application</w:t>
      </w:r>
    </w:p>
    <w:p w14:paraId="1DEF1A15"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sample data to test the application</w:t>
      </w:r>
    </w:p>
    <w:p w14:paraId="78C8573D"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Testing of web application will be done in latest versions of Google Chrome, Mozilla, Edge web browsers only</w:t>
      </w:r>
    </w:p>
    <w:p w14:paraId="38C7C788"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esting of the mobile app will be executed on devices mentioned under Technical Standards</w:t>
      </w:r>
    </w:p>
    <w:p w14:paraId="633E765C"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cure templates, SSL certificates (if applicable)</w:t>
      </w:r>
    </w:p>
    <w:p w14:paraId="6E4F8BF9" w14:textId="2977FB05"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Client will host and manage the application on infrastructure (server / cloud) recommended by </w:t>
      </w:r>
      <w:r w:rsidR="00CB00F9" w:rsidRPr="009B2B29">
        <w:rPr>
          <w:rFonts w:ascii="Lato" w:hAnsi="Lato" w:cs="Arial"/>
          <w:bCs/>
          <w:color w:val="auto"/>
        </w:rPr>
        <w:t xml:space="preserve">Verbat </w:t>
      </w:r>
      <w:r w:rsidRPr="009B2B29">
        <w:rPr>
          <w:rFonts w:ascii="Lato" w:hAnsi="Lato" w:cs="Arial"/>
          <w:bCs/>
          <w:color w:val="auto"/>
        </w:rPr>
        <w:t xml:space="preserve"> for managing database and application backup inclusive of images</w:t>
      </w:r>
    </w:p>
    <w:p w14:paraId="7CB9C684"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and data backups are subject to the purchase of such services at an extra cost</w:t>
      </w:r>
    </w:p>
    <w:p w14:paraId="7E01A7EA"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Internet connectivity is required for the functioning of the Mobile App &amp; Web portal</w:t>
      </w:r>
    </w:p>
    <w:p w14:paraId="2093C6DA"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Mobile Application elements or design cannot be modified once the app is deployed</w:t>
      </w:r>
    </w:p>
    <w:p w14:paraId="604062FF"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is estimate is only for  portrait orientation on android mobile phones (Not Tabs)</w:t>
      </w:r>
    </w:p>
    <w:p w14:paraId="0BEE7763"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shall provide the developer account for Android Store.</w:t>
      </w:r>
    </w:p>
    <w:p w14:paraId="5666CF14" w14:textId="77777777" w:rsidR="00615BB8" w:rsidRDefault="00615BB8" w:rsidP="00BA75DC">
      <w:pPr>
        <w:pStyle w:val="ListParagraph"/>
        <w:numPr>
          <w:ilvl w:val="0"/>
          <w:numId w:val="3"/>
        </w:numPr>
        <w:spacing w:line="360" w:lineRule="auto"/>
        <w:rPr>
          <w:rFonts w:ascii="Arial" w:hAnsi="Arial" w:cs="Arial"/>
          <w:bCs/>
          <w:color w:val="auto"/>
          <w:sz w:val="20"/>
          <w:szCs w:val="20"/>
        </w:rPr>
      </w:pPr>
      <w:r w:rsidRPr="009B2B29">
        <w:rPr>
          <w:rFonts w:ascii="Lato" w:hAnsi="Lato" w:cs="Arial"/>
          <w:bCs/>
          <w:color w:val="auto"/>
        </w:rPr>
        <w:t>Does not support offline access or operations</w:t>
      </w:r>
      <w:r>
        <w:rPr>
          <w:rFonts w:ascii="Arial" w:hAnsi="Arial" w:cs="Arial"/>
          <w:bCs/>
          <w:color w:val="auto"/>
          <w:sz w:val="20"/>
          <w:szCs w:val="20"/>
        </w:rPr>
        <w:t>.</w:t>
      </w:r>
    </w:p>
    <w:p w14:paraId="65F227AF" w14:textId="5B2BE27D" w:rsidR="00F140DE" w:rsidRDefault="00F140DE" w:rsidP="00F140DE">
      <w:pPr>
        <w:pStyle w:val="ListParagraph"/>
        <w:numPr>
          <w:ilvl w:val="0"/>
          <w:numId w:val="3"/>
        </w:numPr>
        <w:spacing w:line="360" w:lineRule="auto"/>
        <w:rPr>
          <w:rFonts w:ascii="Lato" w:hAnsi="Lato" w:cs="Arial"/>
          <w:bCs/>
          <w:color w:val="auto"/>
        </w:rPr>
      </w:pPr>
      <w:r>
        <w:rPr>
          <w:rFonts w:ascii="Lato" w:hAnsi="Lato" w:cs="Arial"/>
          <w:bCs/>
          <w:color w:val="auto"/>
        </w:rPr>
        <w:t>The financial</w:t>
      </w:r>
      <w:r w:rsidRPr="00F140DE">
        <w:rPr>
          <w:rFonts w:ascii="Lato" w:hAnsi="Lato" w:cs="Arial"/>
          <w:bCs/>
          <w:color w:val="auto"/>
        </w:rPr>
        <w:t xml:space="preserve"> estimation is only for native application</w:t>
      </w:r>
    </w:p>
    <w:p w14:paraId="0C130A65" w14:textId="7AC5198E" w:rsidR="00EF2AE3" w:rsidRPr="00F75505" w:rsidRDefault="00EF2AE3" w:rsidP="00F75505">
      <w:pPr>
        <w:pStyle w:val="ListParagraph"/>
        <w:numPr>
          <w:ilvl w:val="0"/>
          <w:numId w:val="3"/>
        </w:numPr>
        <w:spacing w:line="360" w:lineRule="auto"/>
        <w:rPr>
          <w:rFonts w:ascii="Lato" w:hAnsi="Lato" w:cs="Arial"/>
          <w:bCs/>
          <w:color w:val="auto"/>
        </w:rPr>
      </w:pPr>
      <w:r>
        <w:rPr>
          <w:rFonts w:ascii="Lato" w:hAnsi="Lato" w:cs="Arial"/>
          <w:bCs/>
          <w:color w:val="auto"/>
        </w:rPr>
        <w:t>Templates for all certificates shall be provided by the client</w:t>
      </w:r>
    </w:p>
    <w:p w14:paraId="2DD2CA7F" w14:textId="0167F8A4" w:rsidR="00021462" w:rsidRDefault="00021462" w:rsidP="00F140DE">
      <w:pPr>
        <w:pStyle w:val="ListParagraph"/>
        <w:numPr>
          <w:ilvl w:val="0"/>
          <w:numId w:val="3"/>
        </w:numPr>
        <w:spacing w:line="360" w:lineRule="auto"/>
        <w:rPr>
          <w:rFonts w:ascii="Lato" w:hAnsi="Lato" w:cs="Arial"/>
          <w:bCs/>
          <w:color w:val="auto"/>
        </w:rPr>
      </w:pPr>
      <w:r>
        <w:rPr>
          <w:rFonts w:ascii="Lato" w:hAnsi="Lato" w:cs="Arial"/>
          <w:bCs/>
          <w:color w:val="auto"/>
        </w:rPr>
        <w:t>Client shall provide clear directions on additional business process not covered in this proposal. In such cases, the effort estimated provided in this proposal may be amended.</w:t>
      </w:r>
    </w:p>
    <w:p w14:paraId="71230EF5" w14:textId="65AF93BA" w:rsidR="008F4CE0" w:rsidRPr="008F4CE0" w:rsidRDefault="008F4CE0" w:rsidP="008F4CE0">
      <w:pPr>
        <w:pStyle w:val="ListParagraph"/>
        <w:numPr>
          <w:ilvl w:val="0"/>
          <w:numId w:val="3"/>
        </w:numPr>
        <w:spacing w:line="360" w:lineRule="auto"/>
        <w:rPr>
          <w:rFonts w:ascii="Lato" w:hAnsi="Lato" w:cs="Arial"/>
          <w:bCs/>
          <w:color w:val="auto"/>
        </w:rPr>
      </w:pPr>
      <w:r>
        <w:rPr>
          <w:rFonts w:ascii="Lato" w:hAnsi="Lato" w:cs="Arial"/>
          <w:bCs/>
          <w:color w:val="auto"/>
        </w:rPr>
        <w:t>E</w:t>
      </w:r>
      <w:r w:rsidRPr="008F4CE0">
        <w:rPr>
          <w:rFonts w:ascii="Lato" w:hAnsi="Lato" w:cs="Arial"/>
          <w:bCs/>
          <w:color w:val="auto"/>
        </w:rPr>
        <w:t>stimation is purely based on assumptions, since mobile app screens are not provided. The effort may vary based on the actual functionalities.</w:t>
      </w:r>
    </w:p>
    <w:p w14:paraId="6901C988" w14:textId="076EBB66" w:rsidR="008F4CE0" w:rsidRPr="008F4CE0" w:rsidRDefault="008F4CE0" w:rsidP="008F4CE0">
      <w:pPr>
        <w:pStyle w:val="ListParagraph"/>
        <w:numPr>
          <w:ilvl w:val="0"/>
          <w:numId w:val="3"/>
        </w:numPr>
        <w:spacing w:line="360" w:lineRule="auto"/>
        <w:rPr>
          <w:rFonts w:ascii="Lato" w:hAnsi="Lato" w:cs="Arial"/>
          <w:bCs/>
          <w:color w:val="auto"/>
        </w:rPr>
      </w:pPr>
      <w:r w:rsidRPr="008F4CE0">
        <w:rPr>
          <w:rFonts w:ascii="Lato" w:hAnsi="Lato" w:cs="Arial"/>
          <w:bCs/>
          <w:color w:val="auto"/>
        </w:rPr>
        <w:t xml:space="preserve">The estimation is done for </w:t>
      </w:r>
      <w:proofErr w:type="spellStart"/>
      <w:r w:rsidRPr="008F4CE0">
        <w:rPr>
          <w:rFonts w:ascii="Lato" w:hAnsi="Lato" w:cs="Arial"/>
          <w:bCs/>
          <w:color w:val="auto"/>
        </w:rPr>
        <w:t>iOS</w:t>
      </w:r>
      <w:proofErr w:type="spellEnd"/>
      <w:r w:rsidRPr="008F4CE0">
        <w:rPr>
          <w:rFonts w:ascii="Lato" w:hAnsi="Lato" w:cs="Arial"/>
          <w:bCs/>
          <w:color w:val="auto"/>
        </w:rPr>
        <w:t xml:space="preserve"> and Android Portrait mode.</w:t>
      </w:r>
    </w:p>
    <w:p w14:paraId="6B6FAEAF" w14:textId="2585543A" w:rsidR="008F4CE0" w:rsidRDefault="008F4CE0" w:rsidP="008F4CE0">
      <w:pPr>
        <w:pStyle w:val="ListParagraph"/>
        <w:numPr>
          <w:ilvl w:val="0"/>
          <w:numId w:val="3"/>
        </w:numPr>
        <w:spacing w:line="360" w:lineRule="auto"/>
        <w:rPr>
          <w:rFonts w:ascii="Lato" w:hAnsi="Lato" w:cs="Arial"/>
          <w:bCs/>
          <w:color w:val="auto"/>
        </w:rPr>
      </w:pPr>
      <w:r w:rsidRPr="008F4CE0">
        <w:rPr>
          <w:rFonts w:ascii="Lato" w:hAnsi="Lato" w:cs="Arial"/>
          <w:bCs/>
          <w:color w:val="auto"/>
        </w:rPr>
        <w:t xml:space="preserve"> Mobile App testing can be done only with the available de</w:t>
      </w:r>
      <w:r>
        <w:rPr>
          <w:rFonts w:ascii="Lato" w:hAnsi="Lato" w:cs="Arial"/>
          <w:bCs/>
          <w:color w:val="auto"/>
        </w:rPr>
        <w:t>vices mentioned in the technical configuration</w:t>
      </w:r>
    </w:p>
    <w:p w14:paraId="6BCAFC87" w14:textId="6546A9B9" w:rsidR="00120AA1" w:rsidRDefault="00120AA1" w:rsidP="008F4CE0">
      <w:pPr>
        <w:pStyle w:val="ListParagraph"/>
        <w:numPr>
          <w:ilvl w:val="0"/>
          <w:numId w:val="3"/>
        </w:numPr>
        <w:spacing w:line="360" w:lineRule="auto"/>
        <w:rPr>
          <w:rFonts w:ascii="Lato" w:hAnsi="Lato" w:cs="Arial"/>
          <w:bCs/>
          <w:color w:val="auto"/>
        </w:rPr>
      </w:pPr>
      <w:r>
        <w:rPr>
          <w:rFonts w:ascii="Lato" w:hAnsi="Lato" w:cs="Arial"/>
          <w:bCs/>
          <w:color w:val="auto"/>
        </w:rPr>
        <w:t>Effort may vary based on the actual functionalities</w:t>
      </w:r>
    </w:p>
    <w:p w14:paraId="0AAF47F3" w14:textId="77777777" w:rsidR="00021462" w:rsidRPr="00F140DE" w:rsidRDefault="00021462" w:rsidP="00021462">
      <w:pPr>
        <w:pStyle w:val="ListParagraph"/>
        <w:spacing w:line="360" w:lineRule="auto"/>
        <w:ind w:left="990"/>
        <w:rPr>
          <w:rFonts w:ascii="Lato" w:hAnsi="Lato" w:cs="Arial"/>
          <w:bCs/>
          <w:color w:val="auto"/>
        </w:rPr>
      </w:pPr>
    </w:p>
    <w:p w14:paraId="4123225C" w14:textId="77777777" w:rsidR="00615BB8" w:rsidRPr="00E46EA6" w:rsidRDefault="00615BB8" w:rsidP="00D87E5A">
      <w:pPr>
        <w:spacing w:line="360" w:lineRule="auto"/>
        <w:jc w:val="left"/>
        <w:rPr>
          <w:rFonts w:ascii="Arial" w:hAnsi="Arial" w:cs="Arial"/>
        </w:rPr>
      </w:pPr>
    </w:p>
    <w:p w14:paraId="44799E2D" w14:textId="08B5F56C" w:rsidR="00615BB8" w:rsidRPr="00615BB8" w:rsidRDefault="00615BB8" w:rsidP="00D87E5A">
      <w:pPr>
        <w:spacing w:line="259" w:lineRule="auto"/>
        <w:jc w:val="left"/>
        <w:rPr>
          <w:rFonts w:ascii="Arial" w:eastAsiaTheme="majorEastAsia" w:hAnsi="Arial" w:cs="Arial"/>
          <w:sz w:val="52"/>
          <w:szCs w:val="32"/>
        </w:rPr>
      </w:pPr>
      <w:r>
        <w:rPr>
          <w:rFonts w:ascii="Arial" w:hAnsi="Arial" w:cs="Arial"/>
        </w:rPr>
        <w:br w:type="page"/>
      </w:r>
    </w:p>
    <w:p w14:paraId="3399F1BC" w14:textId="0A78ECAD" w:rsidR="001D0063" w:rsidRPr="00A251AD" w:rsidRDefault="001D0063" w:rsidP="001D0063">
      <w:pPr>
        <w:pStyle w:val="Heading1"/>
        <w:pBdr>
          <w:bottom w:val="single" w:sz="18" w:space="1" w:color="auto"/>
        </w:pBdr>
        <w:spacing w:before="0" w:after="0" w:line="360" w:lineRule="auto"/>
        <w:rPr>
          <w:rFonts w:ascii="Lato" w:hAnsi="Lato" w:cs="Arial"/>
          <w:b/>
          <w:bCs/>
          <w:szCs w:val="52"/>
        </w:rPr>
      </w:pPr>
      <w:bookmarkStart w:id="22" w:name="_Toc15637628"/>
      <w:r w:rsidRPr="00A251AD">
        <w:rPr>
          <w:rFonts w:ascii="Lato" w:hAnsi="Lato" w:cs="Arial"/>
          <w:b/>
          <w:bCs/>
          <w:szCs w:val="52"/>
        </w:rPr>
        <w:lastRenderedPageBreak/>
        <w:t>OUT OF SCOPE</w:t>
      </w:r>
      <w:bookmarkEnd w:id="22"/>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Pr="009B2B29" w:rsidRDefault="001D0063" w:rsidP="001D0063">
      <w:pPr>
        <w:spacing w:line="360" w:lineRule="auto"/>
        <w:ind w:left="720"/>
        <w:rPr>
          <w:rFonts w:ascii="Lato" w:hAnsi="Lato" w:cs="Arial"/>
        </w:rPr>
      </w:pPr>
      <w:r w:rsidRPr="009B2B29">
        <w:rPr>
          <w:rFonts w:ascii="Lato" w:hAnsi="Lato" w:cs="Arial"/>
        </w:rPr>
        <w:t xml:space="preserve">With the ever evolving digital market, the requirement </w:t>
      </w:r>
      <w:r w:rsidRPr="00286733">
        <w:rPr>
          <w:rFonts w:ascii="Lato" w:hAnsi="Lato" w:cs="Arial"/>
        </w:rPr>
        <w:t>should</w:t>
      </w:r>
      <w:r w:rsidRPr="009B2B29">
        <w:rPr>
          <w:rFonts w:ascii="Lato" w:hAnsi="Lato" w:cs="Arial"/>
        </w:rPr>
        <w:t xml:space="preserve"> be clear to both the parties involved, hence the importance of mentioning the out of scope details of the project. Following are considered to be out of scope while creating this proposal: </w:t>
      </w:r>
    </w:p>
    <w:p w14:paraId="6861B863" w14:textId="77777777" w:rsidR="001D0063" w:rsidRPr="009B2B29" w:rsidRDefault="001D0063" w:rsidP="001D0063">
      <w:pPr>
        <w:spacing w:line="360" w:lineRule="auto"/>
        <w:ind w:left="720"/>
        <w:rPr>
          <w:rFonts w:ascii="Lato" w:hAnsi="Lato" w:cs="Arial"/>
        </w:rPr>
      </w:pPr>
    </w:p>
    <w:p w14:paraId="07EBA7E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urchase of images, fonts</w:t>
      </w:r>
    </w:p>
    <w:p w14:paraId="76940427" w14:textId="73E4973C"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ny language other than English </w:t>
      </w:r>
    </w:p>
    <w:p w14:paraId="27704CD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Migration of existing data / Database migration</w:t>
      </w:r>
    </w:p>
    <w:p w14:paraId="1A3FE97C"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writing / proof reading / Data Replication / Manual data entry</w:t>
      </w:r>
    </w:p>
    <w:p w14:paraId="20ED01A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or image procurement or uploading or editing</w:t>
      </w:r>
    </w:p>
    <w:p w14:paraId="3F663C9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udit Trail</w:t>
      </w:r>
    </w:p>
    <w:p w14:paraId="1900D5C4"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End user testing and load testing</w:t>
      </w:r>
    </w:p>
    <w:p w14:paraId="5015715B"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Developer account creation and Maintenance (Play Store)</w:t>
      </w:r>
    </w:p>
    <w:p w14:paraId="61AA8FE4" w14:textId="6629DC71"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dding new features to the application other than mentioned in the functional specifications. Such requests will be handled via change management.</w:t>
      </w:r>
      <w:r w:rsidRPr="009B2B29">
        <w:rPr>
          <w:rFonts w:ascii="Lato" w:hAnsi="Lato" w:cs="Arial"/>
          <w:bCs/>
          <w:i/>
          <w:color w:val="auto"/>
        </w:rPr>
        <w:t xml:space="preserve"> For Change management details, please refer section titled “Change Management” in the Proposal</w:t>
      </w:r>
      <w:r w:rsidRPr="009B2B29">
        <w:rPr>
          <w:rFonts w:ascii="Lato" w:hAnsi="Lato" w:cs="Arial"/>
          <w:bCs/>
          <w:color w:val="auto"/>
        </w:rPr>
        <w:t>.</w:t>
      </w:r>
      <w:r w:rsidR="00CF0BEC" w:rsidRPr="009B2B29">
        <w:rPr>
          <w:rFonts w:ascii="Lato" w:hAnsi="Lato" w:cs="Arial"/>
          <w:bCs/>
          <w:color w:val="auto"/>
        </w:rPr>
        <w:t xml:space="preserve"> (refer to section 4.1)</w:t>
      </w:r>
    </w:p>
    <w:p w14:paraId="675F03E1" w14:textId="6EFAD5DB"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nnual Maintenance Contract (Bug fixing, debugging, enhancements) – Please refer section titled “Maintenance and Support”, unless contracted for.</w:t>
      </w:r>
      <w:r w:rsidR="00CF0BEC" w:rsidRPr="009B2B29">
        <w:rPr>
          <w:rFonts w:ascii="Lato" w:hAnsi="Lato" w:cs="Arial"/>
          <w:bCs/>
          <w:color w:val="auto"/>
        </w:rPr>
        <w:t>(refer to section 4.2)</w:t>
      </w:r>
    </w:p>
    <w:p w14:paraId="4324B7B7"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osting Infrastructure and Maintenance (web and email hosting), unless contracted for.</w:t>
      </w:r>
    </w:p>
    <w:p w14:paraId="72A8AD5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Deployment on the server and respective stores, unless contracted for.</w:t>
      </w:r>
    </w:p>
    <w:p w14:paraId="4C0DBAF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Backup solution and Disaster recovery unless contracted for.</w:t>
      </w:r>
    </w:p>
    <w:p w14:paraId="45CB6F86"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hysical deployment onsite / installation of the application in devices and Physical connection, installation of system.</w:t>
      </w:r>
    </w:p>
    <w:p w14:paraId="28824BEF"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Integration with third-party, if any, other than mentioned in the functional specifications</w:t>
      </w:r>
    </w:p>
    <w:p w14:paraId="29A7EB0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ardware Integrations / procurement and purchase</w:t>
      </w:r>
    </w:p>
    <w:p w14:paraId="29EFAE1A"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rocurement of SMS gateway / payment gateway / email gateway</w:t>
      </w:r>
    </w:p>
    <w:p w14:paraId="1F7D3F9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SSL Purchase and installation, if any</w:t>
      </w:r>
    </w:p>
    <w:p w14:paraId="22FC9D48"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Plugin/template purchases, if any</w:t>
      </w:r>
    </w:p>
    <w:p w14:paraId="502A937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OS other than mentioned in the Hardware Interface</w:t>
      </w:r>
    </w:p>
    <w:p w14:paraId="0C67506A"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Relevant / related software libraries</w:t>
      </w:r>
    </w:p>
    <w:p w14:paraId="7284975F" w14:textId="77777777" w:rsidR="001D0063"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Mobile offline access or operations</w:t>
      </w:r>
    </w:p>
    <w:p w14:paraId="281455EF" w14:textId="77777777" w:rsidR="008F2DF0" w:rsidRPr="00E46EA6" w:rsidRDefault="008F2DF0" w:rsidP="00D87E5A">
      <w:pPr>
        <w:spacing w:line="360" w:lineRule="auto"/>
        <w:rPr>
          <w:rFonts w:ascii="Arial" w:hAnsi="Arial" w:cs="Arial"/>
        </w:rPr>
      </w:pPr>
    </w:p>
    <w:p w14:paraId="0FAC1620" w14:textId="104B3BD9" w:rsidR="008F2DF0" w:rsidRPr="00E46EA6" w:rsidRDefault="000D2F97" w:rsidP="008A565D">
      <w:pPr>
        <w:pStyle w:val="Heading2"/>
        <w:ind w:left="900"/>
      </w:pPr>
      <w:bookmarkStart w:id="23" w:name="_Toc15637629"/>
      <w:r>
        <w:t>CHANGE MANAGEMENT</w:t>
      </w:r>
      <w:bookmarkEnd w:id="23"/>
    </w:p>
    <w:p w14:paraId="57D991EE" w14:textId="796633F1" w:rsidR="008F2DF0" w:rsidRPr="009B2B29" w:rsidRDefault="008F2DF0" w:rsidP="00D87E5A">
      <w:pPr>
        <w:spacing w:line="360" w:lineRule="auto"/>
        <w:ind w:left="720"/>
        <w:rPr>
          <w:rFonts w:ascii="Lato" w:hAnsi="Lato" w:cs="Arial"/>
        </w:rPr>
      </w:pPr>
      <w:r w:rsidRPr="009B2B29">
        <w:rPr>
          <w:rFonts w:ascii="Lato" w:hAnsi="Lato" w:cs="Arial"/>
        </w:rPr>
        <w:t xml:space="preserve">Any addition which comes out of the project scope, upon and after the launch of the application will be considered as change management. </w:t>
      </w:r>
      <w:r w:rsidR="00CB00F9" w:rsidRPr="009B2B29">
        <w:rPr>
          <w:rFonts w:ascii="Lato" w:hAnsi="Lato" w:cs="Arial"/>
        </w:rPr>
        <w:t xml:space="preserve">Verbat </w:t>
      </w:r>
      <w:r w:rsidRPr="009B2B29">
        <w:rPr>
          <w:rFonts w:ascii="Lato" w:hAnsi="Lato" w:cs="Arial"/>
        </w:rPr>
        <w:t>recommends the following change management procedure for the same.</w:t>
      </w:r>
    </w:p>
    <w:p w14:paraId="50C03C2A" w14:textId="77777777" w:rsidR="008F2DF0" w:rsidRPr="009B2B29" w:rsidRDefault="008F2DF0" w:rsidP="00D87E5A">
      <w:pPr>
        <w:spacing w:line="360" w:lineRule="auto"/>
        <w:rPr>
          <w:rFonts w:ascii="Lato" w:hAnsi="Lato" w:cs="Arial"/>
        </w:rPr>
      </w:pPr>
    </w:p>
    <w:p w14:paraId="79D0F5E4"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hange request will be studied and an impact analysis on the existing work flow will be performed.</w:t>
      </w:r>
    </w:p>
    <w:p w14:paraId="2D22C7A8"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On finalizing the impact, effort estimation for the change will be calculated and raised as additional requirement.</w:t>
      </w:r>
    </w:p>
    <w:p w14:paraId="2A5245CF" w14:textId="6E728BD1" w:rsidR="008F2DF0"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8F2DF0" w:rsidRPr="009B2B29">
        <w:rPr>
          <w:rFonts w:ascii="Lato" w:hAnsi="Lato" w:cs="Arial"/>
          <w:bCs/>
          <w:color w:val="auto"/>
        </w:rPr>
        <w:t>will initiate the change request only after getting a formal approval from the client for the additional changes raised.</w:t>
      </w:r>
    </w:p>
    <w:p w14:paraId="314CDE82"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from the scope will be charged at AED 1,200.00 per man day effort and approval from the clients will be availed before commencing on any change management.</w:t>
      </w:r>
    </w:p>
    <w:p w14:paraId="0B2DA1F8" w14:textId="77777777" w:rsidR="002972F4" w:rsidRPr="009B2B29" w:rsidRDefault="002972F4" w:rsidP="002972F4">
      <w:pPr>
        <w:spacing w:line="360" w:lineRule="auto"/>
        <w:rPr>
          <w:rFonts w:ascii="Lato" w:hAnsi="Lato" w:cs="Arial"/>
          <w:bCs/>
          <w:color w:val="auto"/>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9">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C5D2D84" w14:textId="77777777" w:rsidR="00CF0BEC" w:rsidRDefault="00CF0BEC" w:rsidP="00303FB1">
      <w:pPr>
        <w:pStyle w:val="ListParagraph"/>
        <w:spacing w:line="360" w:lineRule="auto"/>
        <w:rPr>
          <w:rFonts w:ascii="Arial" w:hAnsi="Arial" w:cs="Arial"/>
          <w:bCs/>
          <w:color w:val="FF0000"/>
          <w:sz w:val="28"/>
          <w:szCs w:val="28"/>
        </w:rPr>
      </w:pPr>
    </w:p>
    <w:p w14:paraId="651C8921" w14:textId="77777777" w:rsidR="00721D9E" w:rsidRPr="00CF0BEC" w:rsidRDefault="00721D9E" w:rsidP="00303FB1">
      <w:pPr>
        <w:pStyle w:val="ListParagraph"/>
        <w:spacing w:line="360" w:lineRule="auto"/>
        <w:rPr>
          <w:rFonts w:ascii="Arial" w:hAnsi="Arial" w:cs="Arial"/>
          <w:bCs/>
          <w:color w:val="FF0000"/>
          <w:sz w:val="28"/>
          <w:szCs w:val="28"/>
        </w:rPr>
      </w:pPr>
    </w:p>
    <w:p w14:paraId="6F7F0FCE" w14:textId="3F476A25" w:rsidR="00F03BD5" w:rsidRPr="009B2B29" w:rsidRDefault="00086E87" w:rsidP="008A565D">
      <w:pPr>
        <w:pStyle w:val="Heading2"/>
        <w:ind w:left="900"/>
      </w:pPr>
      <w:bookmarkStart w:id="24" w:name="_Toc498946958"/>
      <w:bookmarkStart w:id="25" w:name="_Toc500316634"/>
      <w:bookmarkStart w:id="26" w:name="_Toc15637630"/>
      <w:r w:rsidRPr="009B2B29">
        <w:lastRenderedPageBreak/>
        <w:t>MAINTENANCE &amp; SUPPORT</w:t>
      </w:r>
      <w:bookmarkEnd w:id="24"/>
      <w:bookmarkEnd w:id="25"/>
      <w:bookmarkEnd w:id="26"/>
      <w:r w:rsidRPr="009B2B29">
        <w:t xml:space="preserve"> </w:t>
      </w:r>
    </w:p>
    <w:p w14:paraId="788E564E"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contracts by default are supported as per the basic SLA terms. </w:t>
      </w:r>
    </w:p>
    <w:p w14:paraId="0791F3F0" w14:textId="3287547C"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MC</w:t>
      </w:r>
      <w:r w:rsidR="0045668D" w:rsidRPr="009B2B29">
        <w:rPr>
          <w:rFonts w:ascii="Lato" w:hAnsi="Lato" w:cs="Arial"/>
          <w:bCs/>
          <w:color w:val="auto"/>
        </w:rPr>
        <w:t xml:space="preserve"> with Basic SLA is charged at 2</w:t>
      </w:r>
      <w:r w:rsidR="00692B06" w:rsidRPr="009B2B29">
        <w:rPr>
          <w:rFonts w:ascii="Lato" w:hAnsi="Lato" w:cs="Arial"/>
          <w:bCs/>
          <w:color w:val="auto"/>
        </w:rPr>
        <w:t>5</w:t>
      </w:r>
      <w:r w:rsidRPr="009B2B29">
        <w:rPr>
          <w:rFonts w:ascii="Lato" w:hAnsi="Lato" w:cs="Arial"/>
          <w:bCs/>
          <w:color w:val="auto"/>
        </w:rPr>
        <w:t xml:space="preserve"> % of the total project value. Additional Effort/change management request will be added towards Total Value of the Project to determine the AMC value.</w:t>
      </w:r>
    </w:p>
    <w:p w14:paraId="0547EC92"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Support does not in any way cover providing technical or other support to the end users. The maintenance agreement does not include functionality changes or feature additions which are handled as change requests </w:t>
      </w:r>
      <w:r w:rsidR="005B2147" w:rsidRPr="009B2B29">
        <w:rPr>
          <w:rFonts w:ascii="Lato" w:hAnsi="Lato" w:cs="Arial"/>
          <w:bCs/>
          <w:color w:val="auto"/>
        </w:rPr>
        <w:t>which will be charged AED 1,200.00</w:t>
      </w:r>
      <w:r w:rsidRPr="009B2B29">
        <w:rPr>
          <w:rFonts w:ascii="Lato" w:hAnsi="Lato" w:cs="Arial"/>
          <w:bCs/>
          <w:color w:val="auto"/>
        </w:rPr>
        <w:t xml:space="preserve"> per man day. AMC does not include server support, maintenance and application deployment.</w:t>
      </w:r>
    </w:p>
    <w:p w14:paraId="6DDDACC8"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MC charges will cover Off-Site Support and Debugging. Support includes E-mail, Telephone and Chat unless explicitly specified. In the event, the application is hosted with the client; necessary remote desktop connectivity </w:t>
      </w:r>
      <w:r w:rsidRPr="00286733">
        <w:rPr>
          <w:rFonts w:ascii="Lato" w:hAnsi="Lato" w:cs="Arial"/>
          <w:bCs/>
          <w:color w:val="auto"/>
        </w:rPr>
        <w:t>should be</w:t>
      </w:r>
      <w:r w:rsidRPr="009B2B29">
        <w:rPr>
          <w:rFonts w:ascii="Lato" w:hAnsi="Lato" w:cs="Arial"/>
          <w:b/>
          <w:bCs/>
          <w:color w:val="auto"/>
        </w:rPr>
        <w:t xml:space="preserve"> </w:t>
      </w:r>
      <w:r w:rsidRPr="009B2B29">
        <w:rPr>
          <w:rFonts w:ascii="Lato" w:hAnsi="Lato" w:cs="Arial"/>
          <w:bCs/>
          <w:color w:val="auto"/>
        </w:rPr>
        <w:t>provided for carrying out maintenance activity.</w:t>
      </w:r>
    </w:p>
    <w:p w14:paraId="6C3A7621"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9B2B29" w:rsidRDefault="00F03BD5" w:rsidP="00D87E5A">
      <w:pPr>
        <w:widowControl w:val="0"/>
        <w:overflowPunct w:val="0"/>
        <w:autoSpaceDE w:val="0"/>
        <w:autoSpaceDN w:val="0"/>
        <w:adjustRightInd w:val="0"/>
        <w:spacing w:line="360" w:lineRule="auto"/>
        <w:ind w:right="300" w:firstLine="720"/>
        <w:rPr>
          <w:rFonts w:ascii="Arial" w:hAnsi="Arial" w:cs="Arial"/>
          <w:i/>
          <w:iCs/>
          <w:color w:val="auto"/>
          <w:sz w:val="20"/>
          <w:szCs w:val="20"/>
        </w:rPr>
      </w:pPr>
      <w:r w:rsidRPr="009B2B29">
        <w:rPr>
          <w:rFonts w:ascii="Arial" w:hAnsi="Arial" w:cs="Arial"/>
          <w:i/>
          <w:iCs/>
          <w:color w:val="auto"/>
          <w:sz w:val="20"/>
          <w:szCs w:val="20"/>
        </w:rPr>
        <w:t xml:space="preserve">Note: </w:t>
      </w:r>
    </w:p>
    <w:p w14:paraId="46D1C1D3" w14:textId="77777777"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Please note that the AMC support shall start only after all the necessary sign-offs (AMC Document) to this effect have been given.</w:t>
      </w:r>
    </w:p>
    <w:p w14:paraId="78059736" w14:textId="0EA55D6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It is not mandatory that the client should opt for an AMC</w:t>
      </w:r>
      <w:r w:rsidR="009B2B29" w:rsidRPr="00721D9E">
        <w:rPr>
          <w:rFonts w:ascii="Lato" w:hAnsi="Lato" w:cs="Arial"/>
          <w:bCs/>
          <w:i/>
          <w:iCs/>
          <w:color w:val="auto"/>
          <w:sz w:val="20"/>
          <w:szCs w:val="20"/>
        </w:rPr>
        <w:t xml:space="preserve"> (replace with perhaps</w:t>
      </w:r>
      <w:r w:rsidR="004D4D41" w:rsidRPr="00721D9E">
        <w:rPr>
          <w:rFonts w:ascii="Lato" w:hAnsi="Lato" w:cs="Arial"/>
          <w:bCs/>
          <w:i/>
          <w:iCs/>
          <w:color w:val="auto"/>
          <w:sz w:val="20"/>
          <w:szCs w:val="20"/>
        </w:rPr>
        <w:t>: It is mandatory t</w:t>
      </w:r>
      <w:r w:rsidR="00286733" w:rsidRPr="00721D9E">
        <w:rPr>
          <w:rFonts w:ascii="Lato" w:hAnsi="Lato" w:cs="Arial"/>
          <w:bCs/>
          <w:i/>
          <w:iCs/>
          <w:color w:val="auto"/>
          <w:sz w:val="20"/>
          <w:szCs w:val="20"/>
        </w:rPr>
        <w:t>hat the client opts for an AMC)</w:t>
      </w:r>
      <w:r w:rsidRPr="00721D9E">
        <w:rPr>
          <w:rFonts w:ascii="Lato" w:hAnsi="Lato" w:cs="Arial"/>
          <w:bCs/>
          <w:i/>
          <w:iCs/>
          <w:color w:val="auto"/>
          <w:sz w:val="20"/>
          <w:szCs w:val="20"/>
        </w:rPr>
        <w:t xml:space="preserve">. The client will still be supported on an ad-hoc basis on an agreed man-day rate. </w:t>
      </w:r>
    </w:p>
    <w:p w14:paraId="0986F179" w14:textId="69A6560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9015221" w:rsidR="00F03BD5" w:rsidRPr="00D9001E" w:rsidRDefault="00F03BD5" w:rsidP="008A565D">
      <w:pPr>
        <w:pStyle w:val="Heading2"/>
        <w:ind w:left="900"/>
      </w:pPr>
      <w:bookmarkStart w:id="27" w:name="_Toc383355035"/>
      <w:bookmarkStart w:id="28" w:name="_Toc498946959"/>
      <w:bookmarkStart w:id="29" w:name="_Toc500316635"/>
      <w:bookmarkStart w:id="30" w:name="_Toc15637631"/>
      <w:r w:rsidRPr="00D9001E">
        <w:t>S</w:t>
      </w:r>
      <w:r w:rsidR="000D2F97" w:rsidRPr="00D9001E">
        <w:t xml:space="preserve">ERVICE LEVEL AGREEMENT </w:t>
      </w:r>
      <w:bookmarkEnd w:id="27"/>
      <w:bookmarkEnd w:id="28"/>
      <w:bookmarkEnd w:id="29"/>
      <w:r w:rsidR="00A73C55">
        <w:t>(SLA)</w:t>
      </w:r>
      <w:bookmarkEnd w:id="30"/>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9B2B29" w:rsidRPr="009B2B29"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721D9E" w:rsidRDefault="00CF0BEC" w:rsidP="00D87E5A">
            <w:pPr>
              <w:spacing w:line="360" w:lineRule="auto"/>
              <w:rPr>
                <w:rFonts w:ascii="Lato" w:hAnsi="Lato" w:cs="Arial"/>
                <w:b/>
                <w:color w:val="auto"/>
                <w:sz w:val="20"/>
              </w:rPr>
            </w:pPr>
            <w:r w:rsidRPr="00721D9E">
              <w:rPr>
                <w:rFonts w:ascii="Lato" w:hAnsi="Lato" w:cs="Arial"/>
                <w:b/>
                <w:color w:val="auto"/>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Target</w:t>
            </w:r>
          </w:p>
        </w:tc>
      </w:tr>
      <w:tr w:rsidR="009B2B29" w:rsidRPr="009B2B29"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Basic</w:t>
            </w:r>
          </w:p>
        </w:tc>
        <w:tc>
          <w:tcPr>
            <w:tcW w:w="2340" w:type="dxa"/>
            <w:tcMar>
              <w:top w:w="0" w:type="dxa"/>
              <w:left w:w="108" w:type="dxa"/>
              <w:bottom w:w="0" w:type="dxa"/>
              <w:right w:w="108" w:type="dxa"/>
            </w:tcMar>
            <w:vAlign w:val="center"/>
            <w:hideMark/>
          </w:tcPr>
          <w:p w14:paraId="3CF5066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working days</w:t>
            </w:r>
          </w:p>
        </w:tc>
        <w:tc>
          <w:tcPr>
            <w:tcW w:w="1890" w:type="dxa"/>
            <w:tcMar>
              <w:top w:w="0" w:type="dxa"/>
              <w:left w:w="108" w:type="dxa"/>
              <w:bottom w:w="0" w:type="dxa"/>
              <w:right w:w="108" w:type="dxa"/>
            </w:tcMar>
            <w:vAlign w:val="center"/>
            <w:hideMark/>
          </w:tcPr>
          <w:p w14:paraId="057E837E"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lastRenderedPageBreak/>
              <w:t>Advanced</w:t>
            </w:r>
          </w:p>
        </w:tc>
        <w:tc>
          <w:tcPr>
            <w:tcW w:w="2340" w:type="dxa"/>
            <w:tcMar>
              <w:top w:w="0" w:type="dxa"/>
              <w:left w:w="108" w:type="dxa"/>
              <w:bottom w:w="0" w:type="dxa"/>
              <w:right w:w="108" w:type="dxa"/>
            </w:tcMar>
            <w:vAlign w:val="center"/>
            <w:hideMark/>
          </w:tcPr>
          <w:p w14:paraId="13DBCF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2 Business Hours</w:t>
            </w:r>
          </w:p>
        </w:tc>
        <w:tc>
          <w:tcPr>
            <w:tcW w:w="1890" w:type="dxa"/>
            <w:tcMar>
              <w:top w:w="0" w:type="dxa"/>
              <w:left w:w="108" w:type="dxa"/>
              <w:bottom w:w="0" w:type="dxa"/>
              <w:right w:w="108" w:type="dxa"/>
            </w:tcMar>
            <w:vAlign w:val="center"/>
            <w:hideMark/>
          </w:tcPr>
          <w:p w14:paraId="0F46680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1890" w:type="dxa"/>
            <w:tcMar>
              <w:top w:w="0" w:type="dxa"/>
              <w:left w:w="108" w:type="dxa"/>
              <w:bottom w:w="0" w:type="dxa"/>
              <w:right w:w="108" w:type="dxa"/>
            </w:tcMar>
            <w:vAlign w:val="center"/>
            <w:hideMark/>
          </w:tcPr>
          <w:p w14:paraId="43371339"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bl>
    <w:p w14:paraId="698D0E62" w14:textId="77777777" w:rsidR="000D2F97" w:rsidRPr="009B2B29" w:rsidRDefault="000D2F97" w:rsidP="00D87E5A">
      <w:pPr>
        <w:widowControl w:val="0"/>
        <w:overflowPunct w:val="0"/>
        <w:autoSpaceDE w:val="0"/>
        <w:autoSpaceDN w:val="0"/>
        <w:adjustRightInd w:val="0"/>
        <w:spacing w:line="360" w:lineRule="auto"/>
        <w:ind w:right="300"/>
        <w:rPr>
          <w:rFonts w:ascii="Arial" w:hAnsi="Arial" w:cs="Arial"/>
          <w:i/>
          <w:iCs/>
          <w:color w:val="auto"/>
          <w:sz w:val="20"/>
          <w:szCs w:val="20"/>
        </w:rPr>
      </w:pPr>
    </w:p>
    <w:p w14:paraId="3871C926" w14:textId="02C09EBD" w:rsidR="00F03BD5" w:rsidRPr="00721D9E" w:rsidRDefault="000D2F97" w:rsidP="00D87E5A">
      <w:pPr>
        <w:widowControl w:val="0"/>
        <w:overflowPunct w:val="0"/>
        <w:autoSpaceDE w:val="0"/>
        <w:autoSpaceDN w:val="0"/>
        <w:adjustRightInd w:val="0"/>
        <w:spacing w:line="360" w:lineRule="auto"/>
        <w:ind w:right="300" w:firstLine="720"/>
        <w:rPr>
          <w:rFonts w:ascii="Lato" w:hAnsi="Lato" w:cs="Arial"/>
          <w:i/>
          <w:iCs/>
          <w:color w:val="auto"/>
          <w:sz w:val="20"/>
          <w:szCs w:val="20"/>
        </w:rPr>
      </w:pPr>
      <w:r w:rsidRPr="00721D9E">
        <w:rPr>
          <w:rFonts w:ascii="Lato" w:hAnsi="Lato" w:cs="Arial"/>
          <w:i/>
          <w:iCs/>
          <w:color w:val="auto"/>
          <w:sz w:val="20"/>
          <w:szCs w:val="20"/>
        </w:rPr>
        <w:t>Note:</w:t>
      </w:r>
      <w:r w:rsidR="00F03BD5" w:rsidRPr="00721D9E">
        <w:rPr>
          <w:rFonts w:ascii="Lato" w:hAnsi="Lato" w:cs="Arial"/>
          <w:i/>
          <w:iCs/>
          <w:color w:val="auto"/>
          <w:sz w:val="20"/>
          <w:szCs w:val="20"/>
        </w:rPr>
        <w:t xml:space="preserve"> </w:t>
      </w:r>
    </w:p>
    <w:p w14:paraId="767E30B1" w14:textId="77777777"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We provide Basic SLA as standard with AMC while Advanced and Priority SLAs attract additional charges. </w:t>
      </w:r>
    </w:p>
    <w:p w14:paraId="69DC192D" w14:textId="7D57F22A"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Time zone ap</w:t>
      </w:r>
      <w:r w:rsidR="00270707" w:rsidRPr="00721D9E">
        <w:rPr>
          <w:rFonts w:ascii="Lato" w:hAnsi="Lato" w:cs="Arial"/>
          <w:bCs/>
          <w:i/>
          <w:iCs/>
          <w:color w:val="auto"/>
          <w:sz w:val="20"/>
          <w:szCs w:val="20"/>
        </w:rPr>
        <w:t xml:space="preserve">plicable </w:t>
      </w:r>
      <w:r w:rsidRPr="00721D9E">
        <w:rPr>
          <w:rFonts w:ascii="Lato" w:hAnsi="Lato" w:cs="Arial"/>
          <w:bCs/>
          <w:i/>
          <w:iCs/>
          <w:color w:val="auto"/>
          <w:sz w:val="20"/>
          <w:szCs w:val="20"/>
        </w:rPr>
        <w:t xml:space="preserve"> (</w:t>
      </w:r>
      <w:r w:rsidR="00270707" w:rsidRPr="00721D9E">
        <w:rPr>
          <w:rFonts w:ascii="Lato" w:hAnsi="Lato" w:cs="Arial"/>
          <w:bCs/>
          <w:i/>
          <w:iCs/>
          <w:color w:val="auto"/>
          <w:sz w:val="20"/>
          <w:szCs w:val="20"/>
        </w:rPr>
        <w:t>8:00 am to 5.00 pm, Sunday to Thursday</w:t>
      </w:r>
      <w:r w:rsidR="00A8702B" w:rsidRPr="00721D9E">
        <w:rPr>
          <w:rFonts w:ascii="Lato" w:hAnsi="Lato" w:cs="Arial"/>
          <w:bCs/>
          <w:i/>
          <w:iCs/>
          <w:color w:val="auto"/>
          <w:sz w:val="20"/>
          <w:szCs w:val="20"/>
        </w:rPr>
        <w:t>)</w:t>
      </w:r>
    </w:p>
    <w:p w14:paraId="78E156E6" w14:textId="4F369870" w:rsidR="00F03BD5" w:rsidRPr="00721D9E" w:rsidRDefault="00F03BD5" w:rsidP="00D87E5A">
      <w:pPr>
        <w:widowControl w:val="0"/>
        <w:overflowPunct w:val="0"/>
        <w:autoSpaceDE w:val="0"/>
        <w:autoSpaceDN w:val="0"/>
        <w:adjustRightInd w:val="0"/>
        <w:spacing w:line="360" w:lineRule="auto"/>
        <w:ind w:right="300"/>
        <w:jc w:val="left"/>
        <w:rPr>
          <w:rFonts w:ascii="Lato" w:hAnsi="Lato" w:cs="Arial"/>
          <w:color w:val="auto"/>
        </w:rPr>
      </w:pPr>
    </w:p>
    <w:p w14:paraId="6ED98D92" w14:textId="77777777" w:rsidR="00AD0C18"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AMC Option:</w:t>
      </w:r>
    </w:p>
    <w:p w14:paraId="680129CE" w14:textId="77777777" w:rsidR="00E46EA6"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Client can opt for time and material based Annual Maintenance, the details of which will be shared post the completion of project.</w:t>
      </w:r>
    </w:p>
    <w:p w14:paraId="15BA02AA"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C04F58C"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054CC1C5"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1BC7940" w:rsidR="00D9001E" w:rsidRPr="00A251AD" w:rsidRDefault="00D9001E" w:rsidP="00D9001E">
      <w:pPr>
        <w:pStyle w:val="Heading1"/>
        <w:pBdr>
          <w:bottom w:val="single" w:sz="18" w:space="1" w:color="auto"/>
        </w:pBdr>
        <w:spacing w:before="0" w:after="0" w:line="360" w:lineRule="auto"/>
        <w:ind w:left="0" w:firstLine="0"/>
        <w:rPr>
          <w:rFonts w:ascii="Lato" w:hAnsi="Lato" w:cs="Arial"/>
          <w:b/>
          <w:bCs/>
        </w:rPr>
      </w:pPr>
      <w:bookmarkStart w:id="31" w:name="_Toc510877076"/>
      <w:bookmarkStart w:id="32" w:name="_Toc15637632"/>
      <w:r w:rsidRPr="00A251AD">
        <w:rPr>
          <w:rFonts w:ascii="Lato" w:hAnsi="Lato" w:cs="Arial"/>
          <w:b/>
          <w:bCs/>
        </w:rPr>
        <w:lastRenderedPageBreak/>
        <w:t>TERMS &amp; CONDITIONS</w:t>
      </w:r>
      <w:bookmarkEnd w:id="32"/>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8A565D">
      <w:pPr>
        <w:pStyle w:val="Heading2"/>
        <w:ind w:left="900"/>
      </w:pPr>
      <w:bookmarkStart w:id="33" w:name="_Toc15637633"/>
      <w:r w:rsidRPr="00B863FA">
        <w:t>ACCEPTANCE CRITERIA</w:t>
      </w:r>
      <w:bookmarkEnd w:id="33"/>
    </w:p>
    <w:p w14:paraId="4DE8A3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AT (User Acceptance Test) sign off </w:t>
      </w:r>
      <w:r w:rsidRPr="00286733">
        <w:rPr>
          <w:rFonts w:ascii="Lato" w:hAnsi="Lato" w:cs="Arial"/>
          <w:bCs/>
          <w:color w:val="auto"/>
        </w:rPr>
        <w:t>should</w:t>
      </w:r>
      <w:r w:rsidRPr="009B2B29">
        <w:rPr>
          <w:rFonts w:ascii="Lato" w:hAnsi="Lato" w:cs="Arial"/>
          <w:bCs/>
          <w:color w:val="auto"/>
        </w:rPr>
        <w:t xml:space="preserve"> happen within 07 Days from the first release of the application and the acceptance confirmation needs to be mailed to Verbat  failing which Verbat  will consider the project as approved by the client.</w:t>
      </w:r>
    </w:p>
    <w:p w14:paraId="6A6C684F" w14:textId="6A9479A6" w:rsidR="00D9001E" w:rsidRPr="009B2B29" w:rsidRDefault="00D9001E" w:rsidP="009B2B29">
      <w:pPr>
        <w:pStyle w:val="ListParagraph"/>
        <w:numPr>
          <w:ilvl w:val="0"/>
          <w:numId w:val="3"/>
        </w:numPr>
        <w:spacing w:line="360" w:lineRule="auto"/>
        <w:rPr>
          <w:rFonts w:ascii="Lato" w:hAnsi="Lato" w:cs="Arial"/>
          <w:bCs/>
          <w:color w:val="auto"/>
        </w:rPr>
      </w:pPr>
      <w:r w:rsidRPr="009B2B29">
        <w:rPr>
          <w:rFonts w:ascii="Lato" w:hAnsi="Lato" w:cs="Arial"/>
          <w:bCs/>
          <w:color w:val="auto"/>
        </w:rPr>
        <w:t>Any comments or reason for rejection need to be documented and the same needs</w:t>
      </w:r>
      <w:r w:rsidR="009B2B29">
        <w:rPr>
          <w:rFonts w:ascii="Lato" w:hAnsi="Lato" w:cs="Arial"/>
          <w:bCs/>
          <w:color w:val="auto"/>
        </w:rPr>
        <w:t xml:space="preserve"> </w:t>
      </w:r>
      <w:r w:rsidRPr="009B2B29">
        <w:rPr>
          <w:rFonts w:ascii="Lato" w:hAnsi="Lato" w:cs="Arial"/>
          <w:bCs/>
          <w:color w:val="auto"/>
        </w:rPr>
        <w:t>to be sent as an email from the official mail id of client to Verbat  on or before 07 days</w:t>
      </w:r>
      <w:r w:rsidR="009B2B29">
        <w:rPr>
          <w:rFonts w:ascii="Lato" w:hAnsi="Lato" w:cs="Arial"/>
          <w:bCs/>
          <w:color w:val="auto"/>
        </w:rPr>
        <w:t xml:space="preserve"> </w:t>
      </w:r>
      <w:r w:rsidRPr="009B2B29">
        <w:rPr>
          <w:rFonts w:ascii="Lato" w:hAnsi="Lato" w:cs="Arial"/>
          <w:bCs/>
          <w:color w:val="auto"/>
        </w:rPr>
        <w:t>from the first release.</w:t>
      </w:r>
      <w:r w:rsidRPr="009B2B29">
        <w:rPr>
          <w:rFonts w:ascii="Lato" w:hAnsi="Lato" w:cs="Arial"/>
          <w:bCs/>
          <w:color w:val="auto"/>
        </w:rPr>
        <w:tab/>
      </w:r>
    </w:p>
    <w:p w14:paraId="5BEA8AD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23BD9CE2" w:rsidR="00D9001E" w:rsidRPr="00E46EA6" w:rsidRDefault="00D9001E" w:rsidP="008A565D">
      <w:pPr>
        <w:pStyle w:val="Heading2"/>
        <w:ind w:left="900"/>
      </w:pPr>
      <w:bookmarkStart w:id="34" w:name="_Toc15637634"/>
      <w:r>
        <w:t>WARRANTY</w:t>
      </w:r>
      <w:bookmarkEnd w:id="34"/>
      <w:r>
        <w:t xml:space="preserve"> </w:t>
      </w:r>
    </w:p>
    <w:p w14:paraId="4667D7C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shall provide a bug ﬁx warranty at no additional cost for 30 days from the date of acceptance of the project, for correction of any errors in the developed </w:t>
      </w:r>
      <w:proofErr w:type="gramStart"/>
      <w:r w:rsidRPr="009B2B29">
        <w:rPr>
          <w:rFonts w:ascii="Lato" w:hAnsi="Lato" w:cs="Arial"/>
          <w:bCs/>
          <w:color w:val="auto"/>
        </w:rPr>
        <w:t>application</w:t>
      </w:r>
      <w:proofErr w:type="gramEnd"/>
      <w:r w:rsidRPr="009B2B29">
        <w:rPr>
          <w:rFonts w:ascii="Lato" w:hAnsi="Lato" w:cs="Arial"/>
          <w:bCs/>
          <w:color w:val="auto"/>
        </w:rPr>
        <w:t xml:space="preserve"> that may be attributed to Verbat.</w:t>
      </w:r>
    </w:p>
    <w:p w14:paraId="18CD8366"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However, this does not cover modifications by Client, or use of the application on an environment other than the proposed environment, or other circumstances outside </w:t>
      </w:r>
      <w:proofErr w:type="spellStart"/>
      <w:r w:rsidRPr="009B2B29">
        <w:rPr>
          <w:rFonts w:ascii="Lato" w:hAnsi="Lato" w:cs="Arial"/>
          <w:bCs/>
          <w:color w:val="auto"/>
        </w:rPr>
        <w:t>Verbat’s</w:t>
      </w:r>
      <w:proofErr w:type="spellEnd"/>
      <w:r w:rsidRPr="009B2B29">
        <w:rPr>
          <w:rFonts w:ascii="Lato" w:hAnsi="Lato" w:cs="Arial"/>
          <w:bCs/>
          <w:color w:val="auto"/>
        </w:rPr>
        <w:t xml:space="preserve"> reasonable control. In such a case Verbat reserves the right to charge for its services. </w:t>
      </w:r>
    </w:p>
    <w:p w14:paraId="1F36A9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error corrections will be executed at Verbat India office. In the event of any need for on-site work, all expenses incurred for such trips will be payable to Verbat by Client.</w:t>
      </w:r>
      <w:bookmarkStart w:id="35" w:name="_Toc498946955"/>
      <w:bookmarkStart w:id="36"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8A565D">
      <w:pPr>
        <w:pStyle w:val="Heading2"/>
        <w:ind w:left="900"/>
      </w:pPr>
      <w:bookmarkStart w:id="37" w:name="_Toc498946957"/>
      <w:bookmarkStart w:id="38" w:name="_Toc500316633"/>
      <w:bookmarkStart w:id="39" w:name="_Toc15637635"/>
      <w:r w:rsidRPr="00E46EA6">
        <w:t>SOURCE CODE &amp; INTELLECTUAL PROPERTY RIGHTS</w:t>
      </w:r>
      <w:bookmarkEnd w:id="37"/>
      <w:bookmarkEnd w:id="38"/>
      <w:bookmarkEnd w:id="39"/>
    </w:p>
    <w:p w14:paraId="597FA0CA"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pon completion of the Project and 100% completion of the payment, client will have access to the source code except for propriety codes, developer tools and third party applications </w:t>
      </w:r>
      <w:r w:rsidRPr="00286733">
        <w:rPr>
          <w:rFonts w:ascii="Lato" w:hAnsi="Lato" w:cs="Arial"/>
          <w:bCs/>
          <w:color w:val="auto"/>
        </w:rPr>
        <w:t>etc.</w:t>
      </w:r>
    </w:p>
    <w:p w14:paraId="10483D34"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The solution offered will be the intellectual property of the client and will be made available to the client on an “unlimited license” basis.</w:t>
      </w:r>
    </w:p>
    <w:p w14:paraId="3E60A2DF"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1C551A95" w14:textId="77777777" w:rsidR="00CF0BEC" w:rsidRPr="009B2B29" w:rsidRDefault="00CF0BEC" w:rsidP="00CF0BEC">
      <w:pPr>
        <w:pStyle w:val="ListParagraph"/>
        <w:numPr>
          <w:ilvl w:val="0"/>
          <w:numId w:val="3"/>
        </w:numPr>
        <w:pBdr>
          <w:bottom w:val="single" w:sz="12" w:space="1" w:color="auto"/>
        </w:pBdr>
        <w:spacing w:line="360" w:lineRule="auto"/>
        <w:rPr>
          <w:rFonts w:ascii="Lato" w:hAnsi="Lato" w:cs="Arial"/>
          <w:bCs/>
          <w:color w:val="auto"/>
        </w:rPr>
      </w:pPr>
      <w:r w:rsidRPr="009B2B29">
        <w:rPr>
          <w:rFonts w:ascii="Lato" w:hAnsi="Lato" w:cs="Arial"/>
          <w:bCs/>
          <w:color w:val="auto"/>
        </w:rPr>
        <w:t>Liabilities/Damages: Verbat accepts no liability or damages of any kind arising out of use or non-use of the software delivered. The responsibility of testing of software lies with Client.</w:t>
      </w:r>
    </w:p>
    <w:p w14:paraId="769EB533" w14:textId="77777777" w:rsidR="00CF0BEC" w:rsidRPr="00CF0BEC" w:rsidRDefault="00CF0BEC" w:rsidP="00CF0BEC">
      <w:pPr>
        <w:spacing w:line="360" w:lineRule="auto"/>
        <w:rPr>
          <w:rFonts w:ascii="Arial" w:hAnsi="Arial" w:cs="Arial"/>
          <w:bCs/>
          <w:color w:val="auto"/>
          <w:sz w:val="20"/>
          <w:szCs w:val="20"/>
        </w:rPr>
      </w:pP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79891F77" w:rsidR="00D9001E" w:rsidRPr="00E74DE4" w:rsidRDefault="00D9001E" w:rsidP="008A565D">
      <w:pPr>
        <w:pStyle w:val="Heading2"/>
        <w:ind w:left="900"/>
      </w:pPr>
      <w:bookmarkStart w:id="40" w:name="_Toc15637636"/>
      <w:r w:rsidRPr="00E74DE4">
        <w:t>GENERAL TERMS AND CONDITIONS</w:t>
      </w:r>
      <w:bookmarkEnd w:id="35"/>
      <w:bookmarkEnd w:id="36"/>
      <w:bookmarkEnd w:id="40"/>
      <w:r>
        <w:t xml:space="preserve"> </w:t>
      </w:r>
    </w:p>
    <w:p w14:paraId="68BA09E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Offer Valid for 30 calendar days from the date of submission of the Proposal.</w:t>
      </w:r>
    </w:p>
    <w:p w14:paraId="441A040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n average of 20 working days are assumed in a month.</w:t>
      </w:r>
    </w:p>
    <w:p w14:paraId="351A8E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projects activities will be carried out from our off-shore development center in India</w:t>
      </w:r>
    </w:p>
    <w:p w14:paraId="56EA5EB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documentation will be provided in English.</w:t>
      </w:r>
    </w:p>
    <w:p w14:paraId="7840379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ird party components may be used to develop this application.</w:t>
      </w:r>
    </w:p>
    <w:p w14:paraId="52A0B28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scope of the project is to develop the Application as detailed in the scope of the project and mentioned in this proposal. Any changes or additions will have to go through change management.</w:t>
      </w:r>
    </w:p>
    <w:p w14:paraId="79ECF0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is proposal </w:t>
      </w:r>
      <w:r w:rsidRPr="00286733">
        <w:rPr>
          <w:rFonts w:ascii="Lato" w:hAnsi="Lato" w:cs="Arial"/>
          <w:bCs/>
          <w:color w:val="auto"/>
        </w:rPr>
        <w:t>would</w:t>
      </w:r>
      <w:r w:rsidRPr="009B2B29">
        <w:rPr>
          <w:rFonts w:ascii="Lato" w:hAnsi="Lato" w:cs="Arial"/>
          <w:bCs/>
          <w:color w:val="auto"/>
        </w:rPr>
        <w:t xml:space="preserve"> have been derived or concluded from either the RFQ /RFP/data shared via email / information transferred during an initial requirement analysis meeting / </w:t>
      </w:r>
      <w:proofErr w:type="spellStart"/>
      <w:r w:rsidRPr="009B2B29">
        <w:rPr>
          <w:rFonts w:ascii="Lato" w:hAnsi="Lato" w:cs="Arial"/>
          <w:bCs/>
          <w:color w:val="auto"/>
        </w:rPr>
        <w:t>tele</w:t>
      </w:r>
      <w:proofErr w:type="spellEnd"/>
      <w:r w:rsidRPr="009B2B29">
        <w:rPr>
          <w:rFonts w:ascii="Lato" w:hAnsi="Lato" w:cs="Arial"/>
          <w:bCs/>
          <w:color w:val="auto"/>
        </w:rPr>
        <w:t>-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eb Application will be best viewed only in the environment mentioned in the section Browser Compatibility</w:t>
      </w:r>
    </w:p>
    <w:p w14:paraId="3DFE4BC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Mobile app will be best viewed only in the environment mentioned in the section Hardware Interface</w:t>
      </w:r>
    </w:p>
    <w:p w14:paraId="5FAED6E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ll Source Codes and other project artefacts </w:t>
      </w:r>
      <w:r w:rsidRPr="00286733">
        <w:rPr>
          <w:rFonts w:ascii="Lato" w:hAnsi="Lato" w:cs="Arial"/>
          <w:bCs/>
          <w:color w:val="auto"/>
        </w:rPr>
        <w:t>would</w:t>
      </w:r>
      <w:r w:rsidRPr="009B2B29">
        <w:rPr>
          <w:rFonts w:ascii="Lato" w:hAnsi="Lato" w:cs="Arial"/>
          <w:bCs/>
          <w:color w:val="auto"/>
        </w:rPr>
        <w:t xml:space="preserve"> adhere to the Verbat document templates and internal coding standards.</w:t>
      </w:r>
    </w:p>
    <w:p w14:paraId="5178520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The documents delivered to the client includes the ones mentioned under ‘Deliverables’ and these will adhere to </w:t>
      </w:r>
      <w:proofErr w:type="spellStart"/>
      <w:r w:rsidRPr="009B2B29">
        <w:rPr>
          <w:rFonts w:ascii="Lato" w:hAnsi="Lato" w:cs="Arial"/>
          <w:bCs/>
          <w:color w:val="auto"/>
        </w:rPr>
        <w:t>Verbat’s</w:t>
      </w:r>
      <w:proofErr w:type="spellEnd"/>
      <w:r w:rsidRPr="009B2B29">
        <w:rPr>
          <w:rFonts w:ascii="Lato" w:hAnsi="Lato" w:cs="Arial"/>
          <w:bCs/>
          <w:color w:val="auto"/>
        </w:rPr>
        <w:t xml:space="preserve"> internal document standards.</w:t>
      </w:r>
    </w:p>
    <w:p w14:paraId="0FEFFA7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n case Client requires any extension of the proposed acceptance schedule, the associated effort and cost of such extension can be mutually reviewed.</w:t>
      </w:r>
    </w:p>
    <w:p w14:paraId="576379A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f deployment is done in client’s server, Verbat cannot be held responsible for any performance issues arising due to hardware malfunctions.</w:t>
      </w:r>
    </w:p>
    <w:p w14:paraId="1B9AC4A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is responsible for data backup in case the application is not hosted on Verbat server.</w:t>
      </w:r>
    </w:p>
    <w:p w14:paraId="1B76B234"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Source code will only be delivered or uploaded on the Production Server once the due payments are made.</w:t>
      </w:r>
    </w:p>
    <w:p w14:paraId="7E96F064" w14:textId="77777777" w:rsidR="00D9001E" w:rsidRPr="00A73C55" w:rsidRDefault="00D9001E" w:rsidP="008A565D">
      <w:pPr>
        <w:pStyle w:val="Heading2"/>
        <w:ind w:left="900"/>
      </w:pPr>
      <w:bookmarkStart w:id="41" w:name="_Toc15637637"/>
      <w:r w:rsidRPr="00A73C55">
        <w:t>GENERAL ADMINISTRATIVE, TECHNICAL &amp; FUNCTIONAL ASSUMPTIONS</w:t>
      </w:r>
      <w:bookmarkEnd w:id="41"/>
    </w:p>
    <w:p w14:paraId="7F91281B"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Detailed system study is required before the start of the project.</w:t>
      </w:r>
    </w:p>
    <w:p w14:paraId="7EBC96B4"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ype of reports and formats, if under the scope of the project, needs to be specified by Client before project sign off.</w:t>
      </w:r>
    </w:p>
    <w:p w14:paraId="1051BE3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orkflows if under the scope of the project, need to be specified/ confirmed by client before project signoff.</w:t>
      </w:r>
    </w:p>
    <w:p w14:paraId="2AFC08B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assumes that all sign-offs from Client will be provided within agreed and specified timeframe.</w:t>
      </w:r>
    </w:p>
    <w:p w14:paraId="21E75D87"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all the necessary contents, both text and image, before starting the project in the format suggested by Verbat (if any).</w:t>
      </w:r>
    </w:p>
    <w:p w14:paraId="43FBBFFC"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client </w:t>
      </w:r>
      <w:r w:rsidRPr="00286733">
        <w:rPr>
          <w:rFonts w:ascii="Lato" w:hAnsi="Lato" w:cs="Arial"/>
          <w:bCs/>
          <w:color w:val="auto"/>
        </w:rPr>
        <w:t>should</w:t>
      </w:r>
      <w:r w:rsidRPr="009B2B29">
        <w:rPr>
          <w:rFonts w:ascii="Lato" w:hAnsi="Lato" w:cs="Arial"/>
          <w:bCs/>
          <w:color w:val="auto"/>
        </w:rPr>
        <w:t xml:space="preserve"> provide the relevant information and data well in time for the execution of a related activity. Non- availability of this information or data may lead </w:t>
      </w:r>
      <w:r w:rsidRPr="009B2B29">
        <w:rPr>
          <w:rFonts w:ascii="Lato" w:hAnsi="Lato" w:cs="Arial"/>
          <w:bCs/>
          <w:color w:val="auto"/>
        </w:rPr>
        <w:lastRenderedPageBreak/>
        <w:t>to an interruption of work which may result in a delay in delivery as well as additional costs to the client.</w:t>
      </w:r>
    </w:p>
    <w:p w14:paraId="2C010C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Client </w:t>
      </w:r>
      <w:r w:rsidRPr="00286733">
        <w:rPr>
          <w:rFonts w:ascii="Lato" w:hAnsi="Lato" w:cs="Arial"/>
          <w:bCs/>
          <w:color w:val="auto"/>
        </w:rPr>
        <w:t>should</w:t>
      </w:r>
      <w:r w:rsidRPr="009B2B29">
        <w:rPr>
          <w:rFonts w:ascii="Lato" w:hAnsi="Lato" w:cs="Arial"/>
          <w:bCs/>
          <w:color w:val="auto"/>
        </w:rPr>
        <w:t xml:space="preserve"> have/possess server with technical specifications as suggested by Verbat for the proposed application.</w:t>
      </w:r>
    </w:p>
    <w:p w14:paraId="3F4492F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be provided with one time training (train the trainer) on how to use the application via video conference (maximum of 4 hours). Additional training requests will be charged.</w:t>
      </w:r>
    </w:p>
    <w:p w14:paraId="00EE7A60" w14:textId="6298E6F0"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42" w:name="_Toc15637638"/>
      <w:r w:rsidRPr="00600CC6">
        <w:rPr>
          <w:rFonts w:ascii="Lato" w:hAnsi="Lato" w:cs="Arial"/>
          <w:b/>
          <w:bCs/>
        </w:rPr>
        <w:t>FINANCIALS</w:t>
      </w:r>
      <w:bookmarkEnd w:id="42"/>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6497D75E" w:rsidR="00E46EA6" w:rsidRPr="00A76929" w:rsidRDefault="00615BB8" w:rsidP="008A565D">
      <w:pPr>
        <w:pStyle w:val="Heading2"/>
        <w:ind w:left="900"/>
      </w:pPr>
      <w:bookmarkStart w:id="43" w:name="_Toc15637639"/>
      <w:r w:rsidRPr="00A76929">
        <w:t>WEB AND MOBILE APPLICATION DEVELOPMENT</w:t>
      </w:r>
      <w:bookmarkEnd w:id="43"/>
    </w:p>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721D9E" w:rsidRDefault="00E46EA6" w:rsidP="00D87E5A">
            <w:pPr>
              <w:spacing w:line="360" w:lineRule="auto"/>
              <w:rPr>
                <w:rFonts w:ascii="Lato" w:hAnsi="Lato" w:cs="Arial"/>
                <w:b/>
                <w:sz w:val="20"/>
                <w:szCs w:val="20"/>
              </w:rPr>
            </w:pPr>
            <w:r w:rsidRPr="00721D9E">
              <w:rPr>
                <w:rFonts w:ascii="Lato" w:hAnsi="Lato" w:cs="Arial"/>
                <w:b/>
                <w:sz w:val="20"/>
                <w:szCs w:val="20"/>
              </w:rPr>
              <w:t>No</w:t>
            </w:r>
          </w:p>
        </w:tc>
        <w:tc>
          <w:tcPr>
            <w:tcW w:w="4521" w:type="dxa"/>
            <w:shd w:val="clear" w:color="auto" w:fill="D9D9D9" w:themeFill="background1" w:themeFillShade="D9"/>
            <w:vAlign w:val="center"/>
          </w:tcPr>
          <w:p w14:paraId="7060A2D9" w14:textId="77777777" w:rsidR="00E46EA6" w:rsidRPr="00721D9E" w:rsidRDefault="00E46EA6" w:rsidP="00D87E5A">
            <w:pPr>
              <w:tabs>
                <w:tab w:val="center" w:pos="2575"/>
              </w:tabs>
              <w:spacing w:line="360" w:lineRule="auto"/>
              <w:rPr>
                <w:rFonts w:ascii="Lato" w:hAnsi="Lato" w:cs="Arial"/>
                <w:b/>
                <w:sz w:val="20"/>
                <w:szCs w:val="20"/>
              </w:rPr>
            </w:pPr>
            <w:r w:rsidRPr="00721D9E">
              <w:rPr>
                <w:rFonts w:ascii="Lato" w:hAnsi="Lato" w:cs="Arial"/>
                <w:b/>
                <w:sz w:val="20"/>
                <w:szCs w:val="20"/>
              </w:rPr>
              <w:t>Description</w:t>
            </w:r>
            <w:r w:rsidRPr="00721D9E">
              <w:rPr>
                <w:rFonts w:ascii="Lato" w:hAnsi="Lato" w:cs="Arial"/>
                <w:b/>
                <w:sz w:val="20"/>
                <w:szCs w:val="20"/>
              </w:rPr>
              <w:tab/>
            </w:r>
          </w:p>
        </w:tc>
        <w:tc>
          <w:tcPr>
            <w:tcW w:w="4164" w:type="dxa"/>
            <w:shd w:val="clear" w:color="auto" w:fill="D9D9D9" w:themeFill="background1" w:themeFillShade="D9"/>
            <w:vAlign w:val="center"/>
          </w:tcPr>
          <w:p w14:paraId="4654633B" w14:textId="77777777" w:rsidR="00E46EA6" w:rsidRPr="00721D9E" w:rsidRDefault="00E46EA6" w:rsidP="00D87E5A">
            <w:pPr>
              <w:spacing w:line="360" w:lineRule="auto"/>
              <w:jc w:val="right"/>
              <w:rPr>
                <w:rFonts w:ascii="Lato" w:hAnsi="Lato" w:cs="Arial"/>
                <w:b/>
                <w:sz w:val="20"/>
                <w:szCs w:val="20"/>
              </w:rPr>
            </w:pPr>
            <w:r w:rsidRPr="00721D9E">
              <w:rPr>
                <w:rFonts w:ascii="Lato" w:hAnsi="Lato"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721D9E" w:rsidRDefault="00E46EA6" w:rsidP="001B4A3A">
            <w:pPr>
              <w:pStyle w:val="ListParagraph"/>
              <w:spacing w:line="360" w:lineRule="auto"/>
              <w:ind w:left="0"/>
              <w:rPr>
                <w:rFonts w:ascii="Lato" w:hAnsi="Lato" w:cs="Arial"/>
                <w:bCs/>
                <w:iCs/>
                <w:color w:val="auto"/>
                <w:sz w:val="20"/>
                <w:szCs w:val="20"/>
              </w:rPr>
            </w:pPr>
            <w:r w:rsidRPr="00721D9E">
              <w:rPr>
                <w:rFonts w:ascii="Lato" w:hAnsi="Lato" w:cs="Arial"/>
                <w:bCs/>
                <w:iCs/>
                <w:color w:val="auto"/>
                <w:sz w:val="20"/>
                <w:szCs w:val="20"/>
              </w:rPr>
              <w:t>Development of:</w:t>
            </w:r>
          </w:p>
          <w:p w14:paraId="318DF0EA" w14:textId="7EA8102D" w:rsidR="00E46EA6" w:rsidRPr="00721D9E" w:rsidRDefault="00E46EA6" w:rsidP="001B4A3A">
            <w:pPr>
              <w:pStyle w:val="ListParagraph"/>
              <w:numPr>
                <w:ilvl w:val="0"/>
                <w:numId w:val="3"/>
              </w:numPr>
              <w:spacing w:line="360" w:lineRule="auto"/>
              <w:ind w:left="-43" w:hanging="853"/>
              <w:rPr>
                <w:rFonts w:ascii="Lato" w:hAnsi="Lato" w:cs="Arial"/>
                <w:bCs/>
                <w:iCs/>
                <w:color w:val="auto"/>
                <w:sz w:val="20"/>
                <w:szCs w:val="20"/>
              </w:rPr>
            </w:pPr>
            <w:r w:rsidRPr="00721D9E">
              <w:rPr>
                <w:rFonts w:ascii="Lato" w:hAnsi="Lato" w:cs="Arial"/>
                <w:bCs/>
                <w:iCs/>
                <w:color w:val="auto"/>
                <w:sz w:val="20"/>
                <w:szCs w:val="20"/>
              </w:rPr>
              <w:t xml:space="preserve">Web Application </w:t>
            </w:r>
          </w:p>
          <w:p w14:paraId="57E4EBAE" w14:textId="1081918D" w:rsidR="00E46EA6" w:rsidRPr="000D2F97" w:rsidRDefault="00E46EA6" w:rsidP="001B4A3A">
            <w:pPr>
              <w:pStyle w:val="ListParagraph"/>
              <w:numPr>
                <w:ilvl w:val="0"/>
                <w:numId w:val="3"/>
              </w:numPr>
              <w:spacing w:line="360" w:lineRule="auto"/>
              <w:ind w:left="-43" w:hanging="853"/>
              <w:rPr>
                <w:rFonts w:ascii="Arial" w:hAnsi="Arial" w:cs="Arial"/>
                <w:sz w:val="20"/>
                <w:szCs w:val="20"/>
              </w:rPr>
            </w:pP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721D9E" w:rsidRDefault="00E46EA6" w:rsidP="00D87E5A">
            <w:pPr>
              <w:spacing w:line="360" w:lineRule="auto"/>
              <w:jc w:val="left"/>
              <w:rPr>
                <w:rFonts w:ascii="Lato" w:hAnsi="Lato" w:cs="Arial"/>
                <w:b/>
                <w:sz w:val="20"/>
                <w:szCs w:val="20"/>
              </w:rPr>
            </w:pPr>
            <w:r w:rsidRPr="00721D9E">
              <w:rPr>
                <w:rFonts w:ascii="Lato" w:hAnsi="Lato"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44" w:name="_Toc475028025"/>
    </w:p>
    <w:p w14:paraId="6E1EA7B9" w14:textId="77777777" w:rsidR="00E46EA6" w:rsidRPr="00721D9E" w:rsidRDefault="00E46EA6" w:rsidP="00D87E5A">
      <w:pPr>
        <w:spacing w:line="360" w:lineRule="auto"/>
        <w:ind w:firstLine="720"/>
        <w:rPr>
          <w:rFonts w:ascii="Lato" w:hAnsi="Lato" w:cs="Arial"/>
          <w:i/>
          <w:sz w:val="20"/>
          <w:szCs w:val="20"/>
        </w:rPr>
      </w:pPr>
      <w:r w:rsidRPr="00721D9E">
        <w:rPr>
          <w:rFonts w:ascii="Lato" w:hAnsi="Lato" w:cs="Arial"/>
          <w:i/>
          <w:sz w:val="20"/>
          <w:szCs w:val="20"/>
        </w:rPr>
        <w:t>Note:</w:t>
      </w:r>
    </w:p>
    <w:p w14:paraId="291565E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exclusive of VAT applicable in UAE </w:t>
      </w:r>
    </w:p>
    <w:p w14:paraId="34F35F4E"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For feature additions, please refer section titled “Change Management “.</w:t>
      </w:r>
    </w:p>
    <w:p w14:paraId="67AEAB13"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LPO to be raised in the name of “</w:t>
      </w:r>
      <w:proofErr w:type="spellStart"/>
      <w:r w:rsidRPr="00721D9E">
        <w:rPr>
          <w:rFonts w:ascii="Lato" w:hAnsi="Lato" w:cs="Arial"/>
          <w:bCs/>
          <w:i/>
          <w:color w:val="auto"/>
          <w:sz w:val="20"/>
          <w:szCs w:val="20"/>
        </w:rPr>
        <w:t>Verbanet</w:t>
      </w:r>
      <w:proofErr w:type="spellEnd"/>
      <w:r w:rsidRPr="00721D9E">
        <w:rPr>
          <w:rFonts w:ascii="Lato" w:hAnsi="Lato" w:cs="Arial"/>
          <w:bCs/>
          <w:i/>
          <w:color w:val="auto"/>
          <w:sz w:val="20"/>
          <w:szCs w:val="20"/>
        </w:rPr>
        <w:t xml:space="preserve"> Technologies LLC” for project initiation</w:t>
      </w:r>
    </w:p>
    <w:p w14:paraId="63EE1F86" w14:textId="18E23E6B" w:rsidR="00D87E5A" w:rsidRPr="007D4A3F" w:rsidRDefault="00E46EA6" w:rsidP="007D4A3F">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Refer section 7.3 for ‘Mode of Payment’.</w:t>
      </w:r>
    </w:p>
    <w:p w14:paraId="3B57D663" w14:textId="6CA99A7D" w:rsidR="00E46EA6" w:rsidRPr="007D4A3F" w:rsidRDefault="00E46EA6" w:rsidP="007D4A3F">
      <w:pPr>
        <w:pStyle w:val="Heading3"/>
        <w:ind w:left="900" w:hanging="900"/>
        <w:rPr>
          <w:rFonts w:ascii="Lato" w:hAnsi="Lato"/>
          <w:b/>
          <w:sz w:val="22"/>
          <w:szCs w:val="22"/>
        </w:rPr>
      </w:pPr>
      <w:r w:rsidRPr="007D4A3F">
        <w:rPr>
          <w:rFonts w:ascii="Lato" w:hAnsi="Lato"/>
          <w:b/>
          <w:sz w:val="22"/>
          <w:szCs w:val="22"/>
        </w:rPr>
        <w:t>P</w:t>
      </w:r>
      <w:bookmarkEnd w:id="44"/>
      <w:r w:rsidR="000D2F97" w:rsidRPr="007D4A3F">
        <w:rPr>
          <w:rFonts w:ascii="Lato" w:hAnsi="Lato"/>
          <w:b/>
          <w:sz w:val="22"/>
          <w:szCs w:val="22"/>
        </w:rPr>
        <w:t xml:space="preserve">AYMENT TERMS </w:t>
      </w:r>
    </w:p>
    <w:p w14:paraId="33C863D7" w14:textId="3E2B9C01" w:rsidR="00E46EA6" w:rsidRPr="00B03129" w:rsidRDefault="00A73C55"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of total project value to be paid as advance along with the Purchase Order</w:t>
      </w:r>
    </w:p>
    <w:p w14:paraId="29AAFAB6" w14:textId="2CA09CD9" w:rsidR="00E46EA6" w:rsidRPr="00B03129" w:rsidRDefault="00E46EA6"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40%</w:t>
      </w:r>
      <w:r w:rsidR="00400114" w:rsidRPr="00B03129">
        <w:rPr>
          <w:rFonts w:ascii="Lato" w:hAnsi="Lato" w:cs="Arial"/>
          <w:bCs/>
          <w:iCs/>
          <w:color w:val="auto"/>
        </w:rPr>
        <w:t xml:space="preserve"> (</w:t>
      </w:r>
      <w:r w:rsidRPr="00B03129">
        <w:rPr>
          <w:rFonts w:ascii="Lato" w:hAnsi="Lato" w:cs="Arial"/>
          <w:bCs/>
          <w:iCs/>
          <w:color w:val="auto"/>
        </w:rPr>
        <w:t>) of total project value to be paid on confirmation of the UI/UX</w:t>
      </w:r>
    </w:p>
    <w:p w14:paraId="3EEA1A09" w14:textId="45605370" w:rsidR="00803D21" w:rsidRPr="00FB2CA8" w:rsidRDefault="00400114" w:rsidP="00FB2CA8">
      <w:pPr>
        <w:pStyle w:val="ListParagraph"/>
        <w:numPr>
          <w:ilvl w:val="0"/>
          <w:numId w:val="3"/>
        </w:numPr>
        <w:spacing w:line="360" w:lineRule="auto"/>
        <w:rPr>
          <w:rFonts w:ascii="Lato" w:hAnsi="Lato" w:cs="Arial"/>
          <w:bCs/>
          <w:iCs/>
          <w:color w:val="auto"/>
        </w:rPr>
      </w:pPr>
      <w:r w:rsidRPr="00B03129">
        <w:rPr>
          <w:rFonts w:ascii="Lato" w:hAnsi="Lato" w:cs="Arial"/>
          <w:bCs/>
          <w:iCs/>
          <w:color w:val="auto"/>
        </w:rPr>
        <w:lastRenderedPageBreak/>
        <w:t>30% (</w:t>
      </w:r>
      <w:r w:rsidR="00E46EA6" w:rsidRPr="00B03129">
        <w:rPr>
          <w:rFonts w:ascii="Lato" w:hAnsi="Lato" w:cs="Arial"/>
          <w:bCs/>
          <w:iCs/>
          <w:color w:val="auto"/>
        </w:rPr>
        <w:t xml:space="preserve">) of the total project value to be paid on completion of Development and UAT on </w:t>
      </w:r>
      <w:r w:rsidR="00CB00F9" w:rsidRPr="00B03129">
        <w:rPr>
          <w:rFonts w:ascii="Lato" w:hAnsi="Lato" w:cs="Arial"/>
          <w:bCs/>
          <w:iCs/>
          <w:color w:val="auto"/>
        </w:rPr>
        <w:t xml:space="preserve">Verbat </w:t>
      </w:r>
      <w:r w:rsidR="00E46EA6" w:rsidRPr="00B03129">
        <w:rPr>
          <w:rFonts w:ascii="Lato" w:hAnsi="Lato" w:cs="Arial"/>
          <w:bCs/>
          <w:iCs/>
          <w:color w:val="auto"/>
        </w:rPr>
        <w:t xml:space="preserve"> test server</w:t>
      </w:r>
    </w:p>
    <w:p w14:paraId="2BFB98E9" w14:textId="77777777" w:rsidR="00803D21" w:rsidRPr="00FB2CA8" w:rsidRDefault="00E46EA6" w:rsidP="00D87E5A">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Note:</w:t>
      </w:r>
    </w:p>
    <w:p w14:paraId="3CF9A10C" w14:textId="232856BC" w:rsidR="0043313D" w:rsidRPr="00FB2CA8" w:rsidRDefault="00E46EA6" w:rsidP="00FB2CA8">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Payment should be made within 7 days from the date of invoice.</w:t>
      </w:r>
    </w:p>
    <w:p w14:paraId="7CB9789F" w14:textId="77777777" w:rsidR="0043313D" w:rsidRPr="0043313D" w:rsidRDefault="0043313D" w:rsidP="0043313D">
      <w:pPr>
        <w:pStyle w:val="ListParagraph"/>
        <w:spacing w:line="360" w:lineRule="auto"/>
        <w:ind w:left="510" w:firstLine="210"/>
        <w:rPr>
          <w:rFonts w:ascii="Arial" w:hAnsi="Arial" w:cs="Arial"/>
          <w:i/>
          <w:sz w:val="20"/>
          <w:szCs w:val="20"/>
          <w:lang w:val="en-AU"/>
        </w:rPr>
      </w:pPr>
    </w:p>
    <w:p w14:paraId="08428B0E" w14:textId="084ADE9B" w:rsidR="00CF70F2" w:rsidRDefault="00615BB8" w:rsidP="008A565D">
      <w:pPr>
        <w:pStyle w:val="Heading2"/>
        <w:ind w:left="900"/>
      </w:pPr>
      <w:bookmarkStart w:id="45" w:name="_Toc15637640"/>
      <w:r w:rsidRPr="00E46EA6">
        <w:t>WINDOWS DEDICATED HOSTING – OPTIONAL</w:t>
      </w:r>
      <w:bookmarkEnd w:id="45"/>
      <w:r w:rsidRPr="00E46EA6">
        <w:t xml:space="preserve"> </w:t>
      </w:r>
    </w:p>
    <w:p w14:paraId="7BDD5AEB" w14:textId="56398AA9" w:rsidR="00CF70F2" w:rsidRPr="00FB2CA8" w:rsidRDefault="00CF70F2" w:rsidP="00CF70F2">
      <w:pPr>
        <w:pBdr>
          <w:bottom w:val="single" w:sz="4" w:space="1" w:color="auto"/>
        </w:pBdr>
        <w:ind w:left="720"/>
        <w:rPr>
          <w:rFonts w:ascii="Lato" w:hAnsi="Lato"/>
        </w:rPr>
      </w:pPr>
      <w:r w:rsidRPr="00FB2CA8">
        <w:rPr>
          <w:rFonts w:ascii="Lato" w:hAnsi="Lato"/>
        </w:rPr>
        <w:t>ITEM NO.</w:t>
      </w:r>
      <w:r w:rsidRPr="00FB2CA8">
        <w:rPr>
          <w:rFonts w:ascii="Lato" w:hAnsi="Lato"/>
        </w:rPr>
        <w:tab/>
        <w:t>DECSRIPTION</w:t>
      </w:r>
      <w:r w:rsidRPr="00FB2CA8">
        <w:rPr>
          <w:rFonts w:ascii="Lato" w:hAnsi="Lato"/>
        </w:rPr>
        <w:tab/>
      </w:r>
      <w:r w:rsidRPr="00FB2CA8">
        <w:rPr>
          <w:rFonts w:ascii="Lato" w:hAnsi="Lato"/>
        </w:rPr>
        <w:tab/>
      </w:r>
      <w:r w:rsidRPr="00FB2CA8">
        <w:rPr>
          <w:rFonts w:ascii="Lato" w:hAnsi="Lato"/>
        </w:rPr>
        <w:tab/>
      </w:r>
      <w:r w:rsidRPr="00FB2CA8">
        <w:rPr>
          <w:rFonts w:ascii="Lato" w:hAnsi="Lato"/>
        </w:rPr>
        <w:tab/>
      </w:r>
      <w:r w:rsidRPr="00FB2CA8">
        <w:rPr>
          <w:rFonts w:ascii="Lato" w:hAnsi="Lato"/>
        </w:rPr>
        <w:tab/>
        <w:t>AMOUNT (AED)</w:t>
      </w:r>
    </w:p>
    <w:p w14:paraId="50574EED" w14:textId="77777777" w:rsidR="00CF70F2" w:rsidRDefault="00CF70F2" w:rsidP="00CF70F2"/>
    <w:p w14:paraId="0AB2A585" w14:textId="1362F829" w:rsidR="00CF70F2" w:rsidRPr="00FB2CA8" w:rsidRDefault="00CF70F2" w:rsidP="00092454">
      <w:pPr>
        <w:pStyle w:val="ListParagraph"/>
        <w:numPr>
          <w:ilvl w:val="0"/>
          <w:numId w:val="6"/>
        </w:numPr>
        <w:ind w:left="2127" w:hanging="1386"/>
        <w:rPr>
          <w:rFonts w:ascii="Lato" w:hAnsi="Lato"/>
        </w:rPr>
      </w:pPr>
      <w:r w:rsidRPr="00FB2CA8">
        <w:rPr>
          <w:rFonts w:ascii="Lato" w:hAnsi="Lato"/>
        </w:rPr>
        <w:t>Window</w:t>
      </w:r>
      <w:r w:rsidR="00400114" w:rsidRPr="00FB2CA8">
        <w:rPr>
          <w:rFonts w:ascii="Lato" w:hAnsi="Lato"/>
        </w:rPr>
        <w:t xml:space="preserve">s Dedicated Hosting </w:t>
      </w:r>
      <w:r w:rsidR="00400114" w:rsidRPr="00FB2CA8">
        <w:rPr>
          <w:rFonts w:ascii="Lato" w:hAnsi="Lato"/>
        </w:rPr>
        <w:tab/>
      </w:r>
      <w:r w:rsidR="00400114" w:rsidRPr="00FB2CA8">
        <w:rPr>
          <w:rFonts w:ascii="Lato" w:hAnsi="Lato"/>
        </w:rPr>
        <w:tab/>
      </w:r>
      <w:r w:rsidR="00400114" w:rsidRPr="00FB2CA8">
        <w:rPr>
          <w:rFonts w:ascii="Lato" w:hAnsi="Lato"/>
        </w:rPr>
        <w:tab/>
      </w:r>
    </w:p>
    <w:p w14:paraId="23401C18" w14:textId="77777777" w:rsidR="00CF70F2" w:rsidRDefault="00CF70F2" w:rsidP="00CF70F2"/>
    <w:p w14:paraId="1713237F" w14:textId="63494F9D" w:rsidR="00FB2CA8" w:rsidRPr="00FB2CA8" w:rsidRDefault="00CF70F2" w:rsidP="00FB2CA8">
      <w:pPr>
        <w:pBdr>
          <w:top w:val="single" w:sz="4" w:space="1" w:color="auto"/>
        </w:pBdr>
        <w:ind w:left="720"/>
        <w:rPr>
          <w:rFonts w:ascii="Lato" w:hAnsi="Lato"/>
        </w:rPr>
      </w:pPr>
      <w:r w:rsidRPr="00FB2CA8">
        <w:rPr>
          <w:rFonts w:ascii="Lato" w:hAnsi="Lato"/>
        </w:rPr>
        <w:t xml:space="preserve">TOTAL </w:t>
      </w:r>
      <w:r w:rsidR="00FB2CA8">
        <w:rPr>
          <w:rFonts w:ascii="Lato" w:hAnsi="Lato"/>
        </w:rPr>
        <w:t xml:space="preserve">PROJECT COST </w:t>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p>
    <w:p w14:paraId="243E0A3C" w14:textId="77777777" w:rsidR="00E46EA6" w:rsidRPr="00EF6C38" w:rsidRDefault="00E46EA6" w:rsidP="00D87E5A">
      <w:pPr>
        <w:pStyle w:val="ListParagraph"/>
        <w:spacing w:line="360" w:lineRule="auto"/>
        <w:rPr>
          <w:rFonts w:ascii="Lato" w:hAnsi="Lato" w:cs="Arial"/>
          <w:bCs/>
          <w:i/>
          <w:color w:val="auto"/>
        </w:rPr>
      </w:pPr>
      <w:r w:rsidRPr="00EF6C38">
        <w:rPr>
          <w:rFonts w:ascii="Lato" w:hAnsi="Lato" w:cs="Arial"/>
          <w:bCs/>
          <w:i/>
          <w:color w:val="auto"/>
        </w:rPr>
        <w:t>Note:</w:t>
      </w:r>
    </w:p>
    <w:p w14:paraId="7B1B6853"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The above cost is exclusive of VAT applicable in UAE</w:t>
      </w:r>
    </w:p>
    <w:p w14:paraId="657E31C2"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Windows Dedicated Hosting Proposal” for detailed Server specifications.</w:t>
      </w:r>
    </w:p>
    <w:p w14:paraId="3547D830"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section 7.3 for ‘Mode of Payment’.</w:t>
      </w:r>
    </w:p>
    <w:p w14:paraId="43907590" w14:textId="40A205FF" w:rsidR="00D87E5A" w:rsidRPr="007D4A3F" w:rsidRDefault="00E46EA6" w:rsidP="007D4A3F">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LPO to be raised in the name of “</w:t>
      </w:r>
      <w:proofErr w:type="spellStart"/>
      <w:r w:rsidRPr="00286733">
        <w:rPr>
          <w:rFonts w:ascii="Lato" w:hAnsi="Lato" w:cs="Arial"/>
          <w:bCs/>
          <w:i/>
          <w:color w:val="auto"/>
          <w:sz w:val="20"/>
          <w:szCs w:val="20"/>
        </w:rPr>
        <w:t>Verbanet</w:t>
      </w:r>
      <w:proofErr w:type="spellEnd"/>
      <w:r w:rsidRPr="00286733">
        <w:rPr>
          <w:rFonts w:ascii="Lato" w:hAnsi="Lato" w:cs="Arial"/>
          <w:bCs/>
          <w:i/>
          <w:color w:val="auto"/>
          <w:sz w:val="20"/>
          <w:szCs w:val="20"/>
        </w:rPr>
        <w:t xml:space="preserve"> Technologies LLC” for project initiation</w:t>
      </w:r>
    </w:p>
    <w:p w14:paraId="70B7456C" w14:textId="244F697C" w:rsidR="00E46EA6" w:rsidRPr="007D4A3F" w:rsidRDefault="000D2F97" w:rsidP="007D4A3F">
      <w:pPr>
        <w:pStyle w:val="Heading3"/>
        <w:ind w:left="900" w:hanging="900"/>
        <w:rPr>
          <w:rFonts w:ascii="Lato" w:hAnsi="Lato"/>
          <w:b/>
          <w:sz w:val="22"/>
          <w:szCs w:val="22"/>
        </w:rPr>
      </w:pPr>
      <w:r w:rsidRPr="007D4A3F">
        <w:rPr>
          <w:rFonts w:ascii="Lato" w:hAnsi="Lato"/>
          <w:b/>
          <w:sz w:val="22"/>
          <w:szCs w:val="22"/>
        </w:rPr>
        <w:t xml:space="preserve">PAYMENT TERMS </w:t>
      </w:r>
    </w:p>
    <w:p w14:paraId="35F5979F" w14:textId="01B9FB1D" w:rsidR="00803D21" w:rsidRPr="00FB2CA8" w:rsidRDefault="00E46EA6" w:rsidP="00FB2CA8">
      <w:pPr>
        <w:pStyle w:val="ListParagraph"/>
        <w:numPr>
          <w:ilvl w:val="0"/>
          <w:numId w:val="3"/>
        </w:numPr>
        <w:spacing w:line="360" w:lineRule="auto"/>
        <w:rPr>
          <w:rFonts w:ascii="Lato" w:hAnsi="Lato" w:cs="Arial"/>
          <w:bCs/>
          <w:iCs/>
          <w:color w:val="auto"/>
        </w:rPr>
      </w:pPr>
      <w:r w:rsidRPr="00EF6C38">
        <w:rPr>
          <w:rFonts w:ascii="Lato" w:hAnsi="Lato" w:cs="Arial"/>
          <w:bCs/>
          <w:iCs/>
          <w:color w:val="auto"/>
        </w:rPr>
        <w:t>100% advance payment along with Purchase Order to initiate Server purchase</w:t>
      </w:r>
    </w:p>
    <w:p w14:paraId="29C68C20" w14:textId="77777777" w:rsidR="00803D21" w:rsidRPr="00286733" w:rsidRDefault="00E46EA6" w:rsidP="00D87E5A">
      <w:pPr>
        <w:spacing w:line="360" w:lineRule="auto"/>
        <w:ind w:firstLine="720"/>
        <w:rPr>
          <w:rFonts w:ascii="Lato" w:hAnsi="Lato" w:cs="Arial"/>
          <w:bCs/>
          <w:i/>
          <w:color w:val="auto"/>
          <w:sz w:val="20"/>
          <w:szCs w:val="20"/>
        </w:rPr>
      </w:pPr>
      <w:r w:rsidRPr="00D87E5A">
        <w:rPr>
          <w:rFonts w:ascii="Arial" w:hAnsi="Arial" w:cs="Arial"/>
          <w:bCs/>
          <w:i/>
          <w:color w:val="auto"/>
          <w:sz w:val="20"/>
          <w:szCs w:val="20"/>
        </w:rPr>
        <w:t xml:space="preserve">Note: </w:t>
      </w:r>
    </w:p>
    <w:p w14:paraId="5CA813C7" w14:textId="3A93A309" w:rsidR="00D87E5A" w:rsidRPr="007D4A3F" w:rsidRDefault="00E46EA6" w:rsidP="007D4A3F">
      <w:pPr>
        <w:spacing w:line="360" w:lineRule="auto"/>
        <w:ind w:firstLine="720"/>
        <w:rPr>
          <w:rFonts w:ascii="Lato" w:hAnsi="Lato" w:cs="Arial"/>
          <w:bCs/>
          <w:i/>
          <w:color w:val="auto"/>
          <w:sz w:val="20"/>
          <w:szCs w:val="20"/>
        </w:rPr>
      </w:pPr>
      <w:r w:rsidRPr="00286733">
        <w:rPr>
          <w:rFonts w:ascii="Lato" w:hAnsi="Lato" w:cs="Arial"/>
          <w:bCs/>
          <w:i/>
          <w:color w:val="auto"/>
          <w:sz w:val="20"/>
          <w:szCs w:val="20"/>
        </w:rPr>
        <w:t xml:space="preserve">Payment </w:t>
      </w:r>
      <w:r w:rsidRPr="00290B47">
        <w:rPr>
          <w:rFonts w:ascii="Lato" w:hAnsi="Lato" w:cs="Arial"/>
          <w:bCs/>
          <w:i/>
          <w:color w:val="auto"/>
          <w:sz w:val="20"/>
          <w:szCs w:val="20"/>
        </w:rPr>
        <w:t>should</w:t>
      </w:r>
      <w:r w:rsidRPr="00286733">
        <w:rPr>
          <w:rFonts w:ascii="Lato" w:hAnsi="Lato" w:cs="Arial"/>
          <w:bCs/>
          <w:i/>
          <w:color w:val="auto"/>
          <w:sz w:val="20"/>
          <w:szCs w:val="20"/>
        </w:rPr>
        <w:t xml:space="preserve"> be made within 7 days from the date of invoice.</w:t>
      </w:r>
    </w:p>
    <w:p w14:paraId="0EE030CC" w14:textId="752662C5" w:rsidR="00E46EA6" w:rsidRPr="007D4A3F" w:rsidRDefault="00086E87" w:rsidP="007D4A3F">
      <w:pPr>
        <w:pStyle w:val="Heading3"/>
        <w:ind w:left="900" w:hanging="900"/>
        <w:rPr>
          <w:rFonts w:ascii="Lato" w:hAnsi="Lato"/>
          <w:b/>
          <w:sz w:val="22"/>
          <w:szCs w:val="22"/>
        </w:rPr>
      </w:pPr>
      <w:r w:rsidRPr="007D4A3F">
        <w:rPr>
          <w:rFonts w:ascii="Lato" w:hAnsi="Lato"/>
          <w:b/>
          <w:sz w:val="22"/>
          <w:szCs w:val="22"/>
        </w:rPr>
        <w:t>MODE OF PAYMENT</w:t>
      </w:r>
    </w:p>
    <w:p w14:paraId="662D7D12" w14:textId="28BE1D99" w:rsidR="00E46EA6" w:rsidRPr="00286733" w:rsidRDefault="00E46EA6" w:rsidP="00286733">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y </w:t>
      </w:r>
      <w:proofErr w:type="spellStart"/>
      <w:r w:rsidRPr="00286733">
        <w:rPr>
          <w:rFonts w:ascii="Lato" w:hAnsi="Lato" w:cs="Arial"/>
        </w:rPr>
        <w:t>Chequ</w:t>
      </w:r>
      <w:r w:rsidR="00286733">
        <w:rPr>
          <w:rFonts w:ascii="Lato" w:hAnsi="Lato" w:cs="Arial"/>
        </w:rPr>
        <w:t>e</w:t>
      </w:r>
      <w:proofErr w:type="spellEnd"/>
      <w:r w:rsidR="00286733">
        <w:rPr>
          <w:rFonts w:ascii="Lato" w:hAnsi="Lato" w:cs="Arial"/>
        </w:rPr>
        <w:t xml:space="preserve"> to </w:t>
      </w:r>
      <w:proofErr w:type="spellStart"/>
      <w:r w:rsidR="00286733">
        <w:rPr>
          <w:rFonts w:ascii="Lato" w:hAnsi="Lato" w:cs="Arial"/>
        </w:rPr>
        <w:t>Verbanet</w:t>
      </w:r>
      <w:proofErr w:type="spellEnd"/>
      <w:r w:rsidR="00286733">
        <w:rPr>
          <w:rFonts w:ascii="Lato" w:hAnsi="Lato" w:cs="Arial"/>
        </w:rPr>
        <w:t xml:space="preserve"> Technologies LLC </w:t>
      </w:r>
    </w:p>
    <w:p w14:paraId="51B16E97" w14:textId="20823586" w:rsidR="00E46EA6" w:rsidRPr="00286733" w:rsidRDefault="00286733" w:rsidP="00286733">
      <w:pPr>
        <w:widowControl w:val="0"/>
        <w:autoSpaceDE w:val="0"/>
        <w:autoSpaceDN w:val="0"/>
        <w:adjustRightInd w:val="0"/>
        <w:spacing w:line="360" w:lineRule="auto"/>
        <w:ind w:firstLine="720"/>
        <w:jc w:val="left"/>
        <w:rPr>
          <w:rFonts w:ascii="Arial" w:hAnsi="Arial" w:cs="Arial"/>
          <w:sz w:val="20"/>
          <w:szCs w:val="20"/>
        </w:rPr>
      </w:pPr>
      <w:r>
        <w:rPr>
          <w:rFonts w:ascii="Arial" w:hAnsi="Arial" w:cs="Arial"/>
          <w:sz w:val="20"/>
          <w:szCs w:val="20"/>
        </w:rPr>
        <w:t>OR</w:t>
      </w:r>
    </w:p>
    <w:p w14:paraId="6F3EF33F" w14:textId="289F7F29" w:rsidR="00E46EA6" w:rsidRPr="00FB2CA8"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Wire</w:t>
      </w:r>
      <w:r w:rsidR="00FB2CA8">
        <w:rPr>
          <w:rFonts w:ascii="Lato" w:hAnsi="Lato" w:cs="Arial"/>
        </w:rPr>
        <w:t xml:space="preserve"> transfer to our bank account </w:t>
      </w:r>
    </w:p>
    <w:p w14:paraId="5D06BAC9" w14:textId="1693193E" w:rsidR="00E46EA6" w:rsidRPr="00286733" w:rsidRDefault="00E46EA6" w:rsidP="00D87E5A">
      <w:pPr>
        <w:widowControl w:val="0"/>
        <w:autoSpaceDE w:val="0"/>
        <w:autoSpaceDN w:val="0"/>
        <w:adjustRightInd w:val="0"/>
        <w:spacing w:line="360" w:lineRule="auto"/>
        <w:ind w:left="720"/>
        <w:jc w:val="left"/>
        <w:rPr>
          <w:rFonts w:ascii="Lato" w:hAnsi="Lato" w:cs="Arial"/>
        </w:rPr>
      </w:pPr>
      <w:r w:rsidRPr="00286733">
        <w:rPr>
          <w:rFonts w:ascii="Lato" w:hAnsi="Lato" w:cs="Arial"/>
        </w:rPr>
        <w:t>Bank Name              : Emirates NBD</w:t>
      </w:r>
    </w:p>
    <w:p w14:paraId="66389772"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ame         :</w:t>
      </w:r>
      <w:r w:rsidRPr="00286733">
        <w:rPr>
          <w:rFonts w:ascii="Lato" w:hAnsi="Lato" w:cs="Arial"/>
          <w:color w:val="1C1C1C"/>
        </w:rPr>
        <w:t xml:space="preserve"> </w:t>
      </w:r>
      <w:proofErr w:type="spellStart"/>
      <w:r w:rsidRPr="00286733">
        <w:rPr>
          <w:rFonts w:ascii="Lato" w:hAnsi="Lato" w:cs="Arial"/>
        </w:rPr>
        <w:t>Verbanet</w:t>
      </w:r>
      <w:proofErr w:type="spellEnd"/>
      <w:r w:rsidRPr="00286733">
        <w:rPr>
          <w:rFonts w:ascii="Lato" w:hAnsi="Lato" w:cs="Arial"/>
        </w:rPr>
        <w:t xml:space="preserve"> Technologies LLC</w:t>
      </w:r>
    </w:p>
    <w:p w14:paraId="2416D5D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umber     : 1011492858201</w:t>
      </w:r>
    </w:p>
    <w:p w14:paraId="1B177D3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IBAN Number           : AE61 0260 0010 1149 2858 201</w:t>
      </w:r>
    </w:p>
    <w:p w14:paraId="6F2C73F6"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Swift Code                : EBILAEAD</w:t>
      </w:r>
    </w:p>
    <w:p w14:paraId="4651FB09" w14:textId="68CE5792" w:rsidR="00E46EA6" w:rsidRPr="00FB2CA8"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ank Address  </w:t>
      </w:r>
      <w:r w:rsidR="00FB2CA8">
        <w:rPr>
          <w:rFonts w:ascii="Lato" w:hAnsi="Lato" w:cs="Arial"/>
        </w:rPr>
        <w:t xml:space="preserve">         : </w:t>
      </w:r>
      <w:proofErr w:type="spellStart"/>
      <w:r w:rsidR="00FB2CA8">
        <w:rPr>
          <w:rFonts w:ascii="Lato" w:hAnsi="Lato" w:cs="Arial"/>
        </w:rPr>
        <w:t>Mamzar</w:t>
      </w:r>
      <w:proofErr w:type="spellEnd"/>
      <w:r w:rsidR="00FB2CA8">
        <w:rPr>
          <w:rFonts w:ascii="Lato" w:hAnsi="Lato" w:cs="Arial"/>
        </w:rPr>
        <w:t xml:space="preserve"> Branch, Dubai</w:t>
      </w:r>
    </w:p>
    <w:p w14:paraId="5218518C" w14:textId="77777777" w:rsidR="00E46EA6" w:rsidRPr="00286733" w:rsidRDefault="00E46EA6" w:rsidP="00D87E5A">
      <w:pPr>
        <w:pStyle w:val="ListParagraph"/>
        <w:spacing w:line="360" w:lineRule="auto"/>
        <w:rPr>
          <w:rFonts w:ascii="Lato" w:hAnsi="Lato" w:cs="Arial"/>
          <w:bCs/>
          <w:i/>
          <w:color w:val="auto"/>
          <w:sz w:val="20"/>
          <w:szCs w:val="20"/>
        </w:rPr>
      </w:pPr>
      <w:r w:rsidRPr="00286733">
        <w:rPr>
          <w:rFonts w:ascii="Lato" w:hAnsi="Lato" w:cs="Arial"/>
          <w:bCs/>
          <w:i/>
          <w:color w:val="auto"/>
          <w:sz w:val="20"/>
          <w:szCs w:val="20"/>
        </w:rPr>
        <w:lastRenderedPageBreak/>
        <w:t>Note:</w:t>
      </w:r>
    </w:p>
    <w:p w14:paraId="09FD5A6E"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Bank charges incurred during wire transfer to be borne by the client.</w:t>
      </w:r>
    </w:p>
    <w:p w14:paraId="5782D705"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Any local taxes / VAT applicable to be borne by the client</w:t>
      </w:r>
    </w:p>
    <w:p w14:paraId="725571CE" w14:textId="42A2CF0E" w:rsidR="0043313D" w:rsidRPr="00FB2CA8" w:rsidRDefault="00E46EA6" w:rsidP="00FB2CA8">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Client invoices will include VAT charges in addition to the application cost</w:t>
      </w:r>
      <w:r w:rsidR="0043313D" w:rsidRPr="00FB2CA8">
        <w:rPr>
          <w:rFonts w:ascii="Arial" w:hAnsi="Arial" w:cs="Arial"/>
          <w:bCs/>
          <w:i/>
          <w:color w:val="auto"/>
          <w:sz w:val="20"/>
          <w:szCs w:val="20"/>
        </w:rPr>
        <w:br w:type="page"/>
      </w:r>
    </w:p>
    <w:p w14:paraId="7FC9D023" w14:textId="1B038E50" w:rsidR="008F2DF0" w:rsidRPr="00600CC6" w:rsidRDefault="002D4BCE" w:rsidP="00227A4C">
      <w:pPr>
        <w:pStyle w:val="Heading1"/>
        <w:pBdr>
          <w:bottom w:val="single" w:sz="18" w:space="1" w:color="auto"/>
        </w:pBdr>
        <w:spacing w:before="0" w:after="0" w:line="360" w:lineRule="auto"/>
        <w:ind w:left="0" w:firstLine="0"/>
        <w:rPr>
          <w:rFonts w:ascii="Lato" w:hAnsi="Lato" w:cs="Arial"/>
          <w:b/>
          <w:bCs/>
        </w:rPr>
      </w:pPr>
      <w:bookmarkStart w:id="46" w:name="_Toc15637641"/>
      <w:r w:rsidRPr="00600CC6">
        <w:rPr>
          <w:rFonts w:ascii="Lato" w:hAnsi="Lato" w:cs="Arial"/>
          <w:b/>
          <w:bCs/>
          <w:noProof/>
        </w:rPr>
        <w:lastRenderedPageBreak/>
        <mc:AlternateContent>
          <mc:Choice Requires="wps">
            <w:drawing>
              <wp:anchor distT="0" distB="0" distL="114300" distR="114300" simplePos="0" relativeHeight="251668992" behindDoc="0" locked="0" layoutInCell="1" allowOverlap="1" wp14:anchorId="06F47FE0" wp14:editId="3361EEE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E26702" w:rsidRPr="00C2696A" w:rsidRDefault="00E26702"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1"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" filled="f" stroked="f">
                <v:path arrowok="t"/>
                <v:textbox style="mso-fit-shape-to-text:t">
                  <w:txbxContent>
                    <w:p w14:paraId="596DC54F" w14:textId="77777777" w:rsidR="00E26702" w:rsidRPr="00C2696A" w:rsidRDefault="00E26702" w:rsidP="002D4BCE">
                      <w:pPr>
                        <w:rPr>
                          <w:sz w:val="18"/>
                        </w:rPr>
                      </w:pPr>
                      <w:r>
                        <w:rPr>
                          <w:rFonts w:asciiTheme="minorHAnsi" w:hAnsi="Calibri"/>
                          <w:bCs/>
                          <w:color w:val="FFFFFF" w:themeColor="background1"/>
                          <w:kern w:val="24"/>
                          <w:szCs w:val="26"/>
                        </w:rPr>
                        <w:t>Education</w:t>
                      </w:r>
                    </w:p>
                  </w:txbxContent>
                </v:textbox>
              </v:shape>
            </w:pict>
          </mc:Fallback>
        </mc:AlternateContent>
      </w:r>
      <w:r w:rsidRPr="00600CC6">
        <w:rPr>
          <w:rFonts w:ascii="Lato" w:hAnsi="Lato" w:cs="Arial"/>
          <w:b/>
          <w:bCs/>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E26702" w:rsidRPr="00C2696A" w:rsidRDefault="00E26702"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2"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RZOcYq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E26702" w:rsidRPr="00C2696A" w:rsidRDefault="00E26702"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7A4C" w:rsidRPr="00600CC6">
        <w:rPr>
          <w:rFonts w:ascii="Lato" w:hAnsi="Lato" w:cs="Arial"/>
          <w:b/>
          <w:bCs/>
        </w:rPr>
        <w:t>ABOUT US</w:t>
      </w:r>
      <w:bookmarkEnd w:id="46"/>
    </w:p>
    <w:bookmarkEnd w:id="31"/>
    <w:p w14:paraId="3A4566EB" w14:textId="37A7973E" w:rsidR="00FC0405" w:rsidRDefault="00290B47" w:rsidP="00D87E5A">
      <w:pPr>
        <w:rPr>
          <w:rFonts w:ascii="Arial" w:hAnsi="Arial" w:cs="Arial"/>
          <w:sz w:val="24"/>
        </w:rPr>
      </w:pPr>
      <w:r>
        <w:rPr>
          <w:rFonts w:ascii="Arial" w:hAnsi="Arial" w:cs="Arial"/>
          <w:noProof/>
          <w:sz w:val="24"/>
        </w:rPr>
        <w:drawing>
          <wp:anchor distT="0" distB="0" distL="114300" distR="114300" simplePos="0" relativeHeight="251678208" behindDoc="1" locked="0" layoutInCell="1" allowOverlap="1" wp14:anchorId="3B594756" wp14:editId="60E3F0FE">
            <wp:simplePos x="0" y="0"/>
            <wp:positionH relativeFrom="column">
              <wp:posOffset>38100</wp:posOffset>
            </wp:positionH>
            <wp:positionV relativeFrom="page">
              <wp:posOffset>1808480</wp:posOffset>
            </wp:positionV>
            <wp:extent cx="4881880" cy="6906895"/>
            <wp:effectExtent l="0" t="0" r="0" b="8255"/>
            <wp:wrapTight wrapText="bothSides">
              <wp:wrapPolygon edited="0">
                <wp:start x="0" y="0"/>
                <wp:lineTo x="0" y="21566"/>
                <wp:lineTo x="21493" y="21566"/>
                <wp:lineTo x="2149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10">
                      <a:extLst>
                        <a:ext uri="{28A0092B-C50C-407E-A947-70E740481C1C}">
                          <a14:useLocalDpi xmlns:a14="http://schemas.microsoft.com/office/drawing/2010/main" val="0"/>
                        </a:ext>
                      </a:extLst>
                    </a:blip>
                    <a:stretch>
                      <a:fillRect/>
                    </a:stretch>
                  </pic:blipFill>
                  <pic:spPr>
                    <a:xfrm>
                      <a:off x="0" y="0"/>
                      <a:ext cx="4881880" cy="6906895"/>
                    </a:xfrm>
                    <a:prstGeom prst="rect">
                      <a:avLst/>
                    </a:prstGeom>
                  </pic:spPr>
                </pic:pic>
              </a:graphicData>
            </a:graphic>
          </wp:anchor>
        </w:drawing>
      </w:r>
    </w:p>
    <w:p w14:paraId="565B8E43" w14:textId="67E010F4" w:rsidR="0011588E" w:rsidRDefault="00290B47" w:rsidP="00D87E5A">
      <w:pPr>
        <w:rPr>
          <w:rFonts w:ascii="Arial" w:hAnsi="Arial" w:cs="Arial"/>
          <w:sz w:val="24"/>
        </w:rPr>
      </w:pPr>
      <w:r>
        <w:rPr>
          <w:rFonts w:ascii="Arial" w:hAnsi="Arial" w:cs="Arial"/>
          <w:noProof/>
          <w:sz w:val="24"/>
        </w:rPr>
        <w:lastRenderedPageBreak/>
        <w:drawing>
          <wp:anchor distT="0" distB="0" distL="114300" distR="114300" simplePos="0" relativeHeight="251679232" behindDoc="0" locked="0" layoutInCell="1" allowOverlap="1" wp14:anchorId="23A12282" wp14:editId="20F57D60">
            <wp:simplePos x="0" y="0"/>
            <wp:positionH relativeFrom="column">
              <wp:posOffset>219075</wp:posOffset>
            </wp:positionH>
            <wp:positionV relativeFrom="page">
              <wp:posOffset>762000</wp:posOffset>
            </wp:positionV>
            <wp:extent cx="5562600" cy="78695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11">
                      <a:extLst>
                        <a:ext uri="{28A0092B-C50C-407E-A947-70E740481C1C}">
                          <a14:useLocalDpi xmlns:a14="http://schemas.microsoft.com/office/drawing/2010/main" val="0"/>
                        </a:ext>
                      </a:extLst>
                    </a:blip>
                    <a:stretch>
                      <a:fillRect/>
                    </a:stretch>
                  </pic:blipFill>
                  <pic:spPr>
                    <a:xfrm>
                      <a:off x="0" y="0"/>
                      <a:ext cx="5562600" cy="7869555"/>
                    </a:xfrm>
                    <a:prstGeom prst="rect">
                      <a:avLst/>
                    </a:prstGeom>
                  </pic:spPr>
                </pic:pic>
              </a:graphicData>
            </a:graphic>
          </wp:anchor>
        </w:drawing>
      </w:r>
      <w:r w:rsidR="000016FB">
        <w:rPr>
          <w:rFonts w:ascii="Arial" w:hAnsi="Arial" w:cs="Arial"/>
          <w:noProof/>
          <w:sz w:val="24"/>
        </w:rPr>
        <w:drawing>
          <wp:inline distT="0" distB="0" distL="0" distR="0" wp14:anchorId="0181161C" wp14:editId="6110909F">
            <wp:extent cx="4571324" cy="646747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12">
                      <a:extLst>
                        <a:ext uri="{28A0092B-C50C-407E-A947-70E740481C1C}">
                          <a14:useLocalDpi xmlns:a14="http://schemas.microsoft.com/office/drawing/2010/main" val="0"/>
                        </a:ext>
                      </a:extLst>
                    </a:blip>
                    <a:stretch>
                      <a:fillRect/>
                    </a:stretch>
                  </pic:blipFill>
                  <pic:spPr>
                    <a:xfrm>
                      <a:off x="0" y="0"/>
                      <a:ext cx="4573191" cy="6470117"/>
                    </a:xfrm>
                    <a:prstGeom prst="rect">
                      <a:avLst/>
                    </a:prstGeom>
                  </pic:spPr>
                </pic:pic>
              </a:graphicData>
            </a:graphic>
          </wp:inline>
        </w:drawing>
      </w:r>
    </w:p>
    <w:p w14:paraId="22C2C617" w14:textId="7B4C0C63" w:rsidR="00042FF5" w:rsidRPr="00290B47" w:rsidRDefault="00290B47" w:rsidP="00290B47">
      <w:pPr>
        <w:rPr>
          <w:rFonts w:ascii="Arial" w:hAnsi="Arial" w:cs="Arial"/>
          <w:sz w:val="24"/>
        </w:rPr>
      </w:pPr>
      <w:r>
        <w:rPr>
          <w:rFonts w:ascii="Arial" w:hAnsi="Arial" w:cs="Arial"/>
          <w:noProof/>
          <w:sz w:val="24"/>
        </w:rPr>
        <w:lastRenderedPageBreak/>
        <w:drawing>
          <wp:anchor distT="0" distB="0" distL="114300" distR="114300" simplePos="0" relativeHeight="251680256" behindDoc="0" locked="0" layoutInCell="1" allowOverlap="1" wp14:anchorId="04D7A066" wp14:editId="0FE8A769">
            <wp:simplePos x="0" y="0"/>
            <wp:positionH relativeFrom="column">
              <wp:posOffset>173355</wp:posOffset>
            </wp:positionH>
            <wp:positionV relativeFrom="page">
              <wp:posOffset>638175</wp:posOffset>
            </wp:positionV>
            <wp:extent cx="5581015" cy="7896225"/>
            <wp:effectExtent l="0" t="0" r="635"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erbat-flyer (28-11-2018)_Page_5.png"/>
                    <pic:cNvPicPr/>
                  </pic:nvPicPr>
                  <pic:blipFill>
                    <a:blip r:embed="rId13">
                      <a:extLst>
                        <a:ext uri="{28A0092B-C50C-407E-A947-70E740481C1C}">
                          <a14:useLocalDpi xmlns:a14="http://schemas.microsoft.com/office/drawing/2010/main" val="0"/>
                        </a:ext>
                      </a:extLst>
                    </a:blip>
                    <a:stretch>
                      <a:fillRect/>
                    </a:stretch>
                  </pic:blipFill>
                  <pic:spPr>
                    <a:xfrm>
                      <a:off x="0" y="0"/>
                      <a:ext cx="5581015" cy="7896225"/>
                    </a:xfrm>
                    <a:prstGeom prst="rect">
                      <a:avLst/>
                    </a:prstGeom>
                  </pic:spPr>
                </pic:pic>
              </a:graphicData>
            </a:graphic>
          </wp:anchor>
        </w:drawing>
      </w:r>
    </w:p>
    <w:p w14:paraId="060F3E9F" w14:textId="77777777"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lastRenderedPageBreak/>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11E21841" w:rsidR="006C3057" w:rsidRPr="00290B47" w:rsidRDefault="006C3057" w:rsidP="006C3057">
      <w:pPr>
        <w:rPr>
          <w:rFonts w:ascii="Lato" w:hAnsi="Lato" w:cs="Arial"/>
          <w:b/>
          <w:color w:val="000000" w:themeColor="text1"/>
          <w:sz w:val="32"/>
          <w:szCs w:val="32"/>
        </w:rPr>
      </w:pPr>
      <w:r w:rsidRPr="00290B47">
        <w:rPr>
          <w:rFonts w:ascii="Lato" w:hAnsi="Lato" w:cs="Arial"/>
          <w:b/>
          <w:color w:val="000000" w:themeColor="text1"/>
          <w:sz w:val="32"/>
          <w:szCs w:val="32"/>
        </w:rPr>
        <w:t xml:space="preserve">This Proposal is conﬁdential and contains proprietary information and intellectual property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Neither this proposal nor any of the information contained herein may be reproduced or disclosed under any circumstances without the express written permission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hereby known under its brand name of Verbat in the United Arab Emirates). 2018. All rights Reserved</w:t>
      </w:r>
    </w:p>
    <w:p w14:paraId="223C2810" w14:textId="77777777" w:rsidR="0032244D" w:rsidRPr="00E46EA6" w:rsidRDefault="0032244D" w:rsidP="00D87E5A">
      <w:pPr>
        <w:rPr>
          <w:rFonts w:ascii="Arial" w:hAnsi="Arial" w:cs="Arial"/>
          <w:sz w:val="24"/>
        </w:rPr>
      </w:pPr>
    </w:p>
    <w:p w14:paraId="78D9BECF" w14:textId="372D9E05"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14"/>
      <w:headerReference w:type="first" r:id="rId15"/>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FECB68" w14:textId="77777777" w:rsidR="003A042D" w:rsidRDefault="003A042D" w:rsidP="00F06BE5">
      <w:pPr>
        <w:spacing w:line="240" w:lineRule="auto"/>
      </w:pPr>
      <w:r>
        <w:separator/>
      </w:r>
    </w:p>
  </w:endnote>
  <w:endnote w:type="continuationSeparator" w:id="0">
    <w:p w14:paraId="5B97D5AF" w14:textId="77777777" w:rsidR="003A042D" w:rsidRDefault="003A042D"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o">
    <w:altName w:val="Calibri"/>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Open Sans Light">
    <w:altName w:val="Arial"/>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E26702" w:rsidRDefault="00E26702"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E26702" w:rsidRDefault="00E26702"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12EDABC3" w:rsidR="00E26702" w:rsidRPr="001F28B7" w:rsidRDefault="00E26702" w:rsidP="001F28B7">
    <w:pPr>
      <w:rPr>
        <w:rFonts w:ascii="Arial" w:hAnsi="Arial" w:cs="Arial"/>
        <w:sz w:val="18"/>
      </w:rPr>
    </w:pPr>
    <w:proofErr w:type="spellStart"/>
    <w:r>
      <w:rPr>
        <w:rFonts w:ascii="Arial" w:hAnsi="Arial" w:cs="Arial"/>
        <w:sz w:val="18"/>
      </w:rPr>
      <w:t>Jumeirah</w:t>
    </w:r>
    <w:proofErr w:type="spellEnd"/>
    <w:r>
      <w:rPr>
        <w:rFonts w:ascii="Arial" w:hAnsi="Arial" w:cs="Arial"/>
        <w:sz w:val="18"/>
      </w:rPr>
      <w:t xml:space="preserve"> Restaurant Groups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proofErr w:type="spellStart"/>
    <w:r w:rsidRPr="001F28B7">
      <w:rPr>
        <w:rFonts w:ascii="Arial" w:hAnsi="Arial" w:cs="Arial"/>
        <w:sz w:val="18"/>
      </w:rPr>
      <w:t>Verbanet</w:t>
    </w:r>
    <w:proofErr w:type="spellEnd"/>
    <w:r w:rsidRPr="001F28B7">
      <w:rPr>
        <w:rFonts w:ascii="Arial" w:hAnsi="Arial" w:cs="Arial"/>
        <w:sz w:val="18"/>
      </w:rPr>
      <w:t xml:space="preserve"> Technologies LLC.</w:t>
    </w:r>
  </w:p>
  <w:p w14:paraId="41BB9CA6" w14:textId="0C42BF0B" w:rsidR="00E26702" w:rsidRPr="001F28B7" w:rsidRDefault="00E26702" w:rsidP="00B846E7">
    <w:pPr>
      <w:jc w:val="left"/>
      <w:rPr>
        <w:rFonts w:ascii="Arial" w:hAnsi="Arial" w:cs="Arial"/>
        <w:sz w:val="18"/>
      </w:rPr>
    </w:pPr>
    <w:r>
      <w:rPr>
        <w:rFonts w:ascii="Arial" w:hAnsi="Arial" w:cs="Arial"/>
        <w:sz w:val="18"/>
      </w:rPr>
      <w:t>Approval Management System</w:t>
    </w:r>
    <w:r>
      <w:rPr>
        <w:rFonts w:ascii="Arial" w:hAnsi="Arial" w:cs="Arial"/>
        <w:sz w:val="18"/>
      </w:rPr>
      <w:tab/>
    </w:r>
    <w:r>
      <w:rPr>
        <w:rFonts w:ascii="Arial" w:hAnsi="Arial" w:cs="Arial"/>
        <w:sz w:val="18"/>
      </w:rPr>
      <w:tab/>
      <w:t xml:space="preserve">                                     </w:t>
    </w:r>
    <w:r>
      <w:rPr>
        <w:rFonts w:ascii="Arial" w:hAnsi="Arial" w:cs="Arial"/>
        <w:sz w:val="18"/>
      </w:rPr>
      <w:tab/>
    </w:r>
    <w:r>
      <w:rPr>
        <w:rFonts w:ascii="Arial" w:hAnsi="Arial" w:cs="Arial"/>
        <w:sz w:val="18"/>
      </w:rPr>
      <w:tab/>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3933B6">
      <w:rPr>
        <w:rFonts w:ascii="Arial" w:hAnsi="Arial" w:cs="Arial"/>
        <w:noProof/>
        <w:sz w:val="18"/>
      </w:rPr>
      <w:t>8</w:t>
    </w:r>
    <w:r w:rsidRPr="001F28B7">
      <w:rPr>
        <w:rFonts w:ascii="Arial" w:hAnsi="Arial" w:cs="Arial"/>
        <w:noProof/>
        <w:sz w:val="18"/>
      </w:rPr>
      <w:fldChar w:fldCharType="end"/>
    </w:r>
    <w:r w:rsidRPr="001F28B7">
      <w:rPr>
        <w:rFonts w:ascii="Arial" w:hAnsi="Arial" w:cs="Arial"/>
        <w:noProof/>
        <w:sz w:val="18"/>
      </w:rPr>
      <w:t>.</w:t>
    </w:r>
  </w:p>
  <w:p w14:paraId="55756671" w14:textId="77777777" w:rsidR="00E26702" w:rsidRDefault="00E2670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0314DA" w14:textId="77777777" w:rsidR="003A042D" w:rsidRDefault="003A042D" w:rsidP="00F06BE5">
      <w:pPr>
        <w:spacing w:line="240" w:lineRule="auto"/>
      </w:pPr>
      <w:r>
        <w:separator/>
      </w:r>
    </w:p>
  </w:footnote>
  <w:footnote w:type="continuationSeparator" w:id="0">
    <w:p w14:paraId="2FC2681D" w14:textId="77777777" w:rsidR="003A042D" w:rsidRDefault="003A042D"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E26702" w:rsidRDefault="00E26702">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D45E6D"/>
    <w:multiLevelType w:val="hybridMultilevel"/>
    <w:tmpl w:val="9EC47442"/>
    <w:lvl w:ilvl="0" w:tplc="04090005">
      <w:start w:val="1"/>
      <w:numFmt w:val="bullet"/>
      <w:lvlText w:val=""/>
      <w:lvlJc w:val="left"/>
      <w:pPr>
        <w:ind w:left="990" w:hanging="360"/>
      </w:pPr>
      <w:rPr>
        <w:rFonts w:ascii="Wingdings" w:hAnsi="Wingdings" w:hint="default"/>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nsid w:val="0F747F33"/>
    <w:multiLevelType w:val="hybridMultilevel"/>
    <w:tmpl w:val="46D0E6BC"/>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0FFB3ACF"/>
    <w:multiLevelType w:val="multilevel"/>
    <w:tmpl w:val="640467C4"/>
    <w:lvl w:ilvl="0">
      <w:start w:val="1"/>
      <w:numFmt w:val="decimal"/>
      <w:pStyle w:val="Heading1"/>
      <w:lvlText w:val="%1"/>
      <w:lvlJc w:val="left"/>
      <w:pPr>
        <w:ind w:left="720" w:hanging="720"/>
      </w:pPr>
      <w:rPr>
        <w:rFonts w:ascii="Lato" w:hAnsi="Lato"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494" w:hanging="864"/>
      </w:pPr>
      <w:rPr>
        <w:rFonts w:ascii="Lato" w:hAnsi="Lato" w:hint="default"/>
        <w:b/>
        <w:sz w:val="22"/>
        <w:szCs w:val="22"/>
      </w:rPr>
    </w:lvl>
    <w:lvl w:ilvl="3">
      <w:start w:val="1"/>
      <w:numFmt w:val="decimal"/>
      <w:pStyle w:val="Heading4"/>
      <w:lvlText w:val="%1.%2.%3.%4"/>
      <w:lvlJc w:val="left"/>
      <w:pPr>
        <w:ind w:left="864" w:hanging="864"/>
      </w:pPr>
      <w:rPr>
        <w:rFonts w:hint="default"/>
        <w:color w:val="auto"/>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num w:numId="1">
    <w:abstractNumId w:val="3"/>
  </w:num>
  <w:num w:numId="2">
    <w:abstractNumId w:val="2"/>
  </w:num>
  <w:num w:numId="3">
    <w:abstractNumId w:val="0"/>
  </w:num>
  <w:num w:numId="4">
    <w:abstractNumId w:val="5"/>
  </w:num>
  <w:num w:numId="5">
    <w:abstractNumId w:val="4"/>
  </w:num>
  <w:num w:numId="6">
    <w:abstractNumId w:val="6"/>
  </w:num>
  <w:num w:numId="7">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qgUAU1cjFiwAAAA="/>
  </w:docVars>
  <w:rsids>
    <w:rsidRoot w:val="001F2895"/>
    <w:rsid w:val="00000544"/>
    <w:rsid w:val="000016FB"/>
    <w:rsid w:val="00001731"/>
    <w:rsid w:val="00001AC1"/>
    <w:rsid w:val="00001EF8"/>
    <w:rsid w:val="0000266B"/>
    <w:rsid w:val="00002796"/>
    <w:rsid w:val="00002B58"/>
    <w:rsid w:val="000033BC"/>
    <w:rsid w:val="00003B1B"/>
    <w:rsid w:val="00003E4E"/>
    <w:rsid w:val="00005C83"/>
    <w:rsid w:val="00006F9C"/>
    <w:rsid w:val="00007ECD"/>
    <w:rsid w:val="00010C51"/>
    <w:rsid w:val="00012F1F"/>
    <w:rsid w:val="000145C9"/>
    <w:rsid w:val="00015847"/>
    <w:rsid w:val="00015E36"/>
    <w:rsid w:val="000173B4"/>
    <w:rsid w:val="00017BED"/>
    <w:rsid w:val="00021462"/>
    <w:rsid w:val="00021DED"/>
    <w:rsid w:val="0002263C"/>
    <w:rsid w:val="00022DE7"/>
    <w:rsid w:val="00023B3D"/>
    <w:rsid w:val="00023E3E"/>
    <w:rsid w:val="00024FCA"/>
    <w:rsid w:val="00025290"/>
    <w:rsid w:val="0002553D"/>
    <w:rsid w:val="00031F47"/>
    <w:rsid w:val="000333AA"/>
    <w:rsid w:val="000343B3"/>
    <w:rsid w:val="0003456E"/>
    <w:rsid w:val="000356D0"/>
    <w:rsid w:val="00036B1E"/>
    <w:rsid w:val="00037552"/>
    <w:rsid w:val="0004115D"/>
    <w:rsid w:val="000422C1"/>
    <w:rsid w:val="00042FF5"/>
    <w:rsid w:val="000430F1"/>
    <w:rsid w:val="0004399B"/>
    <w:rsid w:val="000439C6"/>
    <w:rsid w:val="00043E84"/>
    <w:rsid w:val="00047DB7"/>
    <w:rsid w:val="000506E9"/>
    <w:rsid w:val="0005079F"/>
    <w:rsid w:val="00052535"/>
    <w:rsid w:val="00052996"/>
    <w:rsid w:val="000533E3"/>
    <w:rsid w:val="00055068"/>
    <w:rsid w:val="00055095"/>
    <w:rsid w:val="000550A2"/>
    <w:rsid w:val="000557DC"/>
    <w:rsid w:val="00055B94"/>
    <w:rsid w:val="00056A4E"/>
    <w:rsid w:val="00056AA2"/>
    <w:rsid w:val="00057B71"/>
    <w:rsid w:val="000607EA"/>
    <w:rsid w:val="000627D0"/>
    <w:rsid w:val="0006294F"/>
    <w:rsid w:val="000638D6"/>
    <w:rsid w:val="00064B3E"/>
    <w:rsid w:val="00065DAB"/>
    <w:rsid w:val="000669DF"/>
    <w:rsid w:val="00067037"/>
    <w:rsid w:val="00067582"/>
    <w:rsid w:val="00067986"/>
    <w:rsid w:val="000679FB"/>
    <w:rsid w:val="00067B87"/>
    <w:rsid w:val="000713E6"/>
    <w:rsid w:val="00072E59"/>
    <w:rsid w:val="00074178"/>
    <w:rsid w:val="000764FA"/>
    <w:rsid w:val="00076A9E"/>
    <w:rsid w:val="00077A06"/>
    <w:rsid w:val="00081B42"/>
    <w:rsid w:val="00081E31"/>
    <w:rsid w:val="0008467F"/>
    <w:rsid w:val="00084B36"/>
    <w:rsid w:val="00086AB0"/>
    <w:rsid w:val="00086E87"/>
    <w:rsid w:val="00090A3E"/>
    <w:rsid w:val="00090F4E"/>
    <w:rsid w:val="000910F8"/>
    <w:rsid w:val="00092454"/>
    <w:rsid w:val="00095691"/>
    <w:rsid w:val="00095E8E"/>
    <w:rsid w:val="0009671A"/>
    <w:rsid w:val="000973AC"/>
    <w:rsid w:val="00097BC0"/>
    <w:rsid w:val="000A11A2"/>
    <w:rsid w:val="000A20E6"/>
    <w:rsid w:val="000A2EE0"/>
    <w:rsid w:val="000A2F69"/>
    <w:rsid w:val="000A37B4"/>
    <w:rsid w:val="000A445D"/>
    <w:rsid w:val="000A6A6C"/>
    <w:rsid w:val="000B08F8"/>
    <w:rsid w:val="000B184C"/>
    <w:rsid w:val="000B4DF1"/>
    <w:rsid w:val="000C1F0A"/>
    <w:rsid w:val="000C2151"/>
    <w:rsid w:val="000C3987"/>
    <w:rsid w:val="000C5FC3"/>
    <w:rsid w:val="000C6531"/>
    <w:rsid w:val="000C6D7E"/>
    <w:rsid w:val="000C7225"/>
    <w:rsid w:val="000C7EA4"/>
    <w:rsid w:val="000D0259"/>
    <w:rsid w:val="000D2F97"/>
    <w:rsid w:val="000D41D1"/>
    <w:rsid w:val="000D46E9"/>
    <w:rsid w:val="000D4D2C"/>
    <w:rsid w:val="000D5B8E"/>
    <w:rsid w:val="000D6300"/>
    <w:rsid w:val="000D7176"/>
    <w:rsid w:val="000E0342"/>
    <w:rsid w:val="000E0720"/>
    <w:rsid w:val="000E1674"/>
    <w:rsid w:val="000E2FDA"/>
    <w:rsid w:val="000E4E3D"/>
    <w:rsid w:val="000E51EE"/>
    <w:rsid w:val="000E57A0"/>
    <w:rsid w:val="000E5EC0"/>
    <w:rsid w:val="000E6321"/>
    <w:rsid w:val="000E65F7"/>
    <w:rsid w:val="000E6E19"/>
    <w:rsid w:val="000E7AA0"/>
    <w:rsid w:val="000F4311"/>
    <w:rsid w:val="000F4DD9"/>
    <w:rsid w:val="000F6666"/>
    <w:rsid w:val="000F6A58"/>
    <w:rsid w:val="000F6D0F"/>
    <w:rsid w:val="000F7661"/>
    <w:rsid w:val="0010003B"/>
    <w:rsid w:val="00100F9F"/>
    <w:rsid w:val="00101243"/>
    <w:rsid w:val="001033B1"/>
    <w:rsid w:val="00104750"/>
    <w:rsid w:val="00105522"/>
    <w:rsid w:val="001057CB"/>
    <w:rsid w:val="001063CD"/>
    <w:rsid w:val="001067C7"/>
    <w:rsid w:val="00106AAE"/>
    <w:rsid w:val="00106D61"/>
    <w:rsid w:val="001120DA"/>
    <w:rsid w:val="00113139"/>
    <w:rsid w:val="001137A0"/>
    <w:rsid w:val="0011396B"/>
    <w:rsid w:val="001152CC"/>
    <w:rsid w:val="0011588E"/>
    <w:rsid w:val="00117237"/>
    <w:rsid w:val="0011738F"/>
    <w:rsid w:val="001178EB"/>
    <w:rsid w:val="00120AA1"/>
    <w:rsid w:val="00123BA8"/>
    <w:rsid w:val="00125293"/>
    <w:rsid w:val="0012574A"/>
    <w:rsid w:val="00125952"/>
    <w:rsid w:val="00126829"/>
    <w:rsid w:val="00126839"/>
    <w:rsid w:val="00130256"/>
    <w:rsid w:val="00130349"/>
    <w:rsid w:val="0013044C"/>
    <w:rsid w:val="0013267F"/>
    <w:rsid w:val="00134B08"/>
    <w:rsid w:val="0013602A"/>
    <w:rsid w:val="00136D6B"/>
    <w:rsid w:val="00137B56"/>
    <w:rsid w:val="00137B80"/>
    <w:rsid w:val="00137FAD"/>
    <w:rsid w:val="001402EA"/>
    <w:rsid w:val="001424B9"/>
    <w:rsid w:val="001426B8"/>
    <w:rsid w:val="00142810"/>
    <w:rsid w:val="001429C0"/>
    <w:rsid w:val="00142BA9"/>
    <w:rsid w:val="0014302C"/>
    <w:rsid w:val="0014445C"/>
    <w:rsid w:val="00146AD1"/>
    <w:rsid w:val="00146EA3"/>
    <w:rsid w:val="0014717C"/>
    <w:rsid w:val="00147DD1"/>
    <w:rsid w:val="0015030C"/>
    <w:rsid w:val="00152B16"/>
    <w:rsid w:val="00153613"/>
    <w:rsid w:val="001543E4"/>
    <w:rsid w:val="00156C28"/>
    <w:rsid w:val="00160100"/>
    <w:rsid w:val="00161668"/>
    <w:rsid w:val="00162492"/>
    <w:rsid w:val="001645F6"/>
    <w:rsid w:val="00164B2B"/>
    <w:rsid w:val="00164C67"/>
    <w:rsid w:val="00166562"/>
    <w:rsid w:val="0016691E"/>
    <w:rsid w:val="001718E4"/>
    <w:rsid w:val="00172785"/>
    <w:rsid w:val="00172B07"/>
    <w:rsid w:val="00174A0A"/>
    <w:rsid w:val="00175F42"/>
    <w:rsid w:val="00176A90"/>
    <w:rsid w:val="00180D83"/>
    <w:rsid w:val="00180D8E"/>
    <w:rsid w:val="00180F1B"/>
    <w:rsid w:val="00182D6C"/>
    <w:rsid w:val="00184379"/>
    <w:rsid w:val="00186191"/>
    <w:rsid w:val="0018640C"/>
    <w:rsid w:val="00186932"/>
    <w:rsid w:val="00186CE5"/>
    <w:rsid w:val="00186FE2"/>
    <w:rsid w:val="00190707"/>
    <w:rsid w:val="0019118E"/>
    <w:rsid w:val="00191A34"/>
    <w:rsid w:val="0019293E"/>
    <w:rsid w:val="001935E9"/>
    <w:rsid w:val="0019400E"/>
    <w:rsid w:val="00194758"/>
    <w:rsid w:val="00194FB4"/>
    <w:rsid w:val="001951B4"/>
    <w:rsid w:val="00196A48"/>
    <w:rsid w:val="00196F9D"/>
    <w:rsid w:val="001971BF"/>
    <w:rsid w:val="001A0158"/>
    <w:rsid w:val="001A094F"/>
    <w:rsid w:val="001A0A09"/>
    <w:rsid w:val="001A194C"/>
    <w:rsid w:val="001A396D"/>
    <w:rsid w:val="001A3981"/>
    <w:rsid w:val="001A433B"/>
    <w:rsid w:val="001A57FF"/>
    <w:rsid w:val="001A5D0A"/>
    <w:rsid w:val="001A6773"/>
    <w:rsid w:val="001A67FD"/>
    <w:rsid w:val="001A7A1B"/>
    <w:rsid w:val="001B0669"/>
    <w:rsid w:val="001B0D41"/>
    <w:rsid w:val="001B0D78"/>
    <w:rsid w:val="001B253C"/>
    <w:rsid w:val="001B27BB"/>
    <w:rsid w:val="001B393E"/>
    <w:rsid w:val="001B4507"/>
    <w:rsid w:val="001B4A3A"/>
    <w:rsid w:val="001B4C9E"/>
    <w:rsid w:val="001B500E"/>
    <w:rsid w:val="001B515A"/>
    <w:rsid w:val="001B5963"/>
    <w:rsid w:val="001B6361"/>
    <w:rsid w:val="001B671F"/>
    <w:rsid w:val="001C0114"/>
    <w:rsid w:val="001C0927"/>
    <w:rsid w:val="001C4AD4"/>
    <w:rsid w:val="001C4D8A"/>
    <w:rsid w:val="001C56D1"/>
    <w:rsid w:val="001C5DAC"/>
    <w:rsid w:val="001C650E"/>
    <w:rsid w:val="001C6958"/>
    <w:rsid w:val="001C7761"/>
    <w:rsid w:val="001D0063"/>
    <w:rsid w:val="001D08C7"/>
    <w:rsid w:val="001D1093"/>
    <w:rsid w:val="001D1A41"/>
    <w:rsid w:val="001D1C1A"/>
    <w:rsid w:val="001D23D3"/>
    <w:rsid w:val="001D262B"/>
    <w:rsid w:val="001D3BAC"/>
    <w:rsid w:val="001D58B3"/>
    <w:rsid w:val="001D60BF"/>
    <w:rsid w:val="001D636B"/>
    <w:rsid w:val="001D7260"/>
    <w:rsid w:val="001E0598"/>
    <w:rsid w:val="001E06C7"/>
    <w:rsid w:val="001E212A"/>
    <w:rsid w:val="001E41A7"/>
    <w:rsid w:val="001E5B5A"/>
    <w:rsid w:val="001E751B"/>
    <w:rsid w:val="001F0B7C"/>
    <w:rsid w:val="001F0D40"/>
    <w:rsid w:val="001F11E8"/>
    <w:rsid w:val="001F1502"/>
    <w:rsid w:val="001F1DB7"/>
    <w:rsid w:val="001F22FE"/>
    <w:rsid w:val="001F26C6"/>
    <w:rsid w:val="001F26E5"/>
    <w:rsid w:val="001F2851"/>
    <w:rsid w:val="001F2895"/>
    <w:rsid w:val="001F28B7"/>
    <w:rsid w:val="001F2975"/>
    <w:rsid w:val="001F3CFA"/>
    <w:rsid w:val="001F526E"/>
    <w:rsid w:val="001F7673"/>
    <w:rsid w:val="00200595"/>
    <w:rsid w:val="00200C55"/>
    <w:rsid w:val="002025A6"/>
    <w:rsid w:val="002030E1"/>
    <w:rsid w:val="00203226"/>
    <w:rsid w:val="00203AE6"/>
    <w:rsid w:val="002077FC"/>
    <w:rsid w:val="00207A81"/>
    <w:rsid w:val="00210E62"/>
    <w:rsid w:val="00210F83"/>
    <w:rsid w:val="00211C39"/>
    <w:rsid w:val="0021205D"/>
    <w:rsid w:val="0021283A"/>
    <w:rsid w:val="002135CC"/>
    <w:rsid w:val="002157E8"/>
    <w:rsid w:val="0021644C"/>
    <w:rsid w:val="00216C27"/>
    <w:rsid w:val="00217660"/>
    <w:rsid w:val="00217CF1"/>
    <w:rsid w:val="00217CFD"/>
    <w:rsid w:val="00220261"/>
    <w:rsid w:val="002219B0"/>
    <w:rsid w:val="00223BC3"/>
    <w:rsid w:val="002251FF"/>
    <w:rsid w:val="002258EB"/>
    <w:rsid w:val="00227A4C"/>
    <w:rsid w:val="002305C2"/>
    <w:rsid w:val="0023098C"/>
    <w:rsid w:val="00232AFF"/>
    <w:rsid w:val="00232ECD"/>
    <w:rsid w:val="0023328A"/>
    <w:rsid w:val="002345C6"/>
    <w:rsid w:val="0023488C"/>
    <w:rsid w:val="00235484"/>
    <w:rsid w:val="00235D3F"/>
    <w:rsid w:val="00236209"/>
    <w:rsid w:val="0023646E"/>
    <w:rsid w:val="0023734C"/>
    <w:rsid w:val="00237AEE"/>
    <w:rsid w:val="00240329"/>
    <w:rsid w:val="00240388"/>
    <w:rsid w:val="00241E19"/>
    <w:rsid w:val="002428E1"/>
    <w:rsid w:val="00244EA5"/>
    <w:rsid w:val="00246637"/>
    <w:rsid w:val="002467AE"/>
    <w:rsid w:val="00247433"/>
    <w:rsid w:val="002477E5"/>
    <w:rsid w:val="00250BF9"/>
    <w:rsid w:val="00251177"/>
    <w:rsid w:val="002513AD"/>
    <w:rsid w:val="00251589"/>
    <w:rsid w:val="00251CFD"/>
    <w:rsid w:val="00251FFB"/>
    <w:rsid w:val="0025301F"/>
    <w:rsid w:val="00253C73"/>
    <w:rsid w:val="002560AE"/>
    <w:rsid w:val="0025638A"/>
    <w:rsid w:val="00256405"/>
    <w:rsid w:val="00256A3B"/>
    <w:rsid w:val="00256BC8"/>
    <w:rsid w:val="002577E9"/>
    <w:rsid w:val="002606F4"/>
    <w:rsid w:val="00260B77"/>
    <w:rsid w:val="00261993"/>
    <w:rsid w:val="0026204F"/>
    <w:rsid w:val="0026260B"/>
    <w:rsid w:val="002628F3"/>
    <w:rsid w:val="00263EE9"/>
    <w:rsid w:val="002641C1"/>
    <w:rsid w:val="00267EFB"/>
    <w:rsid w:val="00270707"/>
    <w:rsid w:val="00271412"/>
    <w:rsid w:val="00271F15"/>
    <w:rsid w:val="0027311B"/>
    <w:rsid w:val="00273781"/>
    <w:rsid w:val="00273A22"/>
    <w:rsid w:val="00274BAE"/>
    <w:rsid w:val="002750A9"/>
    <w:rsid w:val="00277A73"/>
    <w:rsid w:val="00277D67"/>
    <w:rsid w:val="00277D94"/>
    <w:rsid w:val="002801F5"/>
    <w:rsid w:val="00280CE3"/>
    <w:rsid w:val="002823EB"/>
    <w:rsid w:val="00282A3B"/>
    <w:rsid w:val="00283969"/>
    <w:rsid w:val="00286733"/>
    <w:rsid w:val="00286BB9"/>
    <w:rsid w:val="0028786F"/>
    <w:rsid w:val="00287E22"/>
    <w:rsid w:val="00290A4C"/>
    <w:rsid w:val="00290AF2"/>
    <w:rsid w:val="00290B47"/>
    <w:rsid w:val="00291B84"/>
    <w:rsid w:val="00291BD9"/>
    <w:rsid w:val="00293445"/>
    <w:rsid w:val="002943AE"/>
    <w:rsid w:val="00295C4D"/>
    <w:rsid w:val="00296069"/>
    <w:rsid w:val="00296D46"/>
    <w:rsid w:val="00296F3F"/>
    <w:rsid w:val="002972F4"/>
    <w:rsid w:val="00297927"/>
    <w:rsid w:val="002A05C3"/>
    <w:rsid w:val="002A11F2"/>
    <w:rsid w:val="002A1242"/>
    <w:rsid w:val="002A1752"/>
    <w:rsid w:val="002A31C5"/>
    <w:rsid w:val="002A3E8A"/>
    <w:rsid w:val="002A41A7"/>
    <w:rsid w:val="002A781E"/>
    <w:rsid w:val="002A79B5"/>
    <w:rsid w:val="002B2920"/>
    <w:rsid w:val="002B469B"/>
    <w:rsid w:val="002C1B94"/>
    <w:rsid w:val="002C2170"/>
    <w:rsid w:val="002C3083"/>
    <w:rsid w:val="002C3556"/>
    <w:rsid w:val="002C3668"/>
    <w:rsid w:val="002C4B12"/>
    <w:rsid w:val="002C5315"/>
    <w:rsid w:val="002C539B"/>
    <w:rsid w:val="002C6F62"/>
    <w:rsid w:val="002C74D7"/>
    <w:rsid w:val="002D0DB7"/>
    <w:rsid w:val="002D14F9"/>
    <w:rsid w:val="002D27D6"/>
    <w:rsid w:val="002D29FC"/>
    <w:rsid w:val="002D2ED2"/>
    <w:rsid w:val="002D41FA"/>
    <w:rsid w:val="002D4A36"/>
    <w:rsid w:val="002D4BCE"/>
    <w:rsid w:val="002D5D64"/>
    <w:rsid w:val="002D6A93"/>
    <w:rsid w:val="002D6E8E"/>
    <w:rsid w:val="002E0F39"/>
    <w:rsid w:val="002E20CC"/>
    <w:rsid w:val="002E2587"/>
    <w:rsid w:val="002E2C68"/>
    <w:rsid w:val="002E38FB"/>
    <w:rsid w:val="002E5FF6"/>
    <w:rsid w:val="002E6160"/>
    <w:rsid w:val="002E6C51"/>
    <w:rsid w:val="002F16C3"/>
    <w:rsid w:val="002F453F"/>
    <w:rsid w:val="002F7888"/>
    <w:rsid w:val="00301887"/>
    <w:rsid w:val="00301D92"/>
    <w:rsid w:val="003020D8"/>
    <w:rsid w:val="0030263F"/>
    <w:rsid w:val="003036D2"/>
    <w:rsid w:val="00303FB1"/>
    <w:rsid w:val="0030416C"/>
    <w:rsid w:val="00304263"/>
    <w:rsid w:val="003044E7"/>
    <w:rsid w:val="00304D37"/>
    <w:rsid w:val="003058F0"/>
    <w:rsid w:val="00305A39"/>
    <w:rsid w:val="0030604E"/>
    <w:rsid w:val="003076D5"/>
    <w:rsid w:val="003117A5"/>
    <w:rsid w:val="00311D75"/>
    <w:rsid w:val="0031718B"/>
    <w:rsid w:val="003171F5"/>
    <w:rsid w:val="003202E8"/>
    <w:rsid w:val="00320B3A"/>
    <w:rsid w:val="003211B1"/>
    <w:rsid w:val="00321243"/>
    <w:rsid w:val="0032199C"/>
    <w:rsid w:val="00321E1D"/>
    <w:rsid w:val="00321F1D"/>
    <w:rsid w:val="0032244D"/>
    <w:rsid w:val="0032265F"/>
    <w:rsid w:val="003227D3"/>
    <w:rsid w:val="00323864"/>
    <w:rsid w:val="00323A4F"/>
    <w:rsid w:val="00325155"/>
    <w:rsid w:val="00326EA9"/>
    <w:rsid w:val="00327B45"/>
    <w:rsid w:val="00327F54"/>
    <w:rsid w:val="00331119"/>
    <w:rsid w:val="003326B3"/>
    <w:rsid w:val="00332720"/>
    <w:rsid w:val="00332803"/>
    <w:rsid w:val="00332B7F"/>
    <w:rsid w:val="0033470D"/>
    <w:rsid w:val="00335238"/>
    <w:rsid w:val="003352CE"/>
    <w:rsid w:val="003359FB"/>
    <w:rsid w:val="0033662F"/>
    <w:rsid w:val="00337BD7"/>
    <w:rsid w:val="00341466"/>
    <w:rsid w:val="00342FE0"/>
    <w:rsid w:val="0034385E"/>
    <w:rsid w:val="0034436F"/>
    <w:rsid w:val="0034515D"/>
    <w:rsid w:val="00345B2B"/>
    <w:rsid w:val="003463CB"/>
    <w:rsid w:val="0034762E"/>
    <w:rsid w:val="00347BF4"/>
    <w:rsid w:val="003503F8"/>
    <w:rsid w:val="00351719"/>
    <w:rsid w:val="00352E10"/>
    <w:rsid w:val="00355DC9"/>
    <w:rsid w:val="00355E10"/>
    <w:rsid w:val="00356476"/>
    <w:rsid w:val="00356BC7"/>
    <w:rsid w:val="00357C8F"/>
    <w:rsid w:val="00360074"/>
    <w:rsid w:val="00360354"/>
    <w:rsid w:val="00361511"/>
    <w:rsid w:val="00362A66"/>
    <w:rsid w:val="00363464"/>
    <w:rsid w:val="003634B1"/>
    <w:rsid w:val="00365782"/>
    <w:rsid w:val="003665D1"/>
    <w:rsid w:val="00367CCA"/>
    <w:rsid w:val="00370025"/>
    <w:rsid w:val="00370581"/>
    <w:rsid w:val="00370B2A"/>
    <w:rsid w:val="00370E30"/>
    <w:rsid w:val="00373677"/>
    <w:rsid w:val="00373CA4"/>
    <w:rsid w:val="00373CF0"/>
    <w:rsid w:val="00373DCF"/>
    <w:rsid w:val="00374338"/>
    <w:rsid w:val="00383132"/>
    <w:rsid w:val="00383E6E"/>
    <w:rsid w:val="003852BA"/>
    <w:rsid w:val="003854D2"/>
    <w:rsid w:val="00385884"/>
    <w:rsid w:val="003933B6"/>
    <w:rsid w:val="00393B07"/>
    <w:rsid w:val="003943D0"/>
    <w:rsid w:val="00394670"/>
    <w:rsid w:val="0039559F"/>
    <w:rsid w:val="00395E68"/>
    <w:rsid w:val="00396BE8"/>
    <w:rsid w:val="00397C02"/>
    <w:rsid w:val="00397CD0"/>
    <w:rsid w:val="003A042D"/>
    <w:rsid w:val="003A17A9"/>
    <w:rsid w:val="003A1D6A"/>
    <w:rsid w:val="003A5D47"/>
    <w:rsid w:val="003A7838"/>
    <w:rsid w:val="003B0862"/>
    <w:rsid w:val="003B1665"/>
    <w:rsid w:val="003B1F59"/>
    <w:rsid w:val="003B1FCC"/>
    <w:rsid w:val="003B263B"/>
    <w:rsid w:val="003B3068"/>
    <w:rsid w:val="003B35B6"/>
    <w:rsid w:val="003B426E"/>
    <w:rsid w:val="003B5E36"/>
    <w:rsid w:val="003B615D"/>
    <w:rsid w:val="003B6D3E"/>
    <w:rsid w:val="003C0EC7"/>
    <w:rsid w:val="003C1770"/>
    <w:rsid w:val="003C1CC6"/>
    <w:rsid w:val="003C1F34"/>
    <w:rsid w:val="003C354F"/>
    <w:rsid w:val="003C508B"/>
    <w:rsid w:val="003D0CF7"/>
    <w:rsid w:val="003D1B8F"/>
    <w:rsid w:val="003D29D7"/>
    <w:rsid w:val="003D29FE"/>
    <w:rsid w:val="003D3751"/>
    <w:rsid w:val="003D55A5"/>
    <w:rsid w:val="003D6D3C"/>
    <w:rsid w:val="003E23C5"/>
    <w:rsid w:val="003E2A87"/>
    <w:rsid w:val="003E2B4C"/>
    <w:rsid w:val="003E3618"/>
    <w:rsid w:val="003E73A8"/>
    <w:rsid w:val="003E749B"/>
    <w:rsid w:val="003F1091"/>
    <w:rsid w:val="003F1536"/>
    <w:rsid w:val="003F2BED"/>
    <w:rsid w:val="003F39A4"/>
    <w:rsid w:val="003F4288"/>
    <w:rsid w:val="003F66DE"/>
    <w:rsid w:val="003F67B8"/>
    <w:rsid w:val="003F7F2C"/>
    <w:rsid w:val="00400114"/>
    <w:rsid w:val="00400BA3"/>
    <w:rsid w:val="00400DCA"/>
    <w:rsid w:val="0040109A"/>
    <w:rsid w:val="0040270F"/>
    <w:rsid w:val="00402CB5"/>
    <w:rsid w:val="004038B8"/>
    <w:rsid w:val="00404566"/>
    <w:rsid w:val="0040651B"/>
    <w:rsid w:val="0040674B"/>
    <w:rsid w:val="0040695C"/>
    <w:rsid w:val="004103CB"/>
    <w:rsid w:val="0041264D"/>
    <w:rsid w:val="00413143"/>
    <w:rsid w:val="004137F8"/>
    <w:rsid w:val="00414A5D"/>
    <w:rsid w:val="00415C52"/>
    <w:rsid w:val="00415DC2"/>
    <w:rsid w:val="00416199"/>
    <w:rsid w:val="004162E0"/>
    <w:rsid w:val="0041669D"/>
    <w:rsid w:val="00417BFB"/>
    <w:rsid w:val="00422321"/>
    <w:rsid w:val="00423474"/>
    <w:rsid w:val="00424307"/>
    <w:rsid w:val="00425568"/>
    <w:rsid w:val="00425EF1"/>
    <w:rsid w:val="00427B94"/>
    <w:rsid w:val="00427D18"/>
    <w:rsid w:val="00427D77"/>
    <w:rsid w:val="00427EE9"/>
    <w:rsid w:val="004301A8"/>
    <w:rsid w:val="00430A3C"/>
    <w:rsid w:val="00431C23"/>
    <w:rsid w:val="0043313D"/>
    <w:rsid w:val="00433585"/>
    <w:rsid w:val="00433A11"/>
    <w:rsid w:val="00433E18"/>
    <w:rsid w:val="004351C0"/>
    <w:rsid w:val="00435B1D"/>
    <w:rsid w:val="004362A5"/>
    <w:rsid w:val="00436D11"/>
    <w:rsid w:val="00437223"/>
    <w:rsid w:val="00440794"/>
    <w:rsid w:val="0044126B"/>
    <w:rsid w:val="0044283C"/>
    <w:rsid w:val="00442D87"/>
    <w:rsid w:val="0044454B"/>
    <w:rsid w:val="00444D27"/>
    <w:rsid w:val="004466AA"/>
    <w:rsid w:val="00447591"/>
    <w:rsid w:val="004501B8"/>
    <w:rsid w:val="00450DDB"/>
    <w:rsid w:val="004518FF"/>
    <w:rsid w:val="00451A75"/>
    <w:rsid w:val="00452A27"/>
    <w:rsid w:val="00454125"/>
    <w:rsid w:val="0045668D"/>
    <w:rsid w:val="00456AE2"/>
    <w:rsid w:val="00456D3B"/>
    <w:rsid w:val="00457054"/>
    <w:rsid w:val="00457A30"/>
    <w:rsid w:val="00457C21"/>
    <w:rsid w:val="00460ACE"/>
    <w:rsid w:val="00463BBD"/>
    <w:rsid w:val="00465B83"/>
    <w:rsid w:val="004661C1"/>
    <w:rsid w:val="00467D8B"/>
    <w:rsid w:val="00471F3D"/>
    <w:rsid w:val="00472339"/>
    <w:rsid w:val="00473651"/>
    <w:rsid w:val="00473944"/>
    <w:rsid w:val="00474C6C"/>
    <w:rsid w:val="00475B82"/>
    <w:rsid w:val="00477176"/>
    <w:rsid w:val="00480D75"/>
    <w:rsid w:val="004812A1"/>
    <w:rsid w:val="00481737"/>
    <w:rsid w:val="0048566E"/>
    <w:rsid w:val="00485E71"/>
    <w:rsid w:val="00487B56"/>
    <w:rsid w:val="00491F88"/>
    <w:rsid w:val="00493140"/>
    <w:rsid w:val="004933A4"/>
    <w:rsid w:val="00493805"/>
    <w:rsid w:val="00494389"/>
    <w:rsid w:val="00494789"/>
    <w:rsid w:val="004947F1"/>
    <w:rsid w:val="004949A3"/>
    <w:rsid w:val="0049599C"/>
    <w:rsid w:val="0049617E"/>
    <w:rsid w:val="0049641A"/>
    <w:rsid w:val="00496680"/>
    <w:rsid w:val="004967FC"/>
    <w:rsid w:val="00496E5B"/>
    <w:rsid w:val="004974E9"/>
    <w:rsid w:val="00497DD5"/>
    <w:rsid w:val="004A09A7"/>
    <w:rsid w:val="004A147B"/>
    <w:rsid w:val="004A15D5"/>
    <w:rsid w:val="004A1AB0"/>
    <w:rsid w:val="004A2278"/>
    <w:rsid w:val="004A2DD6"/>
    <w:rsid w:val="004A3F29"/>
    <w:rsid w:val="004A4BC4"/>
    <w:rsid w:val="004A5918"/>
    <w:rsid w:val="004A654D"/>
    <w:rsid w:val="004A69AF"/>
    <w:rsid w:val="004A7E72"/>
    <w:rsid w:val="004B0C43"/>
    <w:rsid w:val="004B1DEB"/>
    <w:rsid w:val="004B2474"/>
    <w:rsid w:val="004B26EC"/>
    <w:rsid w:val="004B31C4"/>
    <w:rsid w:val="004B3818"/>
    <w:rsid w:val="004B3CF4"/>
    <w:rsid w:val="004B4B8C"/>
    <w:rsid w:val="004B5FFB"/>
    <w:rsid w:val="004B669C"/>
    <w:rsid w:val="004B6784"/>
    <w:rsid w:val="004B7D73"/>
    <w:rsid w:val="004C24AE"/>
    <w:rsid w:val="004C27C2"/>
    <w:rsid w:val="004C2E1A"/>
    <w:rsid w:val="004C31C2"/>
    <w:rsid w:val="004C3E15"/>
    <w:rsid w:val="004C4000"/>
    <w:rsid w:val="004C768E"/>
    <w:rsid w:val="004C7D56"/>
    <w:rsid w:val="004D0DF7"/>
    <w:rsid w:val="004D0E18"/>
    <w:rsid w:val="004D1FD1"/>
    <w:rsid w:val="004D206B"/>
    <w:rsid w:val="004D4030"/>
    <w:rsid w:val="004D4556"/>
    <w:rsid w:val="004D4D41"/>
    <w:rsid w:val="004D59AF"/>
    <w:rsid w:val="004D5CBD"/>
    <w:rsid w:val="004D69C9"/>
    <w:rsid w:val="004D6C18"/>
    <w:rsid w:val="004E0C16"/>
    <w:rsid w:val="004E0CE7"/>
    <w:rsid w:val="004E23E7"/>
    <w:rsid w:val="004E32E2"/>
    <w:rsid w:val="004E3875"/>
    <w:rsid w:val="004E3DF7"/>
    <w:rsid w:val="004E45A7"/>
    <w:rsid w:val="004E4B06"/>
    <w:rsid w:val="004E5973"/>
    <w:rsid w:val="004E691D"/>
    <w:rsid w:val="004E69B6"/>
    <w:rsid w:val="004E6B12"/>
    <w:rsid w:val="004E72A4"/>
    <w:rsid w:val="004F28EF"/>
    <w:rsid w:val="004F576C"/>
    <w:rsid w:val="004F66B7"/>
    <w:rsid w:val="004F6C09"/>
    <w:rsid w:val="004F7647"/>
    <w:rsid w:val="0050000F"/>
    <w:rsid w:val="00502B61"/>
    <w:rsid w:val="00503B15"/>
    <w:rsid w:val="00504174"/>
    <w:rsid w:val="00504938"/>
    <w:rsid w:val="0050724F"/>
    <w:rsid w:val="00507314"/>
    <w:rsid w:val="0050799E"/>
    <w:rsid w:val="0051028B"/>
    <w:rsid w:val="00510FF2"/>
    <w:rsid w:val="005114EF"/>
    <w:rsid w:val="00512205"/>
    <w:rsid w:val="005133A0"/>
    <w:rsid w:val="00514A3C"/>
    <w:rsid w:val="00516E6B"/>
    <w:rsid w:val="0051709D"/>
    <w:rsid w:val="005201C0"/>
    <w:rsid w:val="0052117D"/>
    <w:rsid w:val="00521F28"/>
    <w:rsid w:val="00523811"/>
    <w:rsid w:val="00524932"/>
    <w:rsid w:val="00526A06"/>
    <w:rsid w:val="00526FB5"/>
    <w:rsid w:val="0052738D"/>
    <w:rsid w:val="00527AD1"/>
    <w:rsid w:val="00530278"/>
    <w:rsid w:val="00530D9C"/>
    <w:rsid w:val="0053210F"/>
    <w:rsid w:val="00532416"/>
    <w:rsid w:val="00532B8A"/>
    <w:rsid w:val="0053510D"/>
    <w:rsid w:val="00535BA2"/>
    <w:rsid w:val="005369F0"/>
    <w:rsid w:val="0054544E"/>
    <w:rsid w:val="00547263"/>
    <w:rsid w:val="005527A0"/>
    <w:rsid w:val="0055350D"/>
    <w:rsid w:val="005548BC"/>
    <w:rsid w:val="005601BD"/>
    <w:rsid w:val="005628F7"/>
    <w:rsid w:val="00562FA4"/>
    <w:rsid w:val="00563159"/>
    <w:rsid w:val="0056583F"/>
    <w:rsid w:val="005705CC"/>
    <w:rsid w:val="00570B6E"/>
    <w:rsid w:val="005726BD"/>
    <w:rsid w:val="00572963"/>
    <w:rsid w:val="00572FF9"/>
    <w:rsid w:val="00573DEB"/>
    <w:rsid w:val="00574E50"/>
    <w:rsid w:val="0057550F"/>
    <w:rsid w:val="005778AC"/>
    <w:rsid w:val="00577AF3"/>
    <w:rsid w:val="00577FD6"/>
    <w:rsid w:val="0058005D"/>
    <w:rsid w:val="005800D7"/>
    <w:rsid w:val="0058312A"/>
    <w:rsid w:val="005832CF"/>
    <w:rsid w:val="005836D1"/>
    <w:rsid w:val="00583759"/>
    <w:rsid w:val="0058473B"/>
    <w:rsid w:val="00585400"/>
    <w:rsid w:val="005878C7"/>
    <w:rsid w:val="0059014E"/>
    <w:rsid w:val="005916E5"/>
    <w:rsid w:val="00591738"/>
    <w:rsid w:val="00591DB6"/>
    <w:rsid w:val="00592B1B"/>
    <w:rsid w:val="00593690"/>
    <w:rsid w:val="00593B57"/>
    <w:rsid w:val="00596AC0"/>
    <w:rsid w:val="00596DF5"/>
    <w:rsid w:val="00597770"/>
    <w:rsid w:val="005977BF"/>
    <w:rsid w:val="005A23D2"/>
    <w:rsid w:val="005A3C1B"/>
    <w:rsid w:val="005A544D"/>
    <w:rsid w:val="005A59F6"/>
    <w:rsid w:val="005A753A"/>
    <w:rsid w:val="005A7839"/>
    <w:rsid w:val="005A7A0C"/>
    <w:rsid w:val="005B1AC6"/>
    <w:rsid w:val="005B1DBC"/>
    <w:rsid w:val="005B2147"/>
    <w:rsid w:val="005B29DF"/>
    <w:rsid w:val="005B3183"/>
    <w:rsid w:val="005B469F"/>
    <w:rsid w:val="005B77C3"/>
    <w:rsid w:val="005B7C32"/>
    <w:rsid w:val="005B7CCD"/>
    <w:rsid w:val="005C08D2"/>
    <w:rsid w:val="005C22C2"/>
    <w:rsid w:val="005C23B0"/>
    <w:rsid w:val="005D03E6"/>
    <w:rsid w:val="005D16BE"/>
    <w:rsid w:val="005D2C95"/>
    <w:rsid w:val="005D3883"/>
    <w:rsid w:val="005D4DA6"/>
    <w:rsid w:val="005D5A2C"/>
    <w:rsid w:val="005D5A52"/>
    <w:rsid w:val="005E0EB5"/>
    <w:rsid w:val="005E0FFF"/>
    <w:rsid w:val="005E17C1"/>
    <w:rsid w:val="005E21E3"/>
    <w:rsid w:val="005E28D3"/>
    <w:rsid w:val="005E2965"/>
    <w:rsid w:val="005E3581"/>
    <w:rsid w:val="005E3692"/>
    <w:rsid w:val="005E3AA4"/>
    <w:rsid w:val="005E3DCD"/>
    <w:rsid w:val="005E5D13"/>
    <w:rsid w:val="005F1181"/>
    <w:rsid w:val="005F336A"/>
    <w:rsid w:val="005F33B3"/>
    <w:rsid w:val="005F371B"/>
    <w:rsid w:val="005F3991"/>
    <w:rsid w:val="005F416B"/>
    <w:rsid w:val="005F7844"/>
    <w:rsid w:val="005F7D94"/>
    <w:rsid w:val="005F7E19"/>
    <w:rsid w:val="00600895"/>
    <w:rsid w:val="00600CC6"/>
    <w:rsid w:val="0060230B"/>
    <w:rsid w:val="00603DA6"/>
    <w:rsid w:val="00605115"/>
    <w:rsid w:val="00606169"/>
    <w:rsid w:val="00607B1A"/>
    <w:rsid w:val="006105D6"/>
    <w:rsid w:val="0061102C"/>
    <w:rsid w:val="0061259F"/>
    <w:rsid w:val="006126BD"/>
    <w:rsid w:val="00613F72"/>
    <w:rsid w:val="006151B8"/>
    <w:rsid w:val="00615BB8"/>
    <w:rsid w:val="006170AC"/>
    <w:rsid w:val="00617B23"/>
    <w:rsid w:val="0062070E"/>
    <w:rsid w:val="006231F4"/>
    <w:rsid w:val="006239B8"/>
    <w:rsid w:val="00623CF5"/>
    <w:rsid w:val="00627362"/>
    <w:rsid w:val="006317CB"/>
    <w:rsid w:val="006319B0"/>
    <w:rsid w:val="00631DC4"/>
    <w:rsid w:val="00632CC0"/>
    <w:rsid w:val="00632FCA"/>
    <w:rsid w:val="006358E8"/>
    <w:rsid w:val="00637EF7"/>
    <w:rsid w:val="00640B40"/>
    <w:rsid w:val="006417C3"/>
    <w:rsid w:val="00641DA8"/>
    <w:rsid w:val="00644745"/>
    <w:rsid w:val="00645590"/>
    <w:rsid w:val="00650DEF"/>
    <w:rsid w:val="00651752"/>
    <w:rsid w:val="00652BE9"/>
    <w:rsid w:val="006532DE"/>
    <w:rsid w:val="0065509C"/>
    <w:rsid w:val="00655780"/>
    <w:rsid w:val="00655851"/>
    <w:rsid w:val="00655F46"/>
    <w:rsid w:val="00656FFB"/>
    <w:rsid w:val="00660548"/>
    <w:rsid w:val="00662EB4"/>
    <w:rsid w:val="0066353A"/>
    <w:rsid w:val="0066398F"/>
    <w:rsid w:val="00666A85"/>
    <w:rsid w:val="0066736A"/>
    <w:rsid w:val="00671BD0"/>
    <w:rsid w:val="00674A07"/>
    <w:rsid w:val="00675199"/>
    <w:rsid w:val="00675555"/>
    <w:rsid w:val="00675B31"/>
    <w:rsid w:val="00675B9D"/>
    <w:rsid w:val="00676181"/>
    <w:rsid w:val="00677891"/>
    <w:rsid w:val="00677D55"/>
    <w:rsid w:val="006816D5"/>
    <w:rsid w:val="00681E2F"/>
    <w:rsid w:val="0068274F"/>
    <w:rsid w:val="00682CFF"/>
    <w:rsid w:val="006854BC"/>
    <w:rsid w:val="0068585D"/>
    <w:rsid w:val="00686160"/>
    <w:rsid w:val="006863F9"/>
    <w:rsid w:val="0068699F"/>
    <w:rsid w:val="006870F5"/>
    <w:rsid w:val="0068796A"/>
    <w:rsid w:val="006904EF"/>
    <w:rsid w:val="00690D89"/>
    <w:rsid w:val="00690EBF"/>
    <w:rsid w:val="00691F05"/>
    <w:rsid w:val="00692637"/>
    <w:rsid w:val="00692B06"/>
    <w:rsid w:val="00692EB8"/>
    <w:rsid w:val="00693F43"/>
    <w:rsid w:val="00694829"/>
    <w:rsid w:val="00694A01"/>
    <w:rsid w:val="00695C76"/>
    <w:rsid w:val="00697BD2"/>
    <w:rsid w:val="00697CB3"/>
    <w:rsid w:val="006A0B2F"/>
    <w:rsid w:val="006A1018"/>
    <w:rsid w:val="006A1788"/>
    <w:rsid w:val="006A2186"/>
    <w:rsid w:val="006A25A5"/>
    <w:rsid w:val="006A3812"/>
    <w:rsid w:val="006A42BF"/>
    <w:rsid w:val="006A5BF8"/>
    <w:rsid w:val="006A6E9A"/>
    <w:rsid w:val="006A7A45"/>
    <w:rsid w:val="006B01A2"/>
    <w:rsid w:val="006B0644"/>
    <w:rsid w:val="006B225E"/>
    <w:rsid w:val="006B2472"/>
    <w:rsid w:val="006B261D"/>
    <w:rsid w:val="006B3548"/>
    <w:rsid w:val="006B3F6D"/>
    <w:rsid w:val="006B502C"/>
    <w:rsid w:val="006B6FE0"/>
    <w:rsid w:val="006B7449"/>
    <w:rsid w:val="006B7DFD"/>
    <w:rsid w:val="006C12A3"/>
    <w:rsid w:val="006C1603"/>
    <w:rsid w:val="006C188E"/>
    <w:rsid w:val="006C25A8"/>
    <w:rsid w:val="006C2A9C"/>
    <w:rsid w:val="006C3057"/>
    <w:rsid w:val="006C6B8A"/>
    <w:rsid w:val="006C6FAA"/>
    <w:rsid w:val="006D02E1"/>
    <w:rsid w:val="006D14FA"/>
    <w:rsid w:val="006D3954"/>
    <w:rsid w:val="006D3FC0"/>
    <w:rsid w:val="006D6560"/>
    <w:rsid w:val="006E0BEF"/>
    <w:rsid w:val="006E2D28"/>
    <w:rsid w:val="006E377F"/>
    <w:rsid w:val="006E5D50"/>
    <w:rsid w:val="006E6F7C"/>
    <w:rsid w:val="006F0D42"/>
    <w:rsid w:val="006F15F6"/>
    <w:rsid w:val="006F36FA"/>
    <w:rsid w:val="006F5056"/>
    <w:rsid w:val="006F5E7E"/>
    <w:rsid w:val="006F5FCA"/>
    <w:rsid w:val="006F6287"/>
    <w:rsid w:val="006F6353"/>
    <w:rsid w:val="007009C2"/>
    <w:rsid w:val="00700B76"/>
    <w:rsid w:val="00701C19"/>
    <w:rsid w:val="00702A69"/>
    <w:rsid w:val="00704912"/>
    <w:rsid w:val="00704A0C"/>
    <w:rsid w:val="0070583F"/>
    <w:rsid w:val="00705BD4"/>
    <w:rsid w:val="00707711"/>
    <w:rsid w:val="00710EBE"/>
    <w:rsid w:val="0071258A"/>
    <w:rsid w:val="00712A32"/>
    <w:rsid w:val="00712E56"/>
    <w:rsid w:val="00714C91"/>
    <w:rsid w:val="00714FDF"/>
    <w:rsid w:val="007156E0"/>
    <w:rsid w:val="0071582C"/>
    <w:rsid w:val="00715B56"/>
    <w:rsid w:val="00717AB9"/>
    <w:rsid w:val="00717B78"/>
    <w:rsid w:val="0072001B"/>
    <w:rsid w:val="007208B6"/>
    <w:rsid w:val="00721D9E"/>
    <w:rsid w:val="00721ECD"/>
    <w:rsid w:val="0072236E"/>
    <w:rsid w:val="00722CAE"/>
    <w:rsid w:val="00722DDF"/>
    <w:rsid w:val="00724558"/>
    <w:rsid w:val="0072675B"/>
    <w:rsid w:val="007274DF"/>
    <w:rsid w:val="0073082A"/>
    <w:rsid w:val="00733639"/>
    <w:rsid w:val="00734EB6"/>
    <w:rsid w:val="007378D9"/>
    <w:rsid w:val="00737B00"/>
    <w:rsid w:val="00737DDF"/>
    <w:rsid w:val="00741BEF"/>
    <w:rsid w:val="00742348"/>
    <w:rsid w:val="00742862"/>
    <w:rsid w:val="007439C1"/>
    <w:rsid w:val="0074462F"/>
    <w:rsid w:val="00744742"/>
    <w:rsid w:val="00746343"/>
    <w:rsid w:val="00746403"/>
    <w:rsid w:val="007467A0"/>
    <w:rsid w:val="007467F7"/>
    <w:rsid w:val="007477D8"/>
    <w:rsid w:val="00747AAE"/>
    <w:rsid w:val="00747BAA"/>
    <w:rsid w:val="0075094C"/>
    <w:rsid w:val="0075150C"/>
    <w:rsid w:val="007520CD"/>
    <w:rsid w:val="00752DB8"/>
    <w:rsid w:val="00752DCE"/>
    <w:rsid w:val="007530D1"/>
    <w:rsid w:val="00753DB4"/>
    <w:rsid w:val="00753FC9"/>
    <w:rsid w:val="007542B6"/>
    <w:rsid w:val="00754D1A"/>
    <w:rsid w:val="00755815"/>
    <w:rsid w:val="00755897"/>
    <w:rsid w:val="007559E0"/>
    <w:rsid w:val="00761946"/>
    <w:rsid w:val="007650C8"/>
    <w:rsid w:val="00766ECD"/>
    <w:rsid w:val="007670AE"/>
    <w:rsid w:val="00767BE6"/>
    <w:rsid w:val="007704B8"/>
    <w:rsid w:val="00770687"/>
    <w:rsid w:val="0077111C"/>
    <w:rsid w:val="00772B9E"/>
    <w:rsid w:val="00772D02"/>
    <w:rsid w:val="00772E55"/>
    <w:rsid w:val="00773358"/>
    <w:rsid w:val="007749CA"/>
    <w:rsid w:val="007753CE"/>
    <w:rsid w:val="007758AE"/>
    <w:rsid w:val="00776F18"/>
    <w:rsid w:val="00777076"/>
    <w:rsid w:val="00777F70"/>
    <w:rsid w:val="0078144B"/>
    <w:rsid w:val="00782007"/>
    <w:rsid w:val="00782C7F"/>
    <w:rsid w:val="00782E41"/>
    <w:rsid w:val="00782F41"/>
    <w:rsid w:val="00783588"/>
    <w:rsid w:val="00783998"/>
    <w:rsid w:val="007842EF"/>
    <w:rsid w:val="00785182"/>
    <w:rsid w:val="00786979"/>
    <w:rsid w:val="007921C0"/>
    <w:rsid w:val="00792799"/>
    <w:rsid w:val="00792EC1"/>
    <w:rsid w:val="00792EC6"/>
    <w:rsid w:val="007930C3"/>
    <w:rsid w:val="00793872"/>
    <w:rsid w:val="00795277"/>
    <w:rsid w:val="007953B7"/>
    <w:rsid w:val="00795C37"/>
    <w:rsid w:val="00796759"/>
    <w:rsid w:val="0079765D"/>
    <w:rsid w:val="00797E8C"/>
    <w:rsid w:val="007A1442"/>
    <w:rsid w:val="007A2842"/>
    <w:rsid w:val="007A4C7B"/>
    <w:rsid w:val="007A4DFD"/>
    <w:rsid w:val="007A60B9"/>
    <w:rsid w:val="007A6305"/>
    <w:rsid w:val="007A6A52"/>
    <w:rsid w:val="007A6C18"/>
    <w:rsid w:val="007A70AA"/>
    <w:rsid w:val="007A7703"/>
    <w:rsid w:val="007B0715"/>
    <w:rsid w:val="007B1B11"/>
    <w:rsid w:val="007B31E7"/>
    <w:rsid w:val="007B44F9"/>
    <w:rsid w:val="007B4A67"/>
    <w:rsid w:val="007C1B63"/>
    <w:rsid w:val="007C22F4"/>
    <w:rsid w:val="007C2B1F"/>
    <w:rsid w:val="007C3BDF"/>
    <w:rsid w:val="007C4B26"/>
    <w:rsid w:val="007C4E45"/>
    <w:rsid w:val="007C531C"/>
    <w:rsid w:val="007C5D4C"/>
    <w:rsid w:val="007C690C"/>
    <w:rsid w:val="007C7778"/>
    <w:rsid w:val="007C7843"/>
    <w:rsid w:val="007D03D4"/>
    <w:rsid w:val="007D10A5"/>
    <w:rsid w:val="007D1454"/>
    <w:rsid w:val="007D16E6"/>
    <w:rsid w:val="007D29A3"/>
    <w:rsid w:val="007D4A3F"/>
    <w:rsid w:val="007D53C2"/>
    <w:rsid w:val="007D5B0F"/>
    <w:rsid w:val="007D6F52"/>
    <w:rsid w:val="007D7802"/>
    <w:rsid w:val="007E0885"/>
    <w:rsid w:val="007E0CCA"/>
    <w:rsid w:val="007E1E23"/>
    <w:rsid w:val="007E2506"/>
    <w:rsid w:val="007E2548"/>
    <w:rsid w:val="007E2753"/>
    <w:rsid w:val="007E354A"/>
    <w:rsid w:val="007E7091"/>
    <w:rsid w:val="007E73AC"/>
    <w:rsid w:val="007E7F1F"/>
    <w:rsid w:val="007F1B01"/>
    <w:rsid w:val="007F1EE2"/>
    <w:rsid w:val="007F1FB2"/>
    <w:rsid w:val="007F224B"/>
    <w:rsid w:val="007F2DB4"/>
    <w:rsid w:val="007F35E1"/>
    <w:rsid w:val="007F436C"/>
    <w:rsid w:val="007F43A9"/>
    <w:rsid w:val="007F6463"/>
    <w:rsid w:val="007F6B3A"/>
    <w:rsid w:val="007F6B4E"/>
    <w:rsid w:val="007F7B30"/>
    <w:rsid w:val="007F7BF0"/>
    <w:rsid w:val="0080007E"/>
    <w:rsid w:val="00803496"/>
    <w:rsid w:val="00803AD5"/>
    <w:rsid w:val="00803D21"/>
    <w:rsid w:val="00806A3F"/>
    <w:rsid w:val="0080742C"/>
    <w:rsid w:val="00810DDD"/>
    <w:rsid w:val="008117E5"/>
    <w:rsid w:val="00811C71"/>
    <w:rsid w:val="0081339A"/>
    <w:rsid w:val="008136C8"/>
    <w:rsid w:val="00814A04"/>
    <w:rsid w:val="00815DC6"/>
    <w:rsid w:val="00816BF4"/>
    <w:rsid w:val="00817393"/>
    <w:rsid w:val="008175D6"/>
    <w:rsid w:val="00817879"/>
    <w:rsid w:val="00817AD2"/>
    <w:rsid w:val="00820D97"/>
    <w:rsid w:val="008216CE"/>
    <w:rsid w:val="00821898"/>
    <w:rsid w:val="00821B92"/>
    <w:rsid w:val="00822142"/>
    <w:rsid w:val="0082226E"/>
    <w:rsid w:val="00822303"/>
    <w:rsid w:val="00822DD3"/>
    <w:rsid w:val="00826B3E"/>
    <w:rsid w:val="00827737"/>
    <w:rsid w:val="0082790C"/>
    <w:rsid w:val="00827C0F"/>
    <w:rsid w:val="0083073E"/>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720D"/>
    <w:rsid w:val="00837A1C"/>
    <w:rsid w:val="00841398"/>
    <w:rsid w:val="00843A09"/>
    <w:rsid w:val="0084427D"/>
    <w:rsid w:val="008446EE"/>
    <w:rsid w:val="008455BD"/>
    <w:rsid w:val="00846A58"/>
    <w:rsid w:val="00847C74"/>
    <w:rsid w:val="008503B4"/>
    <w:rsid w:val="00851BBF"/>
    <w:rsid w:val="00851F58"/>
    <w:rsid w:val="00852BC5"/>
    <w:rsid w:val="00853DA2"/>
    <w:rsid w:val="008555B8"/>
    <w:rsid w:val="0085604E"/>
    <w:rsid w:val="008568B9"/>
    <w:rsid w:val="008577AD"/>
    <w:rsid w:val="008600DD"/>
    <w:rsid w:val="00860110"/>
    <w:rsid w:val="00860BBF"/>
    <w:rsid w:val="00861521"/>
    <w:rsid w:val="00861773"/>
    <w:rsid w:val="00861BE5"/>
    <w:rsid w:val="00861E7B"/>
    <w:rsid w:val="00861FFF"/>
    <w:rsid w:val="008628A3"/>
    <w:rsid w:val="00865DAC"/>
    <w:rsid w:val="00865E0B"/>
    <w:rsid w:val="00865EFE"/>
    <w:rsid w:val="008660DA"/>
    <w:rsid w:val="008661E9"/>
    <w:rsid w:val="008664B0"/>
    <w:rsid w:val="0087096D"/>
    <w:rsid w:val="008709D5"/>
    <w:rsid w:val="00870BF4"/>
    <w:rsid w:val="00870DD8"/>
    <w:rsid w:val="0087111B"/>
    <w:rsid w:val="00871363"/>
    <w:rsid w:val="00872795"/>
    <w:rsid w:val="0087367C"/>
    <w:rsid w:val="00875BF8"/>
    <w:rsid w:val="00875CBF"/>
    <w:rsid w:val="0087650D"/>
    <w:rsid w:val="008767A1"/>
    <w:rsid w:val="00876AB2"/>
    <w:rsid w:val="0087773B"/>
    <w:rsid w:val="00881D06"/>
    <w:rsid w:val="00882987"/>
    <w:rsid w:val="00884B19"/>
    <w:rsid w:val="00885161"/>
    <w:rsid w:val="00885509"/>
    <w:rsid w:val="00886CCB"/>
    <w:rsid w:val="00887065"/>
    <w:rsid w:val="0088708D"/>
    <w:rsid w:val="00887933"/>
    <w:rsid w:val="0089009E"/>
    <w:rsid w:val="008909AA"/>
    <w:rsid w:val="00891858"/>
    <w:rsid w:val="00891BD9"/>
    <w:rsid w:val="00892374"/>
    <w:rsid w:val="00892AA2"/>
    <w:rsid w:val="00893A83"/>
    <w:rsid w:val="008945D9"/>
    <w:rsid w:val="00894A04"/>
    <w:rsid w:val="00894EC5"/>
    <w:rsid w:val="008A0328"/>
    <w:rsid w:val="008A03CC"/>
    <w:rsid w:val="008A1998"/>
    <w:rsid w:val="008A30D5"/>
    <w:rsid w:val="008A3153"/>
    <w:rsid w:val="008A565D"/>
    <w:rsid w:val="008A57B4"/>
    <w:rsid w:val="008B031F"/>
    <w:rsid w:val="008B0775"/>
    <w:rsid w:val="008B0976"/>
    <w:rsid w:val="008B0A0E"/>
    <w:rsid w:val="008B14F3"/>
    <w:rsid w:val="008B1C0C"/>
    <w:rsid w:val="008B1E27"/>
    <w:rsid w:val="008B33D3"/>
    <w:rsid w:val="008B3816"/>
    <w:rsid w:val="008B6466"/>
    <w:rsid w:val="008B6501"/>
    <w:rsid w:val="008B67F3"/>
    <w:rsid w:val="008C2D93"/>
    <w:rsid w:val="008C4473"/>
    <w:rsid w:val="008C49E3"/>
    <w:rsid w:val="008C630D"/>
    <w:rsid w:val="008D087B"/>
    <w:rsid w:val="008D264D"/>
    <w:rsid w:val="008D44CE"/>
    <w:rsid w:val="008D4866"/>
    <w:rsid w:val="008D4A60"/>
    <w:rsid w:val="008D4C7F"/>
    <w:rsid w:val="008D5061"/>
    <w:rsid w:val="008E032D"/>
    <w:rsid w:val="008E0682"/>
    <w:rsid w:val="008E0DDB"/>
    <w:rsid w:val="008E3E7E"/>
    <w:rsid w:val="008E5ADC"/>
    <w:rsid w:val="008E5AE0"/>
    <w:rsid w:val="008E67D3"/>
    <w:rsid w:val="008E7027"/>
    <w:rsid w:val="008E7C10"/>
    <w:rsid w:val="008F1283"/>
    <w:rsid w:val="008F2DF0"/>
    <w:rsid w:val="008F3019"/>
    <w:rsid w:val="008F376B"/>
    <w:rsid w:val="008F4CE0"/>
    <w:rsid w:val="008F53F0"/>
    <w:rsid w:val="008F56C8"/>
    <w:rsid w:val="008F59F6"/>
    <w:rsid w:val="008F5A8F"/>
    <w:rsid w:val="008F651D"/>
    <w:rsid w:val="00900FBB"/>
    <w:rsid w:val="00903654"/>
    <w:rsid w:val="00905988"/>
    <w:rsid w:val="00906E48"/>
    <w:rsid w:val="00907982"/>
    <w:rsid w:val="00910463"/>
    <w:rsid w:val="00910910"/>
    <w:rsid w:val="00912871"/>
    <w:rsid w:val="00913F24"/>
    <w:rsid w:val="0091537C"/>
    <w:rsid w:val="00915955"/>
    <w:rsid w:val="00915B92"/>
    <w:rsid w:val="00915BB2"/>
    <w:rsid w:val="009163D8"/>
    <w:rsid w:val="0091644C"/>
    <w:rsid w:val="00916968"/>
    <w:rsid w:val="00916ECA"/>
    <w:rsid w:val="0092168B"/>
    <w:rsid w:val="00922EEA"/>
    <w:rsid w:val="0092516E"/>
    <w:rsid w:val="00926213"/>
    <w:rsid w:val="00930C54"/>
    <w:rsid w:val="00933CA9"/>
    <w:rsid w:val="00934F04"/>
    <w:rsid w:val="009360B3"/>
    <w:rsid w:val="00937328"/>
    <w:rsid w:val="00937A74"/>
    <w:rsid w:val="00937BFA"/>
    <w:rsid w:val="0094031C"/>
    <w:rsid w:val="00940EC6"/>
    <w:rsid w:val="009413E0"/>
    <w:rsid w:val="009417B4"/>
    <w:rsid w:val="00941EBC"/>
    <w:rsid w:val="00942383"/>
    <w:rsid w:val="00942AF1"/>
    <w:rsid w:val="00942C30"/>
    <w:rsid w:val="009430C8"/>
    <w:rsid w:val="00943F17"/>
    <w:rsid w:val="009444A0"/>
    <w:rsid w:val="0094472A"/>
    <w:rsid w:val="0094505A"/>
    <w:rsid w:val="009454AA"/>
    <w:rsid w:val="00946479"/>
    <w:rsid w:val="00947688"/>
    <w:rsid w:val="009517BB"/>
    <w:rsid w:val="00951852"/>
    <w:rsid w:val="009523E9"/>
    <w:rsid w:val="0095495D"/>
    <w:rsid w:val="00955160"/>
    <w:rsid w:val="00955907"/>
    <w:rsid w:val="009569EE"/>
    <w:rsid w:val="00956DA5"/>
    <w:rsid w:val="009576B0"/>
    <w:rsid w:val="009629B0"/>
    <w:rsid w:val="009635A4"/>
    <w:rsid w:val="00964529"/>
    <w:rsid w:val="009650FB"/>
    <w:rsid w:val="00970200"/>
    <w:rsid w:val="00970409"/>
    <w:rsid w:val="0097115D"/>
    <w:rsid w:val="00971343"/>
    <w:rsid w:val="0097242F"/>
    <w:rsid w:val="0097403C"/>
    <w:rsid w:val="00975DAF"/>
    <w:rsid w:val="00977B6A"/>
    <w:rsid w:val="00977F1C"/>
    <w:rsid w:val="00982743"/>
    <w:rsid w:val="00984A0C"/>
    <w:rsid w:val="00984E1D"/>
    <w:rsid w:val="00985435"/>
    <w:rsid w:val="0098719E"/>
    <w:rsid w:val="0098796D"/>
    <w:rsid w:val="0099011C"/>
    <w:rsid w:val="00990686"/>
    <w:rsid w:val="00990842"/>
    <w:rsid w:val="00990DE9"/>
    <w:rsid w:val="00993564"/>
    <w:rsid w:val="00994B72"/>
    <w:rsid w:val="00995C70"/>
    <w:rsid w:val="00997619"/>
    <w:rsid w:val="009A00F3"/>
    <w:rsid w:val="009A0CED"/>
    <w:rsid w:val="009A12DF"/>
    <w:rsid w:val="009A3B3B"/>
    <w:rsid w:val="009A46FC"/>
    <w:rsid w:val="009A476C"/>
    <w:rsid w:val="009A4952"/>
    <w:rsid w:val="009A7C02"/>
    <w:rsid w:val="009B0257"/>
    <w:rsid w:val="009B0E98"/>
    <w:rsid w:val="009B1DB8"/>
    <w:rsid w:val="009B24CF"/>
    <w:rsid w:val="009B2B29"/>
    <w:rsid w:val="009B32F0"/>
    <w:rsid w:val="009B366A"/>
    <w:rsid w:val="009B4D38"/>
    <w:rsid w:val="009B4FD7"/>
    <w:rsid w:val="009B5332"/>
    <w:rsid w:val="009B5F73"/>
    <w:rsid w:val="009B6024"/>
    <w:rsid w:val="009B6C12"/>
    <w:rsid w:val="009B7182"/>
    <w:rsid w:val="009C135F"/>
    <w:rsid w:val="009C1597"/>
    <w:rsid w:val="009C1EE0"/>
    <w:rsid w:val="009C1F80"/>
    <w:rsid w:val="009C5702"/>
    <w:rsid w:val="009C5B14"/>
    <w:rsid w:val="009C61A3"/>
    <w:rsid w:val="009C7841"/>
    <w:rsid w:val="009D33A3"/>
    <w:rsid w:val="009D5540"/>
    <w:rsid w:val="009E0FD4"/>
    <w:rsid w:val="009E3459"/>
    <w:rsid w:val="009E3D46"/>
    <w:rsid w:val="009E555E"/>
    <w:rsid w:val="009E61E3"/>
    <w:rsid w:val="009E7D4A"/>
    <w:rsid w:val="009F0A05"/>
    <w:rsid w:val="009F3587"/>
    <w:rsid w:val="009F4871"/>
    <w:rsid w:val="009F4D48"/>
    <w:rsid w:val="009F7027"/>
    <w:rsid w:val="00A0134D"/>
    <w:rsid w:val="00A02AC6"/>
    <w:rsid w:val="00A03CA0"/>
    <w:rsid w:val="00A06B9A"/>
    <w:rsid w:val="00A06FEF"/>
    <w:rsid w:val="00A0780E"/>
    <w:rsid w:val="00A07D27"/>
    <w:rsid w:val="00A10A26"/>
    <w:rsid w:val="00A10BBC"/>
    <w:rsid w:val="00A10CC7"/>
    <w:rsid w:val="00A10D0F"/>
    <w:rsid w:val="00A11317"/>
    <w:rsid w:val="00A1161F"/>
    <w:rsid w:val="00A11F6B"/>
    <w:rsid w:val="00A137F9"/>
    <w:rsid w:val="00A145DD"/>
    <w:rsid w:val="00A14B67"/>
    <w:rsid w:val="00A165A3"/>
    <w:rsid w:val="00A1727C"/>
    <w:rsid w:val="00A20945"/>
    <w:rsid w:val="00A21345"/>
    <w:rsid w:val="00A2143A"/>
    <w:rsid w:val="00A221FC"/>
    <w:rsid w:val="00A22585"/>
    <w:rsid w:val="00A22B68"/>
    <w:rsid w:val="00A2495F"/>
    <w:rsid w:val="00A251AD"/>
    <w:rsid w:val="00A26F51"/>
    <w:rsid w:val="00A27431"/>
    <w:rsid w:val="00A308EE"/>
    <w:rsid w:val="00A31D33"/>
    <w:rsid w:val="00A3236A"/>
    <w:rsid w:val="00A32744"/>
    <w:rsid w:val="00A338C5"/>
    <w:rsid w:val="00A34095"/>
    <w:rsid w:val="00A34887"/>
    <w:rsid w:val="00A34F4D"/>
    <w:rsid w:val="00A35B97"/>
    <w:rsid w:val="00A418F4"/>
    <w:rsid w:val="00A42746"/>
    <w:rsid w:val="00A42E2E"/>
    <w:rsid w:val="00A44E93"/>
    <w:rsid w:val="00A468BA"/>
    <w:rsid w:val="00A47B2A"/>
    <w:rsid w:val="00A47C19"/>
    <w:rsid w:val="00A47E2D"/>
    <w:rsid w:val="00A515DD"/>
    <w:rsid w:val="00A5230F"/>
    <w:rsid w:val="00A52515"/>
    <w:rsid w:val="00A532D2"/>
    <w:rsid w:val="00A5495A"/>
    <w:rsid w:val="00A54BCA"/>
    <w:rsid w:val="00A55211"/>
    <w:rsid w:val="00A556E0"/>
    <w:rsid w:val="00A56CFC"/>
    <w:rsid w:val="00A6046C"/>
    <w:rsid w:val="00A60F2B"/>
    <w:rsid w:val="00A612F9"/>
    <w:rsid w:val="00A61DFF"/>
    <w:rsid w:val="00A62AFA"/>
    <w:rsid w:val="00A63860"/>
    <w:rsid w:val="00A63980"/>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6929"/>
    <w:rsid w:val="00A77730"/>
    <w:rsid w:val="00A810C8"/>
    <w:rsid w:val="00A820DB"/>
    <w:rsid w:val="00A821E4"/>
    <w:rsid w:val="00A8272C"/>
    <w:rsid w:val="00A8412C"/>
    <w:rsid w:val="00A851ED"/>
    <w:rsid w:val="00A86498"/>
    <w:rsid w:val="00A86D68"/>
    <w:rsid w:val="00A8702B"/>
    <w:rsid w:val="00A87454"/>
    <w:rsid w:val="00A87E33"/>
    <w:rsid w:val="00A87F6E"/>
    <w:rsid w:val="00A91920"/>
    <w:rsid w:val="00A9192B"/>
    <w:rsid w:val="00A9200A"/>
    <w:rsid w:val="00A92B54"/>
    <w:rsid w:val="00A9408E"/>
    <w:rsid w:val="00A947A1"/>
    <w:rsid w:val="00A9713C"/>
    <w:rsid w:val="00AA0DA1"/>
    <w:rsid w:val="00AA0FEC"/>
    <w:rsid w:val="00AA115D"/>
    <w:rsid w:val="00AA1357"/>
    <w:rsid w:val="00AA61FA"/>
    <w:rsid w:val="00AA6393"/>
    <w:rsid w:val="00AA70B7"/>
    <w:rsid w:val="00AB0953"/>
    <w:rsid w:val="00AB1A47"/>
    <w:rsid w:val="00AB2347"/>
    <w:rsid w:val="00AB26F5"/>
    <w:rsid w:val="00AB2D71"/>
    <w:rsid w:val="00AB2EB4"/>
    <w:rsid w:val="00AB3514"/>
    <w:rsid w:val="00AB5CD2"/>
    <w:rsid w:val="00AB73C8"/>
    <w:rsid w:val="00AB773B"/>
    <w:rsid w:val="00AC19E3"/>
    <w:rsid w:val="00AC1D0B"/>
    <w:rsid w:val="00AC2834"/>
    <w:rsid w:val="00AC34F1"/>
    <w:rsid w:val="00AC3765"/>
    <w:rsid w:val="00AC5616"/>
    <w:rsid w:val="00AC68FE"/>
    <w:rsid w:val="00AC69EC"/>
    <w:rsid w:val="00AD0C18"/>
    <w:rsid w:val="00AD2AD6"/>
    <w:rsid w:val="00AD2B87"/>
    <w:rsid w:val="00AD3859"/>
    <w:rsid w:val="00AD5020"/>
    <w:rsid w:val="00AD5278"/>
    <w:rsid w:val="00AE0357"/>
    <w:rsid w:val="00AE03B6"/>
    <w:rsid w:val="00AE35B1"/>
    <w:rsid w:val="00AE48B8"/>
    <w:rsid w:val="00AE52B0"/>
    <w:rsid w:val="00AE5FC3"/>
    <w:rsid w:val="00AE6966"/>
    <w:rsid w:val="00AE6CF8"/>
    <w:rsid w:val="00AE7F1F"/>
    <w:rsid w:val="00AF267B"/>
    <w:rsid w:val="00AF3B72"/>
    <w:rsid w:val="00AF5B99"/>
    <w:rsid w:val="00AF5CFC"/>
    <w:rsid w:val="00AF5EDF"/>
    <w:rsid w:val="00AF690A"/>
    <w:rsid w:val="00AF7299"/>
    <w:rsid w:val="00AF7939"/>
    <w:rsid w:val="00B0077C"/>
    <w:rsid w:val="00B03129"/>
    <w:rsid w:val="00B0532F"/>
    <w:rsid w:val="00B07127"/>
    <w:rsid w:val="00B07DD5"/>
    <w:rsid w:val="00B10096"/>
    <w:rsid w:val="00B11FB1"/>
    <w:rsid w:val="00B12AE4"/>
    <w:rsid w:val="00B12CC6"/>
    <w:rsid w:val="00B12F09"/>
    <w:rsid w:val="00B13773"/>
    <w:rsid w:val="00B13F3C"/>
    <w:rsid w:val="00B14957"/>
    <w:rsid w:val="00B151B3"/>
    <w:rsid w:val="00B1592A"/>
    <w:rsid w:val="00B1751B"/>
    <w:rsid w:val="00B3460A"/>
    <w:rsid w:val="00B367E0"/>
    <w:rsid w:val="00B37865"/>
    <w:rsid w:val="00B42313"/>
    <w:rsid w:val="00B42D6F"/>
    <w:rsid w:val="00B4330E"/>
    <w:rsid w:val="00B43707"/>
    <w:rsid w:val="00B43B6C"/>
    <w:rsid w:val="00B43FD4"/>
    <w:rsid w:val="00B4641B"/>
    <w:rsid w:val="00B465D7"/>
    <w:rsid w:val="00B4688E"/>
    <w:rsid w:val="00B469E8"/>
    <w:rsid w:val="00B508BA"/>
    <w:rsid w:val="00B517B6"/>
    <w:rsid w:val="00B518F9"/>
    <w:rsid w:val="00B52D50"/>
    <w:rsid w:val="00B52E24"/>
    <w:rsid w:val="00B55116"/>
    <w:rsid w:val="00B55771"/>
    <w:rsid w:val="00B55885"/>
    <w:rsid w:val="00B5738D"/>
    <w:rsid w:val="00B573F4"/>
    <w:rsid w:val="00B60E6D"/>
    <w:rsid w:val="00B62E7C"/>
    <w:rsid w:val="00B63BC1"/>
    <w:rsid w:val="00B63F8C"/>
    <w:rsid w:val="00B64024"/>
    <w:rsid w:val="00B64712"/>
    <w:rsid w:val="00B7089A"/>
    <w:rsid w:val="00B723CC"/>
    <w:rsid w:val="00B72AA0"/>
    <w:rsid w:val="00B72F5F"/>
    <w:rsid w:val="00B73750"/>
    <w:rsid w:val="00B7525A"/>
    <w:rsid w:val="00B765B4"/>
    <w:rsid w:val="00B76B12"/>
    <w:rsid w:val="00B76E80"/>
    <w:rsid w:val="00B76EAF"/>
    <w:rsid w:val="00B777F2"/>
    <w:rsid w:val="00B80199"/>
    <w:rsid w:val="00B80721"/>
    <w:rsid w:val="00B80B53"/>
    <w:rsid w:val="00B81DE6"/>
    <w:rsid w:val="00B83E51"/>
    <w:rsid w:val="00B83F25"/>
    <w:rsid w:val="00B84645"/>
    <w:rsid w:val="00B846E7"/>
    <w:rsid w:val="00B84AF9"/>
    <w:rsid w:val="00B84C05"/>
    <w:rsid w:val="00B84ED2"/>
    <w:rsid w:val="00B860BD"/>
    <w:rsid w:val="00B863FA"/>
    <w:rsid w:val="00B86A83"/>
    <w:rsid w:val="00B86D9B"/>
    <w:rsid w:val="00B86E6E"/>
    <w:rsid w:val="00B87809"/>
    <w:rsid w:val="00B87AA7"/>
    <w:rsid w:val="00B902F2"/>
    <w:rsid w:val="00B908BF"/>
    <w:rsid w:val="00B9213E"/>
    <w:rsid w:val="00B93775"/>
    <w:rsid w:val="00B938B6"/>
    <w:rsid w:val="00B93F83"/>
    <w:rsid w:val="00B9449B"/>
    <w:rsid w:val="00B94618"/>
    <w:rsid w:val="00B94728"/>
    <w:rsid w:val="00B95C95"/>
    <w:rsid w:val="00B962DE"/>
    <w:rsid w:val="00B97676"/>
    <w:rsid w:val="00BA0D81"/>
    <w:rsid w:val="00BA0F20"/>
    <w:rsid w:val="00BA22DC"/>
    <w:rsid w:val="00BA3AB8"/>
    <w:rsid w:val="00BA743D"/>
    <w:rsid w:val="00BA75DC"/>
    <w:rsid w:val="00BA7846"/>
    <w:rsid w:val="00BB0F4C"/>
    <w:rsid w:val="00BB29D4"/>
    <w:rsid w:val="00BB32FA"/>
    <w:rsid w:val="00BB48BC"/>
    <w:rsid w:val="00BB4A18"/>
    <w:rsid w:val="00BB4F0E"/>
    <w:rsid w:val="00BB5263"/>
    <w:rsid w:val="00BB53F9"/>
    <w:rsid w:val="00BC1861"/>
    <w:rsid w:val="00BC2150"/>
    <w:rsid w:val="00BC3E99"/>
    <w:rsid w:val="00BC4B30"/>
    <w:rsid w:val="00BC4F98"/>
    <w:rsid w:val="00BC5AD5"/>
    <w:rsid w:val="00BC6655"/>
    <w:rsid w:val="00BD1F42"/>
    <w:rsid w:val="00BD24C6"/>
    <w:rsid w:val="00BD397D"/>
    <w:rsid w:val="00BD3E0B"/>
    <w:rsid w:val="00BD43E9"/>
    <w:rsid w:val="00BD4678"/>
    <w:rsid w:val="00BD66ED"/>
    <w:rsid w:val="00BD75E8"/>
    <w:rsid w:val="00BE03B9"/>
    <w:rsid w:val="00BE0998"/>
    <w:rsid w:val="00BE305E"/>
    <w:rsid w:val="00BE623B"/>
    <w:rsid w:val="00BE746B"/>
    <w:rsid w:val="00BE784A"/>
    <w:rsid w:val="00BF00AB"/>
    <w:rsid w:val="00BF0B0D"/>
    <w:rsid w:val="00BF2BB9"/>
    <w:rsid w:val="00BF3235"/>
    <w:rsid w:val="00BF45FD"/>
    <w:rsid w:val="00BF4AFC"/>
    <w:rsid w:val="00BF72FF"/>
    <w:rsid w:val="00BF7CD4"/>
    <w:rsid w:val="00BF7CE3"/>
    <w:rsid w:val="00C00ADD"/>
    <w:rsid w:val="00C00DDC"/>
    <w:rsid w:val="00C00EEB"/>
    <w:rsid w:val="00C04598"/>
    <w:rsid w:val="00C04841"/>
    <w:rsid w:val="00C04A06"/>
    <w:rsid w:val="00C04DA8"/>
    <w:rsid w:val="00C057AB"/>
    <w:rsid w:val="00C10D5E"/>
    <w:rsid w:val="00C12729"/>
    <w:rsid w:val="00C13B26"/>
    <w:rsid w:val="00C13E61"/>
    <w:rsid w:val="00C14944"/>
    <w:rsid w:val="00C15EF2"/>
    <w:rsid w:val="00C15F0D"/>
    <w:rsid w:val="00C15F2B"/>
    <w:rsid w:val="00C16437"/>
    <w:rsid w:val="00C20C2C"/>
    <w:rsid w:val="00C21097"/>
    <w:rsid w:val="00C22A3B"/>
    <w:rsid w:val="00C22AAA"/>
    <w:rsid w:val="00C263AB"/>
    <w:rsid w:val="00C26794"/>
    <w:rsid w:val="00C27D04"/>
    <w:rsid w:val="00C30A77"/>
    <w:rsid w:val="00C31018"/>
    <w:rsid w:val="00C310F3"/>
    <w:rsid w:val="00C3138D"/>
    <w:rsid w:val="00C32700"/>
    <w:rsid w:val="00C33777"/>
    <w:rsid w:val="00C33E3A"/>
    <w:rsid w:val="00C3559B"/>
    <w:rsid w:val="00C35701"/>
    <w:rsid w:val="00C373A1"/>
    <w:rsid w:val="00C37442"/>
    <w:rsid w:val="00C37A91"/>
    <w:rsid w:val="00C412C9"/>
    <w:rsid w:val="00C41375"/>
    <w:rsid w:val="00C5013A"/>
    <w:rsid w:val="00C505B3"/>
    <w:rsid w:val="00C51CC5"/>
    <w:rsid w:val="00C54D46"/>
    <w:rsid w:val="00C54E3A"/>
    <w:rsid w:val="00C56950"/>
    <w:rsid w:val="00C56C00"/>
    <w:rsid w:val="00C6044F"/>
    <w:rsid w:val="00C60479"/>
    <w:rsid w:val="00C615F3"/>
    <w:rsid w:val="00C6258A"/>
    <w:rsid w:val="00C632C5"/>
    <w:rsid w:val="00C635C6"/>
    <w:rsid w:val="00C63E00"/>
    <w:rsid w:val="00C63E34"/>
    <w:rsid w:val="00C63EFB"/>
    <w:rsid w:val="00C660E1"/>
    <w:rsid w:val="00C662A9"/>
    <w:rsid w:val="00C666FE"/>
    <w:rsid w:val="00C66EDF"/>
    <w:rsid w:val="00C675CE"/>
    <w:rsid w:val="00C679FA"/>
    <w:rsid w:val="00C67C1E"/>
    <w:rsid w:val="00C7065E"/>
    <w:rsid w:val="00C708CA"/>
    <w:rsid w:val="00C73386"/>
    <w:rsid w:val="00C733E3"/>
    <w:rsid w:val="00C747BA"/>
    <w:rsid w:val="00C74D93"/>
    <w:rsid w:val="00C7675C"/>
    <w:rsid w:val="00C76AB6"/>
    <w:rsid w:val="00C771E2"/>
    <w:rsid w:val="00C77680"/>
    <w:rsid w:val="00C80EE3"/>
    <w:rsid w:val="00C81C21"/>
    <w:rsid w:val="00C831A6"/>
    <w:rsid w:val="00C83F6C"/>
    <w:rsid w:val="00C84E52"/>
    <w:rsid w:val="00C863F4"/>
    <w:rsid w:val="00C87952"/>
    <w:rsid w:val="00C87C20"/>
    <w:rsid w:val="00C906DB"/>
    <w:rsid w:val="00C91931"/>
    <w:rsid w:val="00C9201F"/>
    <w:rsid w:val="00C920D8"/>
    <w:rsid w:val="00C92B76"/>
    <w:rsid w:val="00C941FF"/>
    <w:rsid w:val="00C95D7E"/>
    <w:rsid w:val="00C96019"/>
    <w:rsid w:val="00C978F6"/>
    <w:rsid w:val="00CA0ADF"/>
    <w:rsid w:val="00CA22B4"/>
    <w:rsid w:val="00CA2B60"/>
    <w:rsid w:val="00CA410F"/>
    <w:rsid w:val="00CA6389"/>
    <w:rsid w:val="00CA71E1"/>
    <w:rsid w:val="00CA7CE7"/>
    <w:rsid w:val="00CB00F9"/>
    <w:rsid w:val="00CB10FE"/>
    <w:rsid w:val="00CB12C0"/>
    <w:rsid w:val="00CB3A1D"/>
    <w:rsid w:val="00CB4C76"/>
    <w:rsid w:val="00CB4FB2"/>
    <w:rsid w:val="00CB58C7"/>
    <w:rsid w:val="00CB65FE"/>
    <w:rsid w:val="00CB7619"/>
    <w:rsid w:val="00CC0486"/>
    <w:rsid w:val="00CC18EC"/>
    <w:rsid w:val="00CC1EAE"/>
    <w:rsid w:val="00CC2F74"/>
    <w:rsid w:val="00CC3060"/>
    <w:rsid w:val="00CC453E"/>
    <w:rsid w:val="00CC4810"/>
    <w:rsid w:val="00CC4BFD"/>
    <w:rsid w:val="00CC6551"/>
    <w:rsid w:val="00CD3864"/>
    <w:rsid w:val="00CD3A08"/>
    <w:rsid w:val="00CD7D38"/>
    <w:rsid w:val="00CE00A9"/>
    <w:rsid w:val="00CE167F"/>
    <w:rsid w:val="00CE1B75"/>
    <w:rsid w:val="00CE20CE"/>
    <w:rsid w:val="00CE3767"/>
    <w:rsid w:val="00CE4354"/>
    <w:rsid w:val="00CE486A"/>
    <w:rsid w:val="00CE4AA3"/>
    <w:rsid w:val="00CE53CE"/>
    <w:rsid w:val="00CE602E"/>
    <w:rsid w:val="00CE72BB"/>
    <w:rsid w:val="00CE74DB"/>
    <w:rsid w:val="00CE7570"/>
    <w:rsid w:val="00CF0BEC"/>
    <w:rsid w:val="00CF1325"/>
    <w:rsid w:val="00CF1C6F"/>
    <w:rsid w:val="00CF2654"/>
    <w:rsid w:val="00CF2C39"/>
    <w:rsid w:val="00CF3AE8"/>
    <w:rsid w:val="00CF3BE4"/>
    <w:rsid w:val="00CF4E97"/>
    <w:rsid w:val="00CF70F2"/>
    <w:rsid w:val="00D006DE"/>
    <w:rsid w:val="00D00B3C"/>
    <w:rsid w:val="00D015C2"/>
    <w:rsid w:val="00D01FCF"/>
    <w:rsid w:val="00D0201E"/>
    <w:rsid w:val="00D0231F"/>
    <w:rsid w:val="00D02875"/>
    <w:rsid w:val="00D02A05"/>
    <w:rsid w:val="00D03C08"/>
    <w:rsid w:val="00D04E0E"/>
    <w:rsid w:val="00D05335"/>
    <w:rsid w:val="00D062F1"/>
    <w:rsid w:val="00D06A58"/>
    <w:rsid w:val="00D07609"/>
    <w:rsid w:val="00D1390A"/>
    <w:rsid w:val="00D13C61"/>
    <w:rsid w:val="00D161DA"/>
    <w:rsid w:val="00D169B9"/>
    <w:rsid w:val="00D20481"/>
    <w:rsid w:val="00D20497"/>
    <w:rsid w:val="00D2059D"/>
    <w:rsid w:val="00D212DB"/>
    <w:rsid w:val="00D21A7C"/>
    <w:rsid w:val="00D221AB"/>
    <w:rsid w:val="00D22601"/>
    <w:rsid w:val="00D248A6"/>
    <w:rsid w:val="00D24E45"/>
    <w:rsid w:val="00D2614F"/>
    <w:rsid w:val="00D261C0"/>
    <w:rsid w:val="00D307D2"/>
    <w:rsid w:val="00D30817"/>
    <w:rsid w:val="00D30D44"/>
    <w:rsid w:val="00D311D6"/>
    <w:rsid w:val="00D31BF4"/>
    <w:rsid w:val="00D32BF2"/>
    <w:rsid w:val="00D35CC2"/>
    <w:rsid w:val="00D40193"/>
    <w:rsid w:val="00D43E48"/>
    <w:rsid w:val="00D44265"/>
    <w:rsid w:val="00D44D9C"/>
    <w:rsid w:val="00D454D2"/>
    <w:rsid w:val="00D47176"/>
    <w:rsid w:val="00D47EFD"/>
    <w:rsid w:val="00D50412"/>
    <w:rsid w:val="00D508FF"/>
    <w:rsid w:val="00D50EF2"/>
    <w:rsid w:val="00D50F64"/>
    <w:rsid w:val="00D520D4"/>
    <w:rsid w:val="00D52389"/>
    <w:rsid w:val="00D52F17"/>
    <w:rsid w:val="00D538F8"/>
    <w:rsid w:val="00D54EE5"/>
    <w:rsid w:val="00D54FD8"/>
    <w:rsid w:val="00D5553F"/>
    <w:rsid w:val="00D610DE"/>
    <w:rsid w:val="00D618B5"/>
    <w:rsid w:val="00D61DBA"/>
    <w:rsid w:val="00D61F57"/>
    <w:rsid w:val="00D62C65"/>
    <w:rsid w:val="00D64035"/>
    <w:rsid w:val="00D6470A"/>
    <w:rsid w:val="00D66560"/>
    <w:rsid w:val="00D66C4C"/>
    <w:rsid w:val="00D66DAE"/>
    <w:rsid w:val="00D67B5C"/>
    <w:rsid w:val="00D67C6F"/>
    <w:rsid w:val="00D70AA7"/>
    <w:rsid w:val="00D70FE6"/>
    <w:rsid w:val="00D713AF"/>
    <w:rsid w:val="00D72FF3"/>
    <w:rsid w:val="00D73BD1"/>
    <w:rsid w:val="00D74F37"/>
    <w:rsid w:val="00D75C0C"/>
    <w:rsid w:val="00D764FC"/>
    <w:rsid w:val="00D76F6F"/>
    <w:rsid w:val="00D7743A"/>
    <w:rsid w:val="00D801A5"/>
    <w:rsid w:val="00D81F3E"/>
    <w:rsid w:val="00D8225D"/>
    <w:rsid w:val="00D827A1"/>
    <w:rsid w:val="00D83883"/>
    <w:rsid w:val="00D838FD"/>
    <w:rsid w:val="00D84338"/>
    <w:rsid w:val="00D8536B"/>
    <w:rsid w:val="00D85E11"/>
    <w:rsid w:val="00D86196"/>
    <w:rsid w:val="00D87AC7"/>
    <w:rsid w:val="00D87E5A"/>
    <w:rsid w:val="00D9001E"/>
    <w:rsid w:val="00D90479"/>
    <w:rsid w:val="00D90B55"/>
    <w:rsid w:val="00D91B7A"/>
    <w:rsid w:val="00D92B24"/>
    <w:rsid w:val="00D93019"/>
    <w:rsid w:val="00D94AA4"/>
    <w:rsid w:val="00D95C31"/>
    <w:rsid w:val="00D95E7F"/>
    <w:rsid w:val="00D975CC"/>
    <w:rsid w:val="00DA01F2"/>
    <w:rsid w:val="00DA0CCD"/>
    <w:rsid w:val="00DA15ED"/>
    <w:rsid w:val="00DA192C"/>
    <w:rsid w:val="00DA2BDF"/>
    <w:rsid w:val="00DA30AE"/>
    <w:rsid w:val="00DA455C"/>
    <w:rsid w:val="00DA695B"/>
    <w:rsid w:val="00DA6B21"/>
    <w:rsid w:val="00DA7828"/>
    <w:rsid w:val="00DB03A0"/>
    <w:rsid w:val="00DB1639"/>
    <w:rsid w:val="00DB47CA"/>
    <w:rsid w:val="00DB5854"/>
    <w:rsid w:val="00DB5A65"/>
    <w:rsid w:val="00DB62A7"/>
    <w:rsid w:val="00DB6BC0"/>
    <w:rsid w:val="00DB7AF7"/>
    <w:rsid w:val="00DC0B41"/>
    <w:rsid w:val="00DC3A2A"/>
    <w:rsid w:val="00DC44F8"/>
    <w:rsid w:val="00DC4CFF"/>
    <w:rsid w:val="00DC536A"/>
    <w:rsid w:val="00DC7696"/>
    <w:rsid w:val="00DC76E2"/>
    <w:rsid w:val="00DC7B77"/>
    <w:rsid w:val="00DD0096"/>
    <w:rsid w:val="00DD10B0"/>
    <w:rsid w:val="00DD1976"/>
    <w:rsid w:val="00DD20AC"/>
    <w:rsid w:val="00DD3D32"/>
    <w:rsid w:val="00DD6F87"/>
    <w:rsid w:val="00DE0225"/>
    <w:rsid w:val="00DE0372"/>
    <w:rsid w:val="00DE0D79"/>
    <w:rsid w:val="00DE1FAD"/>
    <w:rsid w:val="00DE2BE4"/>
    <w:rsid w:val="00DE38AF"/>
    <w:rsid w:val="00DE5268"/>
    <w:rsid w:val="00DE5AC9"/>
    <w:rsid w:val="00DE67B1"/>
    <w:rsid w:val="00DE7F0A"/>
    <w:rsid w:val="00DF1383"/>
    <w:rsid w:val="00DF4882"/>
    <w:rsid w:val="00DF5E81"/>
    <w:rsid w:val="00DF6A93"/>
    <w:rsid w:val="00DF700A"/>
    <w:rsid w:val="00E0060B"/>
    <w:rsid w:val="00E00805"/>
    <w:rsid w:val="00E01732"/>
    <w:rsid w:val="00E01742"/>
    <w:rsid w:val="00E0226C"/>
    <w:rsid w:val="00E0238A"/>
    <w:rsid w:val="00E02D83"/>
    <w:rsid w:val="00E0327E"/>
    <w:rsid w:val="00E040A6"/>
    <w:rsid w:val="00E04726"/>
    <w:rsid w:val="00E06A31"/>
    <w:rsid w:val="00E070C0"/>
    <w:rsid w:val="00E10AC9"/>
    <w:rsid w:val="00E115B3"/>
    <w:rsid w:val="00E13ABD"/>
    <w:rsid w:val="00E1420E"/>
    <w:rsid w:val="00E14A3A"/>
    <w:rsid w:val="00E159D4"/>
    <w:rsid w:val="00E160FB"/>
    <w:rsid w:val="00E17146"/>
    <w:rsid w:val="00E17485"/>
    <w:rsid w:val="00E176E3"/>
    <w:rsid w:val="00E20066"/>
    <w:rsid w:val="00E2054B"/>
    <w:rsid w:val="00E21CF9"/>
    <w:rsid w:val="00E22C4B"/>
    <w:rsid w:val="00E253B7"/>
    <w:rsid w:val="00E25682"/>
    <w:rsid w:val="00E261E5"/>
    <w:rsid w:val="00E26702"/>
    <w:rsid w:val="00E319A2"/>
    <w:rsid w:val="00E321EC"/>
    <w:rsid w:val="00E330D3"/>
    <w:rsid w:val="00E36554"/>
    <w:rsid w:val="00E368C7"/>
    <w:rsid w:val="00E36E21"/>
    <w:rsid w:val="00E37254"/>
    <w:rsid w:val="00E37519"/>
    <w:rsid w:val="00E40633"/>
    <w:rsid w:val="00E41273"/>
    <w:rsid w:val="00E41BFD"/>
    <w:rsid w:val="00E43A4A"/>
    <w:rsid w:val="00E44FD1"/>
    <w:rsid w:val="00E4591A"/>
    <w:rsid w:val="00E45E51"/>
    <w:rsid w:val="00E466AA"/>
    <w:rsid w:val="00E46EA6"/>
    <w:rsid w:val="00E4770A"/>
    <w:rsid w:val="00E477FA"/>
    <w:rsid w:val="00E50113"/>
    <w:rsid w:val="00E508BA"/>
    <w:rsid w:val="00E517C6"/>
    <w:rsid w:val="00E536BE"/>
    <w:rsid w:val="00E55DF2"/>
    <w:rsid w:val="00E568B5"/>
    <w:rsid w:val="00E57B31"/>
    <w:rsid w:val="00E57CE2"/>
    <w:rsid w:val="00E60078"/>
    <w:rsid w:val="00E62212"/>
    <w:rsid w:val="00E6537A"/>
    <w:rsid w:val="00E65824"/>
    <w:rsid w:val="00E67820"/>
    <w:rsid w:val="00E67B50"/>
    <w:rsid w:val="00E70688"/>
    <w:rsid w:val="00E71698"/>
    <w:rsid w:val="00E71D58"/>
    <w:rsid w:val="00E72C0E"/>
    <w:rsid w:val="00E73133"/>
    <w:rsid w:val="00E73CB7"/>
    <w:rsid w:val="00E73EF9"/>
    <w:rsid w:val="00E74DE4"/>
    <w:rsid w:val="00E75AFD"/>
    <w:rsid w:val="00E75FF9"/>
    <w:rsid w:val="00E7608A"/>
    <w:rsid w:val="00E76730"/>
    <w:rsid w:val="00E80351"/>
    <w:rsid w:val="00E849C8"/>
    <w:rsid w:val="00E8558F"/>
    <w:rsid w:val="00E87A1C"/>
    <w:rsid w:val="00E87F90"/>
    <w:rsid w:val="00E91677"/>
    <w:rsid w:val="00E9321E"/>
    <w:rsid w:val="00E93963"/>
    <w:rsid w:val="00E95497"/>
    <w:rsid w:val="00E96AAE"/>
    <w:rsid w:val="00E9711B"/>
    <w:rsid w:val="00E97BAC"/>
    <w:rsid w:val="00E97DC0"/>
    <w:rsid w:val="00EA0609"/>
    <w:rsid w:val="00EA07FE"/>
    <w:rsid w:val="00EA0C6F"/>
    <w:rsid w:val="00EA1104"/>
    <w:rsid w:val="00EA2271"/>
    <w:rsid w:val="00EA350E"/>
    <w:rsid w:val="00EA3614"/>
    <w:rsid w:val="00EA47AD"/>
    <w:rsid w:val="00EA5BF1"/>
    <w:rsid w:val="00EA7493"/>
    <w:rsid w:val="00EB03BB"/>
    <w:rsid w:val="00EB36C8"/>
    <w:rsid w:val="00EB3798"/>
    <w:rsid w:val="00EB752A"/>
    <w:rsid w:val="00EC0709"/>
    <w:rsid w:val="00EC0807"/>
    <w:rsid w:val="00EC1295"/>
    <w:rsid w:val="00EC1583"/>
    <w:rsid w:val="00EC3BDF"/>
    <w:rsid w:val="00EC41B4"/>
    <w:rsid w:val="00EC4686"/>
    <w:rsid w:val="00EC525D"/>
    <w:rsid w:val="00EC55D5"/>
    <w:rsid w:val="00EC6568"/>
    <w:rsid w:val="00ED05B6"/>
    <w:rsid w:val="00ED18C6"/>
    <w:rsid w:val="00ED2FFB"/>
    <w:rsid w:val="00ED5ACA"/>
    <w:rsid w:val="00ED5C69"/>
    <w:rsid w:val="00ED6118"/>
    <w:rsid w:val="00ED70AC"/>
    <w:rsid w:val="00ED7177"/>
    <w:rsid w:val="00ED784F"/>
    <w:rsid w:val="00ED7EE4"/>
    <w:rsid w:val="00EE0B45"/>
    <w:rsid w:val="00EE0BA0"/>
    <w:rsid w:val="00EE12F3"/>
    <w:rsid w:val="00EE2B19"/>
    <w:rsid w:val="00EF22CD"/>
    <w:rsid w:val="00EF2AE3"/>
    <w:rsid w:val="00EF2CF1"/>
    <w:rsid w:val="00EF2E4F"/>
    <w:rsid w:val="00EF2F74"/>
    <w:rsid w:val="00EF32FA"/>
    <w:rsid w:val="00EF3BC5"/>
    <w:rsid w:val="00EF3E85"/>
    <w:rsid w:val="00EF4399"/>
    <w:rsid w:val="00EF5A02"/>
    <w:rsid w:val="00EF6C38"/>
    <w:rsid w:val="00EF7602"/>
    <w:rsid w:val="00F00076"/>
    <w:rsid w:val="00F0054D"/>
    <w:rsid w:val="00F00BB2"/>
    <w:rsid w:val="00F012DF"/>
    <w:rsid w:val="00F02150"/>
    <w:rsid w:val="00F03BD5"/>
    <w:rsid w:val="00F03CE6"/>
    <w:rsid w:val="00F03DBE"/>
    <w:rsid w:val="00F06BE5"/>
    <w:rsid w:val="00F073BB"/>
    <w:rsid w:val="00F10548"/>
    <w:rsid w:val="00F106AC"/>
    <w:rsid w:val="00F10D51"/>
    <w:rsid w:val="00F112A7"/>
    <w:rsid w:val="00F140DE"/>
    <w:rsid w:val="00F142BB"/>
    <w:rsid w:val="00F149C9"/>
    <w:rsid w:val="00F151AD"/>
    <w:rsid w:val="00F15519"/>
    <w:rsid w:val="00F15EC8"/>
    <w:rsid w:val="00F1608B"/>
    <w:rsid w:val="00F172D6"/>
    <w:rsid w:val="00F17324"/>
    <w:rsid w:val="00F2023F"/>
    <w:rsid w:val="00F20DAF"/>
    <w:rsid w:val="00F232A5"/>
    <w:rsid w:val="00F24393"/>
    <w:rsid w:val="00F249E9"/>
    <w:rsid w:val="00F25E49"/>
    <w:rsid w:val="00F30A0A"/>
    <w:rsid w:val="00F30AD6"/>
    <w:rsid w:val="00F30F8B"/>
    <w:rsid w:val="00F32796"/>
    <w:rsid w:val="00F32B31"/>
    <w:rsid w:val="00F334BD"/>
    <w:rsid w:val="00F33673"/>
    <w:rsid w:val="00F342E2"/>
    <w:rsid w:val="00F359CE"/>
    <w:rsid w:val="00F36DB1"/>
    <w:rsid w:val="00F36F0C"/>
    <w:rsid w:val="00F37094"/>
    <w:rsid w:val="00F374F6"/>
    <w:rsid w:val="00F40202"/>
    <w:rsid w:val="00F40882"/>
    <w:rsid w:val="00F41B3C"/>
    <w:rsid w:val="00F42FF6"/>
    <w:rsid w:val="00F43C82"/>
    <w:rsid w:val="00F44101"/>
    <w:rsid w:val="00F44E99"/>
    <w:rsid w:val="00F45E36"/>
    <w:rsid w:val="00F47E54"/>
    <w:rsid w:val="00F51108"/>
    <w:rsid w:val="00F516BE"/>
    <w:rsid w:val="00F5293C"/>
    <w:rsid w:val="00F54DF7"/>
    <w:rsid w:val="00F570CB"/>
    <w:rsid w:val="00F57733"/>
    <w:rsid w:val="00F57F3F"/>
    <w:rsid w:val="00F600F1"/>
    <w:rsid w:val="00F60568"/>
    <w:rsid w:val="00F61132"/>
    <w:rsid w:val="00F6339E"/>
    <w:rsid w:val="00F65198"/>
    <w:rsid w:val="00F658DF"/>
    <w:rsid w:val="00F6592B"/>
    <w:rsid w:val="00F65E88"/>
    <w:rsid w:val="00F66CB0"/>
    <w:rsid w:val="00F67E7C"/>
    <w:rsid w:val="00F70583"/>
    <w:rsid w:val="00F731F3"/>
    <w:rsid w:val="00F74729"/>
    <w:rsid w:val="00F74BEA"/>
    <w:rsid w:val="00F75505"/>
    <w:rsid w:val="00F75951"/>
    <w:rsid w:val="00F77248"/>
    <w:rsid w:val="00F779FB"/>
    <w:rsid w:val="00F77C29"/>
    <w:rsid w:val="00F811B5"/>
    <w:rsid w:val="00F83CE4"/>
    <w:rsid w:val="00F85098"/>
    <w:rsid w:val="00F857D8"/>
    <w:rsid w:val="00F85ED0"/>
    <w:rsid w:val="00F8612B"/>
    <w:rsid w:val="00F8639F"/>
    <w:rsid w:val="00F86778"/>
    <w:rsid w:val="00F870F3"/>
    <w:rsid w:val="00F87692"/>
    <w:rsid w:val="00F90046"/>
    <w:rsid w:val="00F92027"/>
    <w:rsid w:val="00F92440"/>
    <w:rsid w:val="00F933DB"/>
    <w:rsid w:val="00F93641"/>
    <w:rsid w:val="00F93D7C"/>
    <w:rsid w:val="00F95979"/>
    <w:rsid w:val="00F97AF5"/>
    <w:rsid w:val="00FA082B"/>
    <w:rsid w:val="00FA0A7C"/>
    <w:rsid w:val="00FA0EFC"/>
    <w:rsid w:val="00FA1872"/>
    <w:rsid w:val="00FA234A"/>
    <w:rsid w:val="00FA5531"/>
    <w:rsid w:val="00FA5573"/>
    <w:rsid w:val="00FA6AAF"/>
    <w:rsid w:val="00FB0A6A"/>
    <w:rsid w:val="00FB0F1B"/>
    <w:rsid w:val="00FB1AE9"/>
    <w:rsid w:val="00FB2CA8"/>
    <w:rsid w:val="00FB2ED4"/>
    <w:rsid w:val="00FB329C"/>
    <w:rsid w:val="00FB342D"/>
    <w:rsid w:val="00FB365F"/>
    <w:rsid w:val="00FB5519"/>
    <w:rsid w:val="00FB5754"/>
    <w:rsid w:val="00FB58B4"/>
    <w:rsid w:val="00FB601D"/>
    <w:rsid w:val="00FC0405"/>
    <w:rsid w:val="00FC1271"/>
    <w:rsid w:val="00FC1589"/>
    <w:rsid w:val="00FC1D69"/>
    <w:rsid w:val="00FC278F"/>
    <w:rsid w:val="00FC2C7A"/>
    <w:rsid w:val="00FC3C6E"/>
    <w:rsid w:val="00FC43BF"/>
    <w:rsid w:val="00FC53A9"/>
    <w:rsid w:val="00FC53F6"/>
    <w:rsid w:val="00FC6DB6"/>
    <w:rsid w:val="00FC70D9"/>
    <w:rsid w:val="00FD1090"/>
    <w:rsid w:val="00FD1161"/>
    <w:rsid w:val="00FD121C"/>
    <w:rsid w:val="00FD1652"/>
    <w:rsid w:val="00FD1755"/>
    <w:rsid w:val="00FD33BE"/>
    <w:rsid w:val="00FD41F7"/>
    <w:rsid w:val="00FD48B9"/>
    <w:rsid w:val="00FD5244"/>
    <w:rsid w:val="00FD6D24"/>
    <w:rsid w:val="00FD706C"/>
    <w:rsid w:val="00FD708D"/>
    <w:rsid w:val="00FD7142"/>
    <w:rsid w:val="00FD7C6B"/>
    <w:rsid w:val="00FE296F"/>
    <w:rsid w:val="00FE3875"/>
    <w:rsid w:val="00FE5B3C"/>
    <w:rsid w:val="00FE70F3"/>
    <w:rsid w:val="00FF0D98"/>
    <w:rsid w:val="00FF1F19"/>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87367C"/>
    <w:pPr>
      <w:keepNext/>
      <w:keepLines/>
      <w:numPr>
        <w:ilvl w:val="1"/>
        <w:numId w:val="2"/>
      </w:numPr>
      <w:spacing w:line="360" w:lineRule="auto"/>
      <w:jc w:val="left"/>
      <w:outlineLvl w:val="1"/>
    </w:pPr>
    <w:rPr>
      <w:rFonts w:ascii="Lato" w:eastAsiaTheme="majorEastAsia" w:hAnsi="Lato" w:cs="Arial"/>
      <w:b/>
      <w:bCs/>
      <w:color w:val="auto"/>
      <w:sz w:val="24"/>
      <w:szCs w:val="24"/>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87367C"/>
    <w:rPr>
      <w:rFonts w:ascii="Lato" w:eastAsiaTheme="majorEastAsia" w:hAnsi="Lato" w:cs="Arial"/>
      <w:b/>
      <w:bCs/>
      <w:sz w:val="24"/>
      <w:szCs w:val="24"/>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1267314">
      <w:bodyDiv w:val="1"/>
      <w:marLeft w:val="0"/>
      <w:marRight w:val="0"/>
      <w:marTop w:val="0"/>
      <w:marBottom w:val="0"/>
      <w:divBdr>
        <w:top w:val="none" w:sz="0" w:space="0" w:color="auto"/>
        <w:left w:val="none" w:sz="0" w:space="0" w:color="auto"/>
        <w:bottom w:val="none" w:sz="0" w:space="0" w:color="auto"/>
        <w:right w:val="none" w:sz="0" w:space="0" w:color="auto"/>
      </w:divBdr>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72838172">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8BEBD8-352E-4B52-BADE-B0A0C63332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9</TotalTime>
  <Pages>37</Pages>
  <Words>5443</Words>
  <Characters>31026</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Jane Suji</cp:lastModifiedBy>
  <cp:revision>56</cp:revision>
  <cp:lastPrinted>2018-07-22T11:00:00Z</cp:lastPrinted>
  <dcterms:created xsi:type="dcterms:W3CDTF">2019-04-22T10:18:00Z</dcterms:created>
  <dcterms:modified xsi:type="dcterms:W3CDTF">2019-08-02T06:12:00Z</dcterms:modified>
</cp:coreProperties>
</file>